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A52B6" w14:textId="77777777" w:rsidR="000E6AF7" w:rsidRDefault="00D64FA3" w:rsidP="00D2676B">
      <w:pPr>
        <w:pStyle w:val="Slika"/>
      </w:pPr>
      <w:bookmarkStart w:id="0" w:name="_Toc246396671"/>
      <w:bookmarkStart w:id="1" w:name="_Toc252360502"/>
      <w:r>
        <w:rPr>
          <w:noProof/>
          <w:lang w:eastAsia="sl-SI"/>
        </w:rPr>
        <w:drawing>
          <wp:inline distT="0" distB="0" distL="0" distR="0" wp14:anchorId="043A54B2" wp14:editId="043A54B3">
            <wp:extent cx="1958400" cy="10944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43A52B7"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043A52B8" w14:textId="77777777" w:rsidR="0037612A" w:rsidRPr="009368BC" w:rsidRDefault="00240A51" w:rsidP="00C15061">
      <w:pPr>
        <w:spacing w:before="720" w:after="0" w:line="240" w:lineRule="auto"/>
        <w:jc w:val="center"/>
        <w:rPr>
          <w:rFonts w:ascii="Calibri" w:hAnsi="Calibri" w:cs="Arial"/>
          <w:b/>
          <w:sz w:val="40"/>
          <w:szCs w:val="40"/>
        </w:rPr>
      </w:pPr>
      <w:r>
        <w:rPr>
          <w:rFonts w:ascii="Calibri" w:hAnsi="Calibri" w:cs="Arial"/>
          <w:b/>
          <w:sz w:val="40"/>
          <w:szCs w:val="40"/>
        </w:rPr>
        <w:t xml:space="preserve">Naslov </w:t>
      </w:r>
      <w:r w:rsidR="00C35115">
        <w:rPr>
          <w:rFonts w:ascii="Calibri" w:hAnsi="Calibri" w:cs="Arial"/>
          <w:b/>
          <w:sz w:val="40"/>
          <w:szCs w:val="40"/>
        </w:rPr>
        <w:t xml:space="preserve">magistrskega </w:t>
      </w:r>
      <w:r>
        <w:rPr>
          <w:rFonts w:ascii="Calibri" w:hAnsi="Calibri" w:cs="Arial"/>
          <w:b/>
          <w:sz w:val="40"/>
          <w:szCs w:val="40"/>
        </w:rPr>
        <w:t xml:space="preserve">dela </w:t>
      </w:r>
      <w:r w:rsidR="00D9587B" w:rsidRPr="009368BC">
        <w:rPr>
          <w:rFonts w:ascii="Calibri" w:hAnsi="Calibri" w:cs="Arial"/>
          <w:b/>
          <w:sz w:val="40"/>
          <w:szCs w:val="40"/>
        </w:rPr>
        <w:t xml:space="preserve"> </w:t>
      </w:r>
    </w:p>
    <w:p w14:paraId="043A52B9" w14:textId="77777777" w:rsidR="00EC4136" w:rsidRPr="009368BC" w:rsidRDefault="00C35115" w:rsidP="0037612A">
      <w:pPr>
        <w:spacing w:before="720" w:after="0" w:line="360" w:lineRule="auto"/>
        <w:jc w:val="center"/>
        <w:rPr>
          <w:rFonts w:ascii="Calibri" w:hAnsi="Calibri" w:cs="Arial"/>
          <w:sz w:val="32"/>
          <w:szCs w:val="32"/>
        </w:rPr>
      </w:pPr>
      <w:r>
        <w:rPr>
          <w:rFonts w:ascii="Calibri" w:hAnsi="Calibri" w:cs="Arial"/>
          <w:sz w:val="32"/>
          <w:szCs w:val="32"/>
        </w:rPr>
        <w:t>Magistrsko</w:t>
      </w:r>
      <w:r w:rsidR="00240A51">
        <w:rPr>
          <w:rFonts w:ascii="Calibri" w:hAnsi="Calibri" w:cs="Arial"/>
          <w:sz w:val="32"/>
          <w:szCs w:val="32"/>
        </w:rPr>
        <w:t xml:space="preserve"> delo</w:t>
      </w:r>
    </w:p>
    <w:p w14:paraId="043A52BA"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043A52BB" w14:textId="177134B0" w:rsidR="00774498" w:rsidRPr="00C31258" w:rsidRDefault="00774498" w:rsidP="00D739FD">
      <w:pPr>
        <w:rPr>
          <w:sz w:val="20"/>
          <w:szCs w:val="20"/>
        </w:rPr>
      </w:pPr>
    </w:p>
    <w:p w14:paraId="043A52BC" w14:textId="77777777" w:rsidR="0062342A" w:rsidRDefault="00D64FA3" w:rsidP="00F85F91">
      <w:pPr>
        <w:pStyle w:val="Slika"/>
        <w:rPr>
          <w:rFonts w:ascii="Arial" w:hAnsi="Arial" w:cs="Arial"/>
        </w:rPr>
      </w:pPr>
      <w:r>
        <w:rPr>
          <w:noProof/>
          <w:lang w:eastAsia="sl-SI"/>
        </w:rPr>
        <w:lastRenderedPageBreak/>
        <w:drawing>
          <wp:inline distT="0" distB="0" distL="0" distR="0" wp14:anchorId="043A54B4" wp14:editId="043A54B5">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43A52BD" w14:textId="77777777" w:rsidR="006E4CAF" w:rsidRPr="009368BC" w:rsidRDefault="006E4CAF" w:rsidP="00DC7445">
      <w:pPr>
        <w:spacing w:before="2280" w:line="360" w:lineRule="auto"/>
        <w:jc w:val="center"/>
        <w:rPr>
          <w:rFonts w:ascii="Calibri" w:hAnsi="Calibri" w:cs="Arial"/>
          <w:b/>
          <w:sz w:val="40"/>
          <w:szCs w:val="40"/>
        </w:rPr>
      </w:pPr>
      <w:r w:rsidRPr="009368BC">
        <w:rPr>
          <w:rFonts w:ascii="Calibri" w:hAnsi="Calibri" w:cs="Arial"/>
          <w:b/>
          <w:sz w:val="40"/>
          <w:szCs w:val="40"/>
        </w:rPr>
        <w:t xml:space="preserve">Naslov </w:t>
      </w:r>
      <w:r w:rsidR="00C35115">
        <w:rPr>
          <w:rFonts w:ascii="Calibri" w:hAnsi="Calibri" w:cs="Arial"/>
          <w:b/>
          <w:sz w:val="40"/>
          <w:szCs w:val="40"/>
        </w:rPr>
        <w:t>magistrskega</w:t>
      </w:r>
      <w:r w:rsidR="00240A51">
        <w:rPr>
          <w:rFonts w:ascii="Calibri" w:hAnsi="Calibri" w:cs="Arial"/>
          <w:b/>
          <w:sz w:val="40"/>
          <w:szCs w:val="40"/>
        </w:rPr>
        <w:t xml:space="preserve"> dela</w:t>
      </w:r>
      <w:r w:rsidR="009018EA" w:rsidRPr="009368BC">
        <w:rPr>
          <w:rFonts w:ascii="Calibri" w:hAnsi="Calibri" w:cs="Arial"/>
          <w:b/>
          <w:sz w:val="40"/>
          <w:szCs w:val="40"/>
        </w:rPr>
        <w:t xml:space="preserve"> </w:t>
      </w:r>
    </w:p>
    <w:p w14:paraId="043A52BE" w14:textId="77777777" w:rsidR="0062342A" w:rsidRPr="00240A51" w:rsidRDefault="00C35115" w:rsidP="00A123C9">
      <w:pPr>
        <w:spacing w:after="0" w:line="360" w:lineRule="auto"/>
        <w:jc w:val="center"/>
        <w:rPr>
          <w:rFonts w:ascii="Calibri" w:hAnsi="Calibri" w:cs="Arial"/>
          <w:sz w:val="28"/>
          <w:szCs w:val="28"/>
        </w:rPr>
      </w:pPr>
      <w:r>
        <w:rPr>
          <w:rFonts w:ascii="Calibri" w:hAnsi="Calibri" w:cs="Arial"/>
          <w:sz w:val="28"/>
          <w:szCs w:val="28"/>
        </w:rPr>
        <w:t>Magistrsko</w:t>
      </w:r>
      <w:r w:rsidR="00240A51" w:rsidRPr="00240A51">
        <w:rPr>
          <w:rFonts w:ascii="Calibri" w:hAnsi="Calibri" w:cs="Arial"/>
          <w:sz w:val="28"/>
          <w:szCs w:val="28"/>
        </w:rPr>
        <w:t xml:space="preserve"> delo študijskega programa </w:t>
      </w:r>
      <w:r>
        <w:rPr>
          <w:rFonts w:ascii="Calibri" w:hAnsi="Calibri" w:cs="Arial"/>
          <w:sz w:val="28"/>
          <w:szCs w:val="28"/>
        </w:rPr>
        <w:t>I</w:t>
      </w:r>
      <w:r w:rsidR="00240A51" w:rsidRPr="00240A51">
        <w:rPr>
          <w:rFonts w:ascii="Calibri" w:hAnsi="Calibri" w:cs="Arial"/>
          <w:sz w:val="28"/>
          <w:szCs w:val="28"/>
        </w:rPr>
        <w:t>I. stopnje</w:t>
      </w:r>
    </w:p>
    <w:p w14:paraId="043A52BF" w14:textId="77777777" w:rsidR="006E4CAF" w:rsidRPr="00143AE4" w:rsidRDefault="006E4CAF" w:rsidP="00DC7445">
      <w:pPr>
        <w:tabs>
          <w:tab w:val="left" w:pos="3544"/>
        </w:tabs>
        <w:spacing w:before="1560" w:line="360" w:lineRule="auto"/>
        <w:rPr>
          <w:rFonts w:ascii="Calibri" w:hAnsi="Calibri" w:cs="Arial"/>
          <w:sz w:val="26"/>
          <w:szCs w:val="26"/>
        </w:rPr>
      </w:pPr>
      <w:r w:rsidRPr="00143AE4">
        <w:rPr>
          <w:rFonts w:ascii="Calibri" w:hAnsi="Calibri" w:cs="Arial"/>
          <w:sz w:val="26"/>
          <w:szCs w:val="26"/>
        </w:rPr>
        <w:t>Študent:</w:t>
      </w:r>
      <w:r w:rsidR="002B1612" w:rsidRPr="00143AE4">
        <w:rPr>
          <w:rFonts w:ascii="Calibri" w:hAnsi="Calibri" w:cs="Arial"/>
          <w:sz w:val="26"/>
          <w:szCs w:val="26"/>
        </w:rPr>
        <w:tab/>
      </w:r>
      <w:r w:rsidR="00C15061" w:rsidRPr="00143AE4">
        <w:rPr>
          <w:rFonts w:ascii="Calibri" w:hAnsi="Calibri" w:cs="Arial"/>
          <w:sz w:val="26"/>
          <w:szCs w:val="26"/>
        </w:rPr>
        <w:t xml:space="preserve">Ime </w:t>
      </w:r>
      <w:r w:rsidRPr="00143AE4">
        <w:rPr>
          <w:rFonts w:ascii="Calibri" w:hAnsi="Calibri" w:cs="Arial"/>
          <w:sz w:val="26"/>
          <w:szCs w:val="26"/>
        </w:rPr>
        <w:t>Priimek</w:t>
      </w:r>
    </w:p>
    <w:p w14:paraId="043A52C0" w14:textId="3A5EA6B2" w:rsidR="006E4CAF" w:rsidRPr="00143AE4" w:rsidRDefault="006E4CAF" w:rsidP="00DC7445">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Študijski program:</w:t>
      </w:r>
      <w:r w:rsidR="002B1612" w:rsidRPr="00143AE4">
        <w:rPr>
          <w:rFonts w:ascii="Calibri" w:hAnsi="Calibri" w:cs="Arial"/>
          <w:sz w:val="26"/>
          <w:szCs w:val="26"/>
        </w:rPr>
        <w:tab/>
      </w:r>
      <w:r w:rsidR="00C35115">
        <w:rPr>
          <w:rFonts w:ascii="Calibri" w:hAnsi="Calibri" w:cs="Arial"/>
          <w:sz w:val="26"/>
          <w:szCs w:val="26"/>
        </w:rPr>
        <w:t xml:space="preserve">magistrski </w:t>
      </w:r>
      <w:r w:rsidR="00240A51" w:rsidRPr="00143AE4">
        <w:rPr>
          <w:rFonts w:ascii="Calibri" w:hAnsi="Calibri" w:cs="Arial"/>
          <w:sz w:val="26"/>
          <w:szCs w:val="26"/>
        </w:rPr>
        <w:t xml:space="preserve">študijski program </w:t>
      </w:r>
      <w:r w:rsidR="00C35115">
        <w:rPr>
          <w:rFonts w:ascii="Calibri" w:hAnsi="Calibri" w:cs="Arial"/>
          <w:sz w:val="26"/>
          <w:szCs w:val="26"/>
        </w:rPr>
        <w:t>II. stopnje Kemijsk</w:t>
      </w:r>
      <w:r w:rsidR="000176DA">
        <w:rPr>
          <w:rFonts w:ascii="Calibri" w:hAnsi="Calibri" w:cs="Arial"/>
          <w:sz w:val="26"/>
          <w:szCs w:val="26"/>
        </w:rPr>
        <w:t>o</w:t>
      </w:r>
      <w:r w:rsidR="00C35115">
        <w:rPr>
          <w:rFonts w:ascii="Calibri" w:hAnsi="Calibri" w:cs="Arial"/>
          <w:sz w:val="26"/>
          <w:szCs w:val="26"/>
        </w:rPr>
        <w:t xml:space="preserve"> </w:t>
      </w:r>
      <w:r w:rsidR="000176DA">
        <w:rPr>
          <w:rFonts w:ascii="Calibri" w:hAnsi="Calibri" w:cs="Arial"/>
          <w:sz w:val="26"/>
          <w:szCs w:val="26"/>
        </w:rPr>
        <w:t>inženirstvo</w:t>
      </w:r>
    </w:p>
    <w:p w14:paraId="043A52C1" w14:textId="4147F250" w:rsidR="006E4CAF" w:rsidRPr="00143AE4" w:rsidRDefault="006E4CAF" w:rsidP="000176DA">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Predvideni</w:t>
      </w:r>
      <w:r w:rsidR="00143AE4" w:rsidRPr="00143AE4">
        <w:rPr>
          <w:rFonts w:ascii="Calibri" w:hAnsi="Calibri" w:cs="Arial"/>
          <w:sz w:val="26"/>
          <w:szCs w:val="26"/>
        </w:rPr>
        <w:t xml:space="preserve"> strokovni</w:t>
      </w:r>
      <w:r w:rsidRPr="00143AE4">
        <w:rPr>
          <w:rFonts w:ascii="Calibri" w:hAnsi="Calibri" w:cs="Arial"/>
          <w:sz w:val="26"/>
          <w:szCs w:val="26"/>
        </w:rPr>
        <w:t xml:space="preserve"> naslov:</w:t>
      </w:r>
      <w:r w:rsidR="002B1612" w:rsidRPr="00143AE4">
        <w:rPr>
          <w:rFonts w:ascii="Calibri" w:hAnsi="Calibri" w:cs="Arial"/>
          <w:sz w:val="26"/>
          <w:szCs w:val="26"/>
        </w:rPr>
        <w:tab/>
      </w:r>
      <w:r w:rsidR="00C35115">
        <w:rPr>
          <w:rFonts w:ascii="Calibri" w:hAnsi="Calibri" w:cs="Arial"/>
          <w:sz w:val="26"/>
          <w:szCs w:val="26"/>
        </w:rPr>
        <w:t>magister/magistrica inženir/ka kemijske</w:t>
      </w:r>
      <w:r w:rsidR="000176DA">
        <w:rPr>
          <w:rFonts w:ascii="Calibri" w:hAnsi="Calibri" w:cs="Arial"/>
          <w:sz w:val="26"/>
          <w:szCs w:val="26"/>
        </w:rPr>
        <w:t>ga inženirstva</w:t>
      </w:r>
    </w:p>
    <w:p w14:paraId="043A52C2"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Mentor:</w:t>
      </w:r>
      <w:r w:rsidR="002B1612" w:rsidRPr="00143AE4">
        <w:rPr>
          <w:rFonts w:ascii="Calibri" w:hAnsi="Calibri" w:cs="Arial"/>
          <w:sz w:val="26"/>
          <w:szCs w:val="26"/>
        </w:rPr>
        <w:tab/>
      </w:r>
      <w:r w:rsidR="001F2D0A" w:rsidRPr="00143AE4">
        <w:rPr>
          <w:rFonts w:ascii="Calibri" w:hAnsi="Calibri" w:cs="Arial"/>
          <w:sz w:val="26"/>
          <w:szCs w:val="26"/>
        </w:rPr>
        <w:t>izr. prof</w:t>
      </w:r>
      <w:r w:rsidRPr="00143AE4">
        <w:rPr>
          <w:rFonts w:ascii="Calibri" w:hAnsi="Calibri" w:cs="Arial"/>
          <w:sz w:val="26"/>
          <w:szCs w:val="26"/>
        </w:rPr>
        <w:t>. dr. Ime Priimek</w:t>
      </w:r>
    </w:p>
    <w:p w14:paraId="043A52C3"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Komentor:</w:t>
      </w:r>
      <w:r w:rsidR="002B1612" w:rsidRPr="00143AE4">
        <w:rPr>
          <w:rFonts w:ascii="Calibri" w:hAnsi="Calibri" w:cs="Arial"/>
          <w:sz w:val="26"/>
          <w:szCs w:val="26"/>
        </w:rPr>
        <w:tab/>
      </w:r>
      <w:r w:rsidR="001F2D0A" w:rsidRPr="00143AE4">
        <w:rPr>
          <w:rFonts w:ascii="Calibri" w:hAnsi="Calibri" w:cs="Arial"/>
          <w:sz w:val="26"/>
          <w:szCs w:val="26"/>
        </w:rPr>
        <w:t xml:space="preserve">red. </w:t>
      </w:r>
      <w:r w:rsidR="00D5107A" w:rsidRPr="00143AE4">
        <w:rPr>
          <w:rFonts w:ascii="Calibri" w:hAnsi="Calibri" w:cs="Arial"/>
          <w:sz w:val="26"/>
          <w:szCs w:val="26"/>
        </w:rPr>
        <w:t>prof</w:t>
      </w:r>
      <w:r w:rsidRPr="00143AE4">
        <w:rPr>
          <w:rFonts w:ascii="Calibri" w:hAnsi="Calibri" w:cs="Arial"/>
          <w:sz w:val="26"/>
          <w:szCs w:val="26"/>
        </w:rPr>
        <w:t>. dr. Ime Priimek</w:t>
      </w:r>
    </w:p>
    <w:p w14:paraId="043A52C4" w14:textId="77777777" w:rsidR="00143AE4" w:rsidRPr="00143AE4" w:rsidRDefault="00A37225" w:rsidP="00143AE4">
      <w:pPr>
        <w:tabs>
          <w:tab w:val="left" w:pos="3544"/>
        </w:tabs>
        <w:spacing w:line="360" w:lineRule="auto"/>
        <w:rPr>
          <w:rFonts w:ascii="Calibri" w:hAnsi="Calibri" w:cs="Arial"/>
          <w:sz w:val="26"/>
          <w:szCs w:val="26"/>
        </w:rPr>
      </w:pPr>
      <w:r>
        <w:rPr>
          <w:rFonts w:ascii="Calibri" w:hAnsi="Calibri" w:cs="Arial"/>
          <w:sz w:val="26"/>
          <w:szCs w:val="26"/>
        </w:rPr>
        <w:t>Zunanji d</w:t>
      </w:r>
      <w:r w:rsidR="00143AE4" w:rsidRPr="00143AE4">
        <w:rPr>
          <w:rFonts w:ascii="Calibri" w:hAnsi="Calibri" w:cs="Arial"/>
          <w:sz w:val="26"/>
          <w:szCs w:val="26"/>
        </w:rPr>
        <w:t xml:space="preserve">elovni </w:t>
      </w:r>
      <w:r>
        <w:rPr>
          <w:rFonts w:ascii="Calibri" w:hAnsi="Calibri" w:cs="Arial"/>
          <w:sz w:val="26"/>
          <w:szCs w:val="26"/>
        </w:rPr>
        <w:t>so</w:t>
      </w:r>
      <w:r w:rsidR="00143AE4" w:rsidRPr="00143AE4">
        <w:rPr>
          <w:rFonts w:ascii="Calibri" w:hAnsi="Calibri" w:cs="Arial"/>
          <w:sz w:val="26"/>
          <w:szCs w:val="26"/>
        </w:rPr>
        <w:t>mentor:</w:t>
      </w:r>
      <w:r w:rsidR="00143AE4" w:rsidRPr="00143AE4">
        <w:rPr>
          <w:rFonts w:ascii="Calibri" w:hAnsi="Calibri" w:cs="Arial"/>
          <w:sz w:val="26"/>
          <w:szCs w:val="26"/>
        </w:rPr>
        <w:tab/>
      </w:r>
      <w:r w:rsidR="00143AE4" w:rsidRPr="00B32549">
        <w:rPr>
          <w:rFonts w:ascii="Calibri" w:hAnsi="Calibri" w:cs="Arial"/>
          <w:sz w:val="26"/>
          <w:szCs w:val="26"/>
          <w:highlight w:val="yellow"/>
        </w:rPr>
        <w:t>če obstaja, sicer zbrišite</w:t>
      </w:r>
    </w:p>
    <w:p w14:paraId="043A52C5" w14:textId="77777777" w:rsidR="00143AE4" w:rsidRPr="009368BC" w:rsidRDefault="00143AE4" w:rsidP="002B1612">
      <w:pPr>
        <w:tabs>
          <w:tab w:val="left" w:pos="3544"/>
        </w:tabs>
        <w:spacing w:line="360" w:lineRule="auto"/>
        <w:rPr>
          <w:rFonts w:ascii="Calibri" w:hAnsi="Calibri" w:cs="Arial"/>
          <w:sz w:val="26"/>
          <w:szCs w:val="26"/>
        </w:rPr>
      </w:pPr>
    </w:p>
    <w:p w14:paraId="043A52C6" w14:textId="77777777" w:rsidR="00A52564" w:rsidRPr="00B32549" w:rsidRDefault="00B32549" w:rsidP="00DC7445">
      <w:pPr>
        <w:spacing w:before="1440" w:after="0" w:line="360" w:lineRule="auto"/>
        <w:jc w:val="center"/>
        <w:rPr>
          <w:rFonts w:asciiTheme="minorHAnsi" w:hAnsiTheme="minorHAnsi" w:cs="Arial"/>
          <w:sz w:val="26"/>
          <w:szCs w:val="26"/>
        </w:rPr>
      </w:pPr>
      <w:r w:rsidRPr="00B32549">
        <w:rPr>
          <w:rFonts w:asciiTheme="minorHAnsi" w:hAnsiTheme="minorHAnsi" w:cs="Arial"/>
          <w:sz w:val="26"/>
          <w:szCs w:val="26"/>
        </w:rPr>
        <w:t xml:space="preserve">Maribor, </w:t>
      </w:r>
      <w:r w:rsidR="00A52564" w:rsidRPr="00B32549">
        <w:rPr>
          <w:rFonts w:asciiTheme="minorHAnsi" w:hAnsiTheme="minorHAnsi" w:cs="Arial"/>
          <w:sz w:val="26"/>
          <w:szCs w:val="26"/>
        </w:rPr>
        <w:t>leto</w:t>
      </w:r>
    </w:p>
    <w:p w14:paraId="043A52C7" w14:textId="77777777" w:rsidR="00F576CE" w:rsidRDefault="00F576CE">
      <w:pPr>
        <w:spacing w:after="200" w:line="276" w:lineRule="auto"/>
        <w:jc w:val="left"/>
      </w:pPr>
    </w:p>
    <w:p w14:paraId="043A52C8" w14:textId="21A48BC8" w:rsidR="0019343E" w:rsidRDefault="00C31258" w:rsidP="0019343E">
      <w:pPr>
        <w:rPr>
          <w:rFonts w:cs="Times New Roman"/>
          <w:sz w:val="20"/>
          <w:szCs w:val="20"/>
        </w:rPr>
      </w:pPr>
      <w:r w:rsidRPr="00B32549">
        <w:rPr>
          <w:rFonts w:cs="Times New Roman"/>
          <w:sz w:val="20"/>
          <w:szCs w:val="20"/>
          <w:highlight w:val="yellow"/>
        </w:rPr>
        <w:lastRenderedPageBreak/>
        <w:t>(</w:t>
      </w:r>
      <w:r w:rsidR="0019343E" w:rsidRPr="00B32549">
        <w:rPr>
          <w:rFonts w:cs="Times New Roman"/>
          <w:sz w:val="20"/>
          <w:szCs w:val="20"/>
          <w:highlight w:val="yellow"/>
        </w:rPr>
        <w:t xml:space="preserve">Tukaj vstavite </w:t>
      </w:r>
      <w:r w:rsidR="005B6992">
        <w:rPr>
          <w:rFonts w:cs="Times New Roman"/>
          <w:sz w:val="20"/>
          <w:szCs w:val="20"/>
          <w:highlight w:val="yellow"/>
        </w:rPr>
        <w:t>skeniran</w:t>
      </w:r>
      <w:r w:rsidR="0019343E" w:rsidRPr="00B32549">
        <w:rPr>
          <w:rFonts w:cs="Times New Roman"/>
          <w:sz w:val="20"/>
          <w:szCs w:val="20"/>
          <w:highlight w:val="yellow"/>
        </w:rPr>
        <w:t xml:space="preserve"> izvod sklepa</w:t>
      </w:r>
      <w:r w:rsidR="00C35115">
        <w:rPr>
          <w:rFonts w:cs="Times New Roman"/>
          <w:sz w:val="20"/>
          <w:szCs w:val="20"/>
          <w:highlight w:val="yellow"/>
        </w:rPr>
        <w:t xml:space="preserve"> o magistrskem delu</w:t>
      </w:r>
      <w:r w:rsidR="0019343E" w:rsidRPr="00B32549">
        <w:rPr>
          <w:rFonts w:cs="Times New Roman"/>
          <w:sz w:val="20"/>
          <w:szCs w:val="20"/>
          <w:highlight w:val="yellow"/>
        </w:rPr>
        <w:t>.</w:t>
      </w:r>
      <w:r w:rsidRPr="00B32549">
        <w:rPr>
          <w:rFonts w:cs="Times New Roman"/>
          <w:sz w:val="20"/>
          <w:szCs w:val="20"/>
          <w:highlight w:val="yellow"/>
        </w:rPr>
        <w:t>)</w:t>
      </w:r>
    </w:p>
    <w:p w14:paraId="6E5141D1" w14:textId="77777777" w:rsidR="005B6992" w:rsidRDefault="005B6992" w:rsidP="0019343E">
      <w:pPr>
        <w:rPr>
          <w:rFonts w:cs="Times New Roman"/>
          <w:sz w:val="20"/>
          <w:szCs w:val="20"/>
        </w:rPr>
      </w:pPr>
    </w:p>
    <w:p w14:paraId="1CD0EA11" w14:textId="77777777" w:rsidR="005B6992" w:rsidRDefault="005B6992" w:rsidP="0019343E">
      <w:pPr>
        <w:rPr>
          <w:rFonts w:cs="Times New Roman"/>
          <w:sz w:val="20"/>
          <w:szCs w:val="20"/>
        </w:rPr>
      </w:pPr>
    </w:p>
    <w:p w14:paraId="2F2421B5" w14:textId="77777777" w:rsidR="005B6992" w:rsidRPr="00C31258" w:rsidRDefault="005B6992" w:rsidP="0019343E">
      <w:pPr>
        <w:rPr>
          <w:rFonts w:cs="Times New Roman"/>
          <w:sz w:val="20"/>
          <w:szCs w:val="20"/>
        </w:rPr>
      </w:pPr>
    </w:p>
    <w:p w14:paraId="043A52C9" w14:textId="77777777" w:rsidR="0013197F" w:rsidRDefault="0013197F" w:rsidP="009368BC">
      <w:pPr>
        <w:pStyle w:val="Section1"/>
        <w:sectPr w:rsidR="0013197F" w:rsidSect="00995C66">
          <w:footerReference w:type="default" r:id="rId9"/>
          <w:headerReference w:type="first" r:id="rId10"/>
          <w:footerReference w:type="first" r:id="rId11"/>
          <w:pgSz w:w="11907" w:h="16840" w:code="9"/>
          <w:pgMar w:top="1474" w:right="1474" w:bottom="1474" w:left="1474" w:header="567" w:footer="0" w:gutter="0"/>
          <w:pgNumType w:fmt="upperRoman" w:start="1"/>
          <w:cols w:space="708"/>
          <w:docGrid w:linePitch="360"/>
        </w:sectPr>
      </w:pPr>
      <w:bookmarkStart w:id="2" w:name="_Toc403547181"/>
    </w:p>
    <w:p w14:paraId="043A52CA" w14:textId="77777777" w:rsidR="00337175" w:rsidRPr="009368BC" w:rsidRDefault="00337175" w:rsidP="009368BC">
      <w:pPr>
        <w:pStyle w:val="Section1"/>
      </w:pPr>
      <w:bookmarkStart w:id="3" w:name="_Toc93052332"/>
      <w:r w:rsidRPr="009368BC">
        <w:lastRenderedPageBreak/>
        <w:t>Kazalo</w:t>
      </w:r>
      <w:bookmarkEnd w:id="2"/>
      <w:bookmarkEnd w:id="3"/>
    </w:p>
    <w:sdt>
      <w:sdtPr>
        <w:rPr>
          <w:rFonts w:ascii="Times New Roman" w:eastAsiaTheme="minorHAnsi" w:hAnsi="Times New Roman" w:cstheme="minorBidi"/>
          <w:b w:val="0"/>
          <w:bCs w:val="0"/>
          <w:color w:val="auto"/>
          <w:sz w:val="24"/>
          <w:szCs w:val="22"/>
          <w:lang w:val="sl-SI"/>
        </w:rPr>
        <w:id w:val="-570655568"/>
        <w:docPartObj>
          <w:docPartGallery w:val="Table of Contents"/>
          <w:docPartUnique/>
        </w:docPartObj>
      </w:sdtPr>
      <w:sdtEndPr>
        <w:rPr>
          <w:noProof/>
        </w:rPr>
      </w:sdtEndPr>
      <w:sdtContent>
        <w:p w14:paraId="043A52CB" w14:textId="77777777" w:rsidR="0020795D" w:rsidRPr="0020795D" w:rsidRDefault="0020795D" w:rsidP="0020795D">
          <w:pPr>
            <w:pStyle w:val="TOCHeading"/>
            <w:spacing w:before="0" w:line="240" w:lineRule="auto"/>
            <w:rPr>
              <w:b w:val="0"/>
              <w:color w:val="auto"/>
              <w:sz w:val="16"/>
              <w:szCs w:val="16"/>
            </w:rPr>
          </w:pPr>
        </w:p>
        <w:p w14:paraId="3B0D90D7" w14:textId="4920B155" w:rsidR="00DF36C0" w:rsidRDefault="0020795D">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3052332" w:history="1">
            <w:r w:rsidR="00DF36C0" w:rsidRPr="00B00F94">
              <w:rPr>
                <w:rStyle w:val="Hyperlink"/>
                <w:noProof/>
              </w:rPr>
              <w:t>Kazalo</w:t>
            </w:r>
            <w:r w:rsidR="00DF36C0">
              <w:rPr>
                <w:noProof/>
                <w:webHidden/>
              </w:rPr>
              <w:tab/>
            </w:r>
            <w:r w:rsidR="00DF36C0">
              <w:rPr>
                <w:noProof/>
                <w:webHidden/>
              </w:rPr>
              <w:fldChar w:fldCharType="begin"/>
            </w:r>
            <w:r w:rsidR="00DF36C0">
              <w:rPr>
                <w:noProof/>
                <w:webHidden/>
              </w:rPr>
              <w:instrText xml:space="preserve"> PAGEREF _Toc93052332 \h </w:instrText>
            </w:r>
            <w:r w:rsidR="00DF36C0">
              <w:rPr>
                <w:noProof/>
                <w:webHidden/>
              </w:rPr>
            </w:r>
            <w:r w:rsidR="00DF36C0">
              <w:rPr>
                <w:noProof/>
                <w:webHidden/>
              </w:rPr>
              <w:fldChar w:fldCharType="separate"/>
            </w:r>
            <w:r w:rsidR="00DF36C0">
              <w:rPr>
                <w:noProof/>
                <w:webHidden/>
              </w:rPr>
              <w:t>I</w:t>
            </w:r>
            <w:r w:rsidR="00DF36C0">
              <w:rPr>
                <w:noProof/>
                <w:webHidden/>
              </w:rPr>
              <w:fldChar w:fldCharType="end"/>
            </w:r>
          </w:hyperlink>
        </w:p>
        <w:p w14:paraId="127A494C" w14:textId="0DBEB625"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3" w:history="1">
            <w:r w:rsidRPr="00B00F94">
              <w:rPr>
                <w:rStyle w:val="Hyperlink"/>
                <w:noProof/>
              </w:rPr>
              <w:t>Izjava</w:t>
            </w:r>
            <w:r>
              <w:rPr>
                <w:noProof/>
                <w:webHidden/>
              </w:rPr>
              <w:tab/>
            </w:r>
            <w:r>
              <w:rPr>
                <w:noProof/>
                <w:webHidden/>
              </w:rPr>
              <w:fldChar w:fldCharType="begin"/>
            </w:r>
            <w:r>
              <w:rPr>
                <w:noProof/>
                <w:webHidden/>
              </w:rPr>
              <w:instrText xml:space="preserve"> PAGEREF _Toc93052333 \h </w:instrText>
            </w:r>
            <w:r>
              <w:rPr>
                <w:noProof/>
                <w:webHidden/>
              </w:rPr>
            </w:r>
            <w:r>
              <w:rPr>
                <w:noProof/>
                <w:webHidden/>
              </w:rPr>
              <w:fldChar w:fldCharType="separate"/>
            </w:r>
            <w:r>
              <w:rPr>
                <w:noProof/>
                <w:webHidden/>
              </w:rPr>
              <w:t>III</w:t>
            </w:r>
            <w:r>
              <w:rPr>
                <w:noProof/>
                <w:webHidden/>
              </w:rPr>
              <w:fldChar w:fldCharType="end"/>
            </w:r>
          </w:hyperlink>
        </w:p>
        <w:p w14:paraId="785A9D22" w14:textId="0EA821FD"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4" w:history="1">
            <w:r w:rsidRPr="00B00F94">
              <w:rPr>
                <w:rStyle w:val="Hyperlink"/>
                <w:noProof/>
              </w:rPr>
              <w:t>Zahvala</w:t>
            </w:r>
            <w:r>
              <w:rPr>
                <w:noProof/>
                <w:webHidden/>
              </w:rPr>
              <w:tab/>
            </w:r>
            <w:r>
              <w:rPr>
                <w:noProof/>
                <w:webHidden/>
              </w:rPr>
              <w:fldChar w:fldCharType="begin"/>
            </w:r>
            <w:r>
              <w:rPr>
                <w:noProof/>
                <w:webHidden/>
              </w:rPr>
              <w:instrText xml:space="preserve"> PAGEREF _Toc93052334 \h </w:instrText>
            </w:r>
            <w:r>
              <w:rPr>
                <w:noProof/>
                <w:webHidden/>
              </w:rPr>
            </w:r>
            <w:r>
              <w:rPr>
                <w:noProof/>
                <w:webHidden/>
              </w:rPr>
              <w:fldChar w:fldCharType="separate"/>
            </w:r>
            <w:r>
              <w:rPr>
                <w:noProof/>
                <w:webHidden/>
              </w:rPr>
              <w:t>IV</w:t>
            </w:r>
            <w:r>
              <w:rPr>
                <w:noProof/>
                <w:webHidden/>
              </w:rPr>
              <w:fldChar w:fldCharType="end"/>
            </w:r>
          </w:hyperlink>
        </w:p>
        <w:p w14:paraId="474B07DA" w14:textId="0C922E2F"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5" w:history="1">
            <w:r w:rsidRPr="00B00F94">
              <w:rPr>
                <w:rStyle w:val="Hyperlink"/>
                <w:noProof/>
              </w:rPr>
              <w:t>Povzetek</w:t>
            </w:r>
            <w:r>
              <w:rPr>
                <w:noProof/>
                <w:webHidden/>
              </w:rPr>
              <w:tab/>
            </w:r>
            <w:r>
              <w:rPr>
                <w:noProof/>
                <w:webHidden/>
              </w:rPr>
              <w:fldChar w:fldCharType="begin"/>
            </w:r>
            <w:r>
              <w:rPr>
                <w:noProof/>
                <w:webHidden/>
              </w:rPr>
              <w:instrText xml:space="preserve"> PAGEREF _Toc93052335 \h </w:instrText>
            </w:r>
            <w:r>
              <w:rPr>
                <w:noProof/>
                <w:webHidden/>
              </w:rPr>
            </w:r>
            <w:r>
              <w:rPr>
                <w:noProof/>
                <w:webHidden/>
              </w:rPr>
              <w:fldChar w:fldCharType="separate"/>
            </w:r>
            <w:r>
              <w:rPr>
                <w:noProof/>
                <w:webHidden/>
              </w:rPr>
              <w:t>V</w:t>
            </w:r>
            <w:r>
              <w:rPr>
                <w:noProof/>
                <w:webHidden/>
              </w:rPr>
              <w:fldChar w:fldCharType="end"/>
            </w:r>
          </w:hyperlink>
        </w:p>
        <w:p w14:paraId="2479229E" w14:textId="78AF60EC"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6" w:history="1">
            <w:r w:rsidRPr="00B00F94">
              <w:rPr>
                <w:rStyle w:val="Hyperlink"/>
                <w:noProof/>
              </w:rPr>
              <w:t>Abstract</w:t>
            </w:r>
            <w:r>
              <w:rPr>
                <w:noProof/>
                <w:webHidden/>
              </w:rPr>
              <w:tab/>
            </w:r>
            <w:r>
              <w:rPr>
                <w:noProof/>
                <w:webHidden/>
              </w:rPr>
              <w:fldChar w:fldCharType="begin"/>
            </w:r>
            <w:r>
              <w:rPr>
                <w:noProof/>
                <w:webHidden/>
              </w:rPr>
              <w:instrText xml:space="preserve"> PAGEREF _Toc93052336 \h </w:instrText>
            </w:r>
            <w:r>
              <w:rPr>
                <w:noProof/>
                <w:webHidden/>
              </w:rPr>
            </w:r>
            <w:r>
              <w:rPr>
                <w:noProof/>
                <w:webHidden/>
              </w:rPr>
              <w:fldChar w:fldCharType="separate"/>
            </w:r>
            <w:r>
              <w:rPr>
                <w:noProof/>
                <w:webHidden/>
              </w:rPr>
              <w:t>VI</w:t>
            </w:r>
            <w:r>
              <w:rPr>
                <w:noProof/>
                <w:webHidden/>
              </w:rPr>
              <w:fldChar w:fldCharType="end"/>
            </w:r>
          </w:hyperlink>
        </w:p>
        <w:p w14:paraId="5631DADE" w14:textId="2D3BE52D"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7" w:history="1">
            <w:r w:rsidRPr="00B00F94">
              <w:rPr>
                <w:rStyle w:val="Hyperlink"/>
                <w:noProof/>
              </w:rPr>
              <w:t>Seznam tabel</w:t>
            </w:r>
            <w:r>
              <w:rPr>
                <w:noProof/>
                <w:webHidden/>
              </w:rPr>
              <w:tab/>
            </w:r>
            <w:r>
              <w:rPr>
                <w:noProof/>
                <w:webHidden/>
              </w:rPr>
              <w:fldChar w:fldCharType="begin"/>
            </w:r>
            <w:r>
              <w:rPr>
                <w:noProof/>
                <w:webHidden/>
              </w:rPr>
              <w:instrText xml:space="preserve"> PAGEREF _Toc93052337 \h </w:instrText>
            </w:r>
            <w:r>
              <w:rPr>
                <w:noProof/>
                <w:webHidden/>
              </w:rPr>
            </w:r>
            <w:r>
              <w:rPr>
                <w:noProof/>
                <w:webHidden/>
              </w:rPr>
              <w:fldChar w:fldCharType="separate"/>
            </w:r>
            <w:r>
              <w:rPr>
                <w:noProof/>
                <w:webHidden/>
              </w:rPr>
              <w:t>VII</w:t>
            </w:r>
            <w:r>
              <w:rPr>
                <w:noProof/>
                <w:webHidden/>
              </w:rPr>
              <w:fldChar w:fldCharType="end"/>
            </w:r>
          </w:hyperlink>
        </w:p>
        <w:p w14:paraId="51A65DD3" w14:textId="28A3F70D"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8" w:history="1">
            <w:r w:rsidRPr="00B00F94">
              <w:rPr>
                <w:rStyle w:val="Hyperlink"/>
                <w:noProof/>
              </w:rPr>
              <w:t>Seznam slik</w:t>
            </w:r>
            <w:r>
              <w:rPr>
                <w:noProof/>
                <w:webHidden/>
              </w:rPr>
              <w:tab/>
            </w:r>
            <w:r>
              <w:rPr>
                <w:noProof/>
                <w:webHidden/>
              </w:rPr>
              <w:fldChar w:fldCharType="begin"/>
            </w:r>
            <w:r>
              <w:rPr>
                <w:noProof/>
                <w:webHidden/>
              </w:rPr>
              <w:instrText xml:space="preserve"> PAGEREF _Toc93052338 \h </w:instrText>
            </w:r>
            <w:r>
              <w:rPr>
                <w:noProof/>
                <w:webHidden/>
              </w:rPr>
            </w:r>
            <w:r>
              <w:rPr>
                <w:noProof/>
                <w:webHidden/>
              </w:rPr>
              <w:fldChar w:fldCharType="separate"/>
            </w:r>
            <w:r>
              <w:rPr>
                <w:noProof/>
                <w:webHidden/>
              </w:rPr>
              <w:t>VIII</w:t>
            </w:r>
            <w:r>
              <w:rPr>
                <w:noProof/>
                <w:webHidden/>
              </w:rPr>
              <w:fldChar w:fldCharType="end"/>
            </w:r>
          </w:hyperlink>
        </w:p>
        <w:p w14:paraId="766A460F" w14:textId="374F5CEE" w:rsidR="00DF36C0" w:rsidRDefault="00DF36C0">
          <w:pPr>
            <w:pStyle w:val="TOC1"/>
            <w:tabs>
              <w:tab w:val="right" w:leader="dot" w:pos="8949"/>
            </w:tabs>
            <w:rPr>
              <w:rFonts w:asciiTheme="minorHAnsi" w:eastAsiaTheme="minorEastAsia" w:hAnsiTheme="minorHAnsi"/>
              <w:noProof/>
              <w:sz w:val="22"/>
              <w:lang w:val="en-SI" w:eastAsia="en-SI"/>
            </w:rPr>
          </w:pPr>
          <w:hyperlink w:anchor="_Toc93052339" w:history="1">
            <w:r w:rsidRPr="00B00F94">
              <w:rPr>
                <w:rStyle w:val="Hyperlink"/>
                <w:noProof/>
              </w:rPr>
              <w:t>Uporabljeni simboli in kratice</w:t>
            </w:r>
            <w:r>
              <w:rPr>
                <w:noProof/>
                <w:webHidden/>
              </w:rPr>
              <w:tab/>
            </w:r>
            <w:r>
              <w:rPr>
                <w:noProof/>
                <w:webHidden/>
              </w:rPr>
              <w:fldChar w:fldCharType="begin"/>
            </w:r>
            <w:r>
              <w:rPr>
                <w:noProof/>
                <w:webHidden/>
              </w:rPr>
              <w:instrText xml:space="preserve"> PAGEREF _Toc93052339 \h </w:instrText>
            </w:r>
            <w:r>
              <w:rPr>
                <w:noProof/>
                <w:webHidden/>
              </w:rPr>
            </w:r>
            <w:r>
              <w:rPr>
                <w:noProof/>
                <w:webHidden/>
              </w:rPr>
              <w:fldChar w:fldCharType="separate"/>
            </w:r>
            <w:r>
              <w:rPr>
                <w:noProof/>
                <w:webHidden/>
              </w:rPr>
              <w:t>IX</w:t>
            </w:r>
            <w:r>
              <w:rPr>
                <w:noProof/>
                <w:webHidden/>
              </w:rPr>
              <w:fldChar w:fldCharType="end"/>
            </w:r>
          </w:hyperlink>
        </w:p>
        <w:p w14:paraId="660EA88E" w14:textId="61D653FA"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40" w:history="1">
            <w:r w:rsidRPr="00B00F94">
              <w:rPr>
                <w:rStyle w:val="Hyperlink"/>
                <w:noProof/>
              </w:rPr>
              <w:t>1</w:t>
            </w:r>
            <w:r>
              <w:rPr>
                <w:rFonts w:asciiTheme="minorHAnsi" w:eastAsiaTheme="minorEastAsia" w:hAnsiTheme="minorHAnsi"/>
                <w:noProof/>
                <w:sz w:val="22"/>
                <w:lang w:val="en-SI" w:eastAsia="en-SI"/>
              </w:rPr>
              <w:tab/>
            </w:r>
            <w:r w:rsidRPr="00B00F94">
              <w:rPr>
                <w:rStyle w:val="Hyperlink"/>
                <w:noProof/>
              </w:rPr>
              <w:t>Uvod</w:t>
            </w:r>
            <w:r>
              <w:rPr>
                <w:noProof/>
                <w:webHidden/>
              </w:rPr>
              <w:tab/>
            </w:r>
            <w:r>
              <w:rPr>
                <w:noProof/>
                <w:webHidden/>
              </w:rPr>
              <w:fldChar w:fldCharType="begin"/>
            </w:r>
            <w:r>
              <w:rPr>
                <w:noProof/>
                <w:webHidden/>
              </w:rPr>
              <w:instrText xml:space="preserve"> PAGEREF _Toc93052340 \h </w:instrText>
            </w:r>
            <w:r>
              <w:rPr>
                <w:noProof/>
                <w:webHidden/>
              </w:rPr>
            </w:r>
            <w:r>
              <w:rPr>
                <w:noProof/>
                <w:webHidden/>
              </w:rPr>
              <w:fldChar w:fldCharType="separate"/>
            </w:r>
            <w:r>
              <w:rPr>
                <w:noProof/>
                <w:webHidden/>
              </w:rPr>
              <w:t>1</w:t>
            </w:r>
            <w:r>
              <w:rPr>
                <w:noProof/>
                <w:webHidden/>
              </w:rPr>
              <w:fldChar w:fldCharType="end"/>
            </w:r>
          </w:hyperlink>
        </w:p>
        <w:p w14:paraId="5B653A35" w14:textId="11B28DBB"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41" w:history="1">
            <w:r w:rsidRPr="00B00F94">
              <w:rPr>
                <w:rStyle w:val="Hyperlink"/>
                <w:noProof/>
              </w:rPr>
              <w:t>1.1</w:t>
            </w:r>
            <w:r>
              <w:rPr>
                <w:rFonts w:asciiTheme="minorHAnsi" w:eastAsiaTheme="minorEastAsia" w:hAnsiTheme="minorHAnsi"/>
                <w:noProof/>
                <w:sz w:val="22"/>
                <w:lang w:val="en-SI" w:eastAsia="en-SI"/>
              </w:rPr>
              <w:tab/>
            </w:r>
            <w:r w:rsidRPr="00B00F94">
              <w:rPr>
                <w:rStyle w:val="Hyperlink"/>
                <w:noProof/>
              </w:rPr>
              <w:t>Opredelitev problema</w:t>
            </w:r>
            <w:r>
              <w:rPr>
                <w:noProof/>
                <w:webHidden/>
              </w:rPr>
              <w:tab/>
            </w:r>
            <w:r>
              <w:rPr>
                <w:noProof/>
                <w:webHidden/>
              </w:rPr>
              <w:fldChar w:fldCharType="begin"/>
            </w:r>
            <w:r>
              <w:rPr>
                <w:noProof/>
                <w:webHidden/>
              </w:rPr>
              <w:instrText xml:space="preserve"> PAGEREF _Toc93052341 \h </w:instrText>
            </w:r>
            <w:r>
              <w:rPr>
                <w:noProof/>
                <w:webHidden/>
              </w:rPr>
            </w:r>
            <w:r>
              <w:rPr>
                <w:noProof/>
                <w:webHidden/>
              </w:rPr>
              <w:fldChar w:fldCharType="separate"/>
            </w:r>
            <w:r>
              <w:rPr>
                <w:noProof/>
                <w:webHidden/>
              </w:rPr>
              <w:t>1</w:t>
            </w:r>
            <w:r>
              <w:rPr>
                <w:noProof/>
                <w:webHidden/>
              </w:rPr>
              <w:fldChar w:fldCharType="end"/>
            </w:r>
          </w:hyperlink>
        </w:p>
        <w:p w14:paraId="5576EF4D" w14:textId="40A8554B"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42" w:history="1">
            <w:r w:rsidRPr="00B00F94">
              <w:rPr>
                <w:rStyle w:val="Hyperlink"/>
                <w:noProof/>
              </w:rPr>
              <w:t>1.2</w:t>
            </w:r>
            <w:r>
              <w:rPr>
                <w:rFonts w:asciiTheme="minorHAnsi" w:eastAsiaTheme="minorEastAsia" w:hAnsiTheme="minorHAnsi"/>
                <w:noProof/>
                <w:sz w:val="22"/>
                <w:lang w:val="en-SI" w:eastAsia="en-SI"/>
              </w:rPr>
              <w:tab/>
            </w:r>
            <w:r w:rsidRPr="00B00F94">
              <w:rPr>
                <w:rStyle w:val="Hyperlink"/>
                <w:noProof/>
              </w:rPr>
              <w:t>Pregled literature</w:t>
            </w:r>
            <w:r>
              <w:rPr>
                <w:noProof/>
                <w:webHidden/>
              </w:rPr>
              <w:tab/>
            </w:r>
            <w:r>
              <w:rPr>
                <w:noProof/>
                <w:webHidden/>
              </w:rPr>
              <w:fldChar w:fldCharType="begin"/>
            </w:r>
            <w:r>
              <w:rPr>
                <w:noProof/>
                <w:webHidden/>
              </w:rPr>
              <w:instrText xml:space="preserve"> PAGEREF _Toc93052342 \h </w:instrText>
            </w:r>
            <w:r>
              <w:rPr>
                <w:noProof/>
                <w:webHidden/>
              </w:rPr>
            </w:r>
            <w:r>
              <w:rPr>
                <w:noProof/>
                <w:webHidden/>
              </w:rPr>
              <w:fldChar w:fldCharType="separate"/>
            </w:r>
            <w:r>
              <w:rPr>
                <w:noProof/>
                <w:webHidden/>
              </w:rPr>
              <w:t>1</w:t>
            </w:r>
            <w:r>
              <w:rPr>
                <w:noProof/>
                <w:webHidden/>
              </w:rPr>
              <w:fldChar w:fldCharType="end"/>
            </w:r>
          </w:hyperlink>
        </w:p>
        <w:p w14:paraId="4EC733F7" w14:textId="7784AA0B"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43" w:history="1">
            <w:r w:rsidRPr="00B00F94">
              <w:rPr>
                <w:rStyle w:val="Hyperlink"/>
                <w:noProof/>
              </w:rPr>
              <w:t>1.3</w:t>
            </w:r>
            <w:r>
              <w:rPr>
                <w:rFonts w:asciiTheme="minorHAnsi" w:eastAsiaTheme="minorEastAsia" w:hAnsiTheme="minorHAnsi"/>
                <w:noProof/>
                <w:sz w:val="22"/>
                <w:lang w:val="en-SI" w:eastAsia="en-SI"/>
              </w:rPr>
              <w:tab/>
            </w:r>
            <w:r w:rsidRPr="00B00F94">
              <w:rPr>
                <w:rStyle w:val="Hyperlink"/>
                <w:noProof/>
              </w:rPr>
              <w:t>Namen, hipoteze in cilji</w:t>
            </w:r>
            <w:r>
              <w:rPr>
                <w:noProof/>
                <w:webHidden/>
              </w:rPr>
              <w:tab/>
            </w:r>
            <w:r>
              <w:rPr>
                <w:noProof/>
                <w:webHidden/>
              </w:rPr>
              <w:fldChar w:fldCharType="begin"/>
            </w:r>
            <w:r>
              <w:rPr>
                <w:noProof/>
                <w:webHidden/>
              </w:rPr>
              <w:instrText xml:space="preserve"> PAGEREF _Toc93052343 \h </w:instrText>
            </w:r>
            <w:r>
              <w:rPr>
                <w:noProof/>
                <w:webHidden/>
              </w:rPr>
            </w:r>
            <w:r>
              <w:rPr>
                <w:noProof/>
                <w:webHidden/>
              </w:rPr>
              <w:fldChar w:fldCharType="separate"/>
            </w:r>
            <w:r>
              <w:rPr>
                <w:noProof/>
                <w:webHidden/>
              </w:rPr>
              <w:t>1</w:t>
            </w:r>
            <w:r>
              <w:rPr>
                <w:noProof/>
                <w:webHidden/>
              </w:rPr>
              <w:fldChar w:fldCharType="end"/>
            </w:r>
          </w:hyperlink>
        </w:p>
        <w:p w14:paraId="4B216026" w14:textId="562DD874"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44" w:history="1">
            <w:r w:rsidRPr="00B00F94">
              <w:rPr>
                <w:rStyle w:val="Hyperlink"/>
                <w:noProof/>
              </w:rPr>
              <w:t>2</w:t>
            </w:r>
            <w:r>
              <w:rPr>
                <w:rFonts w:asciiTheme="minorHAnsi" w:eastAsiaTheme="minorEastAsia" w:hAnsiTheme="minorHAnsi"/>
                <w:noProof/>
                <w:sz w:val="22"/>
                <w:lang w:val="en-SI" w:eastAsia="en-SI"/>
              </w:rPr>
              <w:tab/>
            </w:r>
            <w:r w:rsidRPr="00B00F94">
              <w:rPr>
                <w:rStyle w:val="Hyperlink"/>
                <w:noProof/>
              </w:rPr>
              <w:t>Teoretični del</w:t>
            </w:r>
            <w:r>
              <w:rPr>
                <w:noProof/>
                <w:webHidden/>
              </w:rPr>
              <w:tab/>
            </w:r>
            <w:r>
              <w:rPr>
                <w:noProof/>
                <w:webHidden/>
              </w:rPr>
              <w:fldChar w:fldCharType="begin"/>
            </w:r>
            <w:r>
              <w:rPr>
                <w:noProof/>
                <w:webHidden/>
              </w:rPr>
              <w:instrText xml:space="preserve"> PAGEREF _Toc93052344 \h </w:instrText>
            </w:r>
            <w:r>
              <w:rPr>
                <w:noProof/>
                <w:webHidden/>
              </w:rPr>
            </w:r>
            <w:r>
              <w:rPr>
                <w:noProof/>
                <w:webHidden/>
              </w:rPr>
              <w:fldChar w:fldCharType="separate"/>
            </w:r>
            <w:r>
              <w:rPr>
                <w:noProof/>
                <w:webHidden/>
              </w:rPr>
              <w:t>2</w:t>
            </w:r>
            <w:r>
              <w:rPr>
                <w:noProof/>
                <w:webHidden/>
              </w:rPr>
              <w:fldChar w:fldCharType="end"/>
            </w:r>
          </w:hyperlink>
        </w:p>
        <w:p w14:paraId="5A726E57" w14:textId="1725FFC8"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45" w:history="1">
            <w:r w:rsidRPr="00B00F94">
              <w:rPr>
                <w:rStyle w:val="Hyperlink"/>
                <w:noProof/>
              </w:rPr>
              <w:t>2.1</w:t>
            </w:r>
            <w:r>
              <w:rPr>
                <w:rFonts w:asciiTheme="minorHAnsi" w:eastAsiaTheme="minorEastAsia" w:hAnsiTheme="minorHAnsi"/>
                <w:noProof/>
                <w:sz w:val="22"/>
                <w:lang w:val="en-SI" w:eastAsia="en-SI"/>
              </w:rPr>
              <w:tab/>
            </w:r>
            <w:r w:rsidRPr="00B00F94">
              <w:rPr>
                <w:rStyle w:val="Hyperlink"/>
                <w:noProof/>
              </w:rPr>
              <w:t>Plagiatorstvo</w:t>
            </w:r>
            <w:r>
              <w:rPr>
                <w:noProof/>
                <w:webHidden/>
              </w:rPr>
              <w:tab/>
            </w:r>
            <w:r>
              <w:rPr>
                <w:noProof/>
                <w:webHidden/>
              </w:rPr>
              <w:fldChar w:fldCharType="begin"/>
            </w:r>
            <w:r>
              <w:rPr>
                <w:noProof/>
                <w:webHidden/>
              </w:rPr>
              <w:instrText xml:space="preserve"> PAGEREF _Toc93052345 \h </w:instrText>
            </w:r>
            <w:r>
              <w:rPr>
                <w:noProof/>
                <w:webHidden/>
              </w:rPr>
            </w:r>
            <w:r>
              <w:rPr>
                <w:noProof/>
                <w:webHidden/>
              </w:rPr>
              <w:fldChar w:fldCharType="separate"/>
            </w:r>
            <w:r>
              <w:rPr>
                <w:noProof/>
                <w:webHidden/>
              </w:rPr>
              <w:t>2</w:t>
            </w:r>
            <w:r>
              <w:rPr>
                <w:noProof/>
                <w:webHidden/>
              </w:rPr>
              <w:fldChar w:fldCharType="end"/>
            </w:r>
          </w:hyperlink>
        </w:p>
        <w:p w14:paraId="72FFE5F4" w14:textId="5B0FE1BA"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46" w:history="1">
            <w:r w:rsidRPr="00B00F94">
              <w:rPr>
                <w:rStyle w:val="Hyperlink"/>
                <w:noProof/>
              </w:rPr>
              <w:t>2.2</w:t>
            </w:r>
            <w:r>
              <w:rPr>
                <w:rFonts w:asciiTheme="minorHAnsi" w:eastAsiaTheme="minorEastAsia" w:hAnsiTheme="minorHAnsi"/>
                <w:noProof/>
                <w:sz w:val="22"/>
                <w:lang w:val="en-SI" w:eastAsia="en-SI"/>
              </w:rPr>
              <w:tab/>
            </w:r>
            <w:r w:rsidRPr="00B00F94">
              <w:rPr>
                <w:rStyle w:val="Hyperlink"/>
                <w:noProof/>
              </w:rPr>
              <w:t>Pisanje in oblikovanje magistrskega dela</w:t>
            </w:r>
            <w:r>
              <w:rPr>
                <w:noProof/>
                <w:webHidden/>
              </w:rPr>
              <w:tab/>
            </w:r>
            <w:r>
              <w:rPr>
                <w:noProof/>
                <w:webHidden/>
              </w:rPr>
              <w:fldChar w:fldCharType="begin"/>
            </w:r>
            <w:r>
              <w:rPr>
                <w:noProof/>
                <w:webHidden/>
              </w:rPr>
              <w:instrText xml:space="preserve"> PAGEREF _Toc93052346 \h </w:instrText>
            </w:r>
            <w:r>
              <w:rPr>
                <w:noProof/>
                <w:webHidden/>
              </w:rPr>
            </w:r>
            <w:r>
              <w:rPr>
                <w:noProof/>
                <w:webHidden/>
              </w:rPr>
              <w:fldChar w:fldCharType="separate"/>
            </w:r>
            <w:r>
              <w:rPr>
                <w:noProof/>
                <w:webHidden/>
              </w:rPr>
              <w:t>2</w:t>
            </w:r>
            <w:r>
              <w:rPr>
                <w:noProof/>
                <w:webHidden/>
              </w:rPr>
              <w:fldChar w:fldCharType="end"/>
            </w:r>
          </w:hyperlink>
        </w:p>
        <w:p w14:paraId="5E25C67D" w14:textId="2EA80891"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47" w:history="1">
            <w:r w:rsidRPr="00B00F94">
              <w:rPr>
                <w:rStyle w:val="Hyperlink"/>
                <w:noProof/>
              </w:rPr>
              <w:t>2.2.1</w:t>
            </w:r>
            <w:r>
              <w:rPr>
                <w:rFonts w:asciiTheme="minorHAnsi" w:eastAsiaTheme="minorEastAsia" w:hAnsiTheme="minorHAnsi"/>
                <w:noProof/>
                <w:sz w:val="22"/>
                <w:lang w:val="en-SI" w:eastAsia="en-SI"/>
              </w:rPr>
              <w:tab/>
            </w:r>
            <w:r w:rsidRPr="00B00F94">
              <w:rPr>
                <w:rStyle w:val="Hyperlink"/>
                <w:noProof/>
              </w:rPr>
              <w:t>Raba jezika</w:t>
            </w:r>
            <w:r>
              <w:rPr>
                <w:noProof/>
                <w:webHidden/>
              </w:rPr>
              <w:tab/>
            </w:r>
            <w:r>
              <w:rPr>
                <w:noProof/>
                <w:webHidden/>
              </w:rPr>
              <w:fldChar w:fldCharType="begin"/>
            </w:r>
            <w:r>
              <w:rPr>
                <w:noProof/>
                <w:webHidden/>
              </w:rPr>
              <w:instrText xml:space="preserve"> PAGEREF _Toc93052347 \h </w:instrText>
            </w:r>
            <w:r>
              <w:rPr>
                <w:noProof/>
                <w:webHidden/>
              </w:rPr>
            </w:r>
            <w:r>
              <w:rPr>
                <w:noProof/>
                <w:webHidden/>
              </w:rPr>
              <w:fldChar w:fldCharType="separate"/>
            </w:r>
            <w:r>
              <w:rPr>
                <w:noProof/>
                <w:webHidden/>
              </w:rPr>
              <w:t>2</w:t>
            </w:r>
            <w:r>
              <w:rPr>
                <w:noProof/>
                <w:webHidden/>
              </w:rPr>
              <w:fldChar w:fldCharType="end"/>
            </w:r>
          </w:hyperlink>
        </w:p>
        <w:p w14:paraId="6A3C8532" w14:textId="1102FDD7"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48" w:history="1">
            <w:r w:rsidRPr="00B00F94">
              <w:rPr>
                <w:rStyle w:val="Hyperlink"/>
                <w:noProof/>
              </w:rPr>
              <w:t>2.2.2</w:t>
            </w:r>
            <w:r>
              <w:rPr>
                <w:rFonts w:asciiTheme="minorHAnsi" w:eastAsiaTheme="minorEastAsia" w:hAnsiTheme="minorHAnsi"/>
                <w:noProof/>
                <w:sz w:val="22"/>
                <w:lang w:val="en-SI" w:eastAsia="en-SI"/>
              </w:rPr>
              <w:tab/>
            </w:r>
            <w:r w:rsidRPr="00B00F94">
              <w:rPr>
                <w:rStyle w:val="Hyperlink"/>
                <w:noProof/>
              </w:rPr>
              <w:t>Oblikovanje dokumenta</w:t>
            </w:r>
            <w:r>
              <w:rPr>
                <w:noProof/>
                <w:webHidden/>
              </w:rPr>
              <w:tab/>
            </w:r>
            <w:r>
              <w:rPr>
                <w:noProof/>
                <w:webHidden/>
              </w:rPr>
              <w:fldChar w:fldCharType="begin"/>
            </w:r>
            <w:r>
              <w:rPr>
                <w:noProof/>
                <w:webHidden/>
              </w:rPr>
              <w:instrText xml:space="preserve"> PAGEREF _Toc93052348 \h </w:instrText>
            </w:r>
            <w:r>
              <w:rPr>
                <w:noProof/>
                <w:webHidden/>
              </w:rPr>
            </w:r>
            <w:r>
              <w:rPr>
                <w:noProof/>
                <w:webHidden/>
              </w:rPr>
              <w:fldChar w:fldCharType="separate"/>
            </w:r>
            <w:r>
              <w:rPr>
                <w:noProof/>
                <w:webHidden/>
              </w:rPr>
              <w:t>3</w:t>
            </w:r>
            <w:r>
              <w:rPr>
                <w:noProof/>
                <w:webHidden/>
              </w:rPr>
              <w:fldChar w:fldCharType="end"/>
            </w:r>
          </w:hyperlink>
        </w:p>
        <w:p w14:paraId="2ECEBC90" w14:textId="0A3AAEB1"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49" w:history="1">
            <w:r w:rsidRPr="00B00F94">
              <w:rPr>
                <w:rStyle w:val="Hyperlink"/>
                <w:noProof/>
              </w:rPr>
              <w:t>2.2.3</w:t>
            </w:r>
            <w:r>
              <w:rPr>
                <w:rFonts w:asciiTheme="minorHAnsi" w:eastAsiaTheme="minorEastAsia" w:hAnsiTheme="minorHAnsi"/>
                <w:noProof/>
                <w:sz w:val="22"/>
                <w:lang w:val="en-SI" w:eastAsia="en-SI"/>
              </w:rPr>
              <w:tab/>
            </w:r>
            <w:r w:rsidRPr="00B00F94">
              <w:rPr>
                <w:rStyle w:val="Hyperlink"/>
                <w:noProof/>
              </w:rPr>
              <w:t>Slike</w:t>
            </w:r>
            <w:r>
              <w:rPr>
                <w:noProof/>
                <w:webHidden/>
              </w:rPr>
              <w:tab/>
            </w:r>
            <w:r>
              <w:rPr>
                <w:noProof/>
                <w:webHidden/>
              </w:rPr>
              <w:fldChar w:fldCharType="begin"/>
            </w:r>
            <w:r>
              <w:rPr>
                <w:noProof/>
                <w:webHidden/>
              </w:rPr>
              <w:instrText xml:space="preserve"> PAGEREF _Toc93052349 \h </w:instrText>
            </w:r>
            <w:r>
              <w:rPr>
                <w:noProof/>
                <w:webHidden/>
              </w:rPr>
            </w:r>
            <w:r>
              <w:rPr>
                <w:noProof/>
                <w:webHidden/>
              </w:rPr>
              <w:fldChar w:fldCharType="separate"/>
            </w:r>
            <w:r>
              <w:rPr>
                <w:noProof/>
                <w:webHidden/>
              </w:rPr>
              <w:t>3</w:t>
            </w:r>
            <w:r>
              <w:rPr>
                <w:noProof/>
                <w:webHidden/>
              </w:rPr>
              <w:fldChar w:fldCharType="end"/>
            </w:r>
          </w:hyperlink>
        </w:p>
        <w:p w14:paraId="4C249B48" w14:textId="74B3EBC8"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0" w:history="1">
            <w:r w:rsidRPr="00B00F94">
              <w:rPr>
                <w:rStyle w:val="Hyperlink"/>
                <w:noProof/>
              </w:rPr>
              <w:t>2.2.4</w:t>
            </w:r>
            <w:r>
              <w:rPr>
                <w:rFonts w:asciiTheme="minorHAnsi" w:eastAsiaTheme="minorEastAsia" w:hAnsiTheme="minorHAnsi"/>
                <w:noProof/>
                <w:sz w:val="22"/>
                <w:lang w:val="en-SI" w:eastAsia="en-SI"/>
              </w:rPr>
              <w:tab/>
            </w:r>
            <w:r w:rsidRPr="00B00F94">
              <w:rPr>
                <w:rStyle w:val="Hyperlink"/>
                <w:noProof/>
              </w:rPr>
              <w:t>Tabele</w:t>
            </w:r>
            <w:r>
              <w:rPr>
                <w:noProof/>
                <w:webHidden/>
              </w:rPr>
              <w:tab/>
            </w:r>
            <w:r>
              <w:rPr>
                <w:noProof/>
                <w:webHidden/>
              </w:rPr>
              <w:fldChar w:fldCharType="begin"/>
            </w:r>
            <w:r>
              <w:rPr>
                <w:noProof/>
                <w:webHidden/>
              </w:rPr>
              <w:instrText xml:space="preserve"> PAGEREF _Toc93052350 \h </w:instrText>
            </w:r>
            <w:r>
              <w:rPr>
                <w:noProof/>
                <w:webHidden/>
              </w:rPr>
            </w:r>
            <w:r>
              <w:rPr>
                <w:noProof/>
                <w:webHidden/>
              </w:rPr>
              <w:fldChar w:fldCharType="separate"/>
            </w:r>
            <w:r>
              <w:rPr>
                <w:noProof/>
                <w:webHidden/>
              </w:rPr>
              <w:t>4</w:t>
            </w:r>
            <w:r>
              <w:rPr>
                <w:noProof/>
                <w:webHidden/>
              </w:rPr>
              <w:fldChar w:fldCharType="end"/>
            </w:r>
          </w:hyperlink>
        </w:p>
        <w:p w14:paraId="3365F120" w14:textId="0CA2F8DF"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1" w:history="1">
            <w:r w:rsidRPr="00B00F94">
              <w:rPr>
                <w:rStyle w:val="Hyperlink"/>
                <w:noProof/>
              </w:rPr>
              <w:t>2.2.5</w:t>
            </w:r>
            <w:r>
              <w:rPr>
                <w:rFonts w:asciiTheme="minorHAnsi" w:eastAsiaTheme="minorEastAsia" w:hAnsiTheme="minorHAnsi"/>
                <w:noProof/>
                <w:sz w:val="22"/>
                <w:lang w:val="en-SI" w:eastAsia="en-SI"/>
              </w:rPr>
              <w:tab/>
            </w:r>
            <w:r w:rsidRPr="00B00F94">
              <w:rPr>
                <w:rStyle w:val="Hyperlink"/>
                <w:noProof/>
              </w:rPr>
              <w:t>Enačbe</w:t>
            </w:r>
            <w:r>
              <w:rPr>
                <w:noProof/>
                <w:webHidden/>
              </w:rPr>
              <w:tab/>
            </w:r>
            <w:r>
              <w:rPr>
                <w:noProof/>
                <w:webHidden/>
              </w:rPr>
              <w:fldChar w:fldCharType="begin"/>
            </w:r>
            <w:r>
              <w:rPr>
                <w:noProof/>
                <w:webHidden/>
              </w:rPr>
              <w:instrText xml:space="preserve"> PAGEREF _Toc93052351 \h </w:instrText>
            </w:r>
            <w:r>
              <w:rPr>
                <w:noProof/>
                <w:webHidden/>
              </w:rPr>
            </w:r>
            <w:r>
              <w:rPr>
                <w:noProof/>
                <w:webHidden/>
              </w:rPr>
              <w:fldChar w:fldCharType="separate"/>
            </w:r>
            <w:r>
              <w:rPr>
                <w:noProof/>
                <w:webHidden/>
              </w:rPr>
              <w:t>5</w:t>
            </w:r>
            <w:r>
              <w:rPr>
                <w:noProof/>
                <w:webHidden/>
              </w:rPr>
              <w:fldChar w:fldCharType="end"/>
            </w:r>
          </w:hyperlink>
        </w:p>
        <w:p w14:paraId="68E0158A" w14:textId="739BA850"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2" w:history="1">
            <w:r w:rsidRPr="00B00F94">
              <w:rPr>
                <w:rStyle w:val="Hyperlink"/>
                <w:noProof/>
              </w:rPr>
              <w:t>2.2.6</w:t>
            </w:r>
            <w:r>
              <w:rPr>
                <w:rFonts w:asciiTheme="minorHAnsi" w:eastAsiaTheme="minorEastAsia" w:hAnsiTheme="minorHAnsi"/>
                <w:noProof/>
                <w:sz w:val="22"/>
                <w:lang w:val="en-SI" w:eastAsia="en-SI"/>
              </w:rPr>
              <w:tab/>
            </w:r>
            <w:r w:rsidRPr="00B00F94">
              <w:rPr>
                <w:rStyle w:val="Hyperlink"/>
                <w:noProof/>
              </w:rPr>
              <w:t>Fizikalne veličine in merske enote</w:t>
            </w:r>
            <w:r>
              <w:rPr>
                <w:noProof/>
                <w:webHidden/>
              </w:rPr>
              <w:tab/>
            </w:r>
            <w:r>
              <w:rPr>
                <w:noProof/>
                <w:webHidden/>
              </w:rPr>
              <w:fldChar w:fldCharType="begin"/>
            </w:r>
            <w:r>
              <w:rPr>
                <w:noProof/>
                <w:webHidden/>
              </w:rPr>
              <w:instrText xml:space="preserve"> PAGEREF _Toc93052352 \h </w:instrText>
            </w:r>
            <w:r>
              <w:rPr>
                <w:noProof/>
                <w:webHidden/>
              </w:rPr>
            </w:r>
            <w:r>
              <w:rPr>
                <w:noProof/>
                <w:webHidden/>
              </w:rPr>
              <w:fldChar w:fldCharType="separate"/>
            </w:r>
            <w:r>
              <w:rPr>
                <w:noProof/>
                <w:webHidden/>
              </w:rPr>
              <w:t>6</w:t>
            </w:r>
            <w:r>
              <w:rPr>
                <w:noProof/>
                <w:webHidden/>
              </w:rPr>
              <w:fldChar w:fldCharType="end"/>
            </w:r>
          </w:hyperlink>
        </w:p>
        <w:p w14:paraId="77A742D2" w14:textId="14864A59"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3" w:history="1">
            <w:r w:rsidRPr="00B00F94">
              <w:rPr>
                <w:rStyle w:val="Hyperlink"/>
                <w:noProof/>
              </w:rPr>
              <w:t>2.2.7</w:t>
            </w:r>
            <w:r>
              <w:rPr>
                <w:rFonts w:asciiTheme="minorHAnsi" w:eastAsiaTheme="minorEastAsia" w:hAnsiTheme="minorHAnsi"/>
                <w:noProof/>
                <w:sz w:val="22"/>
                <w:lang w:val="en-SI" w:eastAsia="en-SI"/>
              </w:rPr>
              <w:tab/>
            </w:r>
            <w:r w:rsidRPr="00B00F94">
              <w:rPr>
                <w:rStyle w:val="Hyperlink"/>
                <w:noProof/>
              </w:rPr>
              <w:t>Citiranje literature</w:t>
            </w:r>
            <w:r>
              <w:rPr>
                <w:noProof/>
                <w:webHidden/>
              </w:rPr>
              <w:tab/>
            </w:r>
            <w:r>
              <w:rPr>
                <w:noProof/>
                <w:webHidden/>
              </w:rPr>
              <w:fldChar w:fldCharType="begin"/>
            </w:r>
            <w:r>
              <w:rPr>
                <w:noProof/>
                <w:webHidden/>
              </w:rPr>
              <w:instrText xml:space="preserve"> PAGEREF _Toc93052353 \h </w:instrText>
            </w:r>
            <w:r>
              <w:rPr>
                <w:noProof/>
                <w:webHidden/>
              </w:rPr>
            </w:r>
            <w:r>
              <w:rPr>
                <w:noProof/>
                <w:webHidden/>
              </w:rPr>
              <w:fldChar w:fldCharType="separate"/>
            </w:r>
            <w:r>
              <w:rPr>
                <w:noProof/>
                <w:webHidden/>
              </w:rPr>
              <w:t>6</w:t>
            </w:r>
            <w:r>
              <w:rPr>
                <w:noProof/>
                <w:webHidden/>
              </w:rPr>
              <w:fldChar w:fldCharType="end"/>
            </w:r>
          </w:hyperlink>
        </w:p>
        <w:p w14:paraId="66BB5D82" w14:textId="4F9C522C"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54" w:history="1">
            <w:r w:rsidRPr="00B00F94">
              <w:rPr>
                <w:rStyle w:val="Hyperlink"/>
                <w:noProof/>
              </w:rPr>
              <w:t>2.3</w:t>
            </w:r>
            <w:r>
              <w:rPr>
                <w:rFonts w:asciiTheme="minorHAnsi" w:eastAsiaTheme="minorEastAsia" w:hAnsiTheme="minorHAnsi"/>
                <w:noProof/>
                <w:sz w:val="22"/>
                <w:lang w:val="en-SI" w:eastAsia="en-SI"/>
              </w:rPr>
              <w:tab/>
            </w:r>
            <w:r w:rsidRPr="00B00F94">
              <w:rPr>
                <w:rStyle w:val="Hyperlink"/>
                <w:noProof/>
              </w:rPr>
              <w:t>Tiskanje dokumenta</w:t>
            </w:r>
            <w:r>
              <w:rPr>
                <w:noProof/>
                <w:webHidden/>
              </w:rPr>
              <w:tab/>
            </w:r>
            <w:r>
              <w:rPr>
                <w:noProof/>
                <w:webHidden/>
              </w:rPr>
              <w:fldChar w:fldCharType="begin"/>
            </w:r>
            <w:r>
              <w:rPr>
                <w:noProof/>
                <w:webHidden/>
              </w:rPr>
              <w:instrText xml:space="preserve"> PAGEREF _Toc93052354 \h </w:instrText>
            </w:r>
            <w:r>
              <w:rPr>
                <w:noProof/>
                <w:webHidden/>
              </w:rPr>
            </w:r>
            <w:r>
              <w:rPr>
                <w:noProof/>
                <w:webHidden/>
              </w:rPr>
              <w:fldChar w:fldCharType="separate"/>
            </w:r>
            <w:r>
              <w:rPr>
                <w:noProof/>
                <w:webHidden/>
              </w:rPr>
              <w:t>7</w:t>
            </w:r>
            <w:r>
              <w:rPr>
                <w:noProof/>
                <w:webHidden/>
              </w:rPr>
              <w:fldChar w:fldCharType="end"/>
            </w:r>
          </w:hyperlink>
        </w:p>
        <w:p w14:paraId="3CFF41BB" w14:textId="2CD818F6"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55" w:history="1">
            <w:r w:rsidRPr="00B00F94">
              <w:rPr>
                <w:rStyle w:val="Hyperlink"/>
                <w:noProof/>
              </w:rPr>
              <w:t>3</w:t>
            </w:r>
            <w:r>
              <w:rPr>
                <w:rFonts w:asciiTheme="minorHAnsi" w:eastAsiaTheme="minorEastAsia" w:hAnsiTheme="minorHAnsi"/>
                <w:noProof/>
                <w:sz w:val="22"/>
                <w:lang w:val="en-SI" w:eastAsia="en-SI"/>
              </w:rPr>
              <w:tab/>
            </w:r>
            <w:r w:rsidRPr="00B00F94">
              <w:rPr>
                <w:rStyle w:val="Hyperlink"/>
                <w:noProof/>
              </w:rPr>
              <w:t>Metode dela</w:t>
            </w:r>
            <w:r>
              <w:rPr>
                <w:noProof/>
                <w:webHidden/>
              </w:rPr>
              <w:tab/>
            </w:r>
            <w:r>
              <w:rPr>
                <w:noProof/>
                <w:webHidden/>
              </w:rPr>
              <w:fldChar w:fldCharType="begin"/>
            </w:r>
            <w:r>
              <w:rPr>
                <w:noProof/>
                <w:webHidden/>
              </w:rPr>
              <w:instrText xml:space="preserve"> PAGEREF _Toc93052355 \h </w:instrText>
            </w:r>
            <w:r>
              <w:rPr>
                <w:noProof/>
                <w:webHidden/>
              </w:rPr>
            </w:r>
            <w:r>
              <w:rPr>
                <w:noProof/>
                <w:webHidden/>
              </w:rPr>
              <w:fldChar w:fldCharType="separate"/>
            </w:r>
            <w:r>
              <w:rPr>
                <w:noProof/>
                <w:webHidden/>
              </w:rPr>
              <w:t>9</w:t>
            </w:r>
            <w:r>
              <w:rPr>
                <w:noProof/>
                <w:webHidden/>
              </w:rPr>
              <w:fldChar w:fldCharType="end"/>
            </w:r>
          </w:hyperlink>
        </w:p>
        <w:p w14:paraId="2789864A" w14:textId="0C962EE7"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56" w:history="1">
            <w:r w:rsidRPr="00B00F94">
              <w:rPr>
                <w:rStyle w:val="Hyperlink"/>
                <w:noProof/>
              </w:rPr>
              <w:t>3.1</w:t>
            </w:r>
            <w:r>
              <w:rPr>
                <w:rFonts w:asciiTheme="minorHAnsi" w:eastAsiaTheme="minorEastAsia" w:hAnsiTheme="minorHAnsi"/>
                <w:noProof/>
                <w:sz w:val="22"/>
                <w:lang w:val="en-SI" w:eastAsia="en-SI"/>
              </w:rPr>
              <w:tab/>
            </w:r>
            <w:r w:rsidRPr="00B00F94">
              <w:rPr>
                <w:rStyle w:val="Hyperlink"/>
                <w:noProof/>
              </w:rPr>
              <w:t>Laboratorijske metode</w:t>
            </w:r>
            <w:r>
              <w:rPr>
                <w:noProof/>
                <w:webHidden/>
              </w:rPr>
              <w:tab/>
            </w:r>
            <w:r>
              <w:rPr>
                <w:noProof/>
                <w:webHidden/>
              </w:rPr>
              <w:fldChar w:fldCharType="begin"/>
            </w:r>
            <w:r>
              <w:rPr>
                <w:noProof/>
                <w:webHidden/>
              </w:rPr>
              <w:instrText xml:space="preserve"> PAGEREF _Toc93052356 \h </w:instrText>
            </w:r>
            <w:r>
              <w:rPr>
                <w:noProof/>
                <w:webHidden/>
              </w:rPr>
            </w:r>
            <w:r>
              <w:rPr>
                <w:noProof/>
                <w:webHidden/>
              </w:rPr>
              <w:fldChar w:fldCharType="separate"/>
            </w:r>
            <w:r>
              <w:rPr>
                <w:noProof/>
                <w:webHidden/>
              </w:rPr>
              <w:t>9</w:t>
            </w:r>
            <w:r>
              <w:rPr>
                <w:noProof/>
                <w:webHidden/>
              </w:rPr>
              <w:fldChar w:fldCharType="end"/>
            </w:r>
          </w:hyperlink>
        </w:p>
        <w:p w14:paraId="61F1992D" w14:textId="0C218D30"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7" w:history="1">
            <w:r w:rsidRPr="00B00F94">
              <w:rPr>
                <w:rStyle w:val="Hyperlink"/>
                <w:noProof/>
              </w:rPr>
              <w:t>3.1.1</w:t>
            </w:r>
            <w:r>
              <w:rPr>
                <w:rFonts w:asciiTheme="minorHAnsi" w:eastAsiaTheme="minorEastAsia" w:hAnsiTheme="minorHAnsi"/>
                <w:noProof/>
                <w:sz w:val="22"/>
                <w:lang w:val="en-SI" w:eastAsia="en-SI"/>
              </w:rPr>
              <w:tab/>
            </w:r>
            <w:r w:rsidRPr="00B00F94">
              <w:rPr>
                <w:rStyle w:val="Hyperlink"/>
                <w:noProof/>
              </w:rPr>
              <w:t>Metoda A</w:t>
            </w:r>
            <w:r>
              <w:rPr>
                <w:noProof/>
                <w:webHidden/>
              </w:rPr>
              <w:tab/>
            </w:r>
            <w:r>
              <w:rPr>
                <w:noProof/>
                <w:webHidden/>
              </w:rPr>
              <w:fldChar w:fldCharType="begin"/>
            </w:r>
            <w:r>
              <w:rPr>
                <w:noProof/>
                <w:webHidden/>
              </w:rPr>
              <w:instrText xml:space="preserve"> PAGEREF _Toc93052357 \h </w:instrText>
            </w:r>
            <w:r>
              <w:rPr>
                <w:noProof/>
                <w:webHidden/>
              </w:rPr>
            </w:r>
            <w:r>
              <w:rPr>
                <w:noProof/>
                <w:webHidden/>
              </w:rPr>
              <w:fldChar w:fldCharType="separate"/>
            </w:r>
            <w:r>
              <w:rPr>
                <w:noProof/>
                <w:webHidden/>
              </w:rPr>
              <w:t>9</w:t>
            </w:r>
            <w:r>
              <w:rPr>
                <w:noProof/>
                <w:webHidden/>
              </w:rPr>
              <w:fldChar w:fldCharType="end"/>
            </w:r>
          </w:hyperlink>
        </w:p>
        <w:p w14:paraId="0C8E3A74" w14:textId="238CFCE9"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58" w:history="1">
            <w:r w:rsidRPr="00B00F94">
              <w:rPr>
                <w:rStyle w:val="Hyperlink"/>
                <w:noProof/>
              </w:rPr>
              <w:t>3.1.2</w:t>
            </w:r>
            <w:r>
              <w:rPr>
                <w:rFonts w:asciiTheme="minorHAnsi" w:eastAsiaTheme="minorEastAsia" w:hAnsiTheme="minorHAnsi"/>
                <w:noProof/>
                <w:sz w:val="22"/>
                <w:lang w:val="en-SI" w:eastAsia="en-SI"/>
              </w:rPr>
              <w:tab/>
            </w:r>
            <w:r w:rsidRPr="00B00F94">
              <w:rPr>
                <w:rStyle w:val="Hyperlink"/>
                <w:noProof/>
              </w:rPr>
              <w:t>Metoda B</w:t>
            </w:r>
            <w:r>
              <w:rPr>
                <w:noProof/>
                <w:webHidden/>
              </w:rPr>
              <w:tab/>
            </w:r>
            <w:r>
              <w:rPr>
                <w:noProof/>
                <w:webHidden/>
              </w:rPr>
              <w:fldChar w:fldCharType="begin"/>
            </w:r>
            <w:r>
              <w:rPr>
                <w:noProof/>
                <w:webHidden/>
              </w:rPr>
              <w:instrText xml:space="preserve"> PAGEREF _Toc93052358 \h </w:instrText>
            </w:r>
            <w:r>
              <w:rPr>
                <w:noProof/>
                <w:webHidden/>
              </w:rPr>
            </w:r>
            <w:r>
              <w:rPr>
                <w:noProof/>
                <w:webHidden/>
              </w:rPr>
              <w:fldChar w:fldCharType="separate"/>
            </w:r>
            <w:r>
              <w:rPr>
                <w:noProof/>
                <w:webHidden/>
              </w:rPr>
              <w:t>9</w:t>
            </w:r>
            <w:r>
              <w:rPr>
                <w:noProof/>
                <w:webHidden/>
              </w:rPr>
              <w:fldChar w:fldCharType="end"/>
            </w:r>
          </w:hyperlink>
        </w:p>
        <w:p w14:paraId="47652538" w14:textId="0114608D"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59" w:history="1">
            <w:r w:rsidRPr="00B00F94">
              <w:rPr>
                <w:rStyle w:val="Hyperlink"/>
                <w:noProof/>
              </w:rPr>
              <w:t>3.2</w:t>
            </w:r>
            <w:r>
              <w:rPr>
                <w:rFonts w:asciiTheme="minorHAnsi" w:eastAsiaTheme="minorEastAsia" w:hAnsiTheme="minorHAnsi"/>
                <w:noProof/>
                <w:sz w:val="22"/>
                <w:lang w:val="en-SI" w:eastAsia="en-SI"/>
              </w:rPr>
              <w:tab/>
            </w:r>
            <w:r w:rsidRPr="00B00F94">
              <w:rPr>
                <w:rStyle w:val="Hyperlink"/>
                <w:noProof/>
              </w:rPr>
              <w:t>Računalniški program Ime programa</w:t>
            </w:r>
            <w:r>
              <w:rPr>
                <w:noProof/>
                <w:webHidden/>
              </w:rPr>
              <w:tab/>
            </w:r>
            <w:r>
              <w:rPr>
                <w:noProof/>
                <w:webHidden/>
              </w:rPr>
              <w:fldChar w:fldCharType="begin"/>
            </w:r>
            <w:r>
              <w:rPr>
                <w:noProof/>
                <w:webHidden/>
              </w:rPr>
              <w:instrText xml:space="preserve"> PAGEREF _Toc93052359 \h </w:instrText>
            </w:r>
            <w:r>
              <w:rPr>
                <w:noProof/>
                <w:webHidden/>
              </w:rPr>
            </w:r>
            <w:r>
              <w:rPr>
                <w:noProof/>
                <w:webHidden/>
              </w:rPr>
              <w:fldChar w:fldCharType="separate"/>
            </w:r>
            <w:r>
              <w:rPr>
                <w:noProof/>
                <w:webHidden/>
              </w:rPr>
              <w:t>9</w:t>
            </w:r>
            <w:r>
              <w:rPr>
                <w:noProof/>
                <w:webHidden/>
              </w:rPr>
              <w:fldChar w:fldCharType="end"/>
            </w:r>
          </w:hyperlink>
        </w:p>
        <w:p w14:paraId="0E51AE36" w14:textId="62259DE4"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60" w:history="1">
            <w:r w:rsidRPr="00B00F94">
              <w:rPr>
                <w:rStyle w:val="Hyperlink"/>
                <w:noProof/>
              </w:rPr>
              <w:t>3.3</w:t>
            </w:r>
            <w:r>
              <w:rPr>
                <w:rFonts w:asciiTheme="minorHAnsi" w:eastAsiaTheme="minorEastAsia" w:hAnsiTheme="minorHAnsi"/>
                <w:noProof/>
                <w:sz w:val="22"/>
                <w:lang w:val="en-SI" w:eastAsia="en-SI"/>
              </w:rPr>
              <w:tab/>
            </w:r>
            <w:r w:rsidRPr="00B00F94">
              <w:rPr>
                <w:rStyle w:val="Hyperlink"/>
                <w:noProof/>
              </w:rPr>
              <w:t>Zakonodaja</w:t>
            </w:r>
            <w:r>
              <w:rPr>
                <w:noProof/>
                <w:webHidden/>
              </w:rPr>
              <w:tab/>
            </w:r>
            <w:r>
              <w:rPr>
                <w:noProof/>
                <w:webHidden/>
              </w:rPr>
              <w:fldChar w:fldCharType="begin"/>
            </w:r>
            <w:r>
              <w:rPr>
                <w:noProof/>
                <w:webHidden/>
              </w:rPr>
              <w:instrText xml:space="preserve"> PAGEREF _Toc93052360 \h </w:instrText>
            </w:r>
            <w:r>
              <w:rPr>
                <w:noProof/>
                <w:webHidden/>
              </w:rPr>
            </w:r>
            <w:r>
              <w:rPr>
                <w:noProof/>
                <w:webHidden/>
              </w:rPr>
              <w:fldChar w:fldCharType="separate"/>
            </w:r>
            <w:r>
              <w:rPr>
                <w:noProof/>
                <w:webHidden/>
              </w:rPr>
              <w:t>9</w:t>
            </w:r>
            <w:r>
              <w:rPr>
                <w:noProof/>
                <w:webHidden/>
              </w:rPr>
              <w:fldChar w:fldCharType="end"/>
            </w:r>
          </w:hyperlink>
        </w:p>
        <w:p w14:paraId="6E95116D" w14:textId="622B04BA"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61" w:history="1">
            <w:r w:rsidRPr="00B00F94">
              <w:rPr>
                <w:rStyle w:val="Hyperlink"/>
                <w:noProof/>
              </w:rPr>
              <w:t>4</w:t>
            </w:r>
            <w:r>
              <w:rPr>
                <w:rFonts w:asciiTheme="minorHAnsi" w:eastAsiaTheme="minorEastAsia" w:hAnsiTheme="minorHAnsi"/>
                <w:noProof/>
                <w:sz w:val="22"/>
                <w:lang w:val="en-SI" w:eastAsia="en-SI"/>
              </w:rPr>
              <w:tab/>
            </w:r>
            <w:r w:rsidRPr="00B00F94">
              <w:rPr>
                <w:rStyle w:val="Hyperlink"/>
                <w:noProof/>
              </w:rPr>
              <w:t>Eksperimentalni del</w:t>
            </w:r>
            <w:r>
              <w:rPr>
                <w:noProof/>
                <w:webHidden/>
              </w:rPr>
              <w:tab/>
            </w:r>
            <w:r>
              <w:rPr>
                <w:noProof/>
                <w:webHidden/>
              </w:rPr>
              <w:fldChar w:fldCharType="begin"/>
            </w:r>
            <w:r>
              <w:rPr>
                <w:noProof/>
                <w:webHidden/>
              </w:rPr>
              <w:instrText xml:space="preserve"> PAGEREF _Toc93052361 \h </w:instrText>
            </w:r>
            <w:r>
              <w:rPr>
                <w:noProof/>
                <w:webHidden/>
              </w:rPr>
            </w:r>
            <w:r>
              <w:rPr>
                <w:noProof/>
                <w:webHidden/>
              </w:rPr>
              <w:fldChar w:fldCharType="separate"/>
            </w:r>
            <w:r>
              <w:rPr>
                <w:noProof/>
                <w:webHidden/>
              </w:rPr>
              <w:t>10</w:t>
            </w:r>
            <w:r>
              <w:rPr>
                <w:noProof/>
                <w:webHidden/>
              </w:rPr>
              <w:fldChar w:fldCharType="end"/>
            </w:r>
          </w:hyperlink>
        </w:p>
        <w:p w14:paraId="67CA6B32" w14:textId="2DE2F1EE"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62" w:history="1">
            <w:r w:rsidRPr="00B00F94">
              <w:rPr>
                <w:rStyle w:val="Hyperlink"/>
                <w:noProof/>
              </w:rPr>
              <w:t>4.1</w:t>
            </w:r>
            <w:r>
              <w:rPr>
                <w:rFonts w:asciiTheme="minorHAnsi" w:eastAsiaTheme="minorEastAsia" w:hAnsiTheme="minorHAnsi"/>
                <w:noProof/>
                <w:sz w:val="22"/>
                <w:lang w:val="en-SI" w:eastAsia="en-SI"/>
              </w:rPr>
              <w:tab/>
            </w:r>
            <w:r w:rsidRPr="00B00F94">
              <w:rPr>
                <w:rStyle w:val="Hyperlink"/>
                <w:noProof/>
              </w:rPr>
              <w:t>Naslov podpoglavja 4.1</w:t>
            </w:r>
            <w:r>
              <w:rPr>
                <w:noProof/>
                <w:webHidden/>
              </w:rPr>
              <w:tab/>
            </w:r>
            <w:r>
              <w:rPr>
                <w:noProof/>
                <w:webHidden/>
              </w:rPr>
              <w:fldChar w:fldCharType="begin"/>
            </w:r>
            <w:r>
              <w:rPr>
                <w:noProof/>
                <w:webHidden/>
              </w:rPr>
              <w:instrText xml:space="preserve"> PAGEREF _Toc93052362 \h </w:instrText>
            </w:r>
            <w:r>
              <w:rPr>
                <w:noProof/>
                <w:webHidden/>
              </w:rPr>
            </w:r>
            <w:r>
              <w:rPr>
                <w:noProof/>
                <w:webHidden/>
              </w:rPr>
              <w:fldChar w:fldCharType="separate"/>
            </w:r>
            <w:r>
              <w:rPr>
                <w:noProof/>
                <w:webHidden/>
              </w:rPr>
              <w:t>10</w:t>
            </w:r>
            <w:r>
              <w:rPr>
                <w:noProof/>
                <w:webHidden/>
              </w:rPr>
              <w:fldChar w:fldCharType="end"/>
            </w:r>
          </w:hyperlink>
        </w:p>
        <w:p w14:paraId="5B7F4CE1" w14:textId="66B765E0"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63" w:history="1">
            <w:r w:rsidRPr="00B00F94">
              <w:rPr>
                <w:rStyle w:val="Hyperlink"/>
                <w:noProof/>
              </w:rPr>
              <w:t>4.1.1</w:t>
            </w:r>
            <w:r>
              <w:rPr>
                <w:rFonts w:asciiTheme="minorHAnsi" w:eastAsiaTheme="minorEastAsia" w:hAnsiTheme="minorHAnsi"/>
                <w:noProof/>
                <w:sz w:val="22"/>
                <w:lang w:val="en-SI" w:eastAsia="en-SI"/>
              </w:rPr>
              <w:tab/>
            </w:r>
            <w:r w:rsidRPr="00B00F94">
              <w:rPr>
                <w:rStyle w:val="Hyperlink"/>
                <w:noProof/>
              </w:rPr>
              <w:t>Naslov podpoglavja 4.1.1</w:t>
            </w:r>
            <w:r>
              <w:rPr>
                <w:noProof/>
                <w:webHidden/>
              </w:rPr>
              <w:tab/>
            </w:r>
            <w:r>
              <w:rPr>
                <w:noProof/>
                <w:webHidden/>
              </w:rPr>
              <w:fldChar w:fldCharType="begin"/>
            </w:r>
            <w:r>
              <w:rPr>
                <w:noProof/>
                <w:webHidden/>
              </w:rPr>
              <w:instrText xml:space="preserve"> PAGEREF _Toc93052363 \h </w:instrText>
            </w:r>
            <w:r>
              <w:rPr>
                <w:noProof/>
                <w:webHidden/>
              </w:rPr>
            </w:r>
            <w:r>
              <w:rPr>
                <w:noProof/>
                <w:webHidden/>
              </w:rPr>
              <w:fldChar w:fldCharType="separate"/>
            </w:r>
            <w:r>
              <w:rPr>
                <w:noProof/>
                <w:webHidden/>
              </w:rPr>
              <w:t>10</w:t>
            </w:r>
            <w:r>
              <w:rPr>
                <w:noProof/>
                <w:webHidden/>
              </w:rPr>
              <w:fldChar w:fldCharType="end"/>
            </w:r>
          </w:hyperlink>
        </w:p>
        <w:p w14:paraId="3DB54D46" w14:textId="5CDD17E0"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64" w:history="1">
            <w:r w:rsidRPr="00B00F94">
              <w:rPr>
                <w:rStyle w:val="Hyperlink"/>
                <w:noProof/>
              </w:rPr>
              <w:t>4.2</w:t>
            </w:r>
            <w:r>
              <w:rPr>
                <w:rFonts w:asciiTheme="minorHAnsi" w:eastAsiaTheme="minorEastAsia" w:hAnsiTheme="minorHAnsi"/>
                <w:noProof/>
                <w:sz w:val="22"/>
                <w:lang w:val="en-SI" w:eastAsia="en-SI"/>
              </w:rPr>
              <w:tab/>
            </w:r>
            <w:r w:rsidRPr="00B00F94">
              <w:rPr>
                <w:rStyle w:val="Hyperlink"/>
                <w:noProof/>
              </w:rPr>
              <w:t>Naslov podpoglavja 4.2</w:t>
            </w:r>
            <w:r>
              <w:rPr>
                <w:noProof/>
                <w:webHidden/>
              </w:rPr>
              <w:tab/>
            </w:r>
            <w:r>
              <w:rPr>
                <w:noProof/>
                <w:webHidden/>
              </w:rPr>
              <w:fldChar w:fldCharType="begin"/>
            </w:r>
            <w:r>
              <w:rPr>
                <w:noProof/>
                <w:webHidden/>
              </w:rPr>
              <w:instrText xml:space="preserve"> PAGEREF _Toc93052364 \h </w:instrText>
            </w:r>
            <w:r>
              <w:rPr>
                <w:noProof/>
                <w:webHidden/>
              </w:rPr>
            </w:r>
            <w:r>
              <w:rPr>
                <w:noProof/>
                <w:webHidden/>
              </w:rPr>
              <w:fldChar w:fldCharType="separate"/>
            </w:r>
            <w:r>
              <w:rPr>
                <w:noProof/>
                <w:webHidden/>
              </w:rPr>
              <w:t>10</w:t>
            </w:r>
            <w:r>
              <w:rPr>
                <w:noProof/>
                <w:webHidden/>
              </w:rPr>
              <w:fldChar w:fldCharType="end"/>
            </w:r>
          </w:hyperlink>
        </w:p>
        <w:p w14:paraId="6F6241BB" w14:textId="0EED8BE3" w:rsidR="00DF36C0" w:rsidRDefault="00DF36C0">
          <w:pPr>
            <w:pStyle w:val="TOC3"/>
            <w:tabs>
              <w:tab w:val="left" w:pos="1320"/>
              <w:tab w:val="right" w:leader="dot" w:pos="8949"/>
            </w:tabs>
            <w:rPr>
              <w:rFonts w:asciiTheme="minorHAnsi" w:eastAsiaTheme="minorEastAsia" w:hAnsiTheme="minorHAnsi"/>
              <w:noProof/>
              <w:sz w:val="22"/>
              <w:lang w:val="en-SI" w:eastAsia="en-SI"/>
            </w:rPr>
          </w:pPr>
          <w:hyperlink w:anchor="_Toc93052365" w:history="1">
            <w:r w:rsidRPr="00B00F94">
              <w:rPr>
                <w:rStyle w:val="Hyperlink"/>
                <w:noProof/>
              </w:rPr>
              <w:t>4.2.1</w:t>
            </w:r>
            <w:r>
              <w:rPr>
                <w:rFonts w:asciiTheme="minorHAnsi" w:eastAsiaTheme="minorEastAsia" w:hAnsiTheme="minorHAnsi"/>
                <w:noProof/>
                <w:sz w:val="22"/>
                <w:lang w:val="en-SI" w:eastAsia="en-SI"/>
              </w:rPr>
              <w:tab/>
            </w:r>
            <w:r w:rsidRPr="00B00F94">
              <w:rPr>
                <w:rStyle w:val="Hyperlink"/>
                <w:noProof/>
              </w:rPr>
              <w:t>Naslov podpoglavja 4.2.1</w:t>
            </w:r>
            <w:r>
              <w:rPr>
                <w:noProof/>
                <w:webHidden/>
              </w:rPr>
              <w:tab/>
            </w:r>
            <w:r>
              <w:rPr>
                <w:noProof/>
                <w:webHidden/>
              </w:rPr>
              <w:fldChar w:fldCharType="begin"/>
            </w:r>
            <w:r>
              <w:rPr>
                <w:noProof/>
                <w:webHidden/>
              </w:rPr>
              <w:instrText xml:space="preserve"> PAGEREF _Toc93052365 \h </w:instrText>
            </w:r>
            <w:r>
              <w:rPr>
                <w:noProof/>
                <w:webHidden/>
              </w:rPr>
            </w:r>
            <w:r>
              <w:rPr>
                <w:noProof/>
                <w:webHidden/>
              </w:rPr>
              <w:fldChar w:fldCharType="separate"/>
            </w:r>
            <w:r>
              <w:rPr>
                <w:noProof/>
                <w:webHidden/>
              </w:rPr>
              <w:t>10</w:t>
            </w:r>
            <w:r>
              <w:rPr>
                <w:noProof/>
                <w:webHidden/>
              </w:rPr>
              <w:fldChar w:fldCharType="end"/>
            </w:r>
          </w:hyperlink>
        </w:p>
        <w:p w14:paraId="278091D4" w14:textId="6D7A86A5"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66" w:history="1">
            <w:r w:rsidRPr="00B00F94">
              <w:rPr>
                <w:rStyle w:val="Hyperlink"/>
                <w:noProof/>
              </w:rPr>
              <w:t>5</w:t>
            </w:r>
            <w:r>
              <w:rPr>
                <w:rFonts w:asciiTheme="minorHAnsi" w:eastAsiaTheme="minorEastAsia" w:hAnsiTheme="minorHAnsi"/>
                <w:noProof/>
                <w:sz w:val="22"/>
                <w:lang w:val="en-SI" w:eastAsia="en-SI"/>
              </w:rPr>
              <w:tab/>
            </w:r>
            <w:r w:rsidRPr="00B00F94">
              <w:rPr>
                <w:rStyle w:val="Hyperlink"/>
                <w:noProof/>
              </w:rPr>
              <w:t>Rezultati in diskusija</w:t>
            </w:r>
            <w:r>
              <w:rPr>
                <w:noProof/>
                <w:webHidden/>
              </w:rPr>
              <w:tab/>
            </w:r>
            <w:r>
              <w:rPr>
                <w:noProof/>
                <w:webHidden/>
              </w:rPr>
              <w:fldChar w:fldCharType="begin"/>
            </w:r>
            <w:r>
              <w:rPr>
                <w:noProof/>
                <w:webHidden/>
              </w:rPr>
              <w:instrText xml:space="preserve"> PAGEREF _Toc93052366 \h </w:instrText>
            </w:r>
            <w:r>
              <w:rPr>
                <w:noProof/>
                <w:webHidden/>
              </w:rPr>
            </w:r>
            <w:r>
              <w:rPr>
                <w:noProof/>
                <w:webHidden/>
              </w:rPr>
              <w:fldChar w:fldCharType="separate"/>
            </w:r>
            <w:r>
              <w:rPr>
                <w:noProof/>
                <w:webHidden/>
              </w:rPr>
              <w:t>11</w:t>
            </w:r>
            <w:r>
              <w:rPr>
                <w:noProof/>
                <w:webHidden/>
              </w:rPr>
              <w:fldChar w:fldCharType="end"/>
            </w:r>
          </w:hyperlink>
        </w:p>
        <w:p w14:paraId="0A674544" w14:textId="12005E3F"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67" w:history="1">
            <w:r w:rsidRPr="00B00F94">
              <w:rPr>
                <w:rStyle w:val="Hyperlink"/>
                <w:noProof/>
              </w:rPr>
              <w:t>5.1</w:t>
            </w:r>
            <w:r>
              <w:rPr>
                <w:rFonts w:asciiTheme="minorHAnsi" w:eastAsiaTheme="minorEastAsia" w:hAnsiTheme="minorHAnsi"/>
                <w:noProof/>
                <w:sz w:val="22"/>
                <w:lang w:val="en-SI" w:eastAsia="en-SI"/>
              </w:rPr>
              <w:tab/>
            </w:r>
            <w:r w:rsidRPr="00B00F94">
              <w:rPr>
                <w:rStyle w:val="Hyperlink"/>
                <w:noProof/>
              </w:rPr>
              <w:t>Naslov podpoglavja 5.1</w:t>
            </w:r>
            <w:r>
              <w:rPr>
                <w:noProof/>
                <w:webHidden/>
              </w:rPr>
              <w:tab/>
            </w:r>
            <w:r>
              <w:rPr>
                <w:noProof/>
                <w:webHidden/>
              </w:rPr>
              <w:fldChar w:fldCharType="begin"/>
            </w:r>
            <w:r>
              <w:rPr>
                <w:noProof/>
                <w:webHidden/>
              </w:rPr>
              <w:instrText xml:space="preserve"> PAGEREF _Toc93052367 \h </w:instrText>
            </w:r>
            <w:r>
              <w:rPr>
                <w:noProof/>
                <w:webHidden/>
              </w:rPr>
            </w:r>
            <w:r>
              <w:rPr>
                <w:noProof/>
                <w:webHidden/>
              </w:rPr>
              <w:fldChar w:fldCharType="separate"/>
            </w:r>
            <w:r>
              <w:rPr>
                <w:noProof/>
                <w:webHidden/>
              </w:rPr>
              <w:t>11</w:t>
            </w:r>
            <w:r>
              <w:rPr>
                <w:noProof/>
                <w:webHidden/>
              </w:rPr>
              <w:fldChar w:fldCharType="end"/>
            </w:r>
          </w:hyperlink>
        </w:p>
        <w:p w14:paraId="36D8ED9D" w14:textId="0F9E3F6A"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68" w:history="1">
            <w:r w:rsidRPr="00B00F94">
              <w:rPr>
                <w:rStyle w:val="Hyperlink"/>
                <w:noProof/>
              </w:rPr>
              <w:t>5.2</w:t>
            </w:r>
            <w:r>
              <w:rPr>
                <w:rFonts w:asciiTheme="minorHAnsi" w:eastAsiaTheme="minorEastAsia" w:hAnsiTheme="minorHAnsi"/>
                <w:noProof/>
                <w:sz w:val="22"/>
                <w:lang w:val="en-SI" w:eastAsia="en-SI"/>
              </w:rPr>
              <w:tab/>
            </w:r>
            <w:r w:rsidRPr="00B00F94">
              <w:rPr>
                <w:rStyle w:val="Hyperlink"/>
                <w:noProof/>
              </w:rPr>
              <w:t>Naslov podpoglavja 5.2</w:t>
            </w:r>
            <w:r>
              <w:rPr>
                <w:noProof/>
                <w:webHidden/>
              </w:rPr>
              <w:tab/>
            </w:r>
            <w:r>
              <w:rPr>
                <w:noProof/>
                <w:webHidden/>
              </w:rPr>
              <w:fldChar w:fldCharType="begin"/>
            </w:r>
            <w:r>
              <w:rPr>
                <w:noProof/>
                <w:webHidden/>
              </w:rPr>
              <w:instrText xml:space="preserve"> PAGEREF _Toc93052368 \h </w:instrText>
            </w:r>
            <w:r>
              <w:rPr>
                <w:noProof/>
                <w:webHidden/>
              </w:rPr>
            </w:r>
            <w:r>
              <w:rPr>
                <w:noProof/>
                <w:webHidden/>
              </w:rPr>
              <w:fldChar w:fldCharType="separate"/>
            </w:r>
            <w:r>
              <w:rPr>
                <w:noProof/>
                <w:webHidden/>
              </w:rPr>
              <w:t>11</w:t>
            </w:r>
            <w:r>
              <w:rPr>
                <w:noProof/>
                <w:webHidden/>
              </w:rPr>
              <w:fldChar w:fldCharType="end"/>
            </w:r>
          </w:hyperlink>
        </w:p>
        <w:p w14:paraId="3B206472" w14:textId="7E04DA63"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69" w:history="1">
            <w:r w:rsidRPr="00B00F94">
              <w:rPr>
                <w:rStyle w:val="Hyperlink"/>
                <w:noProof/>
              </w:rPr>
              <w:t>6</w:t>
            </w:r>
            <w:r>
              <w:rPr>
                <w:rFonts w:asciiTheme="minorHAnsi" w:eastAsiaTheme="minorEastAsia" w:hAnsiTheme="minorHAnsi"/>
                <w:noProof/>
                <w:sz w:val="22"/>
                <w:lang w:val="en-SI" w:eastAsia="en-SI"/>
              </w:rPr>
              <w:tab/>
            </w:r>
            <w:r w:rsidRPr="00B00F94">
              <w:rPr>
                <w:rStyle w:val="Hyperlink"/>
                <w:noProof/>
              </w:rPr>
              <w:t>Zaključek</w:t>
            </w:r>
            <w:r>
              <w:rPr>
                <w:noProof/>
                <w:webHidden/>
              </w:rPr>
              <w:tab/>
            </w:r>
            <w:r>
              <w:rPr>
                <w:noProof/>
                <w:webHidden/>
              </w:rPr>
              <w:fldChar w:fldCharType="begin"/>
            </w:r>
            <w:r>
              <w:rPr>
                <w:noProof/>
                <w:webHidden/>
              </w:rPr>
              <w:instrText xml:space="preserve"> PAGEREF _Toc93052369 \h </w:instrText>
            </w:r>
            <w:r>
              <w:rPr>
                <w:noProof/>
                <w:webHidden/>
              </w:rPr>
            </w:r>
            <w:r>
              <w:rPr>
                <w:noProof/>
                <w:webHidden/>
              </w:rPr>
              <w:fldChar w:fldCharType="separate"/>
            </w:r>
            <w:r>
              <w:rPr>
                <w:noProof/>
                <w:webHidden/>
              </w:rPr>
              <w:t>12</w:t>
            </w:r>
            <w:r>
              <w:rPr>
                <w:noProof/>
                <w:webHidden/>
              </w:rPr>
              <w:fldChar w:fldCharType="end"/>
            </w:r>
          </w:hyperlink>
        </w:p>
        <w:p w14:paraId="64BA3D08" w14:textId="044400B3"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70" w:history="1">
            <w:r w:rsidRPr="00B00F94">
              <w:rPr>
                <w:rStyle w:val="Hyperlink"/>
                <w:noProof/>
              </w:rPr>
              <w:t>7</w:t>
            </w:r>
            <w:r>
              <w:rPr>
                <w:rFonts w:asciiTheme="minorHAnsi" w:eastAsiaTheme="minorEastAsia" w:hAnsiTheme="minorHAnsi"/>
                <w:noProof/>
                <w:sz w:val="22"/>
                <w:lang w:val="en-SI" w:eastAsia="en-SI"/>
              </w:rPr>
              <w:tab/>
            </w:r>
            <w:r w:rsidRPr="00B00F94">
              <w:rPr>
                <w:rStyle w:val="Hyperlink"/>
                <w:noProof/>
              </w:rPr>
              <w:t>Literatura</w:t>
            </w:r>
            <w:r>
              <w:rPr>
                <w:noProof/>
                <w:webHidden/>
              </w:rPr>
              <w:tab/>
            </w:r>
            <w:r>
              <w:rPr>
                <w:noProof/>
                <w:webHidden/>
              </w:rPr>
              <w:fldChar w:fldCharType="begin"/>
            </w:r>
            <w:r>
              <w:rPr>
                <w:noProof/>
                <w:webHidden/>
              </w:rPr>
              <w:instrText xml:space="preserve"> PAGEREF _Toc93052370 \h </w:instrText>
            </w:r>
            <w:r>
              <w:rPr>
                <w:noProof/>
                <w:webHidden/>
              </w:rPr>
            </w:r>
            <w:r>
              <w:rPr>
                <w:noProof/>
                <w:webHidden/>
              </w:rPr>
              <w:fldChar w:fldCharType="separate"/>
            </w:r>
            <w:r>
              <w:rPr>
                <w:noProof/>
                <w:webHidden/>
              </w:rPr>
              <w:t>13</w:t>
            </w:r>
            <w:r>
              <w:rPr>
                <w:noProof/>
                <w:webHidden/>
              </w:rPr>
              <w:fldChar w:fldCharType="end"/>
            </w:r>
          </w:hyperlink>
        </w:p>
        <w:p w14:paraId="57C45105" w14:textId="12D6BC3A"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1" w:history="1">
            <w:r w:rsidRPr="00B00F94">
              <w:rPr>
                <w:rStyle w:val="Hyperlink"/>
                <w:noProof/>
              </w:rPr>
              <w:t>7.1</w:t>
            </w:r>
            <w:r>
              <w:rPr>
                <w:rFonts w:asciiTheme="minorHAnsi" w:eastAsiaTheme="minorEastAsia" w:hAnsiTheme="minorHAnsi"/>
                <w:noProof/>
                <w:sz w:val="22"/>
                <w:lang w:val="en-SI" w:eastAsia="en-SI"/>
              </w:rPr>
              <w:tab/>
            </w:r>
            <w:r w:rsidRPr="00B00F94">
              <w:rPr>
                <w:rStyle w:val="Hyperlink"/>
                <w:noProof/>
              </w:rPr>
              <w:t>Navajanje knjig</w:t>
            </w:r>
            <w:r>
              <w:rPr>
                <w:noProof/>
                <w:webHidden/>
              </w:rPr>
              <w:tab/>
            </w:r>
            <w:r>
              <w:rPr>
                <w:noProof/>
                <w:webHidden/>
              </w:rPr>
              <w:fldChar w:fldCharType="begin"/>
            </w:r>
            <w:r>
              <w:rPr>
                <w:noProof/>
                <w:webHidden/>
              </w:rPr>
              <w:instrText xml:space="preserve"> PAGEREF _Toc93052371 \h </w:instrText>
            </w:r>
            <w:r>
              <w:rPr>
                <w:noProof/>
                <w:webHidden/>
              </w:rPr>
            </w:r>
            <w:r>
              <w:rPr>
                <w:noProof/>
                <w:webHidden/>
              </w:rPr>
              <w:fldChar w:fldCharType="separate"/>
            </w:r>
            <w:r>
              <w:rPr>
                <w:noProof/>
                <w:webHidden/>
              </w:rPr>
              <w:t>13</w:t>
            </w:r>
            <w:r>
              <w:rPr>
                <w:noProof/>
                <w:webHidden/>
              </w:rPr>
              <w:fldChar w:fldCharType="end"/>
            </w:r>
          </w:hyperlink>
        </w:p>
        <w:p w14:paraId="216502FC" w14:textId="30BC7C74"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2" w:history="1">
            <w:r w:rsidRPr="00B00F94">
              <w:rPr>
                <w:rStyle w:val="Hyperlink"/>
                <w:noProof/>
              </w:rPr>
              <w:t>7.2</w:t>
            </w:r>
            <w:r>
              <w:rPr>
                <w:rFonts w:asciiTheme="minorHAnsi" w:eastAsiaTheme="minorEastAsia" w:hAnsiTheme="minorHAnsi"/>
                <w:noProof/>
                <w:sz w:val="22"/>
                <w:lang w:val="en-SI" w:eastAsia="en-SI"/>
              </w:rPr>
              <w:tab/>
            </w:r>
            <w:r w:rsidRPr="00B00F94">
              <w:rPr>
                <w:rStyle w:val="Hyperlink"/>
                <w:noProof/>
              </w:rPr>
              <w:t>Navajanje člankov</w:t>
            </w:r>
            <w:r>
              <w:rPr>
                <w:noProof/>
                <w:webHidden/>
              </w:rPr>
              <w:tab/>
            </w:r>
            <w:r>
              <w:rPr>
                <w:noProof/>
                <w:webHidden/>
              </w:rPr>
              <w:fldChar w:fldCharType="begin"/>
            </w:r>
            <w:r>
              <w:rPr>
                <w:noProof/>
                <w:webHidden/>
              </w:rPr>
              <w:instrText xml:space="preserve"> PAGEREF _Toc93052372 \h </w:instrText>
            </w:r>
            <w:r>
              <w:rPr>
                <w:noProof/>
                <w:webHidden/>
              </w:rPr>
            </w:r>
            <w:r>
              <w:rPr>
                <w:noProof/>
                <w:webHidden/>
              </w:rPr>
              <w:fldChar w:fldCharType="separate"/>
            </w:r>
            <w:r>
              <w:rPr>
                <w:noProof/>
                <w:webHidden/>
              </w:rPr>
              <w:t>14</w:t>
            </w:r>
            <w:r>
              <w:rPr>
                <w:noProof/>
                <w:webHidden/>
              </w:rPr>
              <w:fldChar w:fldCharType="end"/>
            </w:r>
          </w:hyperlink>
        </w:p>
        <w:p w14:paraId="3B30530A" w14:textId="1F2BDDC6"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3" w:history="1">
            <w:r w:rsidRPr="00B00F94">
              <w:rPr>
                <w:rStyle w:val="Hyperlink"/>
                <w:noProof/>
              </w:rPr>
              <w:t>7.3</w:t>
            </w:r>
            <w:r>
              <w:rPr>
                <w:rFonts w:asciiTheme="minorHAnsi" w:eastAsiaTheme="minorEastAsia" w:hAnsiTheme="minorHAnsi"/>
                <w:noProof/>
                <w:sz w:val="22"/>
                <w:lang w:val="en-SI" w:eastAsia="en-SI"/>
              </w:rPr>
              <w:tab/>
            </w:r>
            <w:r w:rsidRPr="00B00F94">
              <w:rPr>
                <w:rStyle w:val="Hyperlink"/>
                <w:noProof/>
              </w:rPr>
              <w:t>Navajanje patentov</w:t>
            </w:r>
            <w:r>
              <w:rPr>
                <w:noProof/>
                <w:webHidden/>
              </w:rPr>
              <w:tab/>
            </w:r>
            <w:r>
              <w:rPr>
                <w:noProof/>
                <w:webHidden/>
              </w:rPr>
              <w:fldChar w:fldCharType="begin"/>
            </w:r>
            <w:r>
              <w:rPr>
                <w:noProof/>
                <w:webHidden/>
              </w:rPr>
              <w:instrText xml:space="preserve"> PAGEREF _Toc93052373 \h </w:instrText>
            </w:r>
            <w:r>
              <w:rPr>
                <w:noProof/>
                <w:webHidden/>
              </w:rPr>
            </w:r>
            <w:r>
              <w:rPr>
                <w:noProof/>
                <w:webHidden/>
              </w:rPr>
              <w:fldChar w:fldCharType="separate"/>
            </w:r>
            <w:r>
              <w:rPr>
                <w:noProof/>
                <w:webHidden/>
              </w:rPr>
              <w:t>14</w:t>
            </w:r>
            <w:r>
              <w:rPr>
                <w:noProof/>
                <w:webHidden/>
              </w:rPr>
              <w:fldChar w:fldCharType="end"/>
            </w:r>
          </w:hyperlink>
        </w:p>
        <w:p w14:paraId="47EE8A23" w14:textId="1ED878EA"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4" w:history="1">
            <w:r w:rsidRPr="00B00F94">
              <w:rPr>
                <w:rStyle w:val="Hyperlink"/>
                <w:noProof/>
              </w:rPr>
              <w:t>7.4</w:t>
            </w:r>
            <w:r>
              <w:rPr>
                <w:rFonts w:asciiTheme="minorHAnsi" w:eastAsiaTheme="minorEastAsia" w:hAnsiTheme="minorHAnsi"/>
                <w:noProof/>
                <w:sz w:val="22"/>
                <w:lang w:val="en-SI" w:eastAsia="en-SI"/>
              </w:rPr>
              <w:tab/>
            </w:r>
            <w:r w:rsidRPr="00B00F94">
              <w:rPr>
                <w:rStyle w:val="Hyperlink"/>
                <w:noProof/>
              </w:rPr>
              <w:t>Navajanje internetnih virov</w:t>
            </w:r>
            <w:r>
              <w:rPr>
                <w:noProof/>
                <w:webHidden/>
              </w:rPr>
              <w:tab/>
            </w:r>
            <w:r>
              <w:rPr>
                <w:noProof/>
                <w:webHidden/>
              </w:rPr>
              <w:fldChar w:fldCharType="begin"/>
            </w:r>
            <w:r>
              <w:rPr>
                <w:noProof/>
                <w:webHidden/>
              </w:rPr>
              <w:instrText xml:space="preserve"> PAGEREF _Toc93052374 \h </w:instrText>
            </w:r>
            <w:r>
              <w:rPr>
                <w:noProof/>
                <w:webHidden/>
              </w:rPr>
            </w:r>
            <w:r>
              <w:rPr>
                <w:noProof/>
                <w:webHidden/>
              </w:rPr>
              <w:fldChar w:fldCharType="separate"/>
            </w:r>
            <w:r>
              <w:rPr>
                <w:noProof/>
                <w:webHidden/>
              </w:rPr>
              <w:t>14</w:t>
            </w:r>
            <w:r>
              <w:rPr>
                <w:noProof/>
                <w:webHidden/>
              </w:rPr>
              <w:fldChar w:fldCharType="end"/>
            </w:r>
          </w:hyperlink>
        </w:p>
        <w:p w14:paraId="253642F3" w14:textId="7340A0AE" w:rsidR="00DF36C0" w:rsidRDefault="00DF36C0">
          <w:pPr>
            <w:pStyle w:val="TOC1"/>
            <w:tabs>
              <w:tab w:val="left" w:pos="442"/>
              <w:tab w:val="right" w:leader="dot" w:pos="8949"/>
            </w:tabs>
            <w:rPr>
              <w:rFonts w:asciiTheme="minorHAnsi" w:eastAsiaTheme="minorEastAsia" w:hAnsiTheme="minorHAnsi"/>
              <w:noProof/>
              <w:sz w:val="22"/>
              <w:lang w:val="en-SI" w:eastAsia="en-SI"/>
            </w:rPr>
          </w:pPr>
          <w:hyperlink w:anchor="_Toc93052375" w:history="1">
            <w:r w:rsidRPr="00B00F94">
              <w:rPr>
                <w:rStyle w:val="Hyperlink"/>
                <w:noProof/>
              </w:rPr>
              <w:t>8</w:t>
            </w:r>
            <w:r>
              <w:rPr>
                <w:rFonts w:asciiTheme="minorHAnsi" w:eastAsiaTheme="minorEastAsia" w:hAnsiTheme="minorHAnsi"/>
                <w:noProof/>
                <w:sz w:val="22"/>
                <w:lang w:val="en-SI" w:eastAsia="en-SI"/>
              </w:rPr>
              <w:tab/>
            </w:r>
            <w:r w:rsidRPr="00B00F94">
              <w:rPr>
                <w:rStyle w:val="Hyperlink"/>
                <w:noProof/>
              </w:rPr>
              <w:t>Priloge</w:t>
            </w:r>
            <w:r>
              <w:rPr>
                <w:noProof/>
                <w:webHidden/>
              </w:rPr>
              <w:tab/>
            </w:r>
            <w:r>
              <w:rPr>
                <w:noProof/>
                <w:webHidden/>
              </w:rPr>
              <w:fldChar w:fldCharType="begin"/>
            </w:r>
            <w:r>
              <w:rPr>
                <w:noProof/>
                <w:webHidden/>
              </w:rPr>
              <w:instrText xml:space="preserve"> PAGEREF _Toc93052375 \h </w:instrText>
            </w:r>
            <w:r>
              <w:rPr>
                <w:noProof/>
                <w:webHidden/>
              </w:rPr>
            </w:r>
            <w:r>
              <w:rPr>
                <w:noProof/>
                <w:webHidden/>
              </w:rPr>
              <w:fldChar w:fldCharType="separate"/>
            </w:r>
            <w:r>
              <w:rPr>
                <w:noProof/>
                <w:webHidden/>
              </w:rPr>
              <w:t>16</w:t>
            </w:r>
            <w:r>
              <w:rPr>
                <w:noProof/>
                <w:webHidden/>
              </w:rPr>
              <w:fldChar w:fldCharType="end"/>
            </w:r>
          </w:hyperlink>
        </w:p>
        <w:p w14:paraId="2DB31CC6" w14:textId="7F467A07"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6" w:history="1">
            <w:r w:rsidRPr="00B00F94">
              <w:rPr>
                <w:rStyle w:val="Hyperlink"/>
                <w:noProof/>
              </w:rPr>
              <w:t>8.1</w:t>
            </w:r>
            <w:r>
              <w:rPr>
                <w:rFonts w:asciiTheme="minorHAnsi" w:eastAsiaTheme="minorEastAsia" w:hAnsiTheme="minorHAnsi"/>
                <w:noProof/>
                <w:sz w:val="22"/>
                <w:lang w:val="en-SI" w:eastAsia="en-SI"/>
              </w:rPr>
              <w:tab/>
            </w:r>
            <w:r w:rsidRPr="00B00F94">
              <w:rPr>
                <w:rStyle w:val="Hyperlink"/>
                <w:noProof/>
              </w:rPr>
              <w:t>Priloga 1</w:t>
            </w:r>
            <w:r>
              <w:rPr>
                <w:noProof/>
                <w:webHidden/>
              </w:rPr>
              <w:tab/>
            </w:r>
            <w:r>
              <w:rPr>
                <w:noProof/>
                <w:webHidden/>
              </w:rPr>
              <w:fldChar w:fldCharType="begin"/>
            </w:r>
            <w:r>
              <w:rPr>
                <w:noProof/>
                <w:webHidden/>
              </w:rPr>
              <w:instrText xml:space="preserve"> PAGEREF _Toc93052376 \h </w:instrText>
            </w:r>
            <w:r>
              <w:rPr>
                <w:noProof/>
                <w:webHidden/>
              </w:rPr>
            </w:r>
            <w:r>
              <w:rPr>
                <w:noProof/>
                <w:webHidden/>
              </w:rPr>
              <w:fldChar w:fldCharType="separate"/>
            </w:r>
            <w:r>
              <w:rPr>
                <w:noProof/>
                <w:webHidden/>
              </w:rPr>
              <w:t>16</w:t>
            </w:r>
            <w:r>
              <w:rPr>
                <w:noProof/>
                <w:webHidden/>
              </w:rPr>
              <w:fldChar w:fldCharType="end"/>
            </w:r>
          </w:hyperlink>
        </w:p>
        <w:p w14:paraId="4B63B01F" w14:textId="1D0E5FBC" w:rsidR="00DF36C0" w:rsidRDefault="00DF36C0">
          <w:pPr>
            <w:pStyle w:val="TOC2"/>
            <w:tabs>
              <w:tab w:val="left" w:pos="880"/>
              <w:tab w:val="right" w:leader="dot" w:pos="8949"/>
            </w:tabs>
            <w:rPr>
              <w:rFonts w:asciiTheme="minorHAnsi" w:eastAsiaTheme="minorEastAsia" w:hAnsiTheme="minorHAnsi"/>
              <w:noProof/>
              <w:sz w:val="22"/>
              <w:lang w:val="en-SI" w:eastAsia="en-SI"/>
            </w:rPr>
          </w:pPr>
          <w:hyperlink w:anchor="_Toc93052377" w:history="1">
            <w:r w:rsidRPr="00B00F94">
              <w:rPr>
                <w:rStyle w:val="Hyperlink"/>
                <w:noProof/>
              </w:rPr>
              <w:t>8.2</w:t>
            </w:r>
            <w:r>
              <w:rPr>
                <w:rFonts w:asciiTheme="minorHAnsi" w:eastAsiaTheme="minorEastAsia" w:hAnsiTheme="minorHAnsi"/>
                <w:noProof/>
                <w:sz w:val="22"/>
                <w:lang w:val="en-SI" w:eastAsia="en-SI"/>
              </w:rPr>
              <w:tab/>
            </w:r>
            <w:r w:rsidRPr="00B00F94">
              <w:rPr>
                <w:rStyle w:val="Hyperlink"/>
                <w:noProof/>
              </w:rPr>
              <w:t>Priloga 2</w:t>
            </w:r>
            <w:r>
              <w:rPr>
                <w:noProof/>
                <w:webHidden/>
              </w:rPr>
              <w:tab/>
            </w:r>
            <w:r>
              <w:rPr>
                <w:noProof/>
                <w:webHidden/>
              </w:rPr>
              <w:fldChar w:fldCharType="begin"/>
            </w:r>
            <w:r>
              <w:rPr>
                <w:noProof/>
                <w:webHidden/>
              </w:rPr>
              <w:instrText xml:space="preserve"> PAGEREF _Toc93052377 \h </w:instrText>
            </w:r>
            <w:r>
              <w:rPr>
                <w:noProof/>
                <w:webHidden/>
              </w:rPr>
            </w:r>
            <w:r>
              <w:rPr>
                <w:noProof/>
                <w:webHidden/>
              </w:rPr>
              <w:fldChar w:fldCharType="separate"/>
            </w:r>
            <w:r>
              <w:rPr>
                <w:noProof/>
                <w:webHidden/>
              </w:rPr>
              <w:t>17</w:t>
            </w:r>
            <w:r>
              <w:rPr>
                <w:noProof/>
                <w:webHidden/>
              </w:rPr>
              <w:fldChar w:fldCharType="end"/>
            </w:r>
          </w:hyperlink>
        </w:p>
        <w:p w14:paraId="4A686715" w14:textId="4D44F2D5" w:rsidR="00DF36C0" w:rsidRDefault="00DF36C0">
          <w:pPr>
            <w:pStyle w:val="TOC1"/>
            <w:tabs>
              <w:tab w:val="right" w:leader="dot" w:pos="8949"/>
            </w:tabs>
            <w:rPr>
              <w:rFonts w:asciiTheme="minorHAnsi" w:eastAsiaTheme="minorEastAsia" w:hAnsiTheme="minorHAnsi"/>
              <w:noProof/>
              <w:sz w:val="22"/>
              <w:lang w:val="en-SI" w:eastAsia="en-SI"/>
            </w:rPr>
          </w:pPr>
          <w:hyperlink w:anchor="_Toc93052378" w:history="1">
            <w:r w:rsidRPr="00B00F94">
              <w:rPr>
                <w:rStyle w:val="Hyperlink"/>
                <w:noProof/>
              </w:rPr>
              <w:t>Izjava</w:t>
            </w:r>
            <w:r w:rsidRPr="00B00F94">
              <w:rPr>
                <w:rStyle w:val="Hyperlink"/>
                <w:noProof/>
                <w:lang w:val="en-US"/>
              </w:rPr>
              <w:t xml:space="preserve"> o avtorstvu zaključnega dela</w:t>
            </w:r>
            <w:r>
              <w:rPr>
                <w:noProof/>
                <w:webHidden/>
              </w:rPr>
              <w:tab/>
            </w:r>
            <w:r>
              <w:rPr>
                <w:noProof/>
                <w:webHidden/>
              </w:rPr>
              <w:fldChar w:fldCharType="begin"/>
            </w:r>
            <w:r>
              <w:rPr>
                <w:noProof/>
                <w:webHidden/>
              </w:rPr>
              <w:instrText xml:space="preserve"> PAGEREF _Toc93052378 \h </w:instrText>
            </w:r>
            <w:r>
              <w:rPr>
                <w:noProof/>
                <w:webHidden/>
              </w:rPr>
            </w:r>
            <w:r>
              <w:rPr>
                <w:noProof/>
                <w:webHidden/>
              </w:rPr>
              <w:fldChar w:fldCharType="separate"/>
            </w:r>
            <w:r>
              <w:rPr>
                <w:noProof/>
                <w:webHidden/>
              </w:rPr>
              <w:t>18</w:t>
            </w:r>
            <w:r>
              <w:rPr>
                <w:noProof/>
                <w:webHidden/>
              </w:rPr>
              <w:fldChar w:fldCharType="end"/>
            </w:r>
          </w:hyperlink>
        </w:p>
        <w:p w14:paraId="043A52FC" w14:textId="224777F5" w:rsidR="0020795D" w:rsidRDefault="0020795D">
          <w:r>
            <w:rPr>
              <w:b/>
              <w:bCs/>
              <w:noProof/>
            </w:rPr>
            <w:fldChar w:fldCharType="end"/>
          </w:r>
        </w:p>
      </w:sdtContent>
    </w:sdt>
    <w:p w14:paraId="043A52FD" w14:textId="77777777" w:rsidR="0013107A" w:rsidRDefault="00337175" w:rsidP="00C31258">
      <w:pPr>
        <w:spacing w:after="200" w:line="276" w:lineRule="auto"/>
        <w:jc w:val="left"/>
      </w:pPr>
      <w:r w:rsidRPr="00B32549">
        <w:rPr>
          <w:sz w:val="20"/>
          <w:szCs w:val="20"/>
          <w:highlight w:val="yellow"/>
        </w:rPr>
        <w:t xml:space="preserve">(Za posodobitev kazala </w:t>
      </w:r>
      <w:r w:rsidR="005A299F">
        <w:rPr>
          <w:sz w:val="20"/>
          <w:szCs w:val="20"/>
          <w:highlight w:val="yellow"/>
        </w:rPr>
        <w:t>označite</w:t>
      </w:r>
      <w:r w:rsidRPr="00B32549">
        <w:rPr>
          <w:sz w:val="20"/>
          <w:szCs w:val="20"/>
          <w:highlight w:val="yellow"/>
        </w:rPr>
        <w:t xml:space="preserve"> kazalo, stisnite desno tipko miške, izberite Update Field in nato eno od ponujenih opcij Update page number only ali Update entire table.)</w:t>
      </w:r>
      <w:r w:rsidR="0013107A">
        <w:br w:type="page"/>
      </w:r>
    </w:p>
    <w:p w14:paraId="043A52FE" w14:textId="77777777" w:rsidR="0019343E" w:rsidRDefault="0019343E" w:rsidP="00C10B07"/>
    <w:p w14:paraId="043A52FF" w14:textId="77777777" w:rsidR="00596BBE" w:rsidRPr="00596BBE" w:rsidRDefault="00596BBE" w:rsidP="00346BD1">
      <w:pPr>
        <w:pStyle w:val="Section1"/>
        <w:spacing w:before="840"/>
        <w:jc w:val="center"/>
      </w:pPr>
      <w:bookmarkStart w:id="4" w:name="_Toc403547182"/>
      <w:bookmarkStart w:id="5" w:name="_Toc93052333"/>
      <w:r>
        <w:t>Izjava</w:t>
      </w:r>
      <w:bookmarkEnd w:id="4"/>
      <w:bookmarkEnd w:id="5"/>
    </w:p>
    <w:p w14:paraId="043A5300" w14:textId="77777777" w:rsidR="00596BBE" w:rsidRDefault="00596BBE" w:rsidP="00596BBE"/>
    <w:p w14:paraId="043A5301" w14:textId="77777777" w:rsidR="00A15992" w:rsidRDefault="00A15992" w:rsidP="00A15992">
      <w:r>
        <w:t>Izjavljam, da sem diplomsko delo izdelal/a sam/a, prispevki drugih so posebej označeni. Pregledal/a sem literaturo s področja diplomskega dela po naslednjih geslih:</w:t>
      </w:r>
    </w:p>
    <w:p w14:paraId="043A5302" w14:textId="77777777" w:rsidR="00A15992" w:rsidRDefault="00A15992" w:rsidP="00A15992"/>
    <w:tbl>
      <w:tblPr>
        <w:tblStyle w:val="TableGrid"/>
        <w:tblW w:w="0" w:type="auto"/>
        <w:tblInd w:w="108" w:type="dxa"/>
        <w:tblLook w:val="04A0" w:firstRow="1" w:lastRow="0" w:firstColumn="1" w:lastColumn="0" w:noHBand="0" w:noVBand="1"/>
      </w:tblPr>
      <w:tblGrid>
        <w:gridCol w:w="6901"/>
        <w:gridCol w:w="1836"/>
      </w:tblGrid>
      <w:tr w:rsidR="00A15992" w14:paraId="043A5304" w14:textId="77777777" w:rsidTr="00CB704B">
        <w:tc>
          <w:tcPr>
            <w:tcW w:w="8737" w:type="dxa"/>
            <w:gridSpan w:val="2"/>
            <w:tcBorders>
              <w:top w:val="nil"/>
              <w:left w:val="nil"/>
              <w:bottom w:val="single" w:sz="4" w:space="0" w:color="000000" w:themeColor="text1"/>
              <w:right w:val="nil"/>
            </w:tcBorders>
            <w:hideMark/>
          </w:tcPr>
          <w:p w14:paraId="043A5303" w14:textId="77777777" w:rsidR="00A15992" w:rsidRDefault="00A15992" w:rsidP="00CB704B">
            <w:pPr>
              <w:rPr>
                <w:rFonts w:cs="Times New Roman"/>
                <w:b/>
                <w:szCs w:val="24"/>
              </w:rPr>
            </w:pPr>
            <w:r>
              <w:rPr>
                <w:rFonts w:cs="Times New Roman"/>
                <w:b/>
                <w:szCs w:val="24"/>
                <w:lang w:val="en-US"/>
              </w:rPr>
              <w:t>Vir:</w:t>
            </w:r>
            <w:r>
              <w:rPr>
                <w:rFonts w:cs="Times New Roman"/>
                <w:szCs w:val="24"/>
                <w:lang w:val="en-US"/>
              </w:rPr>
              <w:t xml:space="preserve"> Web of Knowledge (</w:t>
            </w:r>
            <w:r w:rsidRPr="000D6FA7">
              <w:rPr>
                <w:rStyle w:val="HTMLCite"/>
                <w:i w:val="0"/>
                <w:sz w:val="22"/>
              </w:rPr>
              <w:t>apps.webof</w:t>
            </w:r>
            <w:r w:rsidRPr="000D6FA7">
              <w:rPr>
                <w:rStyle w:val="HTMLCite"/>
                <w:bCs/>
                <w:i w:val="0"/>
                <w:sz w:val="22"/>
              </w:rPr>
              <w:t>knowledge</w:t>
            </w:r>
            <w:r w:rsidRPr="000D6FA7">
              <w:rPr>
                <w:rStyle w:val="HTMLCite"/>
                <w:i w:val="0"/>
                <w:sz w:val="22"/>
              </w:rPr>
              <w:t>.com</w:t>
            </w:r>
            <w:r w:rsidRPr="000D6FA7">
              <w:rPr>
                <w:rStyle w:val="HTMLCite"/>
                <w:rFonts w:cs="Times New Roman"/>
                <w:i w:val="0"/>
                <w:szCs w:val="24"/>
                <w:lang w:val="en-US"/>
              </w:rPr>
              <w:t>)</w:t>
            </w:r>
            <w:r>
              <w:rPr>
                <w:rStyle w:val="std"/>
                <w:rFonts w:cs="Times New Roman"/>
                <w:szCs w:val="24"/>
                <w:lang w:val="en-US"/>
              </w:rPr>
              <w:t> </w:t>
            </w:r>
          </w:p>
        </w:tc>
      </w:tr>
      <w:tr w:rsidR="00A15992" w14:paraId="043A5307" w14:textId="77777777" w:rsidTr="00CB704B">
        <w:tc>
          <w:tcPr>
            <w:tcW w:w="6901" w:type="dxa"/>
            <w:tcBorders>
              <w:top w:val="single" w:sz="4" w:space="0" w:color="000000" w:themeColor="text1"/>
              <w:left w:val="nil"/>
              <w:bottom w:val="single" w:sz="4" w:space="0" w:color="000000" w:themeColor="text1"/>
              <w:right w:val="nil"/>
            </w:tcBorders>
            <w:hideMark/>
          </w:tcPr>
          <w:p w14:paraId="043A5305" w14:textId="77777777" w:rsidR="00A15992" w:rsidRDefault="00A15992"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36" w:type="dxa"/>
            <w:tcBorders>
              <w:top w:val="single" w:sz="4" w:space="0" w:color="000000" w:themeColor="text1"/>
              <w:left w:val="nil"/>
              <w:bottom w:val="single" w:sz="4" w:space="0" w:color="000000" w:themeColor="text1"/>
              <w:right w:val="nil"/>
            </w:tcBorders>
          </w:tcPr>
          <w:p w14:paraId="043A5306" w14:textId="77777777" w:rsidR="00A15992" w:rsidRDefault="00A15992" w:rsidP="00CB704B">
            <w:pPr>
              <w:rPr>
                <w:rFonts w:cs="Times New Roman"/>
                <w:b/>
                <w:szCs w:val="24"/>
              </w:rPr>
            </w:pPr>
            <w:r>
              <w:rPr>
                <w:rFonts w:cs="Times New Roman"/>
                <w:b/>
                <w:szCs w:val="24"/>
              </w:rPr>
              <w:t>Število referenc</w:t>
            </w:r>
          </w:p>
        </w:tc>
      </w:tr>
      <w:tr w:rsidR="00A15992" w14:paraId="043A530A" w14:textId="77777777" w:rsidTr="00CB704B">
        <w:tc>
          <w:tcPr>
            <w:tcW w:w="6901" w:type="dxa"/>
            <w:tcBorders>
              <w:top w:val="single" w:sz="4" w:space="0" w:color="000000" w:themeColor="text1"/>
              <w:left w:val="nil"/>
              <w:bottom w:val="single" w:sz="4" w:space="0" w:color="000000" w:themeColor="text1"/>
              <w:right w:val="nil"/>
            </w:tcBorders>
            <w:hideMark/>
          </w:tcPr>
          <w:p w14:paraId="043A5308" w14:textId="77777777" w:rsidR="00A15992" w:rsidRDefault="00A15992" w:rsidP="00CB704B">
            <w:pPr>
              <w:rPr>
                <w:rFonts w:cs="Times New Roman"/>
                <w:szCs w:val="24"/>
                <w:lang w:val="en-US"/>
              </w:rPr>
            </w:pPr>
            <w:r>
              <w:rPr>
                <w:rFonts w:cs="Times New Roman"/>
                <w:szCs w:val="24"/>
                <w:lang w:val="en-US"/>
              </w:rPr>
              <w:t xml:space="preserve">coagulation IN wastewater IN </w:t>
            </w:r>
            <w:proofErr w:type="spellStart"/>
            <w:r>
              <w:rPr>
                <w:rFonts w:cs="Times New Roman"/>
                <w:szCs w:val="24"/>
                <w:lang w:val="en-US"/>
              </w:rPr>
              <w:t>aluminium</w:t>
            </w:r>
            <w:proofErr w:type="spellEnd"/>
            <w:r>
              <w:rPr>
                <w:rFonts w:cs="Times New Roman"/>
                <w:szCs w:val="24"/>
                <w:lang w:val="en-US"/>
              </w:rPr>
              <w:t xml:space="preserve"> sulfate</w:t>
            </w:r>
          </w:p>
        </w:tc>
        <w:tc>
          <w:tcPr>
            <w:tcW w:w="1836" w:type="dxa"/>
            <w:tcBorders>
              <w:top w:val="single" w:sz="4" w:space="0" w:color="000000" w:themeColor="text1"/>
              <w:left w:val="nil"/>
              <w:bottom w:val="single" w:sz="4" w:space="0" w:color="000000" w:themeColor="text1"/>
              <w:right w:val="nil"/>
            </w:tcBorders>
            <w:hideMark/>
          </w:tcPr>
          <w:p w14:paraId="043A5309" w14:textId="77777777" w:rsidR="00A15992" w:rsidRDefault="00A15992" w:rsidP="00CB704B">
            <w:pPr>
              <w:jc w:val="center"/>
              <w:rPr>
                <w:rFonts w:cs="Times New Roman"/>
                <w:szCs w:val="24"/>
              </w:rPr>
            </w:pPr>
            <w:r>
              <w:rPr>
                <w:rFonts w:cs="Times New Roman"/>
                <w:szCs w:val="24"/>
              </w:rPr>
              <w:t>134</w:t>
            </w:r>
          </w:p>
        </w:tc>
      </w:tr>
      <w:tr w:rsidR="00A15992" w14:paraId="043A530D" w14:textId="77777777" w:rsidTr="00CB704B">
        <w:tc>
          <w:tcPr>
            <w:tcW w:w="6901" w:type="dxa"/>
            <w:tcBorders>
              <w:top w:val="single" w:sz="4" w:space="0" w:color="000000" w:themeColor="text1"/>
              <w:left w:val="nil"/>
              <w:bottom w:val="single" w:sz="4" w:space="0" w:color="000000" w:themeColor="text1"/>
              <w:right w:val="nil"/>
            </w:tcBorders>
            <w:hideMark/>
          </w:tcPr>
          <w:p w14:paraId="043A530B" w14:textId="77777777" w:rsidR="00A15992" w:rsidRDefault="00A15992" w:rsidP="00CB704B">
            <w:pPr>
              <w:rPr>
                <w:rFonts w:cs="Times New Roman"/>
                <w:szCs w:val="24"/>
                <w:lang w:val="en-US"/>
              </w:rPr>
            </w:pPr>
            <w:r>
              <w:rPr>
                <w:rFonts w:cs="Times New Roman"/>
                <w:szCs w:val="24"/>
                <w:lang w:val="en-US"/>
              </w:rPr>
              <w:t>electrocoagulation IN oil-in-water emulsion</w:t>
            </w:r>
          </w:p>
        </w:tc>
        <w:tc>
          <w:tcPr>
            <w:tcW w:w="1836" w:type="dxa"/>
            <w:tcBorders>
              <w:top w:val="single" w:sz="4" w:space="0" w:color="000000" w:themeColor="text1"/>
              <w:left w:val="nil"/>
              <w:bottom w:val="single" w:sz="4" w:space="0" w:color="000000" w:themeColor="text1"/>
              <w:right w:val="nil"/>
            </w:tcBorders>
            <w:hideMark/>
          </w:tcPr>
          <w:p w14:paraId="043A530C" w14:textId="77777777" w:rsidR="00A15992" w:rsidRDefault="00A15992" w:rsidP="00CB704B">
            <w:pPr>
              <w:jc w:val="center"/>
              <w:rPr>
                <w:rFonts w:cs="Times New Roman"/>
                <w:szCs w:val="24"/>
              </w:rPr>
            </w:pPr>
            <w:r>
              <w:rPr>
                <w:rFonts w:cs="Times New Roman"/>
                <w:szCs w:val="24"/>
              </w:rPr>
              <w:t>9</w:t>
            </w:r>
          </w:p>
        </w:tc>
      </w:tr>
      <w:tr w:rsidR="00A15992" w14:paraId="043A5310" w14:textId="77777777" w:rsidTr="00CB704B">
        <w:tc>
          <w:tcPr>
            <w:tcW w:w="6901" w:type="dxa"/>
            <w:tcBorders>
              <w:top w:val="single" w:sz="4" w:space="0" w:color="000000" w:themeColor="text1"/>
              <w:left w:val="nil"/>
              <w:bottom w:val="single" w:sz="4" w:space="0" w:color="000000" w:themeColor="text1"/>
              <w:right w:val="nil"/>
            </w:tcBorders>
            <w:hideMark/>
          </w:tcPr>
          <w:p w14:paraId="043A530E" w14:textId="77777777" w:rsidR="00A15992" w:rsidRDefault="00A15992" w:rsidP="00CB704B">
            <w:pPr>
              <w:rPr>
                <w:rFonts w:cs="Times New Roman"/>
                <w:szCs w:val="24"/>
                <w:lang w:val="en-US"/>
              </w:rPr>
            </w:pPr>
            <w:r>
              <w:rPr>
                <w:rFonts w:cs="Times New Roman"/>
                <w:szCs w:val="24"/>
                <w:lang w:val="en-US"/>
              </w:rPr>
              <w:t>ultrafiltration IN coagulation IN flocculation</w:t>
            </w:r>
          </w:p>
        </w:tc>
        <w:tc>
          <w:tcPr>
            <w:tcW w:w="1836" w:type="dxa"/>
            <w:tcBorders>
              <w:top w:val="single" w:sz="4" w:space="0" w:color="000000" w:themeColor="text1"/>
              <w:left w:val="nil"/>
              <w:bottom w:val="single" w:sz="4" w:space="0" w:color="000000" w:themeColor="text1"/>
              <w:right w:val="nil"/>
            </w:tcBorders>
            <w:hideMark/>
          </w:tcPr>
          <w:p w14:paraId="043A530F" w14:textId="77777777" w:rsidR="00A15992" w:rsidRDefault="00A15992" w:rsidP="00CB704B">
            <w:pPr>
              <w:jc w:val="center"/>
              <w:rPr>
                <w:rFonts w:cs="Times New Roman"/>
                <w:szCs w:val="24"/>
              </w:rPr>
            </w:pPr>
            <w:r>
              <w:rPr>
                <w:rFonts w:cs="Times New Roman"/>
                <w:szCs w:val="24"/>
              </w:rPr>
              <w:t>121</w:t>
            </w:r>
          </w:p>
        </w:tc>
      </w:tr>
    </w:tbl>
    <w:p w14:paraId="043A5311" w14:textId="77777777" w:rsidR="00A15992" w:rsidRDefault="00A15992" w:rsidP="00A15992"/>
    <w:p w14:paraId="043A5312" w14:textId="77777777" w:rsidR="00A15992" w:rsidRDefault="00A15992" w:rsidP="00A15992"/>
    <w:tbl>
      <w:tblPr>
        <w:tblStyle w:val="TableGrid"/>
        <w:tblW w:w="0" w:type="auto"/>
        <w:tblInd w:w="108" w:type="dxa"/>
        <w:tblLook w:val="04A0" w:firstRow="1" w:lastRow="0" w:firstColumn="1" w:lastColumn="0" w:noHBand="0" w:noVBand="1"/>
      </w:tblPr>
      <w:tblGrid>
        <w:gridCol w:w="6877"/>
        <w:gridCol w:w="1860"/>
      </w:tblGrid>
      <w:tr w:rsidR="00A15992" w14:paraId="043A5314" w14:textId="77777777" w:rsidTr="00CB704B">
        <w:tc>
          <w:tcPr>
            <w:tcW w:w="8737" w:type="dxa"/>
            <w:gridSpan w:val="2"/>
            <w:tcBorders>
              <w:top w:val="nil"/>
              <w:left w:val="nil"/>
              <w:bottom w:val="single" w:sz="4" w:space="0" w:color="000000" w:themeColor="text1"/>
              <w:right w:val="nil"/>
            </w:tcBorders>
            <w:hideMark/>
          </w:tcPr>
          <w:p w14:paraId="043A5313" w14:textId="77777777" w:rsidR="00A15992" w:rsidRDefault="00A15992" w:rsidP="00CB704B">
            <w:pPr>
              <w:jc w:val="left"/>
              <w:rPr>
                <w:rFonts w:cs="Times New Roman"/>
                <w:b/>
                <w:szCs w:val="24"/>
                <w:lang w:val="en-US"/>
              </w:rPr>
            </w:pPr>
            <w:r>
              <w:rPr>
                <w:rFonts w:cs="Times New Roman"/>
                <w:b/>
                <w:szCs w:val="24"/>
                <w:lang w:val="en-US"/>
              </w:rPr>
              <w:t>Vir:</w:t>
            </w:r>
            <w:r>
              <w:rPr>
                <w:rFonts w:cs="Times New Roman"/>
                <w:szCs w:val="24"/>
                <w:lang w:val="en-US"/>
              </w:rPr>
              <w:t xml:space="preserve"> </w:t>
            </w:r>
            <w:r>
              <w:rPr>
                <w:szCs w:val="24"/>
              </w:rPr>
              <w:t>COBISS+ (</w:t>
            </w:r>
            <w:r w:rsidRPr="004B0925">
              <w:rPr>
                <w:szCs w:val="24"/>
              </w:rPr>
              <w:t>https://plus.si.cobiss.net/opac7/bib/search/advanced?db=cobib</w:t>
            </w:r>
            <w:r>
              <w:rPr>
                <w:szCs w:val="24"/>
              </w:rPr>
              <w:t>)</w:t>
            </w:r>
          </w:p>
        </w:tc>
      </w:tr>
      <w:tr w:rsidR="00A15992" w14:paraId="043A5317" w14:textId="77777777" w:rsidTr="00CB704B">
        <w:tc>
          <w:tcPr>
            <w:tcW w:w="6877" w:type="dxa"/>
            <w:tcBorders>
              <w:top w:val="single" w:sz="4" w:space="0" w:color="000000" w:themeColor="text1"/>
              <w:left w:val="nil"/>
              <w:bottom w:val="single" w:sz="4" w:space="0" w:color="000000" w:themeColor="text1"/>
              <w:right w:val="nil"/>
            </w:tcBorders>
            <w:hideMark/>
          </w:tcPr>
          <w:p w14:paraId="043A5315" w14:textId="77777777" w:rsidR="00A15992" w:rsidRDefault="00A15992"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60" w:type="dxa"/>
            <w:tcBorders>
              <w:top w:val="single" w:sz="4" w:space="0" w:color="000000" w:themeColor="text1"/>
              <w:left w:val="nil"/>
              <w:bottom w:val="single" w:sz="4" w:space="0" w:color="000000" w:themeColor="text1"/>
              <w:right w:val="nil"/>
            </w:tcBorders>
            <w:hideMark/>
          </w:tcPr>
          <w:p w14:paraId="043A5316" w14:textId="77777777" w:rsidR="00A15992" w:rsidRDefault="00A15992" w:rsidP="00CB704B">
            <w:pPr>
              <w:rPr>
                <w:rFonts w:cs="Times New Roman"/>
                <w:b/>
                <w:szCs w:val="24"/>
              </w:rPr>
            </w:pPr>
            <w:r>
              <w:rPr>
                <w:rFonts w:cs="Times New Roman"/>
                <w:b/>
                <w:szCs w:val="24"/>
              </w:rPr>
              <w:t>Število referenc</w:t>
            </w:r>
          </w:p>
        </w:tc>
      </w:tr>
      <w:tr w:rsidR="00A15992" w14:paraId="043A531A" w14:textId="77777777" w:rsidTr="00CB704B">
        <w:tc>
          <w:tcPr>
            <w:tcW w:w="6877" w:type="dxa"/>
            <w:tcBorders>
              <w:top w:val="single" w:sz="4" w:space="0" w:color="000000" w:themeColor="text1"/>
              <w:left w:val="nil"/>
              <w:bottom w:val="single" w:sz="4" w:space="0" w:color="000000" w:themeColor="text1"/>
              <w:right w:val="nil"/>
            </w:tcBorders>
            <w:hideMark/>
          </w:tcPr>
          <w:p w14:paraId="043A5318" w14:textId="77777777" w:rsidR="00A15992" w:rsidRPr="00994201" w:rsidRDefault="00A15992" w:rsidP="00CB704B">
            <w:pPr>
              <w:rPr>
                <w:rFonts w:cs="Times New Roman"/>
                <w:szCs w:val="24"/>
                <w:lang w:val="de-DE"/>
              </w:rPr>
            </w:pPr>
            <w:r w:rsidRPr="00994201">
              <w:rPr>
                <w:rFonts w:cs="Times New Roman"/>
                <w:szCs w:val="24"/>
                <w:lang w:val="de-DE"/>
              </w:rPr>
              <w:t>koagulacija IN flokulacija IN ultrafiltracija</w:t>
            </w:r>
          </w:p>
        </w:tc>
        <w:tc>
          <w:tcPr>
            <w:tcW w:w="1860" w:type="dxa"/>
            <w:tcBorders>
              <w:top w:val="single" w:sz="4" w:space="0" w:color="000000" w:themeColor="text1"/>
              <w:left w:val="nil"/>
              <w:bottom w:val="single" w:sz="4" w:space="0" w:color="000000" w:themeColor="text1"/>
              <w:right w:val="nil"/>
            </w:tcBorders>
            <w:hideMark/>
          </w:tcPr>
          <w:p w14:paraId="043A5319" w14:textId="77777777" w:rsidR="00A15992" w:rsidRDefault="00A15992" w:rsidP="00CB704B">
            <w:pPr>
              <w:jc w:val="center"/>
              <w:rPr>
                <w:rFonts w:cs="Times New Roman"/>
                <w:szCs w:val="24"/>
              </w:rPr>
            </w:pPr>
            <w:r>
              <w:rPr>
                <w:rFonts w:cs="Times New Roman"/>
                <w:szCs w:val="24"/>
              </w:rPr>
              <w:t>6</w:t>
            </w:r>
          </w:p>
        </w:tc>
      </w:tr>
      <w:tr w:rsidR="00A15992" w14:paraId="043A531D" w14:textId="77777777" w:rsidTr="00CB704B">
        <w:tc>
          <w:tcPr>
            <w:tcW w:w="6877" w:type="dxa"/>
            <w:tcBorders>
              <w:top w:val="single" w:sz="4" w:space="0" w:color="000000" w:themeColor="text1"/>
              <w:left w:val="nil"/>
              <w:bottom w:val="single" w:sz="4" w:space="0" w:color="000000" w:themeColor="text1"/>
              <w:right w:val="nil"/>
            </w:tcBorders>
          </w:tcPr>
          <w:p w14:paraId="043A531B" w14:textId="77777777" w:rsidR="00A15992" w:rsidRDefault="00A15992"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043A531C" w14:textId="77777777" w:rsidR="00A15992" w:rsidRDefault="00A15992" w:rsidP="00CB704B">
            <w:pPr>
              <w:jc w:val="center"/>
              <w:rPr>
                <w:rFonts w:cs="Times New Roman"/>
                <w:szCs w:val="24"/>
              </w:rPr>
            </w:pPr>
          </w:p>
        </w:tc>
      </w:tr>
      <w:tr w:rsidR="00A15992" w14:paraId="043A5320" w14:textId="77777777" w:rsidTr="00CB704B">
        <w:tc>
          <w:tcPr>
            <w:tcW w:w="6877" w:type="dxa"/>
            <w:tcBorders>
              <w:top w:val="single" w:sz="4" w:space="0" w:color="000000" w:themeColor="text1"/>
              <w:left w:val="nil"/>
              <w:bottom w:val="single" w:sz="4" w:space="0" w:color="000000" w:themeColor="text1"/>
              <w:right w:val="nil"/>
            </w:tcBorders>
          </w:tcPr>
          <w:p w14:paraId="043A531E" w14:textId="77777777" w:rsidR="00A15992" w:rsidRDefault="00A15992"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043A531F" w14:textId="77777777" w:rsidR="00A15992" w:rsidRDefault="00A15992" w:rsidP="00CB704B">
            <w:pPr>
              <w:jc w:val="center"/>
              <w:rPr>
                <w:rFonts w:cs="Times New Roman"/>
                <w:szCs w:val="24"/>
              </w:rPr>
            </w:pPr>
          </w:p>
        </w:tc>
      </w:tr>
    </w:tbl>
    <w:p w14:paraId="043A5321" w14:textId="77777777" w:rsidR="00A15992" w:rsidRDefault="00A15992" w:rsidP="00A15992"/>
    <w:p w14:paraId="043A5322" w14:textId="77777777" w:rsidR="00A15992" w:rsidRDefault="00A15992" w:rsidP="00A15992">
      <w:pPr>
        <w:spacing w:after="0" w:line="240" w:lineRule="auto"/>
      </w:pPr>
      <w:r>
        <w:rPr>
          <w:b/>
        </w:rPr>
        <w:t xml:space="preserve">Skupno število pregledanih člankov: </w:t>
      </w:r>
      <w:r>
        <w:t>xy</w:t>
      </w:r>
    </w:p>
    <w:p w14:paraId="043A5323" w14:textId="77777777" w:rsidR="00A15992" w:rsidRDefault="00A15992" w:rsidP="00A15992">
      <w:pPr>
        <w:spacing w:after="0" w:line="240" w:lineRule="auto"/>
        <w:rPr>
          <w:b/>
          <w:sz w:val="18"/>
          <w:szCs w:val="18"/>
        </w:rPr>
      </w:pPr>
      <w:r>
        <w:rPr>
          <w:b/>
        </w:rPr>
        <w:t xml:space="preserve">Skupno število pregledanih knjig: </w:t>
      </w:r>
      <w:r>
        <w:t>xz</w:t>
      </w:r>
    </w:p>
    <w:p w14:paraId="043A5324" w14:textId="77777777" w:rsidR="00A15992" w:rsidRDefault="00A15992" w:rsidP="00A15992">
      <w:pPr>
        <w:spacing w:after="0" w:line="240" w:lineRule="auto"/>
        <w:rPr>
          <w:sz w:val="18"/>
          <w:szCs w:val="18"/>
        </w:rPr>
      </w:pPr>
    </w:p>
    <w:p w14:paraId="043A5325" w14:textId="77777777" w:rsidR="00A15992" w:rsidRDefault="00A15992" w:rsidP="00A15992">
      <w:pPr>
        <w:spacing w:after="0" w:line="240" w:lineRule="auto"/>
        <w:rPr>
          <w:sz w:val="18"/>
          <w:szCs w:val="18"/>
        </w:rPr>
      </w:pPr>
    </w:p>
    <w:p w14:paraId="7F8F997D" w14:textId="77777777" w:rsidR="00DA105E" w:rsidRPr="00B32549" w:rsidRDefault="00DA105E" w:rsidP="00DA105E">
      <w:pPr>
        <w:spacing w:after="0" w:line="240" w:lineRule="auto"/>
        <w:rPr>
          <w:sz w:val="18"/>
          <w:szCs w:val="18"/>
          <w:highlight w:val="yellow"/>
        </w:rPr>
      </w:pPr>
      <w:r w:rsidRPr="00B32549">
        <w:rPr>
          <w:sz w:val="18"/>
          <w:szCs w:val="18"/>
          <w:highlight w:val="yellow"/>
        </w:rPr>
        <w:t>Za iskanje uporabite baze, kot npr.:</w:t>
      </w:r>
    </w:p>
    <w:p w14:paraId="430052DC" w14:textId="77777777" w:rsidR="00DA105E" w:rsidRPr="002F21AC" w:rsidRDefault="00DA105E" w:rsidP="00DA105E">
      <w:pPr>
        <w:pStyle w:val="ListParagraph"/>
        <w:numPr>
          <w:ilvl w:val="0"/>
          <w:numId w:val="14"/>
        </w:numPr>
        <w:spacing w:after="0" w:line="240" w:lineRule="auto"/>
        <w:ind w:left="284" w:hanging="284"/>
        <w:rPr>
          <w:sz w:val="18"/>
          <w:szCs w:val="18"/>
        </w:rPr>
      </w:pPr>
      <w:r w:rsidRPr="002F21AC">
        <w:rPr>
          <w:sz w:val="18"/>
          <w:szCs w:val="18"/>
          <w:highlight w:val="yellow"/>
        </w:rPr>
        <w:t>Web of Science, ki je dostopna preko Univerzitetne knjižnice Maribor, Elektronski viri</w:t>
      </w:r>
      <w:r>
        <w:rPr>
          <w:sz w:val="18"/>
          <w:szCs w:val="18"/>
          <w:highlight w:val="yellow"/>
        </w:rPr>
        <w:t xml:space="preserve"> (</w:t>
      </w:r>
      <w:r w:rsidRPr="00934925">
        <w:rPr>
          <w:sz w:val="18"/>
          <w:szCs w:val="18"/>
          <w:highlight w:val="yellow"/>
        </w:rPr>
        <w:t>https://ukm.um.si/elektronski-viri</w:t>
      </w:r>
      <w:r>
        <w:rPr>
          <w:sz w:val="18"/>
          <w:szCs w:val="18"/>
          <w:highlight w:val="yellow"/>
        </w:rPr>
        <w:t>)</w:t>
      </w:r>
      <w:r w:rsidRPr="002F21AC">
        <w:rPr>
          <w:sz w:val="18"/>
          <w:szCs w:val="18"/>
          <w:highlight w:val="yellow"/>
        </w:rPr>
        <w:t xml:space="preserve">. Za oddaljen dostop potrebujete </w:t>
      </w:r>
      <w:r>
        <w:rPr>
          <w:sz w:val="18"/>
          <w:szCs w:val="18"/>
          <w:highlight w:val="yellow"/>
        </w:rPr>
        <w:t>številko članske izkaznice za UKM</w:t>
      </w:r>
      <w:r w:rsidRPr="002F21AC">
        <w:rPr>
          <w:sz w:val="18"/>
          <w:szCs w:val="18"/>
          <w:highlight w:val="yellow"/>
        </w:rPr>
        <w:t xml:space="preserve"> in geslo. </w:t>
      </w:r>
    </w:p>
    <w:p w14:paraId="7E77A4E6" w14:textId="77777777" w:rsidR="00DA105E" w:rsidRPr="002F21AC" w:rsidRDefault="00DA105E" w:rsidP="00DA105E">
      <w:pPr>
        <w:pStyle w:val="ListParagraph"/>
        <w:numPr>
          <w:ilvl w:val="0"/>
          <w:numId w:val="14"/>
        </w:numPr>
        <w:spacing w:after="0" w:line="240" w:lineRule="auto"/>
        <w:ind w:left="284" w:hanging="284"/>
        <w:rPr>
          <w:sz w:val="18"/>
          <w:szCs w:val="18"/>
          <w:highlight w:val="yellow"/>
        </w:rPr>
      </w:pPr>
      <w:r w:rsidRPr="002F21AC">
        <w:rPr>
          <w:sz w:val="18"/>
          <w:szCs w:val="18"/>
          <w:highlight w:val="yellow"/>
        </w:rPr>
        <w:t>Google Scholar, Google Books (http://scholar.google.si/, http://books.google.com/)</w:t>
      </w:r>
    </w:p>
    <w:p w14:paraId="4EFE09BC" w14:textId="77777777" w:rsidR="00DA105E" w:rsidRPr="002F21AC" w:rsidRDefault="00DA105E" w:rsidP="00DA105E">
      <w:pPr>
        <w:pStyle w:val="ListParagraph"/>
        <w:numPr>
          <w:ilvl w:val="0"/>
          <w:numId w:val="14"/>
        </w:numPr>
        <w:spacing w:after="0" w:line="240" w:lineRule="auto"/>
        <w:ind w:left="284" w:hanging="284"/>
        <w:jc w:val="left"/>
        <w:rPr>
          <w:sz w:val="18"/>
          <w:szCs w:val="18"/>
          <w:highlight w:val="yellow"/>
        </w:rPr>
      </w:pPr>
      <w:r w:rsidRPr="002F21AC">
        <w:rPr>
          <w:sz w:val="18"/>
          <w:szCs w:val="18"/>
          <w:highlight w:val="yellow"/>
        </w:rPr>
        <w:t xml:space="preserve">COBISS+ (https://plus.si.cobiss.net/opac7/bib/search/advanced?db=cobib) </w:t>
      </w:r>
    </w:p>
    <w:p w14:paraId="02C846A5" w14:textId="77777777" w:rsidR="00DA105E" w:rsidRPr="002F21AC" w:rsidRDefault="00DA105E" w:rsidP="00DA105E">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Mariboru (</w:t>
      </w:r>
      <w:r w:rsidRPr="00FE323E">
        <w:rPr>
          <w:rStyle w:val="HTMLCite"/>
          <w:i w:val="0"/>
          <w:sz w:val="18"/>
          <w:szCs w:val="18"/>
          <w:highlight w:val="yellow"/>
        </w:rPr>
        <w:t>https://dk.um.si/Iskanje.php?lang=slv</w:t>
      </w:r>
      <w:r w:rsidRPr="002F21AC">
        <w:rPr>
          <w:sz w:val="18"/>
          <w:szCs w:val="18"/>
          <w:highlight w:val="yellow"/>
        </w:rPr>
        <w:t>)</w:t>
      </w:r>
    </w:p>
    <w:p w14:paraId="584AD725" w14:textId="77777777" w:rsidR="00DA105E" w:rsidRPr="002F21AC" w:rsidRDefault="00DA105E" w:rsidP="00DA105E">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Ljubljani (</w:t>
      </w:r>
      <w:r w:rsidRPr="002F21AC">
        <w:rPr>
          <w:rStyle w:val="HTMLCite"/>
          <w:bCs/>
          <w:i w:val="0"/>
          <w:sz w:val="18"/>
          <w:szCs w:val="18"/>
          <w:highlight w:val="yellow"/>
        </w:rPr>
        <w:t>dikul</w:t>
      </w:r>
      <w:r w:rsidRPr="002F21AC">
        <w:rPr>
          <w:rStyle w:val="HTMLCite"/>
          <w:i w:val="0"/>
          <w:sz w:val="18"/>
          <w:szCs w:val="18"/>
          <w:highlight w:val="yellow"/>
        </w:rPr>
        <w:t>.uni-lj.si</w:t>
      </w:r>
      <w:r w:rsidRPr="002F21AC">
        <w:rPr>
          <w:sz w:val="18"/>
          <w:szCs w:val="18"/>
          <w:highlight w:val="yellow"/>
        </w:rPr>
        <w:t>) itd.</w:t>
      </w:r>
    </w:p>
    <w:p w14:paraId="043A532D" w14:textId="77777777" w:rsidR="00A15992" w:rsidRPr="00B32549" w:rsidRDefault="00A15992" w:rsidP="00A15992">
      <w:pPr>
        <w:spacing w:after="0" w:line="240" w:lineRule="auto"/>
        <w:rPr>
          <w:sz w:val="18"/>
          <w:szCs w:val="18"/>
          <w:highlight w:val="yellow"/>
        </w:rPr>
      </w:pPr>
    </w:p>
    <w:p w14:paraId="043A532E" w14:textId="77777777" w:rsidR="00596BBE" w:rsidRDefault="00A15992" w:rsidP="00A15992">
      <w:pPr>
        <w:spacing w:after="0" w:line="240" w:lineRule="auto"/>
        <w:rPr>
          <w:sz w:val="18"/>
          <w:szCs w:val="18"/>
        </w:rPr>
      </w:pPr>
      <w:r w:rsidRPr="00B32549">
        <w:rPr>
          <w:sz w:val="18"/>
          <w:szCs w:val="18"/>
          <w:highlight w:val="yellow"/>
        </w:rPr>
        <w:t>Za vsako bazo, v kateri ste izvedli poizvedovanje, navedite ime baze (vir), uporabljena gesla oz. skupine gesel in število najdenih rererenc. Tabelo po potrebi kopirajte. Na koncu navedite skupno število člankov in knjig, ki ste jih pregledali.</w:t>
      </w:r>
    </w:p>
    <w:p w14:paraId="043A532F" w14:textId="77777777" w:rsidR="00596BBE" w:rsidRDefault="00596BBE" w:rsidP="00596BBE"/>
    <w:p w14:paraId="043A5330" w14:textId="77777777" w:rsidR="00596BBE" w:rsidRDefault="00596BBE" w:rsidP="00596BBE"/>
    <w:p w14:paraId="043A5331" w14:textId="77777777" w:rsidR="00596BBE" w:rsidRDefault="00596BBE" w:rsidP="00596BBE"/>
    <w:p w14:paraId="043A5332" w14:textId="77777777" w:rsidR="00596BBE" w:rsidRDefault="00596BBE" w:rsidP="00596BBE"/>
    <w:p w14:paraId="043A5333" w14:textId="77777777" w:rsidR="00596BBE" w:rsidRDefault="00596BBE" w:rsidP="00596BBE">
      <w:pPr>
        <w:rPr>
          <w:rFonts w:ascii="Arial" w:hAnsi="Arial" w:cs="Arial"/>
        </w:rPr>
      </w:pPr>
      <w:r>
        <w:rPr>
          <w:rFonts w:ascii="Arial" w:hAnsi="Arial" w:cs="Arial"/>
        </w:rPr>
        <w:t>Maribor, mesec let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Ime Priimek </w:t>
      </w:r>
    </w:p>
    <w:p w14:paraId="043A5334" w14:textId="77777777" w:rsidR="00596BBE" w:rsidRPr="0062342A" w:rsidRDefault="00596BBE" w:rsidP="00596BB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odpis</w:t>
      </w:r>
    </w:p>
    <w:p w14:paraId="043A5335" w14:textId="77777777" w:rsidR="0019343E" w:rsidRDefault="0019343E" w:rsidP="00C10B07"/>
    <w:p w14:paraId="043A5336" w14:textId="77777777" w:rsidR="00596BBE" w:rsidRDefault="00596BBE">
      <w:pPr>
        <w:spacing w:after="200" w:line="276" w:lineRule="auto"/>
        <w:jc w:val="left"/>
      </w:pPr>
      <w:r>
        <w:br w:type="page"/>
      </w:r>
    </w:p>
    <w:p w14:paraId="043A5337" w14:textId="77777777" w:rsidR="0019343E" w:rsidRDefault="0019343E" w:rsidP="00C10B07"/>
    <w:p w14:paraId="043A5338" w14:textId="77777777" w:rsidR="0019343E" w:rsidRDefault="0019343E" w:rsidP="00C10B07"/>
    <w:p w14:paraId="043A5339" w14:textId="77777777" w:rsidR="0019343E" w:rsidRDefault="0019343E" w:rsidP="00C10B07"/>
    <w:p w14:paraId="043A533A" w14:textId="77777777" w:rsidR="0019343E" w:rsidRDefault="0019343E" w:rsidP="00C10B07"/>
    <w:p w14:paraId="043A533B" w14:textId="77777777" w:rsidR="0019343E" w:rsidRDefault="0019343E" w:rsidP="00C10B07"/>
    <w:p w14:paraId="043A533C" w14:textId="77777777" w:rsidR="00596BBE" w:rsidRDefault="00596BBE" w:rsidP="00C10B07"/>
    <w:p w14:paraId="043A533D" w14:textId="77777777" w:rsidR="0019343E" w:rsidRDefault="0019343E" w:rsidP="00C10B07"/>
    <w:p w14:paraId="043A533E" w14:textId="77777777" w:rsidR="0019343E" w:rsidRDefault="0019343E" w:rsidP="00C10B07"/>
    <w:p w14:paraId="043A533F" w14:textId="77777777" w:rsidR="0019343E" w:rsidRPr="005F6B66" w:rsidRDefault="0019343E" w:rsidP="009368BC">
      <w:pPr>
        <w:pStyle w:val="Section1"/>
        <w:ind w:firstLine="2694"/>
      </w:pPr>
      <w:bookmarkStart w:id="6" w:name="_Toc403547183"/>
      <w:bookmarkStart w:id="7" w:name="_Toc93052334"/>
      <w:r w:rsidRPr="005F6B66">
        <w:t>Zahvala</w:t>
      </w:r>
      <w:bookmarkEnd w:id="6"/>
      <w:bookmarkEnd w:id="7"/>
    </w:p>
    <w:p w14:paraId="043A5340"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043A5341" w14:textId="77777777" w:rsidR="0019343E" w:rsidRPr="0019343E" w:rsidRDefault="0019343E" w:rsidP="00C31258">
      <w:pPr>
        <w:ind w:left="2694"/>
      </w:pPr>
    </w:p>
    <w:p w14:paraId="043A5342" w14:textId="77777777" w:rsidR="0019343E" w:rsidRPr="0019343E" w:rsidRDefault="0019343E" w:rsidP="00C31258">
      <w:pPr>
        <w:ind w:left="2694"/>
      </w:pPr>
    </w:p>
    <w:p w14:paraId="043A5343" w14:textId="77777777" w:rsidR="0019343E" w:rsidRDefault="0019343E" w:rsidP="00C31258">
      <w:pPr>
        <w:ind w:left="2694"/>
      </w:pPr>
    </w:p>
    <w:p w14:paraId="043A5344" w14:textId="77777777" w:rsidR="00D838F9" w:rsidRPr="0019343E" w:rsidRDefault="00D838F9" w:rsidP="00C31258">
      <w:pPr>
        <w:ind w:left="2694"/>
      </w:pPr>
    </w:p>
    <w:p w14:paraId="043A5345" w14:textId="77777777" w:rsidR="00551127" w:rsidRDefault="00551127">
      <w:pPr>
        <w:spacing w:after="200" w:line="276" w:lineRule="auto"/>
        <w:jc w:val="left"/>
      </w:pPr>
      <w:r>
        <w:br w:type="page"/>
      </w:r>
    </w:p>
    <w:p w14:paraId="043A5346" w14:textId="77777777" w:rsidR="00551127" w:rsidRDefault="00551127" w:rsidP="00C10B07"/>
    <w:p w14:paraId="043A5347" w14:textId="77777777" w:rsidR="00143AE4" w:rsidRPr="00143AE4" w:rsidRDefault="00143AE4" w:rsidP="00143AE4">
      <w:pPr>
        <w:rPr>
          <w:rFonts w:ascii="Calibri" w:hAnsi="Calibri"/>
          <w:b/>
          <w:sz w:val="28"/>
          <w:szCs w:val="28"/>
        </w:rPr>
      </w:pPr>
      <w:r w:rsidRPr="00143AE4">
        <w:rPr>
          <w:rFonts w:ascii="Calibri" w:hAnsi="Calibri"/>
          <w:b/>
          <w:sz w:val="28"/>
          <w:szCs w:val="28"/>
        </w:rPr>
        <w:t xml:space="preserve">Naslov </w:t>
      </w:r>
      <w:r w:rsidR="00C35115">
        <w:rPr>
          <w:rFonts w:ascii="Calibri" w:hAnsi="Calibri"/>
          <w:b/>
          <w:sz w:val="28"/>
          <w:szCs w:val="28"/>
        </w:rPr>
        <w:t>magistrskega</w:t>
      </w:r>
      <w:r w:rsidRPr="00143AE4">
        <w:rPr>
          <w:rFonts w:ascii="Calibri" w:hAnsi="Calibri"/>
          <w:b/>
          <w:sz w:val="28"/>
          <w:szCs w:val="28"/>
        </w:rPr>
        <w:t xml:space="preserve"> dela</w:t>
      </w:r>
    </w:p>
    <w:p w14:paraId="043A5348" w14:textId="77777777" w:rsidR="00143AE4" w:rsidRPr="00551127" w:rsidRDefault="00143AE4" w:rsidP="00C10B07"/>
    <w:p w14:paraId="043A5349" w14:textId="77777777" w:rsidR="00551127" w:rsidRPr="00143AE4" w:rsidRDefault="00551127" w:rsidP="009368BC">
      <w:pPr>
        <w:pStyle w:val="Section1"/>
        <w:rPr>
          <w:sz w:val="28"/>
          <w:szCs w:val="28"/>
        </w:rPr>
      </w:pPr>
      <w:bookmarkStart w:id="8" w:name="_Toc403547184"/>
      <w:bookmarkStart w:id="9" w:name="_Toc93052335"/>
      <w:r w:rsidRPr="00143AE4">
        <w:rPr>
          <w:sz w:val="28"/>
          <w:szCs w:val="28"/>
        </w:rPr>
        <w:t>Povzetek</w:t>
      </w:r>
      <w:bookmarkEnd w:id="8"/>
      <w:bookmarkEnd w:id="9"/>
    </w:p>
    <w:p w14:paraId="043A534A" w14:textId="77777777" w:rsidR="00143AE4" w:rsidRDefault="00143AE4" w:rsidP="005F6B66"/>
    <w:p w14:paraId="043A534B" w14:textId="77777777" w:rsidR="00C35115" w:rsidRDefault="00C35115" w:rsidP="00C35115">
      <w:r w:rsidRPr="004F3CAC">
        <w:t xml:space="preserve">V povzetku kratko in jedrnato opišemo, </w:t>
      </w:r>
      <w:r>
        <w:t xml:space="preserve">kaj je bil namen našega dela, </w:t>
      </w:r>
      <w:r w:rsidRPr="004F3CAC">
        <w:t>kaj smo delali</w:t>
      </w:r>
      <w:r>
        <w:t xml:space="preserve"> ter</w:t>
      </w:r>
      <w:r w:rsidRPr="004F3CAC">
        <w:t xml:space="preserve"> podamo najpomembnejše rezultate </w:t>
      </w:r>
      <w:r>
        <w:t>in</w:t>
      </w:r>
      <w:r w:rsidRPr="004F3CAC">
        <w:t xml:space="preserve"> spoznanja. </w:t>
      </w:r>
      <w:r>
        <w:t>Praviloma uporabljamo sedanjik in prvo osebo množine, pri povzetku rezultatov lahko tudi preteklik, npr. 'V magistrskem delu je prikazana analiza…', 'Magistrsko delo prikazuje študijo…', 'Rezultati kažejo, da…', 'Ugotovili smo, da...' itd.</w:t>
      </w:r>
    </w:p>
    <w:p w14:paraId="043A534C" w14:textId="77777777" w:rsidR="00C35115" w:rsidRDefault="00C35115" w:rsidP="00C35115">
      <w:r w:rsidRPr="004F3CAC">
        <w:t xml:space="preserve">Povzetek naj </w:t>
      </w:r>
      <w:r>
        <w:t>obsega</w:t>
      </w:r>
      <w:r w:rsidRPr="004F3CAC">
        <w:t xml:space="preserve"> </w:t>
      </w:r>
      <w:r>
        <w:t xml:space="preserve">do </w:t>
      </w:r>
      <w:r w:rsidRPr="004F3CAC">
        <w:t>250 besed.</w:t>
      </w:r>
      <w:r>
        <w:t xml:space="preserve"> Vsebovati mora najpomembnejše informacije, da si bralec lahko ustvari predstavo, kaj obravnava magistrsko delo in se na osnovi tega odloči, ali ga bo prebral v celoti.</w:t>
      </w:r>
    </w:p>
    <w:p w14:paraId="043A534D" w14:textId="77777777" w:rsidR="00551127" w:rsidRPr="004F3CAC" w:rsidRDefault="00C35115" w:rsidP="00C35115">
      <w:r w:rsidRPr="004F3CAC">
        <w:t>Ključne besede določimo s pomočjo mentorja. Številko UDK (univerzalna decimalna klasifikacija) dobimo na osnovi naslova, povzetka, ključnih besed in kazala v knjižnici.</w:t>
      </w:r>
    </w:p>
    <w:p w14:paraId="043A534E" w14:textId="77777777" w:rsidR="00551127" w:rsidRDefault="00551127" w:rsidP="00C10B07"/>
    <w:p w14:paraId="043A534F" w14:textId="77777777" w:rsidR="00551127" w:rsidRDefault="00551127" w:rsidP="00C10B07"/>
    <w:p w14:paraId="043A5350" w14:textId="77777777" w:rsidR="00551127" w:rsidRPr="004F3CAC" w:rsidRDefault="00551127" w:rsidP="005F6B66">
      <w:r w:rsidRPr="004F3CAC">
        <w:rPr>
          <w:b/>
        </w:rPr>
        <w:t>Ključne besede:</w:t>
      </w:r>
      <w:r w:rsidRPr="004F3CAC">
        <w:t xml:space="preserve"> zapišemo 5 do 6 ključnih besed</w:t>
      </w:r>
    </w:p>
    <w:p w14:paraId="043A5351" w14:textId="77777777" w:rsidR="00551127" w:rsidRDefault="00551127" w:rsidP="005F6B66"/>
    <w:p w14:paraId="043A5352" w14:textId="77777777" w:rsidR="00551127" w:rsidRDefault="00551127" w:rsidP="005F6B66"/>
    <w:p w14:paraId="043A5353" w14:textId="77777777" w:rsidR="00551127" w:rsidRPr="004F3CAC" w:rsidRDefault="00551127" w:rsidP="005F6B66">
      <w:r w:rsidRPr="004F3CAC">
        <w:rPr>
          <w:b/>
        </w:rPr>
        <w:t>UDK:</w:t>
      </w:r>
      <w:r w:rsidRPr="004F3CAC">
        <w:t xml:space="preserve"> dobimo v knjižnici</w:t>
      </w:r>
    </w:p>
    <w:p w14:paraId="043A5354" w14:textId="77777777" w:rsidR="000E6AF7" w:rsidRDefault="000E6AF7">
      <w:pPr>
        <w:spacing w:after="200" w:line="276" w:lineRule="auto"/>
        <w:jc w:val="left"/>
      </w:pPr>
      <w:r>
        <w:br w:type="page"/>
      </w:r>
    </w:p>
    <w:p w14:paraId="043A5355" w14:textId="77777777" w:rsidR="00874523" w:rsidRDefault="00874523" w:rsidP="00C10B07"/>
    <w:p w14:paraId="043A5356" w14:textId="77777777" w:rsidR="00143AE4" w:rsidRPr="00143AE4" w:rsidRDefault="00143AE4" w:rsidP="00143AE4">
      <w:pPr>
        <w:rPr>
          <w:rFonts w:ascii="Calibri" w:hAnsi="Calibri"/>
          <w:b/>
          <w:sz w:val="28"/>
          <w:szCs w:val="28"/>
        </w:rPr>
      </w:pPr>
      <w:r w:rsidRPr="00143AE4">
        <w:rPr>
          <w:rFonts w:ascii="Calibri" w:hAnsi="Calibri"/>
          <w:b/>
          <w:sz w:val="28"/>
          <w:szCs w:val="28"/>
        </w:rPr>
        <w:t xml:space="preserve">Naslov </w:t>
      </w:r>
      <w:r w:rsidR="00C35115">
        <w:rPr>
          <w:rFonts w:ascii="Calibri" w:hAnsi="Calibri"/>
          <w:b/>
          <w:sz w:val="28"/>
          <w:szCs w:val="28"/>
        </w:rPr>
        <w:t>magistrskega</w:t>
      </w:r>
      <w:r w:rsidRPr="00143AE4">
        <w:rPr>
          <w:rFonts w:ascii="Calibri" w:hAnsi="Calibri"/>
          <w:b/>
          <w:sz w:val="28"/>
          <w:szCs w:val="28"/>
        </w:rPr>
        <w:t xml:space="preserve"> dela</w:t>
      </w:r>
      <w:r>
        <w:rPr>
          <w:rFonts w:ascii="Calibri" w:hAnsi="Calibri"/>
          <w:b/>
          <w:sz w:val="28"/>
          <w:szCs w:val="28"/>
        </w:rPr>
        <w:t xml:space="preserve"> v angleškem jeziku</w:t>
      </w:r>
    </w:p>
    <w:p w14:paraId="043A5357" w14:textId="77777777" w:rsidR="00143AE4" w:rsidRPr="004F3CAC" w:rsidRDefault="00143AE4" w:rsidP="00C10B07"/>
    <w:p w14:paraId="043A5358" w14:textId="77777777" w:rsidR="00874523" w:rsidRPr="00143AE4" w:rsidRDefault="00973EED" w:rsidP="009368BC">
      <w:pPr>
        <w:pStyle w:val="Section1"/>
        <w:rPr>
          <w:sz w:val="28"/>
          <w:szCs w:val="28"/>
        </w:rPr>
      </w:pPr>
      <w:bookmarkStart w:id="10" w:name="_Toc403547185"/>
      <w:bookmarkStart w:id="11" w:name="_Toc93052336"/>
      <w:r w:rsidRPr="00143AE4">
        <w:rPr>
          <w:sz w:val="28"/>
          <w:szCs w:val="28"/>
        </w:rPr>
        <w:t>Abstract</w:t>
      </w:r>
      <w:bookmarkEnd w:id="10"/>
      <w:bookmarkEnd w:id="11"/>
    </w:p>
    <w:p w14:paraId="043A5359"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043A535A" w14:textId="77777777" w:rsidR="00874523" w:rsidRPr="004F3CAC" w:rsidRDefault="00874523" w:rsidP="000B4782"/>
    <w:p w14:paraId="043A535B" w14:textId="77777777" w:rsidR="00874523" w:rsidRPr="004F3CAC" w:rsidRDefault="00874523" w:rsidP="000B4782"/>
    <w:p w14:paraId="043A535C"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043A535D" w14:textId="77777777" w:rsidR="00874523" w:rsidRPr="004F3CAC" w:rsidRDefault="00874523" w:rsidP="000B4782"/>
    <w:p w14:paraId="043A535E" w14:textId="77777777" w:rsidR="00874523" w:rsidRPr="004F3CAC" w:rsidRDefault="00874523" w:rsidP="000B4782"/>
    <w:p w14:paraId="043A535F" w14:textId="77777777" w:rsidR="00874523" w:rsidRPr="004F3CAC" w:rsidRDefault="00874523" w:rsidP="005F6B66">
      <w:r w:rsidRPr="004F3CAC">
        <w:rPr>
          <w:b/>
        </w:rPr>
        <w:t>UDK:</w:t>
      </w:r>
      <w:r w:rsidRPr="004F3CAC">
        <w:t xml:space="preserve"> </w:t>
      </w:r>
    </w:p>
    <w:p w14:paraId="043A5360" w14:textId="77777777" w:rsidR="00874523" w:rsidRDefault="00874523">
      <w:pPr>
        <w:spacing w:after="200" w:line="276" w:lineRule="auto"/>
        <w:jc w:val="left"/>
      </w:pPr>
      <w:r>
        <w:br w:type="page"/>
      </w:r>
    </w:p>
    <w:p w14:paraId="043A5361" w14:textId="77777777" w:rsidR="00DF2636" w:rsidRDefault="00DF2636" w:rsidP="00337175"/>
    <w:p w14:paraId="043A5362" w14:textId="77777777" w:rsidR="004F3CAC" w:rsidRDefault="004F3CAC" w:rsidP="009368BC">
      <w:pPr>
        <w:pStyle w:val="Section1"/>
      </w:pPr>
      <w:bookmarkStart w:id="12" w:name="_Toc403547186"/>
      <w:bookmarkStart w:id="13" w:name="_Toc93052337"/>
      <w:r>
        <w:t>Seznam tabel</w:t>
      </w:r>
      <w:bookmarkEnd w:id="12"/>
      <w:bookmarkEnd w:id="13"/>
    </w:p>
    <w:p w14:paraId="6CB21C0F" w14:textId="734B3AE2" w:rsidR="005E5C81"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Tabela" </w:instrText>
      </w:r>
      <w:r>
        <w:fldChar w:fldCharType="separate"/>
      </w:r>
      <w:hyperlink w:anchor="_Toc74903708" w:history="1">
        <w:r w:rsidR="005E5C81" w:rsidRPr="00D27A12">
          <w:rPr>
            <w:rStyle w:val="Hyperlink"/>
            <w:noProof/>
          </w:rPr>
          <w:t>Tabela 2</w:t>
        </w:r>
        <w:r w:rsidR="005E5C81" w:rsidRPr="00D27A12">
          <w:rPr>
            <w:rStyle w:val="Hyperlink"/>
            <w:noProof/>
          </w:rPr>
          <w:noBreakHyphen/>
          <w:t>1: Rezultati prvega primera</w:t>
        </w:r>
        <w:r w:rsidR="005E5C81">
          <w:rPr>
            <w:noProof/>
            <w:webHidden/>
          </w:rPr>
          <w:tab/>
        </w:r>
        <w:r w:rsidR="005E5C81">
          <w:rPr>
            <w:noProof/>
            <w:webHidden/>
          </w:rPr>
          <w:fldChar w:fldCharType="begin"/>
        </w:r>
        <w:r w:rsidR="005E5C81">
          <w:rPr>
            <w:noProof/>
            <w:webHidden/>
          </w:rPr>
          <w:instrText xml:space="preserve"> PAGEREF _Toc74903708 \h </w:instrText>
        </w:r>
        <w:r w:rsidR="005E5C81">
          <w:rPr>
            <w:noProof/>
            <w:webHidden/>
          </w:rPr>
        </w:r>
        <w:r w:rsidR="005E5C81">
          <w:rPr>
            <w:noProof/>
            <w:webHidden/>
          </w:rPr>
          <w:fldChar w:fldCharType="separate"/>
        </w:r>
        <w:r w:rsidR="005E5C81">
          <w:rPr>
            <w:noProof/>
            <w:webHidden/>
          </w:rPr>
          <w:t>5</w:t>
        </w:r>
        <w:r w:rsidR="005E5C81">
          <w:rPr>
            <w:noProof/>
            <w:webHidden/>
          </w:rPr>
          <w:fldChar w:fldCharType="end"/>
        </w:r>
      </w:hyperlink>
    </w:p>
    <w:p w14:paraId="043A5364" w14:textId="07EB54CD" w:rsidR="008268E8" w:rsidRDefault="00EA54F7" w:rsidP="000B4782">
      <w:r>
        <w:fldChar w:fldCharType="end"/>
      </w:r>
    </w:p>
    <w:p w14:paraId="043A5365" w14:textId="77777777" w:rsidR="009A7720" w:rsidRDefault="009A7720" w:rsidP="000B4782"/>
    <w:p w14:paraId="043A5366" w14:textId="77777777" w:rsidR="009A7720" w:rsidRPr="00B32549" w:rsidRDefault="0081596C" w:rsidP="008268E8">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 izberite Update Field in nato eno od ponujenih opcij Update page number only ali Update entire table.)</w:t>
      </w:r>
    </w:p>
    <w:p w14:paraId="043A5367" w14:textId="77777777" w:rsidR="0081596C" w:rsidRPr="00551127" w:rsidRDefault="0081596C" w:rsidP="00C10B07"/>
    <w:p w14:paraId="043A5368" w14:textId="77777777" w:rsidR="004F3CAC" w:rsidRDefault="004F3CAC">
      <w:pPr>
        <w:spacing w:after="200" w:line="276" w:lineRule="auto"/>
        <w:jc w:val="left"/>
      </w:pPr>
      <w:r>
        <w:br w:type="page"/>
      </w:r>
    </w:p>
    <w:p w14:paraId="043A5369" w14:textId="77777777" w:rsidR="00DF2636" w:rsidRDefault="00DF2636" w:rsidP="000B4782"/>
    <w:p w14:paraId="043A536A" w14:textId="77777777" w:rsidR="004F3CAC" w:rsidRDefault="004F3CAC" w:rsidP="009368BC">
      <w:pPr>
        <w:pStyle w:val="Section1"/>
      </w:pPr>
      <w:bookmarkStart w:id="14" w:name="_Toc403547187"/>
      <w:bookmarkStart w:id="15" w:name="_Toc93052338"/>
      <w:r>
        <w:t>Seznam slik</w:t>
      </w:r>
      <w:bookmarkEnd w:id="14"/>
      <w:bookmarkEnd w:id="15"/>
    </w:p>
    <w:p w14:paraId="075E1A98" w14:textId="0AFB71CD" w:rsidR="005E5C81"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74903716" w:history="1">
        <w:r w:rsidR="005E5C81" w:rsidRPr="00245CB7">
          <w:rPr>
            <w:rStyle w:val="Hyperlink"/>
            <w:noProof/>
          </w:rPr>
          <w:t>Slika 2</w:t>
        </w:r>
        <w:r w:rsidR="005E5C81" w:rsidRPr="00245CB7">
          <w:rPr>
            <w:rStyle w:val="Hyperlink"/>
            <w:noProof/>
          </w:rPr>
          <w:noBreakHyphen/>
          <w:t xml:space="preserve">1: Gumb </w:t>
        </w:r>
        <w:r w:rsidR="005E5C81" w:rsidRPr="00245CB7">
          <w:rPr>
            <w:rStyle w:val="Hyperlink"/>
            <w:noProof/>
          </w:rPr>
          <w:sym w:font="Symbol" w:char="F070"/>
        </w:r>
        <w:r w:rsidR="005E5C81" w:rsidRPr="00245CB7">
          <w:rPr>
            <w:rStyle w:val="Hyperlink"/>
            <w:noProof/>
          </w:rPr>
          <w:t xml:space="preserve"> v sekciji Paragraph oz. Odstavek</w:t>
        </w:r>
        <w:r w:rsidR="005E5C81">
          <w:rPr>
            <w:noProof/>
            <w:webHidden/>
          </w:rPr>
          <w:tab/>
        </w:r>
        <w:r w:rsidR="005E5C81">
          <w:rPr>
            <w:noProof/>
            <w:webHidden/>
          </w:rPr>
          <w:fldChar w:fldCharType="begin"/>
        </w:r>
        <w:r w:rsidR="005E5C81">
          <w:rPr>
            <w:noProof/>
            <w:webHidden/>
          </w:rPr>
          <w:instrText xml:space="preserve"> PAGEREF _Toc74903716 \h </w:instrText>
        </w:r>
        <w:r w:rsidR="005E5C81">
          <w:rPr>
            <w:noProof/>
            <w:webHidden/>
          </w:rPr>
        </w:r>
        <w:r w:rsidR="005E5C81">
          <w:rPr>
            <w:noProof/>
            <w:webHidden/>
          </w:rPr>
          <w:fldChar w:fldCharType="separate"/>
        </w:r>
        <w:r w:rsidR="005E5C81">
          <w:rPr>
            <w:noProof/>
            <w:webHidden/>
          </w:rPr>
          <w:t>3</w:t>
        </w:r>
        <w:r w:rsidR="005E5C81">
          <w:rPr>
            <w:noProof/>
            <w:webHidden/>
          </w:rPr>
          <w:fldChar w:fldCharType="end"/>
        </w:r>
      </w:hyperlink>
    </w:p>
    <w:p w14:paraId="402EFA2F" w14:textId="05D1691F" w:rsidR="005E5C81" w:rsidRDefault="00DF36C0">
      <w:pPr>
        <w:pStyle w:val="TableofFigures"/>
        <w:tabs>
          <w:tab w:val="right" w:leader="dot" w:pos="8949"/>
        </w:tabs>
        <w:rPr>
          <w:rFonts w:asciiTheme="minorHAnsi" w:eastAsiaTheme="minorEastAsia" w:hAnsiTheme="minorHAnsi"/>
          <w:noProof/>
          <w:sz w:val="22"/>
          <w:lang w:val="en-SI" w:eastAsia="en-SI"/>
        </w:rPr>
      </w:pPr>
      <w:hyperlink w:anchor="_Toc74903717" w:history="1">
        <w:r w:rsidR="005E5C81" w:rsidRPr="00245CB7">
          <w:rPr>
            <w:rStyle w:val="Hyperlink"/>
            <w:noProof/>
          </w:rPr>
          <w:t>Slika 2</w:t>
        </w:r>
        <w:r w:rsidR="005E5C81" w:rsidRPr="00245CB7">
          <w:rPr>
            <w:rStyle w:val="Hyperlink"/>
            <w:noProof/>
          </w:rPr>
          <w:noBreakHyphen/>
          <w:t>2: Številčenje slik</w:t>
        </w:r>
        <w:r w:rsidR="005E5C81">
          <w:rPr>
            <w:noProof/>
            <w:webHidden/>
          </w:rPr>
          <w:tab/>
        </w:r>
        <w:r w:rsidR="005E5C81">
          <w:rPr>
            <w:noProof/>
            <w:webHidden/>
          </w:rPr>
          <w:fldChar w:fldCharType="begin"/>
        </w:r>
        <w:r w:rsidR="005E5C81">
          <w:rPr>
            <w:noProof/>
            <w:webHidden/>
          </w:rPr>
          <w:instrText xml:space="preserve"> PAGEREF _Toc74903717 \h </w:instrText>
        </w:r>
        <w:r w:rsidR="005E5C81">
          <w:rPr>
            <w:noProof/>
            <w:webHidden/>
          </w:rPr>
        </w:r>
        <w:r w:rsidR="005E5C81">
          <w:rPr>
            <w:noProof/>
            <w:webHidden/>
          </w:rPr>
          <w:fldChar w:fldCharType="separate"/>
        </w:r>
        <w:r w:rsidR="005E5C81">
          <w:rPr>
            <w:noProof/>
            <w:webHidden/>
          </w:rPr>
          <w:t>4</w:t>
        </w:r>
        <w:r w:rsidR="005E5C81">
          <w:rPr>
            <w:noProof/>
            <w:webHidden/>
          </w:rPr>
          <w:fldChar w:fldCharType="end"/>
        </w:r>
      </w:hyperlink>
    </w:p>
    <w:p w14:paraId="6540A30E" w14:textId="5C3CAC7D" w:rsidR="005E5C81" w:rsidRDefault="00DF36C0">
      <w:pPr>
        <w:pStyle w:val="TableofFigures"/>
        <w:tabs>
          <w:tab w:val="right" w:leader="dot" w:pos="8949"/>
        </w:tabs>
        <w:rPr>
          <w:rFonts w:asciiTheme="minorHAnsi" w:eastAsiaTheme="minorEastAsia" w:hAnsiTheme="minorHAnsi"/>
          <w:noProof/>
          <w:sz w:val="22"/>
          <w:lang w:val="en-SI" w:eastAsia="en-SI"/>
        </w:rPr>
      </w:pPr>
      <w:hyperlink w:anchor="_Toc74903718" w:history="1">
        <w:r w:rsidR="005E5C81" w:rsidRPr="00245CB7">
          <w:rPr>
            <w:rStyle w:val="Hyperlink"/>
            <w:noProof/>
          </w:rPr>
          <w:t>Slika 2</w:t>
        </w:r>
        <w:r w:rsidR="005E5C81" w:rsidRPr="00245CB7">
          <w:rPr>
            <w:rStyle w:val="Hyperlink"/>
            <w:noProof/>
          </w:rPr>
          <w:noBreakHyphen/>
          <w:t>3: Vključitev številke poglavja v številčenje slik</w:t>
        </w:r>
        <w:r w:rsidR="005E5C81">
          <w:rPr>
            <w:noProof/>
            <w:webHidden/>
          </w:rPr>
          <w:tab/>
        </w:r>
        <w:r w:rsidR="005E5C81">
          <w:rPr>
            <w:noProof/>
            <w:webHidden/>
          </w:rPr>
          <w:fldChar w:fldCharType="begin"/>
        </w:r>
        <w:r w:rsidR="005E5C81">
          <w:rPr>
            <w:noProof/>
            <w:webHidden/>
          </w:rPr>
          <w:instrText xml:space="preserve"> PAGEREF _Toc74903718 \h </w:instrText>
        </w:r>
        <w:r w:rsidR="005E5C81">
          <w:rPr>
            <w:noProof/>
            <w:webHidden/>
          </w:rPr>
        </w:r>
        <w:r w:rsidR="005E5C81">
          <w:rPr>
            <w:noProof/>
            <w:webHidden/>
          </w:rPr>
          <w:fldChar w:fldCharType="separate"/>
        </w:r>
        <w:r w:rsidR="005E5C81">
          <w:rPr>
            <w:noProof/>
            <w:webHidden/>
          </w:rPr>
          <w:t>4</w:t>
        </w:r>
        <w:r w:rsidR="005E5C81">
          <w:rPr>
            <w:noProof/>
            <w:webHidden/>
          </w:rPr>
          <w:fldChar w:fldCharType="end"/>
        </w:r>
      </w:hyperlink>
    </w:p>
    <w:p w14:paraId="7BBC42F3" w14:textId="03E4F415" w:rsidR="005E5C81" w:rsidRDefault="00DF36C0">
      <w:pPr>
        <w:pStyle w:val="TableofFigures"/>
        <w:tabs>
          <w:tab w:val="right" w:leader="dot" w:pos="8949"/>
        </w:tabs>
        <w:rPr>
          <w:rFonts w:asciiTheme="minorHAnsi" w:eastAsiaTheme="minorEastAsia" w:hAnsiTheme="minorHAnsi"/>
          <w:noProof/>
          <w:sz w:val="22"/>
          <w:lang w:val="en-SI" w:eastAsia="en-SI"/>
        </w:rPr>
      </w:pPr>
      <w:hyperlink w:anchor="_Toc74903719" w:history="1">
        <w:r w:rsidR="005E5C81" w:rsidRPr="00245CB7">
          <w:rPr>
            <w:rStyle w:val="Hyperlink"/>
            <w:noProof/>
          </w:rPr>
          <w:t>Slika 2</w:t>
        </w:r>
        <w:r w:rsidR="005E5C81" w:rsidRPr="00245CB7">
          <w:rPr>
            <w:rStyle w:val="Hyperlink"/>
            <w:noProof/>
          </w:rPr>
          <w:noBreakHyphen/>
          <w:t>4: Številčenje tabel</w:t>
        </w:r>
        <w:r w:rsidR="005E5C81">
          <w:rPr>
            <w:noProof/>
            <w:webHidden/>
          </w:rPr>
          <w:tab/>
        </w:r>
        <w:r w:rsidR="005E5C81">
          <w:rPr>
            <w:noProof/>
            <w:webHidden/>
          </w:rPr>
          <w:fldChar w:fldCharType="begin"/>
        </w:r>
        <w:r w:rsidR="005E5C81">
          <w:rPr>
            <w:noProof/>
            <w:webHidden/>
          </w:rPr>
          <w:instrText xml:space="preserve"> PAGEREF _Toc74903719 \h </w:instrText>
        </w:r>
        <w:r w:rsidR="005E5C81">
          <w:rPr>
            <w:noProof/>
            <w:webHidden/>
          </w:rPr>
        </w:r>
        <w:r w:rsidR="005E5C81">
          <w:rPr>
            <w:noProof/>
            <w:webHidden/>
          </w:rPr>
          <w:fldChar w:fldCharType="separate"/>
        </w:r>
        <w:r w:rsidR="005E5C81">
          <w:rPr>
            <w:noProof/>
            <w:webHidden/>
          </w:rPr>
          <w:t>5</w:t>
        </w:r>
        <w:r w:rsidR="005E5C81">
          <w:rPr>
            <w:noProof/>
            <w:webHidden/>
          </w:rPr>
          <w:fldChar w:fldCharType="end"/>
        </w:r>
      </w:hyperlink>
    </w:p>
    <w:p w14:paraId="00614F94" w14:textId="448B8967" w:rsidR="005E5C81" w:rsidRDefault="00DF36C0">
      <w:pPr>
        <w:pStyle w:val="TableofFigures"/>
        <w:tabs>
          <w:tab w:val="right" w:leader="dot" w:pos="8949"/>
        </w:tabs>
        <w:rPr>
          <w:rFonts w:asciiTheme="minorHAnsi" w:eastAsiaTheme="minorEastAsia" w:hAnsiTheme="minorHAnsi"/>
          <w:noProof/>
          <w:sz w:val="22"/>
          <w:lang w:val="en-SI" w:eastAsia="en-SI"/>
        </w:rPr>
      </w:pPr>
      <w:hyperlink w:anchor="_Toc74903720" w:history="1">
        <w:r w:rsidR="005E5C81" w:rsidRPr="00245CB7">
          <w:rPr>
            <w:rStyle w:val="Hyperlink"/>
            <w:noProof/>
          </w:rPr>
          <w:t>Slika 2</w:t>
        </w:r>
        <w:r w:rsidR="005E5C81" w:rsidRPr="00245CB7">
          <w:rPr>
            <w:rStyle w:val="Hyperlink"/>
            <w:noProof/>
          </w:rPr>
          <w:noBreakHyphen/>
          <w:t>5: Navajanje referenc v tekstu</w:t>
        </w:r>
        <w:r w:rsidR="005E5C81">
          <w:rPr>
            <w:noProof/>
            <w:webHidden/>
          </w:rPr>
          <w:tab/>
        </w:r>
        <w:r w:rsidR="005E5C81">
          <w:rPr>
            <w:noProof/>
            <w:webHidden/>
          </w:rPr>
          <w:fldChar w:fldCharType="begin"/>
        </w:r>
        <w:r w:rsidR="005E5C81">
          <w:rPr>
            <w:noProof/>
            <w:webHidden/>
          </w:rPr>
          <w:instrText xml:space="preserve"> PAGEREF _Toc74903720 \h </w:instrText>
        </w:r>
        <w:r w:rsidR="005E5C81">
          <w:rPr>
            <w:noProof/>
            <w:webHidden/>
          </w:rPr>
        </w:r>
        <w:r w:rsidR="005E5C81">
          <w:rPr>
            <w:noProof/>
            <w:webHidden/>
          </w:rPr>
          <w:fldChar w:fldCharType="separate"/>
        </w:r>
        <w:r w:rsidR="005E5C81">
          <w:rPr>
            <w:noProof/>
            <w:webHidden/>
          </w:rPr>
          <w:t>7</w:t>
        </w:r>
        <w:r w:rsidR="005E5C81">
          <w:rPr>
            <w:noProof/>
            <w:webHidden/>
          </w:rPr>
          <w:fldChar w:fldCharType="end"/>
        </w:r>
      </w:hyperlink>
    </w:p>
    <w:p w14:paraId="30369870" w14:textId="0F4DB9E9" w:rsidR="005E5C81" w:rsidRDefault="00DF36C0">
      <w:pPr>
        <w:pStyle w:val="TableofFigures"/>
        <w:tabs>
          <w:tab w:val="right" w:leader="dot" w:pos="8949"/>
        </w:tabs>
        <w:rPr>
          <w:rFonts w:asciiTheme="minorHAnsi" w:eastAsiaTheme="minorEastAsia" w:hAnsiTheme="minorHAnsi"/>
          <w:noProof/>
          <w:sz w:val="22"/>
          <w:lang w:val="en-SI" w:eastAsia="en-SI"/>
        </w:rPr>
      </w:pPr>
      <w:hyperlink w:anchor="_Toc74903721" w:history="1">
        <w:r w:rsidR="005E5C81" w:rsidRPr="00245CB7">
          <w:rPr>
            <w:rStyle w:val="Hyperlink"/>
            <w:noProof/>
          </w:rPr>
          <w:t>Slika 2</w:t>
        </w:r>
        <w:r w:rsidR="005E5C81" w:rsidRPr="00245CB7">
          <w:rPr>
            <w:rStyle w:val="Hyperlink"/>
            <w:noProof/>
          </w:rPr>
          <w:noBreakHyphen/>
          <w:t>6: Spreminjanje lastnosti stila</w:t>
        </w:r>
        <w:r w:rsidR="005E5C81">
          <w:rPr>
            <w:noProof/>
            <w:webHidden/>
          </w:rPr>
          <w:tab/>
        </w:r>
        <w:r w:rsidR="005E5C81">
          <w:rPr>
            <w:noProof/>
            <w:webHidden/>
          </w:rPr>
          <w:fldChar w:fldCharType="begin"/>
        </w:r>
        <w:r w:rsidR="005E5C81">
          <w:rPr>
            <w:noProof/>
            <w:webHidden/>
          </w:rPr>
          <w:instrText xml:space="preserve"> PAGEREF _Toc74903721 \h </w:instrText>
        </w:r>
        <w:r w:rsidR="005E5C81">
          <w:rPr>
            <w:noProof/>
            <w:webHidden/>
          </w:rPr>
        </w:r>
        <w:r w:rsidR="005E5C81">
          <w:rPr>
            <w:noProof/>
            <w:webHidden/>
          </w:rPr>
          <w:fldChar w:fldCharType="separate"/>
        </w:r>
        <w:r w:rsidR="005E5C81">
          <w:rPr>
            <w:noProof/>
            <w:webHidden/>
          </w:rPr>
          <w:t>8</w:t>
        </w:r>
        <w:r w:rsidR="005E5C81">
          <w:rPr>
            <w:noProof/>
            <w:webHidden/>
          </w:rPr>
          <w:fldChar w:fldCharType="end"/>
        </w:r>
      </w:hyperlink>
    </w:p>
    <w:p w14:paraId="043A5372" w14:textId="3982D8F5" w:rsidR="008268E8" w:rsidRDefault="00EA54F7" w:rsidP="008268E8">
      <w:r>
        <w:fldChar w:fldCharType="end"/>
      </w:r>
    </w:p>
    <w:p w14:paraId="043A5373" w14:textId="77777777" w:rsidR="009A7720" w:rsidRDefault="009A7720" w:rsidP="00C10B07"/>
    <w:p w14:paraId="043A5374" w14:textId="77777777" w:rsidR="009A7720" w:rsidRDefault="009A7720" w:rsidP="00C10B07"/>
    <w:p w14:paraId="043A5375" w14:textId="77777777" w:rsidR="009A7720" w:rsidRPr="00B32549" w:rsidRDefault="009A7720" w:rsidP="00C10B07">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w:t>
      </w:r>
      <w:r w:rsidR="0081596C" w:rsidRPr="00B32549">
        <w:rPr>
          <w:sz w:val="20"/>
          <w:szCs w:val="20"/>
          <w:highlight w:val="yellow"/>
        </w:rPr>
        <w:t>,</w:t>
      </w:r>
      <w:r w:rsidRPr="00B32549">
        <w:rPr>
          <w:sz w:val="20"/>
          <w:szCs w:val="20"/>
          <w:highlight w:val="yellow"/>
        </w:rPr>
        <w:t xml:space="preserve"> izberite Update Field</w:t>
      </w:r>
      <w:r w:rsidR="0081596C" w:rsidRPr="00B32549">
        <w:rPr>
          <w:sz w:val="20"/>
          <w:szCs w:val="20"/>
          <w:highlight w:val="yellow"/>
        </w:rPr>
        <w:t xml:space="preserve"> in nato eno od ponujenih opcij Update page number only ali Update entire table</w:t>
      </w:r>
      <w:r w:rsidRPr="00B32549">
        <w:rPr>
          <w:sz w:val="20"/>
          <w:szCs w:val="20"/>
          <w:highlight w:val="yellow"/>
        </w:rPr>
        <w:t>.)</w:t>
      </w:r>
    </w:p>
    <w:p w14:paraId="043A5376" w14:textId="77777777" w:rsidR="009A7720" w:rsidRPr="00551127" w:rsidRDefault="009A7720" w:rsidP="00C10B07"/>
    <w:p w14:paraId="043A5377" w14:textId="77777777" w:rsidR="004F3CAC" w:rsidRDefault="004F3CAC">
      <w:pPr>
        <w:spacing w:after="200" w:line="276" w:lineRule="auto"/>
        <w:jc w:val="left"/>
      </w:pPr>
      <w:r>
        <w:br w:type="page"/>
      </w:r>
    </w:p>
    <w:p w14:paraId="043A5378" w14:textId="77777777" w:rsidR="00DF2636" w:rsidRDefault="00DF2636" w:rsidP="00C10B07"/>
    <w:p w14:paraId="043A5379" w14:textId="77777777" w:rsidR="004F3CAC" w:rsidRPr="00551127" w:rsidRDefault="004F3CAC" w:rsidP="009368BC">
      <w:pPr>
        <w:pStyle w:val="Section1"/>
      </w:pPr>
      <w:bookmarkStart w:id="16" w:name="_Toc403547188"/>
      <w:bookmarkStart w:id="17" w:name="_Toc93052339"/>
      <w:r>
        <w:t>Uporabljeni simboli in kratice</w:t>
      </w:r>
      <w:bookmarkEnd w:id="16"/>
      <w:bookmarkEnd w:id="17"/>
    </w:p>
    <w:p w14:paraId="043A537A" w14:textId="77777777" w:rsidR="0093799C" w:rsidRPr="009368BC" w:rsidRDefault="0093799C" w:rsidP="0093799C">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043A537B" w14:textId="77777777" w:rsidR="00996F1D" w:rsidRDefault="004F3CAC" w:rsidP="004F3CAC">
      <w:r w:rsidRPr="004F3CAC">
        <w:rPr>
          <w:i/>
        </w:rPr>
        <w:t>A</w:t>
      </w:r>
      <w:r>
        <w:tab/>
        <w:t>površina (m</w:t>
      </w:r>
      <w:r w:rsidRPr="00893CDD">
        <w:rPr>
          <w:vertAlign w:val="superscript"/>
        </w:rPr>
        <w:t>2</w:t>
      </w:r>
      <w:r>
        <w:t>)</w:t>
      </w:r>
    </w:p>
    <w:p w14:paraId="043A537C" w14:textId="77777777" w:rsidR="004F3CAC" w:rsidRDefault="004F3CAC" w:rsidP="004F3CAC">
      <w:r w:rsidRPr="004F3CAC">
        <w:rPr>
          <w:i/>
        </w:rPr>
        <w:t>c</w:t>
      </w:r>
      <w:r w:rsidRPr="004F3CAC">
        <w:rPr>
          <w:vertAlign w:val="subscript"/>
        </w:rPr>
        <w:t>razt</w:t>
      </w:r>
      <w:r>
        <w:tab/>
        <w:t>množinska koncentracija (mol/l)</w:t>
      </w:r>
    </w:p>
    <w:p w14:paraId="043A537D" w14:textId="77777777" w:rsidR="004F3CAC" w:rsidRDefault="004F3CAC" w:rsidP="004F3CAC">
      <w:r w:rsidRPr="004F3CAC">
        <w:rPr>
          <w:i/>
        </w:rPr>
        <w:t>n</w:t>
      </w:r>
      <w:r>
        <w:tab/>
        <w:t>množina</w:t>
      </w:r>
      <w:r w:rsidR="00437161">
        <w:t xml:space="preserve"> (mol)</w:t>
      </w:r>
    </w:p>
    <w:p w14:paraId="043A537E" w14:textId="77777777" w:rsidR="004412AF" w:rsidRDefault="004412AF" w:rsidP="004F3CAC">
      <w:r w:rsidRPr="004412AF">
        <w:rPr>
          <w:i/>
        </w:rPr>
        <w:t>t</w:t>
      </w:r>
      <w:r w:rsidRPr="004412AF">
        <w:rPr>
          <w:vertAlign w:val="subscript"/>
        </w:rPr>
        <w:t>CPU</w:t>
      </w:r>
      <w:r>
        <w:tab/>
        <w:t>računalniški čas (s)</w:t>
      </w:r>
    </w:p>
    <w:p w14:paraId="043A537F" w14:textId="77777777" w:rsidR="0093799C" w:rsidRDefault="0093799C" w:rsidP="0093799C">
      <w:r>
        <w:rPr>
          <w:i/>
        </w:rPr>
        <w:t>V</w:t>
      </w:r>
      <w:r>
        <w:rPr>
          <w:vertAlign w:val="subscript"/>
        </w:rPr>
        <w:t>NS</w:t>
      </w:r>
      <w:r>
        <w:tab/>
        <w:t>neto sedanja vrednost (€)</w:t>
      </w:r>
    </w:p>
    <w:p w14:paraId="043A5380" w14:textId="77777777" w:rsidR="004F3CAC" w:rsidRDefault="004F3CAC" w:rsidP="00C10B07"/>
    <w:p w14:paraId="043A5381"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043A5382" w14:textId="77777777" w:rsidR="007105C1" w:rsidRDefault="007105C1" w:rsidP="00EC1CFE">
      <w:pPr>
        <w:spacing w:before="120"/>
      </w:pPr>
      <w:r w:rsidRPr="00437161">
        <w:rPr>
          <w:i/>
        </w:rPr>
        <w:sym w:font="Symbol" w:char="F061"/>
      </w:r>
      <w:r w:rsidR="00437161">
        <w:tab/>
        <w:t>koeficient (-)</w:t>
      </w:r>
    </w:p>
    <w:p w14:paraId="043A5383" w14:textId="77777777" w:rsidR="007105C1" w:rsidRDefault="007105C1" w:rsidP="007105C1">
      <w:r w:rsidRPr="00437161">
        <w:rPr>
          <w:i/>
        </w:rPr>
        <w:sym w:font="Symbol" w:char="F062"/>
      </w:r>
      <w:r w:rsidR="00437161">
        <w:tab/>
        <w:t>eksponent (-)</w:t>
      </w:r>
    </w:p>
    <w:p w14:paraId="043A5384" w14:textId="77777777" w:rsidR="007105C1" w:rsidRDefault="007105C1" w:rsidP="007105C1">
      <w:r w:rsidRPr="00437161">
        <w:rPr>
          <w:i/>
        </w:rPr>
        <w:sym w:font="Symbol" w:char="F067"/>
      </w:r>
      <w:r>
        <w:tab/>
      </w:r>
      <w:r w:rsidR="00437161">
        <w:t>masna koncentracija (g/l)</w:t>
      </w:r>
    </w:p>
    <w:p w14:paraId="043A5385" w14:textId="77777777" w:rsidR="004F3CAC" w:rsidRDefault="004F3CAC" w:rsidP="00C10B07"/>
    <w:p w14:paraId="043A5386"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043A5387" w14:textId="77777777" w:rsidR="00437161" w:rsidRDefault="00437161" w:rsidP="00D500F8">
      <w:r>
        <w:t>AIChE</w:t>
      </w:r>
      <w:r>
        <w:tab/>
      </w:r>
      <w:r>
        <w:tab/>
        <w:t>American Institute of Chemical Engineers</w:t>
      </w:r>
    </w:p>
    <w:p w14:paraId="043A5388" w14:textId="77777777" w:rsidR="004412AF" w:rsidRDefault="004412AF" w:rsidP="00D500F8">
      <w:r>
        <w:t>NSV</w:t>
      </w:r>
      <w:r>
        <w:tab/>
      </w:r>
      <w:r>
        <w:tab/>
        <w:t>neto sedanja vrednost</w:t>
      </w:r>
    </w:p>
    <w:p w14:paraId="043A5389" w14:textId="77777777" w:rsidR="00437161" w:rsidRDefault="00437161" w:rsidP="00D500F8">
      <w:r>
        <w:t>SKD</w:t>
      </w:r>
      <w:r>
        <w:tab/>
      </w:r>
      <w:r>
        <w:tab/>
      </w:r>
      <w:r w:rsidR="000A685D">
        <w:t>S</w:t>
      </w:r>
      <w:r>
        <w:t>lovensko kemijsko društvo</w:t>
      </w:r>
    </w:p>
    <w:p w14:paraId="043A538A" w14:textId="77777777" w:rsidR="004F3CAC" w:rsidRDefault="004F3CAC" w:rsidP="00C10B07"/>
    <w:p w14:paraId="043A538B" w14:textId="77777777" w:rsidR="00BA179C" w:rsidRPr="00B32549" w:rsidRDefault="009018EA" w:rsidP="005F3634">
      <w:pPr>
        <w:rPr>
          <w:sz w:val="20"/>
          <w:szCs w:val="20"/>
        </w:rPr>
      </w:pPr>
      <w:r w:rsidRPr="00B32549">
        <w:rPr>
          <w:sz w:val="20"/>
          <w:szCs w:val="20"/>
          <w:highlight w:val="yellow"/>
        </w:rPr>
        <w:t>(Simbole in kratice uredite po abecedi.</w:t>
      </w:r>
      <w:r w:rsidR="008D7F27" w:rsidRPr="00B32549">
        <w:rPr>
          <w:sz w:val="20"/>
          <w:szCs w:val="20"/>
          <w:highlight w:val="yellow"/>
        </w:rPr>
        <w:t xml:space="preserve"> </w:t>
      </w:r>
      <w:r w:rsidR="004F4345" w:rsidRPr="00B32549">
        <w:rPr>
          <w:sz w:val="20"/>
          <w:szCs w:val="20"/>
          <w:highlight w:val="yellow"/>
        </w:rPr>
        <w:t xml:space="preserve">Za razmik med simbolom in besedilom, ki opisuje njegov pomen, uporabite tabulator ne preslednice. </w:t>
      </w:r>
      <w:r w:rsidR="005F3634" w:rsidRPr="00B32549">
        <w:rPr>
          <w:sz w:val="20"/>
          <w:szCs w:val="20"/>
          <w:highlight w:val="yellow"/>
        </w:rPr>
        <w:t>Simbole obvezno pišemo v poševnem fontu Times New Roman</w:t>
      </w:r>
      <w:r w:rsidR="00906D55" w:rsidRPr="00B32549">
        <w:rPr>
          <w:sz w:val="20"/>
          <w:szCs w:val="20"/>
          <w:highlight w:val="yellow"/>
        </w:rPr>
        <w:t xml:space="preserve"> (ali podobnem</w:t>
      </w:r>
      <w:r w:rsidR="00C66C7D" w:rsidRPr="00B32549">
        <w:rPr>
          <w:sz w:val="20"/>
          <w:szCs w:val="20"/>
          <w:highlight w:val="yellow"/>
        </w:rPr>
        <w:t>,</w:t>
      </w:r>
      <w:r w:rsidR="00906D55" w:rsidRPr="00B32549">
        <w:rPr>
          <w:sz w:val="20"/>
          <w:szCs w:val="20"/>
          <w:highlight w:val="yellow"/>
        </w:rPr>
        <w:t xml:space="preserve"> npr. Cambria Math)</w:t>
      </w:r>
      <w:r w:rsidR="005F3634" w:rsidRPr="00B32549">
        <w:rPr>
          <w:sz w:val="20"/>
          <w:szCs w:val="20"/>
          <w:highlight w:val="yellow"/>
        </w:rPr>
        <w:t xml:space="preserve">, merske enote pa ravno. Podrobnejša navodila za pisanje fizikalnih veličin in merskih enot so v poglavju </w:t>
      </w:r>
      <w:r w:rsidR="005F3634" w:rsidRPr="00B32549">
        <w:rPr>
          <w:sz w:val="20"/>
          <w:szCs w:val="20"/>
          <w:highlight w:val="yellow"/>
        </w:rPr>
        <w:fldChar w:fldCharType="begin"/>
      </w:r>
      <w:r w:rsidR="005F3634" w:rsidRPr="00B32549">
        <w:rPr>
          <w:sz w:val="20"/>
          <w:szCs w:val="20"/>
          <w:highlight w:val="yellow"/>
        </w:rPr>
        <w:instrText xml:space="preserve"> REF _Ref308774460 \r \h </w:instrText>
      </w:r>
      <w:r w:rsidR="00B32549" w:rsidRPr="00B32549">
        <w:rPr>
          <w:sz w:val="20"/>
          <w:szCs w:val="20"/>
          <w:highlight w:val="yellow"/>
        </w:rPr>
        <w:instrText xml:space="preserve"> \* MERGEFORMAT </w:instrText>
      </w:r>
      <w:r w:rsidR="005F3634" w:rsidRPr="00B32549">
        <w:rPr>
          <w:sz w:val="20"/>
          <w:szCs w:val="20"/>
          <w:highlight w:val="yellow"/>
        </w:rPr>
      </w:r>
      <w:r w:rsidR="005F3634" w:rsidRPr="00B32549">
        <w:rPr>
          <w:sz w:val="20"/>
          <w:szCs w:val="20"/>
          <w:highlight w:val="yellow"/>
        </w:rPr>
        <w:fldChar w:fldCharType="separate"/>
      </w:r>
      <w:r w:rsidR="004C4CE1">
        <w:rPr>
          <w:sz w:val="20"/>
          <w:szCs w:val="20"/>
          <w:highlight w:val="yellow"/>
        </w:rPr>
        <w:t>1.2.6</w:t>
      </w:r>
      <w:r w:rsidR="005F3634" w:rsidRPr="00B32549">
        <w:rPr>
          <w:sz w:val="20"/>
          <w:szCs w:val="20"/>
          <w:highlight w:val="yellow"/>
        </w:rPr>
        <w:fldChar w:fldCharType="end"/>
      </w:r>
      <w:r w:rsidR="005F3634" w:rsidRPr="00B32549">
        <w:rPr>
          <w:sz w:val="20"/>
          <w:szCs w:val="20"/>
          <w:highlight w:val="yellow"/>
        </w:rPr>
        <w:t xml:space="preserve">. </w:t>
      </w:r>
      <w:r w:rsidR="008D7F27" w:rsidRPr="00B32549">
        <w:rPr>
          <w:sz w:val="20"/>
          <w:szCs w:val="20"/>
          <w:highlight w:val="yellow"/>
        </w:rPr>
        <w:t>Splošno znanih kratic, npr. ZDA, EU, EUR itd., ni potrebno pojasnjevati.</w:t>
      </w:r>
      <w:r w:rsidRPr="00B32549">
        <w:rPr>
          <w:sz w:val="20"/>
          <w:szCs w:val="20"/>
          <w:highlight w:val="yellow"/>
        </w:rPr>
        <w:t>)</w:t>
      </w:r>
    </w:p>
    <w:p w14:paraId="043A538C" w14:textId="77777777" w:rsidR="00BA179C" w:rsidRDefault="00BA179C" w:rsidP="00C10B07"/>
    <w:p w14:paraId="043A538D" w14:textId="77777777" w:rsidR="00AE4E93" w:rsidRDefault="00AE4E93" w:rsidP="00C10B07"/>
    <w:p w14:paraId="043A538E" w14:textId="77777777" w:rsidR="00AE4E93" w:rsidRDefault="00AE4E93" w:rsidP="00C10B07"/>
    <w:p w14:paraId="043A538F" w14:textId="77777777" w:rsidR="00251FF7" w:rsidRDefault="00251FF7">
      <w:pPr>
        <w:spacing w:after="200" w:line="276" w:lineRule="auto"/>
        <w:jc w:val="left"/>
      </w:pPr>
      <w:r>
        <w:br w:type="page"/>
      </w:r>
    </w:p>
    <w:p w14:paraId="043A5390" w14:textId="77777777" w:rsidR="00AE4E93" w:rsidRDefault="00AE4E93" w:rsidP="00C10B07"/>
    <w:p w14:paraId="043A5391" w14:textId="77777777" w:rsidR="00AE4E93" w:rsidRDefault="00AE4E93" w:rsidP="00C10B07"/>
    <w:p w14:paraId="043A5392" w14:textId="77777777" w:rsidR="00AE4E93" w:rsidRDefault="00AE4E93" w:rsidP="00C10B07"/>
    <w:p w14:paraId="043A5393" w14:textId="77777777" w:rsidR="00596BBE" w:rsidRDefault="00596BBE">
      <w:pPr>
        <w:spacing w:after="200" w:line="276" w:lineRule="auto"/>
        <w:jc w:val="left"/>
      </w:pPr>
    </w:p>
    <w:p w14:paraId="043A5394" w14:textId="77777777" w:rsidR="000E6AF7" w:rsidRDefault="000E6AF7">
      <w:pPr>
        <w:spacing w:after="200" w:line="276" w:lineRule="auto"/>
        <w:jc w:val="left"/>
      </w:pPr>
    </w:p>
    <w:p w14:paraId="043A5395" w14:textId="77777777" w:rsidR="000E6AF7" w:rsidRDefault="000E6AF7" w:rsidP="00525720">
      <w:pPr>
        <w:sectPr w:rsidR="000E6AF7" w:rsidSect="00995C66">
          <w:headerReference w:type="default" r:id="rId12"/>
          <w:footerReference w:type="default" r:id="rId13"/>
          <w:pgSz w:w="11907" w:h="16840" w:code="9"/>
          <w:pgMar w:top="1701" w:right="1134" w:bottom="1440" w:left="1814" w:header="567" w:footer="0" w:gutter="0"/>
          <w:pgNumType w:fmt="upperRoman" w:start="1"/>
          <w:cols w:space="708"/>
          <w:docGrid w:linePitch="360"/>
        </w:sectPr>
      </w:pPr>
    </w:p>
    <w:p w14:paraId="043A5396" w14:textId="77777777" w:rsidR="00B84DFF" w:rsidRPr="003E6716" w:rsidRDefault="00525720" w:rsidP="00362421">
      <w:pPr>
        <w:pStyle w:val="Heading1"/>
      </w:pPr>
      <w:bookmarkStart w:id="18" w:name="_Toc308551313"/>
      <w:bookmarkStart w:id="19" w:name="_Toc308701241"/>
      <w:bookmarkStart w:id="20" w:name="_Toc308780765"/>
      <w:bookmarkStart w:id="21" w:name="_Toc389830141"/>
      <w:bookmarkStart w:id="22" w:name="_Toc403547189"/>
      <w:bookmarkStart w:id="23" w:name="_Toc93052340"/>
      <w:r w:rsidRPr="003E6716">
        <w:lastRenderedPageBreak/>
        <w:t>Uvod</w:t>
      </w:r>
      <w:bookmarkEnd w:id="0"/>
      <w:bookmarkEnd w:id="1"/>
      <w:bookmarkEnd w:id="18"/>
      <w:bookmarkEnd w:id="19"/>
      <w:bookmarkEnd w:id="20"/>
      <w:bookmarkEnd w:id="21"/>
      <w:bookmarkEnd w:id="23"/>
      <w:r w:rsidR="00A5474A">
        <w:t xml:space="preserve"> </w:t>
      </w:r>
      <w:bookmarkEnd w:id="22"/>
    </w:p>
    <w:p w14:paraId="043A5397" w14:textId="77777777" w:rsidR="001F5EBC" w:rsidRDefault="001F5EBC" w:rsidP="001F5EBC">
      <w:r>
        <w:t>V uvodu opišemo problematiko, s katero smo se ukvarjali v magistrskem delu. Navedemo dosedanje raziskave na tem področju in podamo stanja stroke in znanosti na obravnavanem področju. Pri tem citiramo ustrezno literaturo. Uvodno poglavje lahko razdelimo na podpoglavja, kot je prikazano v nadaljevanju.</w:t>
      </w:r>
    </w:p>
    <w:p w14:paraId="043A5398" w14:textId="77777777" w:rsidR="00C35115" w:rsidRDefault="00C35115" w:rsidP="00C35115">
      <w:pPr>
        <w:pStyle w:val="Heading2"/>
      </w:pPr>
      <w:bookmarkStart w:id="24" w:name="_Toc93052341"/>
      <w:r>
        <w:t>Opredelitev problema</w:t>
      </w:r>
      <w:bookmarkEnd w:id="24"/>
    </w:p>
    <w:p w14:paraId="043A5399" w14:textId="77777777" w:rsidR="00C35115" w:rsidRDefault="00C35115" w:rsidP="00C35115">
      <w:r>
        <w:t>Opišemo področje, ki smo ga obravnavali v magistrskem delu in problem, s katerim smo se ukvarjali. Navedemo, zakaj je problematika pomembna, kakšna je motivacija za ukvarjanje z njo, katera so osnovna vprašanja in kakšne predvidene koristi prinaša rešitev tega problema.</w:t>
      </w:r>
    </w:p>
    <w:p w14:paraId="043A539A" w14:textId="77777777" w:rsidR="00C35115" w:rsidRDefault="00C35115" w:rsidP="00C35115">
      <w:pPr>
        <w:pStyle w:val="Heading2"/>
      </w:pPr>
      <w:bookmarkStart w:id="25" w:name="_Toc93052342"/>
      <w:r>
        <w:t>Pregled literature</w:t>
      </w:r>
      <w:bookmarkEnd w:id="25"/>
    </w:p>
    <w:p w14:paraId="043A539B" w14:textId="77777777" w:rsidR="00C35115" w:rsidRDefault="00846BFE" w:rsidP="00C35115">
      <w:r>
        <w:t xml:space="preserve">Podamo oceno stanja stroke in znanosti, kar pomeni, da opišemo, kaj je bilo v preteklosti že narejenega pri reševanju te problematike, s kakšnimi metodami oz. na kakšen način. Za vsak naveden vir kratko opišemo, kaj obravnava oz. kaj je njegov glavni prispevek. Izogibamo se hkratnemu/skupnemu navajanju več referenc. Vse reference, ki so navedene v poglavju </w:t>
      </w:r>
      <w:r>
        <w:fldChar w:fldCharType="begin"/>
      </w:r>
      <w:r>
        <w:instrText xml:space="preserve"> REF _Ref309812255 \n \h </w:instrText>
      </w:r>
      <w:r>
        <w:fldChar w:fldCharType="separate"/>
      </w:r>
      <w:r>
        <w:t>7</w:t>
      </w:r>
      <w:r>
        <w:fldChar w:fldCharType="end"/>
      </w:r>
      <w:r>
        <w:t xml:space="preserve"> </w:t>
      </w:r>
      <w:r>
        <w:fldChar w:fldCharType="begin"/>
      </w:r>
      <w:r>
        <w:instrText xml:space="preserve"> REF _Ref309812255 \h </w:instrText>
      </w:r>
      <w:r>
        <w:fldChar w:fldCharType="separate"/>
      </w:r>
      <w:r w:rsidRPr="00276BDB">
        <w:t>Literatura</w:t>
      </w:r>
      <w:r>
        <w:fldChar w:fldCharType="end"/>
      </w:r>
      <w:r>
        <w:t xml:space="preserve">, morajo biti omenjene v tekstu. Reference oštevilčimo po vrsti, kot jih navajamo v besedilu. Podrobnejša navodila za navajanje literature so v poglavju </w:t>
      </w:r>
      <w:r>
        <w:fldChar w:fldCharType="begin"/>
      </w:r>
      <w:r>
        <w:instrText xml:space="preserve"> REF _Ref403544503 \r \h </w:instrText>
      </w:r>
      <w:r>
        <w:fldChar w:fldCharType="separate"/>
      </w:r>
      <w:r>
        <w:t>2.2.7</w:t>
      </w:r>
      <w:r>
        <w:fldChar w:fldCharType="end"/>
      </w:r>
      <w:r>
        <w:t xml:space="preserve">. </w:t>
      </w:r>
    </w:p>
    <w:p w14:paraId="043A539C" w14:textId="77777777" w:rsidR="00C35115" w:rsidRPr="00C35115" w:rsidRDefault="00C35115" w:rsidP="00C35115">
      <w:pPr>
        <w:pStyle w:val="Heading2"/>
      </w:pPr>
      <w:bookmarkStart w:id="26" w:name="_Toc93052343"/>
      <w:r>
        <w:t>Namen, hipoteze in cilji</w:t>
      </w:r>
      <w:bookmarkEnd w:id="26"/>
    </w:p>
    <w:p w14:paraId="043A539D" w14:textId="77777777" w:rsidR="00C35115" w:rsidRDefault="00C35115" w:rsidP="00C35115">
      <w:r>
        <w:t>Na koncu uvoda naj bo podpoglavje, ki opisuje, kaj je namen dela, katere so postavljene hipoteze, kakšni so cilji in kaj obsega magistrsko delo.</w:t>
      </w:r>
    </w:p>
    <w:p w14:paraId="043A539E" w14:textId="77777777" w:rsidR="00F64CD5" w:rsidRDefault="00F64CD5" w:rsidP="00F64CD5"/>
    <w:p w14:paraId="043A539F" w14:textId="77777777" w:rsidR="00C35115" w:rsidRDefault="00C35115">
      <w:pPr>
        <w:spacing w:after="200" w:line="276" w:lineRule="auto"/>
        <w:jc w:val="left"/>
      </w:pPr>
      <w:r>
        <w:br w:type="page"/>
      </w:r>
    </w:p>
    <w:p w14:paraId="043A53A0" w14:textId="77777777" w:rsidR="00C35115" w:rsidRDefault="00C35115" w:rsidP="00F64CD5"/>
    <w:p w14:paraId="043A53A1" w14:textId="77777777" w:rsidR="00C35115" w:rsidRDefault="00C35115" w:rsidP="00C35115">
      <w:pPr>
        <w:pStyle w:val="Heading1"/>
      </w:pPr>
      <w:bookmarkStart w:id="27" w:name="_Toc93052344"/>
      <w:r>
        <w:t>Teoretični del</w:t>
      </w:r>
      <w:bookmarkEnd w:id="27"/>
    </w:p>
    <w:p w14:paraId="043A53A2" w14:textId="77777777" w:rsidR="00846BFE" w:rsidRPr="00846BFE" w:rsidRDefault="00846BFE" w:rsidP="00846BFE">
      <w:r>
        <w:t>V teoretičnem delu opišite teoretične osnove področja, ki ga obravnavate v magistrskem delu. Razdelite ga na podpoglavja. Vedno najprej zapišite nekaj uvodnih stavkov, šele nato začnite s podpoglavji.</w:t>
      </w:r>
    </w:p>
    <w:p w14:paraId="043A53A3" w14:textId="77777777" w:rsidR="00C564D1" w:rsidRDefault="00C564D1" w:rsidP="00C564D1">
      <w:pPr>
        <w:pStyle w:val="Heading2"/>
      </w:pPr>
      <w:bookmarkStart w:id="28" w:name="_Toc93052345"/>
      <w:r>
        <w:t>Plagiatorstvo</w:t>
      </w:r>
      <w:bookmarkEnd w:id="28"/>
    </w:p>
    <w:p w14:paraId="043A53A4" w14:textId="77777777" w:rsidR="00C564D1" w:rsidRDefault="00C564D1" w:rsidP="00C564D1">
      <w:r>
        <w:t xml:space="preserve">Vsa diplomska in magistrska dela ter doktorske disertacije na Univerzi v Mariboru so pregledani z računalniškim programom za odkrivanje plagiatorstva. Zato vse besedilo </w:t>
      </w:r>
      <w:r w:rsidR="00846BFE">
        <w:t>magistrs</w:t>
      </w:r>
      <w:r>
        <w:t>kega dela sestavimo sami in ne prepisujemo iz drugih virov. Tudi če gre za znane zadeve, npr. uporabljene metode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043A53A5" w14:textId="77777777" w:rsidR="00F145C3" w:rsidRPr="006C1D04" w:rsidRDefault="009D33DE" w:rsidP="00B549A6">
      <w:pPr>
        <w:pStyle w:val="Heading2"/>
      </w:pPr>
      <w:bookmarkStart w:id="29" w:name="_Toc403547190"/>
      <w:bookmarkStart w:id="30" w:name="_Toc93052346"/>
      <w:r>
        <w:t>P</w:t>
      </w:r>
      <w:r w:rsidR="00B549A6">
        <w:t xml:space="preserve">isanje in oblikovanje </w:t>
      </w:r>
      <w:r w:rsidR="00846BFE">
        <w:t>magistrs</w:t>
      </w:r>
      <w:r w:rsidR="00B549A6">
        <w:t>kega dela</w:t>
      </w:r>
      <w:bookmarkEnd w:id="29"/>
      <w:bookmarkEnd w:id="30"/>
    </w:p>
    <w:p w14:paraId="043A53A6" w14:textId="77777777" w:rsidR="000D2B9A" w:rsidRDefault="00B549A6" w:rsidP="000D2B9A">
      <w:r>
        <w:t xml:space="preserve">Poglavja </w:t>
      </w:r>
      <w:r w:rsidR="00846BFE">
        <w:t>magistrs</w:t>
      </w:r>
      <w:r>
        <w:t xml:space="preserve">kega dela </w:t>
      </w:r>
      <w:r w:rsidR="0013655C">
        <w:t xml:space="preserve">praviloma </w:t>
      </w:r>
      <w:r>
        <w:t>r</w:t>
      </w:r>
      <w:r w:rsidR="002649B5">
        <w:t>azdeli</w:t>
      </w:r>
      <w:r w:rsidR="00B62518">
        <w:t>mo</w:t>
      </w:r>
      <w:r w:rsidR="002649B5">
        <w:t xml:space="preserve"> na podpoglavja. Dolžina podpogavja naj bo približno od pol do </w:t>
      </w:r>
      <w:r w:rsidR="00A81813">
        <w:t>dve</w:t>
      </w:r>
      <w:r w:rsidR="002649B5">
        <w:t xml:space="preserve"> strani. Če je tekst krajši od pol strani, ni potrebno posebno podpoglavje, če je daljši od dveh strani, uved</w:t>
      </w:r>
      <w:r w:rsidR="00CE7105">
        <w:t>emo</w:t>
      </w:r>
      <w:r w:rsidR="002649B5">
        <w:t xml:space="preserve"> novo podpoglavje. Vsako poglavje naj se začne na novi strani. Priporočeno je, da je ta stran liha. Vedno najprej zapiš</w:t>
      </w:r>
      <w:r w:rsidR="00B62518">
        <w:t>emo</w:t>
      </w:r>
      <w:r w:rsidR="002649B5">
        <w:t xml:space="preserve"> nekaj uvodnih stavkov, šele nato zač</w:t>
      </w:r>
      <w:r w:rsidR="002C4BEC">
        <w:t>n</w:t>
      </w:r>
      <w:r w:rsidR="00B62518">
        <w:t>emo</w:t>
      </w:r>
      <w:r w:rsidR="002649B5">
        <w:t xml:space="preserve"> s podpoglavji.</w:t>
      </w:r>
    </w:p>
    <w:p w14:paraId="043A53A7" w14:textId="77777777" w:rsidR="00B559D4" w:rsidRDefault="00B559D4" w:rsidP="000D2B9A">
      <w:r>
        <w:t>Če na levi strani zaslona ni vidno kazalo poglavij in podpoglavij, stisnite gumb View in v območju Show označite Navigation Pane.</w:t>
      </w:r>
    </w:p>
    <w:p w14:paraId="043A53A8" w14:textId="77777777" w:rsidR="002E4EB4" w:rsidRPr="00276BDB" w:rsidRDefault="002E4EB4" w:rsidP="00B549A6">
      <w:pPr>
        <w:pStyle w:val="Heading3"/>
      </w:pPr>
      <w:bookmarkStart w:id="31" w:name="_Toc389830144"/>
      <w:bookmarkStart w:id="32" w:name="_Toc403547191"/>
      <w:bookmarkStart w:id="33" w:name="_Toc93052347"/>
      <w:r>
        <w:t>Raba jezika</w:t>
      </w:r>
      <w:bookmarkEnd w:id="31"/>
      <w:bookmarkEnd w:id="32"/>
      <w:bookmarkEnd w:id="33"/>
    </w:p>
    <w:p w14:paraId="043A53A9" w14:textId="77777777" w:rsidR="006C76E9" w:rsidRDefault="00846BFE" w:rsidP="002E4EB4">
      <w:r>
        <w:t>Magistrs</w:t>
      </w:r>
      <w:r w:rsidR="00B549A6">
        <w:t>ko delo</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043A53AA" w14:textId="77777777" w:rsidR="00CE729D" w:rsidRPr="00CE729D" w:rsidRDefault="00846BFE" w:rsidP="00CE729D">
      <w:pPr>
        <w:rPr>
          <w:lang w:val="en-US"/>
        </w:rPr>
      </w:pPr>
      <w:r>
        <w:t>Magistrs</w:t>
      </w:r>
      <w:r w:rsidR="00B549A6">
        <w:t>ko delo</w:t>
      </w:r>
      <w:r w:rsidR="00820149">
        <w:t xml:space="preserve"> pišemo v prvi osebi množine</w:t>
      </w:r>
      <w:r w:rsidR="00CE7105">
        <w:t>, npr. smo preučili, smo preizkusili itd. Če opisujemo del</w:t>
      </w:r>
      <w:r w:rsidR="00DC03BA">
        <w:t>a</w:t>
      </w:r>
      <w:r w:rsidR="00CE7105">
        <w:t xml:space="preserve"> drugih avtorjev, uporabimo tretjo osebo, npr. so dokazali, je izdelal itd.</w:t>
      </w:r>
      <w:r w:rsidR="00820149">
        <w:t xml:space="preserve"> Uporabljamo ustrezno strokovno izrazoslovje in skrbimo za slovnično pravilnost. </w:t>
      </w:r>
      <w:r w:rsidR="00DC03BA">
        <w:t>Besedilo</w:t>
      </w:r>
      <w:r w:rsidR="00820149">
        <w:t xml:space="preserve"> večkrat preberemo, da odpravimo slovnične in tipkarske napake. Priporočljivo je, da </w:t>
      </w:r>
      <w:r w:rsidR="00272029">
        <w:t>delo</w:t>
      </w:r>
      <w:r w:rsidR="00820149">
        <w:t xml:space="preserve"> pregleda lektor slovenskega jezika. </w:t>
      </w:r>
      <w:r w:rsidR="00FF6307" w:rsidRPr="00B549A6">
        <w:rPr>
          <w:lang w:val="en-US"/>
        </w:rPr>
        <w:t xml:space="preserve">V </w:t>
      </w:r>
      <w:proofErr w:type="spellStart"/>
      <w:r w:rsidR="00FF6307" w:rsidRPr="00B549A6">
        <w:rPr>
          <w:lang w:val="en-US"/>
        </w:rPr>
        <w:t>naslovu</w:t>
      </w:r>
      <w:proofErr w:type="spellEnd"/>
      <w:r w:rsidR="00FF6307" w:rsidRPr="00B549A6">
        <w:rPr>
          <w:lang w:val="en-US"/>
        </w:rPr>
        <w:t xml:space="preserve"> </w:t>
      </w:r>
      <w:r>
        <w:t>magistrs</w:t>
      </w:r>
      <w:r w:rsidR="00B549A6">
        <w:t>kega dela</w:t>
      </w:r>
      <w:r w:rsidR="007C5712" w:rsidRPr="00B549A6">
        <w:rPr>
          <w:lang w:val="en-US"/>
        </w:rPr>
        <w:t xml:space="preserve"> </w:t>
      </w:r>
      <w:r w:rsidR="007C5712" w:rsidRPr="00B549A6">
        <w:t>naj</w:t>
      </w:r>
      <w:r w:rsidR="007C5712" w:rsidRPr="00B549A6">
        <w:rPr>
          <w:lang w:val="en-US"/>
        </w:rPr>
        <w:t xml:space="preserve"> ne</w:t>
      </w:r>
      <w:r w:rsidR="00B549A6">
        <w:rPr>
          <w:lang w:val="en-US"/>
        </w:rPr>
        <w:t xml:space="preserve"> </w:t>
      </w:r>
      <w:proofErr w:type="spellStart"/>
      <w:r w:rsidR="00B549A6">
        <w:rPr>
          <w:lang w:val="en-US"/>
        </w:rPr>
        <w:t>bo</w:t>
      </w:r>
      <w:proofErr w:type="spellEnd"/>
      <w:r w:rsidR="00B549A6">
        <w:rPr>
          <w:lang w:val="en-US"/>
        </w:rPr>
        <w:t xml:space="preserve"> </w:t>
      </w:r>
      <w:proofErr w:type="spellStart"/>
      <w:r w:rsidR="00FF6307" w:rsidRPr="00B549A6">
        <w:rPr>
          <w:lang w:val="en-US"/>
        </w:rPr>
        <w:t>tujih</w:t>
      </w:r>
      <w:proofErr w:type="spellEnd"/>
      <w:r w:rsidR="00FF6307" w:rsidRPr="00B549A6">
        <w:rPr>
          <w:lang w:val="en-US"/>
        </w:rPr>
        <w:t xml:space="preserve"> </w:t>
      </w:r>
      <w:proofErr w:type="spellStart"/>
      <w:r w:rsidR="00FF6307" w:rsidRPr="00B549A6">
        <w:rPr>
          <w:lang w:val="en-US"/>
        </w:rPr>
        <w:t>besed</w:t>
      </w:r>
      <w:proofErr w:type="spellEnd"/>
      <w:r w:rsidR="00FF6307" w:rsidRPr="00B549A6">
        <w:rPr>
          <w:lang w:val="en-US"/>
        </w:rPr>
        <w:t xml:space="preserve">, </w:t>
      </w:r>
      <w:proofErr w:type="spellStart"/>
      <w:r w:rsidR="00FF6307" w:rsidRPr="00B549A6">
        <w:rPr>
          <w:lang w:val="en-US"/>
        </w:rPr>
        <w:t>ampak</w:t>
      </w:r>
      <w:proofErr w:type="spellEnd"/>
      <w:r w:rsidR="00FF6307" w:rsidRPr="00B549A6">
        <w:rPr>
          <w:lang w:val="en-US"/>
        </w:rPr>
        <w:t xml:space="preserve"> za </w:t>
      </w:r>
      <w:proofErr w:type="spellStart"/>
      <w:r w:rsidR="00FF6307" w:rsidRPr="00B549A6">
        <w:rPr>
          <w:lang w:val="en-US"/>
        </w:rPr>
        <w:t>njih</w:t>
      </w:r>
      <w:proofErr w:type="spellEnd"/>
      <w:r w:rsidR="00FF6307" w:rsidRPr="00B549A6">
        <w:rPr>
          <w:lang w:val="en-US"/>
        </w:rPr>
        <w:t xml:space="preserve"> </w:t>
      </w:r>
      <w:proofErr w:type="spellStart"/>
      <w:r w:rsidR="00CE7105" w:rsidRPr="00B549A6">
        <w:rPr>
          <w:lang w:val="en-US"/>
        </w:rPr>
        <w:t>uporabimo</w:t>
      </w:r>
      <w:proofErr w:type="spellEnd"/>
      <w:r w:rsidR="00CE729D" w:rsidRPr="00B549A6">
        <w:rPr>
          <w:lang w:val="en-US"/>
        </w:rPr>
        <w:t xml:space="preserve"> </w:t>
      </w:r>
      <w:proofErr w:type="spellStart"/>
      <w:r w:rsidR="00CE729D" w:rsidRPr="00B549A6">
        <w:rPr>
          <w:lang w:val="en-US"/>
        </w:rPr>
        <w:t>ustrezne</w:t>
      </w:r>
      <w:proofErr w:type="spellEnd"/>
      <w:r w:rsidR="00CE729D" w:rsidRPr="00B549A6">
        <w:rPr>
          <w:lang w:val="en-US"/>
        </w:rPr>
        <w:t xml:space="preserve"> </w:t>
      </w:r>
      <w:proofErr w:type="spellStart"/>
      <w:r w:rsidR="00CE729D" w:rsidRPr="00B549A6">
        <w:rPr>
          <w:lang w:val="en-US"/>
        </w:rPr>
        <w:t>slovenske</w:t>
      </w:r>
      <w:proofErr w:type="spellEnd"/>
      <w:r w:rsidR="00CE729D" w:rsidRPr="00B549A6">
        <w:rPr>
          <w:lang w:val="en-US"/>
        </w:rPr>
        <w:t xml:space="preserve"> </w:t>
      </w:r>
      <w:proofErr w:type="spellStart"/>
      <w:r w:rsidR="00CE729D" w:rsidRPr="00B549A6">
        <w:rPr>
          <w:lang w:val="en-US"/>
        </w:rPr>
        <w:t>prevode</w:t>
      </w:r>
      <w:proofErr w:type="spellEnd"/>
      <w:r w:rsidR="00CE729D" w:rsidRPr="00B549A6">
        <w:rPr>
          <w:lang w:val="en-US"/>
        </w:rPr>
        <w:t xml:space="preserve">. </w:t>
      </w:r>
      <w:r w:rsidR="00FF6307" w:rsidRPr="00B549A6">
        <w:rPr>
          <w:lang w:val="en-US"/>
        </w:rPr>
        <w:t xml:space="preserve">Prav </w:t>
      </w:r>
      <w:proofErr w:type="spellStart"/>
      <w:r w:rsidR="00FF6307" w:rsidRPr="00B549A6">
        <w:rPr>
          <w:lang w:val="en-US"/>
        </w:rPr>
        <w:t>tako</w:t>
      </w:r>
      <w:proofErr w:type="spellEnd"/>
      <w:r w:rsidR="00FF6307" w:rsidRPr="00B549A6">
        <w:rPr>
          <w:lang w:val="en-US"/>
        </w:rPr>
        <w:t xml:space="preserve"> se v </w:t>
      </w:r>
      <w:r w:rsidR="00FF6307" w:rsidRPr="00B549A6">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043A53AB" w14:textId="77777777" w:rsidR="00CE7105" w:rsidRDefault="00CE7105" w:rsidP="00FF104E">
      <w:pPr>
        <w:pStyle w:val="Heading3"/>
      </w:pPr>
      <w:bookmarkStart w:id="34" w:name="_Toc403547193"/>
      <w:bookmarkStart w:id="35" w:name="_Toc93052348"/>
      <w:r>
        <w:lastRenderedPageBreak/>
        <w:t>Oblikovanje dokumenta</w:t>
      </w:r>
      <w:bookmarkEnd w:id="34"/>
      <w:bookmarkEnd w:id="35"/>
    </w:p>
    <w:p w14:paraId="043A53AC" w14:textId="77777777" w:rsidR="00EB5A0F" w:rsidRDefault="005B0C2E" w:rsidP="00CE7105">
      <w:r>
        <w:t xml:space="preserve">Za uspešno uporabo predloge je potrebno obvladati delo s slogi (Styles), sekcijami, prelomi, tabulatorji, avtomatskim številčenjem slik in tabel (Insert Caption) ipd. </w:t>
      </w:r>
    </w:p>
    <w:p w14:paraId="043A53AD" w14:textId="77777777" w:rsidR="00FF104E" w:rsidRDefault="00FF104E" w:rsidP="00FF104E">
      <w:r>
        <w:t>Dokument je razdeljen na tri sekcije:</w:t>
      </w:r>
    </w:p>
    <w:p w14:paraId="043A53AE" w14:textId="77777777" w:rsidR="00FF104E" w:rsidRDefault="00FF104E" w:rsidP="00FF104E">
      <w:pPr>
        <w:pStyle w:val="ListParagraph"/>
        <w:numPr>
          <w:ilvl w:val="0"/>
          <w:numId w:val="10"/>
        </w:numPr>
        <w:ind w:left="284" w:hanging="284"/>
      </w:pPr>
      <w:r>
        <w:t xml:space="preserve">prva sekcija so </w:t>
      </w:r>
      <w:r w:rsidR="00236B54">
        <w:t>štiri</w:t>
      </w:r>
      <w:r>
        <w:t xml:space="preserve"> neoštevilčene strani,</w:t>
      </w:r>
    </w:p>
    <w:p w14:paraId="043A53AF" w14:textId="77777777" w:rsidR="00FF104E" w:rsidRDefault="00FF104E" w:rsidP="005F0B2D">
      <w:pPr>
        <w:pStyle w:val="ListParagraph"/>
        <w:numPr>
          <w:ilvl w:val="0"/>
          <w:numId w:val="10"/>
        </w:numPr>
        <w:ind w:left="284" w:hanging="284"/>
      </w:pPr>
      <w:r>
        <w:t>druga sekcija so strani, oštevilčene z rimskimi številkami od I naprej,</w:t>
      </w:r>
    </w:p>
    <w:p w14:paraId="043A53B0" w14:textId="77777777" w:rsidR="00FF104E" w:rsidRDefault="00FF104E" w:rsidP="005F0B2D">
      <w:pPr>
        <w:pStyle w:val="ListParagraph"/>
        <w:numPr>
          <w:ilvl w:val="0"/>
          <w:numId w:val="10"/>
        </w:numPr>
        <w:ind w:left="284" w:hanging="284"/>
      </w:pPr>
      <w:r>
        <w:t xml:space="preserve">tretja sekcija so strani, oštevilčene z arabskimi številkami od 1 naprej. </w:t>
      </w:r>
    </w:p>
    <w:p w14:paraId="043A53B1" w14:textId="77777777" w:rsidR="00CE7105" w:rsidRDefault="00FF104E" w:rsidP="00CE7105">
      <w:r>
        <w:t>Zato so v</w:t>
      </w:r>
      <w:r w:rsidR="00CE7105">
        <w:t xml:space="preserve"> predlog</w:t>
      </w:r>
      <w:r>
        <w:t>i</w:t>
      </w:r>
      <w:r w:rsidR="00CE7105">
        <w:t xml:space="preserve"> različni prelomi (Page Break, Section Break), ki jih ne smete zbrisati. V normalnem pogledu niso vidni, vidni postanejo, če </w:t>
      </w:r>
      <w:r w:rsidR="00B3605E">
        <w:t>pri</w:t>
      </w:r>
      <w:r w:rsidR="00CE7105">
        <w:t xml:space="preserve">tisnete gumb </w:t>
      </w:r>
      <w:r w:rsidR="00CE7105">
        <w:sym w:font="Symbol" w:char="F070"/>
      </w:r>
      <w:r w:rsidR="00CE7105">
        <w:t xml:space="preserve">, kot kaže slika </w:t>
      </w:r>
      <w:r w:rsidR="00846BFE">
        <w:t>2</w:t>
      </w:r>
      <w:r w:rsidR="00CE7105">
        <w:t>-1.</w:t>
      </w:r>
    </w:p>
    <w:p w14:paraId="043A53B2"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043A54B6" wp14:editId="043A54B7">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9E4314"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" strokecolor="red">
                <v:stroke endarrow="block"/>
              </v:shape>
            </w:pict>
          </mc:Fallback>
        </mc:AlternateContent>
      </w:r>
      <w:r>
        <w:rPr>
          <w:rFonts w:ascii="Arial" w:hAnsi="Arial" w:cs="Arial"/>
          <w:noProof/>
          <w:sz w:val="28"/>
          <w:szCs w:val="28"/>
          <w:lang w:eastAsia="sl-SI"/>
        </w:rPr>
        <w:drawing>
          <wp:inline distT="0" distB="0" distL="0" distR="0" wp14:anchorId="043A54B8" wp14:editId="043A54B9">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043A53B3" w14:textId="0EF24A15" w:rsidR="00CE7105" w:rsidRDefault="00CE7105" w:rsidP="00CE7105">
      <w:pPr>
        <w:pStyle w:val="Slikanaslov"/>
      </w:pPr>
      <w:bookmarkStart w:id="36" w:name="_Toc74903716"/>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1</w:t>
      </w:r>
      <w:r w:rsidR="006A269E">
        <w:fldChar w:fldCharType="end"/>
      </w:r>
      <w:r w:rsidR="005E5C81">
        <w:t>:</w:t>
      </w:r>
      <w:r>
        <w:t xml:space="preserve"> </w:t>
      </w:r>
      <w:bookmarkStart w:id="37" w:name="_Ref390772860"/>
      <w:r>
        <w:t xml:space="preserve">Gumb </w:t>
      </w:r>
      <w:r>
        <w:sym w:font="Symbol" w:char="F070"/>
      </w:r>
      <w:r>
        <w:t xml:space="preserve"> v sekciji Paragraph oz. Odstavek</w:t>
      </w:r>
      <w:bookmarkEnd w:id="36"/>
      <w:bookmarkEnd w:id="37"/>
    </w:p>
    <w:p w14:paraId="043A53B4" w14:textId="77777777" w:rsidR="00B3605E" w:rsidRDefault="00FF104E" w:rsidP="00FF104E">
      <w:r>
        <w:t>V dokumentu so definirani slogi za naslove poglavij in podpoglavij, za glavno besedilo, slik</w:t>
      </w:r>
      <w:r w:rsidR="00B3605E">
        <w:t>e, tabele, enačbe, alineje itd. Vsi slogi za naslove imajo definirane ustrezne razmake pred in za vrstico</w:t>
      </w:r>
      <w:r w:rsidR="00C9229C">
        <w:t xml:space="preserve"> oz. odstavkom</w:t>
      </w:r>
      <w:r w:rsidR="00B3605E">
        <w:t>, tako da vstavljanje dodatnih praznih vrstic ni potrebno.</w:t>
      </w:r>
      <w:r w:rsidR="00C9229C">
        <w:t xml:space="preserve"> Držite se naslednjih navodil:</w:t>
      </w:r>
    </w:p>
    <w:p w14:paraId="043A53B5" w14:textId="77777777" w:rsidR="00B3605E" w:rsidRDefault="00FF104E" w:rsidP="00C9229C">
      <w:pPr>
        <w:pStyle w:val="Alineje"/>
      </w:pPr>
      <w:r>
        <w:t>Za naslove glavnih poglavij uporabite slog 'Heading 1', za (pod)poglavja drugega nivoja 'Heading 2' in za (pod)poglavja tretjega nivoja 'Heading 3'. Podpoglav</w:t>
      </w:r>
      <w:r w:rsidR="00C9229C">
        <w:t>jem</w:t>
      </w:r>
      <w:r>
        <w:t xml:space="preserve"> višjega nivoja se izogibajte. Število podpoglavij drugega in tretjega nivoja naj bo vsaj 2. </w:t>
      </w:r>
    </w:p>
    <w:p w14:paraId="043A53B6" w14:textId="77777777" w:rsidR="006A269E" w:rsidRDefault="00FF104E" w:rsidP="0020795D">
      <w:pPr>
        <w:pStyle w:val="Alineje"/>
      </w:pPr>
      <w:r>
        <w:t>Za tekst uporabite slog 'Normal'.</w:t>
      </w:r>
    </w:p>
    <w:p w14:paraId="043A53B7" w14:textId="77777777" w:rsidR="00C9229C" w:rsidRPr="00C9229C" w:rsidRDefault="00C9229C" w:rsidP="0020795D">
      <w:pPr>
        <w:pStyle w:val="Alineje"/>
      </w:pPr>
      <w:r>
        <w:t>Preostali slogi so namenjeni alinejam 'Alineje', referencam 'Reference', slikam 'Slike', naslovom slik 'Slika naslov', naslovom tabel 'Tabela naslov' in enačbam 'Enacbe2'.</w:t>
      </w:r>
    </w:p>
    <w:p w14:paraId="043A53B8" w14:textId="77777777" w:rsidR="00B3605E" w:rsidRDefault="00FF104E" w:rsidP="00C9229C">
      <w:pPr>
        <w:pStyle w:val="Alineje"/>
      </w:pPr>
      <w:r>
        <w:t xml:space="preserve">Levi in desni rob strani </w:t>
      </w:r>
      <w:r w:rsidR="00B3605E">
        <w:t xml:space="preserve">v drugi in tretji sekciji </w:t>
      </w:r>
      <w:r>
        <w:t xml:space="preserve">(od strani </w:t>
      </w:r>
      <w:r w:rsidR="00B3605E">
        <w:t>I</w:t>
      </w:r>
      <w:r>
        <w:t xml:space="preserve"> naprej) sta nastavljena za obojestranski tisk, pri čemer so lihe strani na desni (prednji) strani, sode pa na levi (zadnji) strani.</w:t>
      </w:r>
    </w:p>
    <w:p w14:paraId="043A53B9" w14:textId="77777777" w:rsidR="00B3605E" w:rsidRDefault="00FF104E" w:rsidP="00C9229C">
      <w:pPr>
        <w:pStyle w:val="Alineje"/>
      </w:pPr>
      <w:r>
        <w:t xml:space="preserve">Odstavke lahko pričnete z zamikom prve vrstice (npr. do 1 cm), ni pa nujno. </w:t>
      </w:r>
    </w:p>
    <w:p w14:paraId="043A53BA" w14:textId="77777777" w:rsidR="00FF104E" w:rsidRDefault="00FF104E" w:rsidP="00C9229C">
      <w:pPr>
        <w:pStyle w:val="Alineje"/>
      </w:pPr>
      <w:r w:rsidRPr="00B3605E">
        <w:rPr>
          <w:caps/>
        </w:rPr>
        <w:t>š</w:t>
      </w:r>
      <w:r>
        <w:t xml:space="preserve">e posebej se izogibamo zamikanju teksta s presledki; v ta namen uporabimo tabulatorje. </w:t>
      </w:r>
    </w:p>
    <w:p w14:paraId="043A53BB" w14:textId="77777777" w:rsidR="009B5E39" w:rsidRPr="00276BDB" w:rsidRDefault="00994688" w:rsidP="00B3605E">
      <w:pPr>
        <w:pStyle w:val="Heading3"/>
      </w:pPr>
      <w:bookmarkStart w:id="38" w:name="_Toc308701243"/>
      <w:bookmarkStart w:id="39" w:name="_Toc308780767"/>
      <w:bookmarkStart w:id="40" w:name="_Toc389830145"/>
      <w:bookmarkStart w:id="41" w:name="_Toc403547194"/>
      <w:bookmarkStart w:id="42" w:name="_Toc93052349"/>
      <w:r>
        <w:t>Slike</w:t>
      </w:r>
      <w:bookmarkEnd w:id="38"/>
      <w:bookmarkEnd w:id="39"/>
      <w:bookmarkEnd w:id="40"/>
      <w:bookmarkEnd w:id="41"/>
      <w:bookmarkEnd w:id="42"/>
    </w:p>
    <w:p w14:paraId="043A53BC" w14:textId="77777777" w:rsidR="005A299F" w:rsidRDefault="00C9229C" w:rsidP="00994688">
      <w:r>
        <w:t>Ko sliko uvozite v dokument, uporabite za njo stil 'Slika', ki postavi sliko v besedilo (in line with text) in na sredino strani. Za naslov slike, ki je centriran pod njo, uporabite stil 'Slika naslov'. Naslovi slik se ne smejo podvajati. Tudi če so podobne slike v različnih (pod)poglavjih, mora imeti vsaka drugačen naslov.</w:t>
      </w:r>
      <w:r w:rsidR="005A299F">
        <w:t xml:space="preserve"> </w:t>
      </w:r>
      <w:r w:rsidR="00387110">
        <w:t xml:space="preserve">Vsako sliko </w:t>
      </w:r>
      <w:r w:rsidR="0087405E">
        <w:t xml:space="preserve">najprej </w:t>
      </w:r>
      <w:r w:rsidR="00387110">
        <w:t>omenite v tekstu</w:t>
      </w:r>
      <w:r w:rsidR="009A7720">
        <w:t>,</w:t>
      </w:r>
      <w:r w:rsidR="00387110">
        <w:t xml:space="preserve"> </w:t>
      </w:r>
      <w:r w:rsidR="009A7720">
        <w:t>n</w:t>
      </w:r>
      <w:r w:rsidR="00387110">
        <w:t>pr.</w:t>
      </w:r>
      <w:r w:rsidR="006A269E">
        <w:t>:</w:t>
      </w:r>
      <w:r w:rsidR="00820149">
        <w:t xml:space="preserve"> </w:t>
      </w:r>
      <w:r w:rsidR="009A7720">
        <w:t>S</w:t>
      </w:r>
      <w:r w:rsidR="00387110">
        <w:t xml:space="preserve">lika </w:t>
      </w:r>
      <w:r w:rsidR="00846BFE">
        <w:t>2</w:t>
      </w:r>
      <w:r w:rsidR="00413D02">
        <w:t>-</w:t>
      </w:r>
      <w:r w:rsidR="00CE7105">
        <w:t>2</w:t>
      </w:r>
      <w:r w:rsidR="006E4710">
        <w:t xml:space="preserve"> </w:t>
      </w:r>
      <w:r w:rsidR="00387110">
        <w:t xml:space="preserve">prikazuje </w:t>
      </w:r>
      <w:r w:rsidR="00ED60DB">
        <w:t>številčenje slik</w:t>
      </w:r>
      <w:r w:rsidR="0079499E">
        <w:t>.</w:t>
      </w:r>
      <w:r w:rsidR="00ED60DB">
        <w:t xml:space="preserve"> </w:t>
      </w:r>
    </w:p>
    <w:p w14:paraId="043A53BD" w14:textId="77777777" w:rsidR="00486D0E" w:rsidRDefault="005A299F" w:rsidP="006A269E">
      <w:r>
        <w:t xml:space="preserve">Slike morajo biti oštevilčene. Za avtomatsko številčenje uporabite ukaz References, Insert Caption. </w:t>
      </w:r>
      <w:r w:rsidR="00486D0E">
        <w:t xml:space="preserve">Če pri številčenju slik ni vidna številka poglavja, izberite gumb 'Numbering' na sliki </w:t>
      </w:r>
      <w:r w:rsidR="00846BFE">
        <w:t>2</w:t>
      </w:r>
      <w:r w:rsidR="00486D0E">
        <w:t>-</w:t>
      </w:r>
      <w:r w:rsidR="00CE7105">
        <w:t>2</w:t>
      </w:r>
      <w:r w:rsidR="00486D0E">
        <w:t xml:space="preserve"> in označite možnost 'Include chapter number', kot kaže slika </w:t>
      </w:r>
      <w:r w:rsidR="00846BFE">
        <w:t>2</w:t>
      </w:r>
      <w:r w:rsidR="00486D0E">
        <w:t>-</w:t>
      </w:r>
      <w:r w:rsidR="00CE7105">
        <w:t>3</w:t>
      </w:r>
      <w:r w:rsidR="00486D0E">
        <w:t>.</w:t>
      </w:r>
      <w:r w:rsidR="006A269E">
        <w:t xml:space="preserve"> </w:t>
      </w:r>
    </w:p>
    <w:p w14:paraId="043A53BE" w14:textId="77777777" w:rsidR="00DC03BA" w:rsidRDefault="00DC03BA" w:rsidP="00DC03BA">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w:t>
      </w:r>
      <w:r>
        <w:lastRenderedPageBreak/>
        <w:t xml:space="preserve">naslovu navedeno referenco. Tudi če smo sliko povzeli iz drugega vira in jo poslovenili, ob naslovu slike navedemo izvorni vir oz. zapišemo 'povzeto po </w:t>
      </w:r>
      <w:r>
        <w:sym w:font="Symbol" w:char="F05B"/>
      </w:r>
      <w:r>
        <w:t>5</w:t>
      </w:r>
      <w:r>
        <w:sym w:font="Symbol" w:char="F05D"/>
      </w:r>
      <w:r>
        <w:t>'.</w:t>
      </w:r>
    </w:p>
    <w:p w14:paraId="043A53BF" w14:textId="77777777" w:rsidR="00DC03BA" w:rsidRDefault="00DC03BA" w:rsidP="006A269E"/>
    <w:p w14:paraId="043A53C0" w14:textId="77777777" w:rsidR="006A269E" w:rsidRDefault="006A269E" w:rsidP="0079499E">
      <w:pPr>
        <w:pStyle w:val="Slika"/>
      </w:pPr>
      <w:r w:rsidRPr="006A269E">
        <w:rPr>
          <w:noProof/>
          <w:lang w:eastAsia="sl-SI"/>
        </w:rPr>
        <w:drawing>
          <wp:inline distT="0" distB="0" distL="0" distR="0" wp14:anchorId="043A54BA" wp14:editId="043A54BB">
            <wp:extent cx="2584376" cy="2031171"/>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095" cy="2035666"/>
                    </a:xfrm>
                    <a:prstGeom prst="rect">
                      <a:avLst/>
                    </a:prstGeom>
                  </pic:spPr>
                </pic:pic>
              </a:graphicData>
            </a:graphic>
          </wp:inline>
        </w:drawing>
      </w:r>
    </w:p>
    <w:p w14:paraId="043A53C1" w14:textId="1F4DF0CF" w:rsidR="006E4710" w:rsidRDefault="006E4710" w:rsidP="006A269E">
      <w:pPr>
        <w:pStyle w:val="Slikanaslov"/>
      </w:pPr>
      <w:bookmarkStart w:id="43" w:name="_Ref308695992"/>
      <w:bookmarkStart w:id="44" w:name="_Toc308701320"/>
      <w:bookmarkStart w:id="45" w:name="_Toc308778518"/>
      <w:bookmarkStart w:id="46" w:name="_Toc74903717"/>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2</w:t>
      </w:r>
      <w:r w:rsidR="006A269E">
        <w:fldChar w:fldCharType="end"/>
      </w:r>
      <w:bookmarkEnd w:id="43"/>
      <w:r w:rsidR="005E5C81">
        <w:t>:</w:t>
      </w:r>
      <w:r>
        <w:t xml:space="preserve"> Števil</w:t>
      </w:r>
      <w:r w:rsidR="00706D54">
        <w:t>čenje slik</w:t>
      </w:r>
      <w:bookmarkEnd w:id="44"/>
      <w:bookmarkEnd w:id="45"/>
      <w:bookmarkEnd w:id="46"/>
    </w:p>
    <w:p w14:paraId="043A53C2" w14:textId="77777777" w:rsidR="00DC03BA" w:rsidRDefault="00DC03BA" w:rsidP="00010E8A">
      <w:pPr>
        <w:pStyle w:val="Slika"/>
      </w:pPr>
    </w:p>
    <w:p w14:paraId="043A53C3" w14:textId="77777777" w:rsidR="00010E8A" w:rsidRDefault="00010E8A" w:rsidP="00010E8A">
      <w:pPr>
        <w:pStyle w:val="Slika"/>
      </w:pPr>
      <w:r>
        <w:rPr>
          <w:noProof/>
          <w:lang w:eastAsia="sl-SI"/>
        </w:rPr>
        <w:drawing>
          <wp:inline distT="0" distB="0" distL="0" distR="0" wp14:anchorId="043A54BC" wp14:editId="043A54BD">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043A53C4" w14:textId="25BA1429" w:rsidR="00010E8A" w:rsidRDefault="00010E8A" w:rsidP="00010E8A">
      <w:pPr>
        <w:pStyle w:val="Slikanaslov"/>
      </w:pPr>
      <w:bookmarkStart w:id="47" w:name="_Ref390772842"/>
      <w:bookmarkStart w:id="48" w:name="_Toc74903718"/>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3</w:t>
      </w:r>
      <w:r w:rsidR="006A269E">
        <w:fldChar w:fldCharType="end"/>
      </w:r>
      <w:bookmarkEnd w:id="47"/>
      <w:r w:rsidR="005E5C81">
        <w:t>:</w:t>
      </w:r>
      <w:r>
        <w:t xml:space="preserve"> Vključitev številke poglavja v številčenje slik</w:t>
      </w:r>
      <w:bookmarkEnd w:id="48"/>
    </w:p>
    <w:p w14:paraId="043A53C5" w14:textId="77777777" w:rsidR="00580E9D" w:rsidRDefault="00580E9D" w:rsidP="00580E9D"/>
    <w:p w14:paraId="043A53C6" w14:textId="77777777" w:rsidR="00525720" w:rsidRPr="00276BDB" w:rsidRDefault="00387110" w:rsidP="00B3605E">
      <w:pPr>
        <w:pStyle w:val="Heading3"/>
      </w:pPr>
      <w:bookmarkStart w:id="49" w:name="_Toc308701244"/>
      <w:bookmarkStart w:id="50" w:name="_Toc308780768"/>
      <w:bookmarkStart w:id="51" w:name="_Toc389830146"/>
      <w:bookmarkStart w:id="52" w:name="_Toc403547195"/>
      <w:bookmarkStart w:id="53" w:name="_Toc93052350"/>
      <w:r>
        <w:t>Tabele</w:t>
      </w:r>
      <w:bookmarkEnd w:id="49"/>
      <w:bookmarkEnd w:id="50"/>
      <w:bookmarkEnd w:id="51"/>
      <w:bookmarkEnd w:id="52"/>
      <w:bookmarkEnd w:id="53"/>
    </w:p>
    <w:p w14:paraId="043A53C7" w14:textId="77777777" w:rsidR="00706D54" w:rsidRDefault="006A269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 xml:space="preserve">raba vodoravnih črt. </w:t>
      </w:r>
      <w:r>
        <w:t>B</w:t>
      </w:r>
      <w:r w:rsidR="00706D54">
        <w:t xml:space="preserve">iti </w:t>
      </w:r>
      <w:r>
        <w:t xml:space="preserve">morajo </w:t>
      </w:r>
      <w:r w:rsidR="00706D54">
        <w:t>oštevilčene</w:t>
      </w:r>
      <w:r w:rsidR="009A7720">
        <w:t xml:space="preserve">, kot prikazuje </w:t>
      </w:r>
      <w:r w:rsidR="00284C3A">
        <w:t>t</w:t>
      </w:r>
      <w:r w:rsidR="009A7720">
        <w:t xml:space="preserve">abela </w:t>
      </w:r>
      <w:r w:rsidR="001F5EBC">
        <w:t>2</w:t>
      </w:r>
      <w:r w:rsidR="009A7720">
        <w:t>-1</w:t>
      </w:r>
      <w:r w:rsidR="00540623">
        <w:t xml:space="preserve">. </w:t>
      </w:r>
      <w:r w:rsidR="00706D54">
        <w:t xml:space="preserve">Slika </w:t>
      </w:r>
      <w:r w:rsidR="00846BFE">
        <w:t>2</w:t>
      </w:r>
      <w:r w:rsidR="00413D02">
        <w:t>-</w:t>
      </w:r>
      <w:r w:rsidR="00CE7105">
        <w:t>4</w:t>
      </w:r>
      <w:r w:rsidR="00C15061">
        <w:t xml:space="preserve"> </w:t>
      </w:r>
      <w:r w:rsidR="00706D54">
        <w:t xml:space="preserve">prikazuje, kako oštevilčimo tabelo z ukazom References, Insert Caption. Naslov tabele je na vrhu, levo poravnan. Zanj uporabite </w:t>
      </w:r>
      <w:r>
        <w:t>slog</w:t>
      </w:r>
      <w:r w:rsidR="00706D54">
        <w:t xml:space="preserve"> 'Tabela naslov'. </w:t>
      </w:r>
    </w:p>
    <w:p w14:paraId="043A53C8" w14:textId="29263715" w:rsidR="00706D54" w:rsidRDefault="00706D54" w:rsidP="00706D54">
      <w:pPr>
        <w:pStyle w:val="Tabelanaslov"/>
      </w:pPr>
      <w:bookmarkStart w:id="54" w:name="_Ref308698954"/>
      <w:bookmarkStart w:id="55" w:name="_Toc308701336"/>
      <w:bookmarkStart w:id="56" w:name="_Toc74903708"/>
      <w:r>
        <w:lastRenderedPageBreak/>
        <w:t xml:space="preserve">Tabel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Tabela \* ARABIC \s 1 </w:instrText>
      </w:r>
      <w:r w:rsidR="006A269E">
        <w:fldChar w:fldCharType="separate"/>
      </w:r>
      <w:r w:rsidR="00846BFE">
        <w:rPr>
          <w:noProof/>
        </w:rPr>
        <w:t>1</w:t>
      </w:r>
      <w:r w:rsidR="006A269E">
        <w:fldChar w:fldCharType="end"/>
      </w:r>
      <w:bookmarkEnd w:id="54"/>
      <w:r w:rsidR="005E5C81">
        <w:t>:</w:t>
      </w:r>
      <w:r>
        <w:t xml:space="preserve"> Rezultati prvega primera</w:t>
      </w:r>
      <w:bookmarkEnd w:id="55"/>
      <w:bookmarkEnd w:id="56"/>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043A53CD" w14:textId="77777777" w:rsidTr="00706D54">
        <w:tc>
          <w:tcPr>
            <w:tcW w:w="1843" w:type="dxa"/>
          </w:tcPr>
          <w:p w14:paraId="043A53C9"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043A53CA"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043A53CB"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043A53CC"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043A53D2" w14:textId="77777777" w:rsidTr="00706D54">
        <w:tc>
          <w:tcPr>
            <w:tcW w:w="1843" w:type="dxa"/>
          </w:tcPr>
          <w:p w14:paraId="043A53CE"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043A53CF"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043A53D0"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043A53D1"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043A53D7" w14:textId="77777777" w:rsidTr="00706D54">
        <w:tc>
          <w:tcPr>
            <w:tcW w:w="1843" w:type="dxa"/>
          </w:tcPr>
          <w:p w14:paraId="043A53D3"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043A53D4"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043A53D5"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043A53D6"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043A53DC" w14:textId="77777777" w:rsidTr="00706D54">
        <w:tc>
          <w:tcPr>
            <w:tcW w:w="1843" w:type="dxa"/>
          </w:tcPr>
          <w:p w14:paraId="043A53D8"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43A53D9"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043A53DA"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043A53DB"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043A53E1" w14:textId="77777777" w:rsidTr="00706D54">
        <w:tc>
          <w:tcPr>
            <w:tcW w:w="1843" w:type="dxa"/>
          </w:tcPr>
          <w:p w14:paraId="043A53DD"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43A53DE"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043A53DF"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043A53E0"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043A53E6" w14:textId="77777777" w:rsidTr="00706D54">
        <w:tc>
          <w:tcPr>
            <w:tcW w:w="1843" w:type="dxa"/>
          </w:tcPr>
          <w:p w14:paraId="043A53E2"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43A53E3"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043A53E4"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043A53E5"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043A53EB" w14:textId="77777777" w:rsidTr="00706D54">
        <w:tc>
          <w:tcPr>
            <w:tcW w:w="1843" w:type="dxa"/>
          </w:tcPr>
          <w:p w14:paraId="043A53E7"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043A53E8"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043A53E9"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043A53EA"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043A53F0" w14:textId="77777777" w:rsidTr="00706D54">
        <w:tc>
          <w:tcPr>
            <w:tcW w:w="1843" w:type="dxa"/>
          </w:tcPr>
          <w:p w14:paraId="043A53EC"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043A53ED"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043A53EE"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043A53EF"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043A53F1" w14:textId="77777777" w:rsidR="009A7720" w:rsidRDefault="009A7720" w:rsidP="009A7720">
      <w:bookmarkStart w:id="57" w:name="_Toc308701245"/>
      <w:bookmarkStart w:id="58" w:name="_Toc308780769"/>
    </w:p>
    <w:p w14:paraId="043A53F2" w14:textId="77777777"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w:t>
      </w:r>
      <w:r w:rsidR="0065634A">
        <w:t xml:space="preserve"> investicija, prihodki, stroški </w:t>
      </w:r>
      <w:r>
        <w:t>ipd., naj bodo navedene z istim številom decimalnih mest v celotn</w:t>
      </w:r>
      <w:r w:rsidR="0065634A">
        <w:t xml:space="preserve">em </w:t>
      </w:r>
      <w:r w:rsidR="00846BFE">
        <w:t>magistrs</w:t>
      </w:r>
      <w:r w:rsidR="0065634A">
        <w:t>kem delu</w:t>
      </w:r>
      <w:r>
        <w:t>.</w:t>
      </w:r>
    </w:p>
    <w:p w14:paraId="043A53F3" w14:textId="77777777" w:rsidR="006A269E" w:rsidRDefault="006A269E" w:rsidP="009A7720">
      <w:pPr>
        <w:pStyle w:val="Slika"/>
      </w:pPr>
      <w:r w:rsidRPr="006A269E">
        <w:rPr>
          <w:noProof/>
          <w:lang w:eastAsia="sl-SI"/>
        </w:rPr>
        <w:drawing>
          <wp:inline distT="0" distB="0" distL="0" distR="0" wp14:anchorId="043A54BE" wp14:editId="043A54BF">
            <wp:extent cx="2751124" cy="21761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846" cy="2182238"/>
                    </a:xfrm>
                    <a:prstGeom prst="rect">
                      <a:avLst/>
                    </a:prstGeom>
                  </pic:spPr>
                </pic:pic>
              </a:graphicData>
            </a:graphic>
          </wp:inline>
        </w:drawing>
      </w:r>
    </w:p>
    <w:p w14:paraId="043A53F4" w14:textId="5B064610" w:rsidR="009A7720" w:rsidRDefault="009A7720" w:rsidP="009A7720">
      <w:pPr>
        <w:pStyle w:val="Slikanaslov"/>
      </w:pPr>
      <w:bookmarkStart w:id="59" w:name="_Ref308699194"/>
      <w:bookmarkStart w:id="60" w:name="_Toc308701321"/>
      <w:bookmarkStart w:id="61" w:name="_Toc308778519"/>
      <w:bookmarkStart w:id="62" w:name="_Toc74903719"/>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4</w:t>
      </w:r>
      <w:r w:rsidR="006A269E">
        <w:fldChar w:fldCharType="end"/>
      </w:r>
      <w:bookmarkEnd w:id="59"/>
      <w:r w:rsidR="005E5C81">
        <w:t>:</w:t>
      </w:r>
      <w:r>
        <w:t xml:space="preserve"> Številčenje tabel</w:t>
      </w:r>
      <w:bookmarkEnd w:id="60"/>
      <w:bookmarkEnd w:id="61"/>
      <w:bookmarkEnd w:id="62"/>
    </w:p>
    <w:p w14:paraId="043A53F5" w14:textId="77777777" w:rsidR="00387110" w:rsidRPr="00276BDB" w:rsidRDefault="00931F29" w:rsidP="0065634A">
      <w:pPr>
        <w:pStyle w:val="Heading3"/>
      </w:pPr>
      <w:bookmarkStart w:id="63" w:name="_Toc389830147"/>
      <w:bookmarkStart w:id="64" w:name="_Toc403547196"/>
      <w:bookmarkStart w:id="65" w:name="_Toc93052351"/>
      <w:r>
        <w:t>Enačbe</w:t>
      </w:r>
      <w:bookmarkEnd w:id="57"/>
      <w:bookmarkEnd w:id="58"/>
      <w:bookmarkEnd w:id="63"/>
      <w:bookmarkEnd w:id="64"/>
      <w:bookmarkEnd w:id="65"/>
    </w:p>
    <w:p w14:paraId="043A53F6" w14:textId="77777777" w:rsidR="00DB04EB" w:rsidRDefault="00931F29" w:rsidP="009A2CC5">
      <w:r>
        <w:t>Enačbe zapiš</w:t>
      </w:r>
      <w:r w:rsidR="005F3634">
        <w:t>emo</w:t>
      </w:r>
      <w:r>
        <w:t xml:space="preserve"> z enim izmed urejevalnikov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 xml:space="preserve">načba </w:t>
      </w:r>
      <w:r w:rsidR="00846BFE">
        <w:t>2</w:t>
      </w:r>
      <w:r w:rsidR="0067439D">
        <w:t>.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043A53F7" w14:textId="77777777" w:rsidR="00FE0DD0" w:rsidRPr="00F370C2" w:rsidRDefault="00B940F8" w:rsidP="00F370C2">
      <w:pPr>
        <w:pStyle w:val="Enacbe2"/>
      </w:pPr>
      <w:r w:rsidRPr="00B940F8">
        <w:rPr>
          <w:position w:val="-6"/>
        </w:rPr>
        <w:object w:dxaOrig="980" w:dyaOrig="340" w14:anchorId="043A54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5pt;height:17.3pt" o:ole="">
            <v:imagedata r:id="rId18" o:title=""/>
          </v:shape>
          <o:OLEObject Type="Embed" ProgID="Equation.3" ShapeID="_x0000_i1025" DrawAspect="Content" ObjectID="_1703665091" r:id="rId19"/>
        </w:object>
      </w:r>
      <w:r w:rsidR="006A269E">
        <w:tab/>
        <w:t>(</w:t>
      </w:r>
      <w:r w:rsidR="00846BFE">
        <w:t>2</w:t>
      </w:r>
      <w:r w:rsidR="00FE0DD0" w:rsidRPr="00F370C2">
        <w:t>.1)</w:t>
      </w:r>
    </w:p>
    <w:p w14:paraId="043A53F8" w14:textId="77777777" w:rsidR="006C1D04" w:rsidRDefault="006C1D04" w:rsidP="006C1D04">
      <w:r>
        <w:t>kjer je:</w:t>
      </w:r>
    </w:p>
    <w:p w14:paraId="043A53F9" w14:textId="77777777" w:rsidR="00C15061" w:rsidRDefault="00C15061" w:rsidP="00C15061">
      <w:r w:rsidRPr="00C15061">
        <w:rPr>
          <w:i/>
        </w:rPr>
        <w:t>A</w:t>
      </w:r>
      <w:r>
        <w:tab/>
        <w:t>ploščina kroga (m</w:t>
      </w:r>
      <w:r w:rsidRPr="00C15061">
        <w:rPr>
          <w:vertAlign w:val="superscript"/>
        </w:rPr>
        <w:t>2</w:t>
      </w:r>
      <w:r>
        <w:t>)</w:t>
      </w:r>
    </w:p>
    <w:p w14:paraId="043A53FA" w14:textId="77777777" w:rsidR="00C15061" w:rsidRDefault="00C15061" w:rsidP="00C15061">
      <w:r w:rsidRPr="00C15061">
        <w:rPr>
          <w:i/>
        </w:rPr>
        <w:t>r</w:t>
      </w:r>
      <w:r>
        <w:tab/>
        <w:t>polmer kroga (m)</w:t>
      </w:r>
      <w:r w:rsidR="009E2734">
        <w:t>.</w:t>
      </w:r>
    </w:p>
    <w:p w14:paraId="043A53FB" w14:textId="77777777" w:rsidR="005F3634" w:rsidRDefault="005F3634" w:rsidP="00CF4AB3"/>
    <w:p w14:paraId="043A53FC" w14:textId="77777777" w:rsidR="009429C2" w:rsidRDefault="009429C2" w:rsidP="00CF4AB3">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w:t>
      </w:r>
      <w:r w:rsidR="00F71070">
        <w:t xml:space="preserve"> </w:t>
      </w:r>
      <w:r>
        <w:t xml:space="preserve">Enačb ne podvajamo. Če v višjem poglavju uporabimo enačbo iz nižjega poglavja, </w:t>
      </w:r>
      <w:r w:rsidR="00F71070">
        <w:t>se sklicujemo na</w:t>
      </w:r>
      <w:r>
        <w:t xml:space="preserve"> številko</w:t>
      </w:r>
      <w:r w:rsidR="00F71070">
        <w:t xml:space="preserve"> enačbe, npr. 'Z enačbo 4.2 </w:t>
      </w:r>
      <w:r w:rsidR="007C478F">
        <w:t xml:space="preserve">smo </w:t>
      </w:r>
      <w:r w:rsidR="00F71070">
        <w:t>izračuna</w:t>
      </w:r>
      <w:r w:rsidR="007C478F">
        <w:t>li</w:t>
      </w:r>
      <w:r w:rsidR="00F71070">
        <w:t xml:space="preserve"> iztočno temperaturo'.</w:t>
      </w:r>
    </w:p>
    <w:p w14:paraId="043A53FD" w14:textId="3CBD919B" w:rsidR="00CF4AB3" w:rsidRDefault="005E5C81" w:rsidP="00CF4AB3">
      <w:r>
        <w:t xml:space="preserve">Enačbo vstavite z ukazom 'Insert, Equation'' in ji dodelite slog 'Enacbe2'. Enačbe oštevilčite poravnano na desni strani z desnim tabulatorjem, ki je že vstavljen v slog 'Enacbe2'. </w:t>
      </w:r>
      <w:r w:rsidR="00CF4AB3">
        <w:t xml:space="preserve">Za pisanje simbolov v enačbah uporabljajte pravila iz poglavja </w:t>
      </w:r>
      <w:r w:rsidR="00EA54F7">
        <w:fldChar w:fldCharType="begin"/>
      </w:r>
      <w:r w:rsidR="00CF4AB3">
        <w:instrText xml:space="preserve"> REF _Ref308774460 \r \h </w:instrText>
      </w:r>
      <w:r w:rsidR="00EA54F7">
        <w:fldChar w:fldCharType="separate"/>
      </w:r>
      <w:r w:rsidR="00846BFE">
        <w:t>2.2.6</w:t>
      </w:r>
      <w:r w:rsidR="00EA54F7">
        <w:fldChar w:fldCharType="end"/>
      </w:r>
      <w:r w:rsidR="00CF4AB3">
        <w:t>.</w:t>
      </w:r>
    </w:p>
    <w:p w14:paraId="043A5402" w14:textId="77777777" w:rsidR="00387110" w:rsidRPr="00276BDB" w:rsidRDefault="00754F7E" w:rsidP="0065634A">
      <w:pPr>
        <w:pStyle w:val="Heading3"/>
      </w:pPr>
      <w:bookmarkStart w:id="66" w:name="_Ref308774460"/>
      <w:bookmarkStart w:id="67" w:name="_Toc308780770"/>
      <w:bookmarkStart w:id="68" w:name="_Toc389830148"/>
      <w:bookmarkStart w:id="69" w:name="_Toc403547197"/>
      <w:bookmarkStart w:id="70" w:name="_Toc93052352"/>
      <w:r>
        <w:t>Fizikalne veličine in merske enote</w:t>
      </w:r>
      <w:bookmarkEnd w:id="66"/>
      <w:bookmarkEnd w:id="67"/>
      <w:bookmarkEnd w:id="68"/>
      <w:bookmarkEnd w:id="69"/>
      <w:bookmarkEnd w:id="70"/>
    </w:p>
    <w:p w14:paraId="043A5403"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043A5404" w14:textId="77777777" w:rsidR="00754F7E" w:rsidRDefault="00754F7E" w:rsidP="00754F7E">
      <w:pPr>
        <w:pStyle w:val="Alineje"/>
      </w:pPr>
      <w:r>
        <w:t>Fizikalna veličina je sestavljena iz simbola, merskega števila in merske enote.</w:t>
      </w:r>
    </w:p>
    <w:p w14:paraId="043A5405" w14:textId="77777777" w:rsidR="00754F7E" w:rsidRDefault="00845692" w:rsidP="00387110">
      <w:pPr>
        <w:pStyle w:val="Alineje"/>
      </w:pPr>
      <w:r>
        <w:t>Za</w:t>
      </w:r>
      <w:r w:rsidR="00754F7E">
        <w:t xml:space="preserve"> simbol</w:t>
      </w:r>
      <w:r>
        <w:t xml:space="preserve"> praviloma uporabimo </w:t>
      </w:r>
      <w:r w:rsidR="00754F7E">
        <w:t>en</w:t>
      </w:r>
      <w:r>
        <w:t>o</w:t>
      </w:r>
      <w:r w:rsidR="00754F7E">
        <w:t xml:space="preserve"> črk</w:t>
      </w:r>
      <w:r>
        <w:t>o</w:t>
      </w:r>
      <w:r w:rsidR="00754F7E">
        <w:t xml:space="preserve"> latinske ali grške abecede. </w:t>
      </w:r>
    </w:p>
    <w:p w14:paraId="043A5406"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043A5407" w14:textId="77777777" w:rsidR="00540623" w:rsidRDefault="00540623" w:rsidP="00540623">
      <w:pPr>
        <w:pStyle w:val="Alineje"/>
      </w:pPr>
      <w:r>
        <w:t>Simboli fizikalnih veličin so zapisani v poševnem (italic) fontu, ki je praviloma Times New Roman.</w:t>
      </w:r>
    </w:p>
    <w:p w14:paraId="043A5408"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043A5409" w14:textId="77777777" w:rsidR="006F2B80" w:rsidRDefault="006F2B80" w:rsidP="008A13C7">
      <w:pPr>
        <w:pStyle w:val="Alineje"/>
      </w:pPr>
      <w:r>
        <w:t xml:space="preserve">Vsaka številka mora imeti svojo enoto, npr. 100 kW ± 5 kW </w:t>
      </w:r>
      <w:r w:rsidR="007C478F">
        <w:t>in ne 100 ± 5 kW.</w:t>
      </w:r>
    </w:p>
    <w:p w14:paraId="043A540A"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13655C">
        <w:t>do</w:t>
      </w:r>
      <w:r w:rsidR="00C20A59">
        <w:t xml:space="preserve"> 50) </w:t>
      </w:r>
      <w:r w:rsidR="00C20A59">
        <w:sym w:font="Symbol" w:char="F0B0"/>
      </w:r>
      <w:r w:rsidR="00C20A59">
        <w:t xml:space="preserve">C </w:t>
      </w:r>
      <w:r w:rsidR="00F71070">
        <w:t xml:space="preserve">in </w:t>
      </w:r>
      <w:r w:rsidR="00C20A59">
        <w:t xml:space="preserve">ne 25 </w:t>
      </w:r>
      <w:r w:rsidR="0013655C">
        <w:sym w:font="Symbol" w:char="F02D"/>
      </w:r>
      <w:r w:rsidR="00C20A59">
        <w:t xml:space="preserve"> 50 </w:t>
      </w:r>
      <w:r w:rsidR="00C20A59">
        <w:sym w:font="Symbol" w:char="F0B0"/>
      </w:r>
      <w:r w:rsidR="00C20A59">
        <w:t>C</w:t>
      </w:r>
      <w:r>
        <w:t xml:space="preserve">. Raje uporabimo besedico </w:t>
      </w:r>
      <w:r w:rsidR="0013655C">
        <w:t>'</w:t>
      </w:r>
      <w:r>
        <w:t>do</w:t>
      </w:r>
      <w:r w:rsidR="0013655C">
        <w:t>'</w:t>
      </w:r>
      <w:r>
        <w:t xml:space="preserve"> kot znak </w:t>
      </w:r>
      <w:r w:rsidR="0013655C">
        <w:t>'</w:t>
      </w:r>
      <w:r>
        <w:sym w:font="Symbol" w:char="F02D"/>
      </w:r>
      <w:r w:rsidR="0013655C">
        <w:t>'</w:t>
      </w:r>
      <w:r>
        <w:t xml:space="preserve"> zaradi možne zamenjave z odštevanjem. </w:t>
      </w:r>
    </w:p>
    <w:p w14:paraId="043A540B"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13655C">
        <w:t xml:space="preserve"> ali 's slike je razvidno' </w:t>
      </w:r>
      <w:r w:rsidR="00764449">
        <w:t>oz. 'na sliki je razvidno' (ne iz slike je razvidno)</w:t>
      </w:r>
      <w:r w:rsidR="00C20A59">
        <w:t xml:space="preserve">. </w:t>
      </w:r>
    </w:p>
    <w:p w14:paraId="043A540C" w14:textId="77777777" w:rsidR="00845692" w:rsidRPr="00276BDB" w:rsidRDefault="00845692" w:rsidP="00845692">
      <w:pPr>
        <w:pStyle w:val="Alineje"/>
        <w:numPr>
          <w:ilvl w:val="0"/>
          <w:numId w:val="0"/>
        </w:numPr>
        <w:ind w:left="284"/>
      </w:pPr>
    </w:p>
    <w:p w14:paraId="043A540D" w14:textId="77777777" w:rsidR="00DB04EB" w:rsidRDefault="000650AD" w:rsidP="000A72EA">
      <w:r>
        <w:t>Nekaj primerov:</w:t>
      </w:r>
    </w:p>
    <w:p w14:paraId="043A540E"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043A540F"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043A5410"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043A5411"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540623">
        <w:t>.</w:t>
      </w:r>
    </w:p>
    <w:p w14:paraId="043A5412" w14:textId="77777777" w:rsidR="00A845DE" w:rsidRDefault="00A845DE" w:rsidP="000A72EA"/>
    <w:p w14:paraId="043A5413"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043A5414" w14:textId="77777777" w:rsidR="00893CDD" w:rsidRPr="00276BDB" w:rsidRDefault="00893CDD" w:rsidP="0065634A">
      <w:pPr>
        <w:pStyle w:val="Heading3"/>
      </w:pPr>
      <w:bookmarkStart w:id="71" w:name="_Toc308780773"/>
      <w:bookmarkStart w:id="72" w:name="_Ref309289291"/>
      <w:bookmarkStart w:id="73" w:name="_Toc389830151"/>
      <w:bookmarkStart w:id="74" w:name="_Ref403544503"/>
      <w:bookmarkStart w:id="75" w:name="_Toc403547198"/>
      <w:bookmarkStart w:id="76" w:name="_Ref405977492"/>
      <w:bookmarkStart w:id="77" w:name="_Toc93052353"/>
      <w:r>
        <w:t>Citiranje literature</w:t>
      </w:r>
      <w:bookmarkEnd w:id="71"/>
      <w:bookmarkEnd w:id="72"/>
      <w:bookmarkEnd w:id="73"/>
      <w:bookmarkEnd w:id="74"/>
      <w:bookmarkEnd w:id="75"/>
      <w:bookmarkEnd w:id="76"/>
      <w:bookmarkEnd w:id="77"/>
    </w:p>
    <w:p w14:paraId="043A5415" w14:textId="77777777"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4C4CE1">
        <w:t>[1]</w:t>
      </w:r>
      <w:r w:rsidR="002B6FAC">
        <w:fldChar w:fldCharType="end"/>
      </w:r>
      <w:r w:rsidR="00ED1CDB">
        <w:t xml:space="preserve"> smo zasledili, da je mogoče opisani problem rešiti s </w:t>
      </w:r>
      <w:r w:rsidR="004B19E5">
        <w:t>prvo metodo</w:t>
      </w:r>
      <w:r w:rsidR="00ED1CDB">
        <w:t xml:space="preserve">, vendar sta </w:t>
      </w:r>
      <w:r w:rsidR="004B19E5">
        <w:t>Faria in Bagajewicz</w:t>
      </w:r>
      <w:r w:rsidR="002B6FAC">
        <w:t xml:space="preserve"> </w:t>
      </w:r>
      <w:r w:rsidR="002B6FAC">
        <w:lastRenderedPageBreak/>
        <w:fldChar w:fldCharType="begin"/>
      </w:r>
      <w:r w:rsidR="002B6FAC">
        <w:instrText xml:space="preserve"> REF _Ref359223969 \r \h </w:instrText>
      </w:r>
      <w:r w:rsidR="002B6FAC">
        <w:fldChar w:fldCharType="separate"/>
      </w:r>
      <w:r w:rsidR="004C4CE1">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4C4CE1">
        <w:t>[3]</w:t>
      </w:r>
      <w:r w:rsidR="002B6FAC">
        <w:fldChar w:fldCharType="end"/>
      </w:r>
      <w:r w:rsidR="00DA43FC">
        <w:t>-</w:t>
      </w:r>
      <w:r w:rsidR="002B6FAC">
        <w:fldChar w:fldCharType="begin"/>
      </w:r>
      <w:r w:rsidR="002B6FAC">
        <w:instrText xml:space="preserve"> REF _Ref359224004 \r \h </w:instrText>
      </w:r>
      <w:r w:rsidR="002B6FAC">
        <w:fldChar w:fldCharType="separate"/>
      </w:r>
      <w:r w:rsidR="004C4CE1">
        <w:t>[5]</w:t>
      </w:r>
      <w:r w:rsidR="002B6FAC">
        <w:fldChar w:fldCharType="end"/>
      </w:r>
      <w:r w:rsidR="00A845DE">
        <w:t>'</w:t>
      </w:r>
      <w:r w:rsidR="002B6FAC">
        <w:t>.</w:t>
      </w:r>
      <w:r w:rsidR="00C20A59">
        <w:t xml:space="preserve"> Raje za vsak vir posebej opišemo njegov prispevek.</w:t>
      </w:r>
    </w:p>
    <w:p w14:paraId="043A5416" w14:textId="77777777"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846BFE">
        <w:t>7</w:t>
      </w:r>
      <w:r w:rsidR="00EA54F7">
        <w:fldChar w:fldCharType="end"/>
      </w:r>
      <w:r>
        <w:t>, kjer so tudi navodila, kako citiramo knjige, članke</w:t>
      </w:r>
      <w:r w:rsidR="00C20A59">
        <w:t>, patente</w:t>
      </w:r>
      <w:r>
        <w:t xml:space="preserve"> in internetne vire.</w:t>
      </w:r>
    </w:p>
    <w:p w14:paraId="043A5417" w14:textId="77777777"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w:t>
      </w:r>
      <w:r w:rsidR="00846BFE">
        <w:t>2</w:t>
      </w:r>
      <w:r w:rsidR="00BE2A5D">
        <w:t>-</w:t>
      </w:r>
      <w:r w:rsidR="00184E98">
        <w:t>6</w:t>
      </w:r>
      <w:r w:rsidR="00BE2A5D">
        <w:t>)</w:t>
      </w:r>
      <w:r>
        <w:t>.</w:t>
      </w:r>
      <w:r w:rsidR="000D6FA7">
        <w:t xml:space="preserve"> </w:t>
      </w:r>
    </w:p>
    <w:p w14:paraId="043A5418"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043A5419" w14:textId="77777777" w:rsidR="00CC2B5E" w:rsidRDefault="00CC2B5E" w:rsidP="00CC2B5E">
      <w:pPr>
        <w:pStyle w:val="Slika"/>
      </w:pPr>
      <w:r>
        <w:rPr>
          <w:noProof/>
          <w:lang w:eastAsia="sl-SI"/>
        </w:rPr>
        <w:drawing>
          <wp:inline distT="0" distB="0" distL="0" distR="0" wp14:anchorId="043A54C3" wp14:editId="043A54C4">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043A541A" w14:textId="07E0E31E" w:rsidR="00BE322E" w:rsidRDefault="00BE322E" w:rsidP="00BE322E">
      <w:pPr>
        <w:pStyle w:val="Slika"/>
      </w:pPr>
      <w:bookmarkStart w:id="78" w:name="_Toc74903720"/>
      <w:r>
        <w:t xml:space="preserve">Slika </w:t>
      </w:r>
      <w:r w:rsidR="006A269E">
        <w:fldChar w:fldCharType="begin"/>
      </w:r>
      <w:r w:rsidR="006A269E">
        <w:instrText xml:space="preserve"> STYLEREF 1 \s </w:instrText>
      </w:r>
      <w:r w:rsidR="006A269E">
        <w:fldChar w:fldCharType="separate"/>
      </w:r>
      <w:r w:rsidR="005E5C81">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5E5C81">
        <w:rPr>
          <w:noProof/>
        </w:rPr>
        <w:t>5</w:t>
      </w:r>
      <w:r w:rsidR="006A269E">
        <w:fldChar w:fldCharType="end"/>
      </w:r>
      <w:r w:rsidR="005E5C81">
        <w:t>:</w:t>
      </w:r>
      <w:r>
        <w:t xml:space="preserve"> Navajanje referenc v tekst</w:t>
      </w:r>
      <w:r w:rsidR="00BE2A5D">
        <w:t>u</w:t>
      </w:r>
      <w:bookmarkEnd w:id="78"/>
    </w:p>
    <w:p w14:paraId="043A541B" w14:textId="77777777" w:rsidR="00FD5D57" w:rsidRPr="00276BDB" w:rsidRDefault="00FD5D57" w:rsidP="0065634A">
      <w:pPr>
        <w:pStyle w:val="Heading2"/>
      </w:pPr>
      <w:bookmarkStart w:id="79" w:name="_Toc389830152"/>
      <w:bookmarkStart w:id="80" w:name="_Toc403547199"/>
      <w:bookmarkStart w:id="81" w:name="_Toc93052354"/>
      <w:r>
        <w:t>Tiskanje dokumenta</w:t>
      </w:r>
      <w:bookmarkEnd w:id="79"/>
      <w:bookmarkEnd w:id="80"/>
      <w:bookmarkEnd w:id="81"/>
    </w:p>
    <w:p w14:paraId="043A541C" w14:textId="77777777" w:rsidR="00ED1CDB" w:rsidRDefault="00FD5D57" w:rsidP="00FD5D57">
      <w:r>
        <w:t>Dokument je razdeljen na tri sekcije:</w:t>
      </w:r>
    </w:p>
    <w:p w14:paraId="043A541D" w14:textId="77777777" w:rsidR="00FD5D57" w:rsidRDefault="00245A34" w:rsidP="002C4BEC">
      <w:pPr>
        <w:pStyle w:val="ListParagraph"/>
        <w:numPr>
          <w:ilvl w:val="0"/>
          <w:numId w:val="10"/>
        </w:numPr>
        <w:ind w:left="284" w:hanging="284"/>
      </w:pPr>
      <w:r>
        <w:t>prva sekcija so platnica in preostale tri neoštevilčene strani</w:t>
      </w:r>
      <w:r w:rsidR="00540623">
        <w:t>,</w:t>
      </w:r>
    </w:p>
    <w:p w14:paraId="043A541E"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043A541F"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043A5420" w14:textId="77777777" w:rsidR="00245A34" w:rsidRDefault="00245A34" w:rsidP="00FD5D57"/>
    <w:p w14:paraId="043A5421" w14:textId="77777777" w:rsidR="00490738" w:rsidRDefault="00245A34" w:rsidP="00FD5D57">
      <w:r w:rsidRPr="0045127E">
        <w:t xml:space="preserve">Prvo stran dokumenta, ki prikazuje obliko platnice, uporabimo le za platnico tiskanega izvoda </w:t>
      </w:r>
      <w:r w:rsidR="00846BFE">
        <w:t>magistrs</w:t>
      </w:r>
      <w:r w:rsidR="00432F7B">
        <w:t>kega dela</w:t>
      </w:r>
      <w:r w:rsidRPr="0045127E">
        <w:t>.</w:t>
      </w:r>
      <w:r>
        <w:t xml:space="preserve"> Pri tvorjenju elektronske verzije jo </w:t>
      </w:r>
      <w:r w:rsidR="00432F7B">
        <w:t xml:space="preserve">lahko </w:t>
      </w:r>
      <w:r>
        <w:t>izpustimo. Preostale tri neoštevilčene strani prve sekcije stiskamo enostransko</w:t>
      </w:r>
      <w:r w:rsidR="001F5EBC">
        <w:t>.</w:t>
      </w:r>
      <w:r>
        <w:t xml:space="preserve"> </w:t>
      </w:r>
      <w:r w:rsidR="001F5EBC">
        <w:t>S</w:t>
      </w:r>
      <w:r>
        <w:t>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043A5422" w14:textId="77777777" w:rsidR="00A94A69" w:rsidRDefault="00FD5D57" w:rsidP="00FD5D57">
      <w:r>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lastRenderedPageBreak/>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043A5423" w14:textId="77777777" w:rsidR="00ED1CDB" w:rsidRDefault="00774046" w:rsidP="009B7F49">
      <w:r>
        <w:t xml:space="preserve">Če mentor želi, lahko za izpise </w:t>
      </w:r>
      <w:r w:rsidR="005D522F">
        <w:t>delovnih</w:t>
      </w:r>
      <w:r>
        <w:t xml:space="preserve"> verzij </w:t>
      </w:r>
      <w:r w:rsidR="00846BFE">
        <w:t>magistrs</w:t>
      </w:r>
      <w:r w:rsidR="00272029">
        <w:t>kega dela</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xml:space="preserve">: 1,5 (slika </w:t>
      </w:r>
      <w:r w:rsidR="00846BFE">
        <w:t>2</w:t>
      </w:r>
      <w:r w:rsidR="007722D4">
        <w:t>-</w:t>
      </w:r>
      <w:r w:rsidR="00184E98">
        <w:t>7</w:t>
      </w:r>
      <w:r w:rsidR="007722D4">
        <w:t>).</w:t>
      </w:r>
      <w:r w:rsidR="00245A34">
        <w:t xml:space="preserve"> Priporočljivo je, da tako spremembo izvedemo v kopiji dokumenta, tako da osnovni dokument ostane nespremenjen.</w:t>
      </w:r>
    </w:p>
    <w:p w14:paraId="043A5424"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043A54C5" wp14:editId="043A54C6">
                <wp:simplePos x="0" y="0"/>
                <wp:positionH relativeFrom="page">
                  <wp:posOffset>4166620</wp:posOffset>
                </wp:positionH>
                <wp:positionV relativeFrom="paragraph">
                  <wp:posOffset>312815</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2F0C68" id="_x0000_t32" coordsize="21600,21600" o:spt="32" o:oned="t" path="m,l21600,21600e" filled="f">
                <v:path arrowok="t" fillok="f" o:connecttype="none"/>
                <o:lock v:ext="edit" shapetype="t"/>
              </v:shapetype>
              <v:shape id="AutoShape 2" o:spid="_x0000_s1026" type="#_x0000_t32" style="position:absolute;margin-left:328.1pt;margin-top:24.65pt;width:18.6pt;height:15.6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" strokecolor="red">
                <v:stroke endarrow="block"/>
                <w10:wrap anchorx="page"/>
              </v:shape>
            </w:pict>
          </mc:Fallback>
        </mc:AlternateContent>
      </w:r>
      <w:r w:rsidR="0035204B">
        <w:rPr>
          <w:noProof/>
          <w:lang w:eastAsia="sl-SI"/>
        </w:rPr>
        <w:drawing>
          <wp:inline distT="0" distB="0" distL="0" distR="0" wp14:anchorId="043A54C7" wp14:editId="043A54C8">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043A5425"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043A54C9" wp14:editId="043A54CA">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78922"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" strokecolor="red">
                <v:stroke endarrow="block"/>
              </v:shape>
            </w:pict>
          </mc:Fallback>
        </mc:AlternateContent>
      </w:r>
      <w:r w:rsidR="007722D4">
        <w:rPr>
          <w:noProof/>
          <w:lang w:eastAsia="sl-SI"/>
        </w:rPr>
        <w:drawing>
          <wp:inline distT="0" distB="0" distL="0" distR="0" wp14:anchorId="043A54CB" wp14:editId="043A54CC">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043A5426" w14:textId="12EC8E2B" w:rsidR="0035204B" w:rsidRDefault="007722D4" w:rsidP="00DF5C8E">
      <w:pPr>
        <w:pStyle w:val="Slikanaslov"/>
      </w:pPr>
      <w:bookmarkStart w:id="82" w:name="_Toc74903721"/>
      <w:r>
        <w:t xml:space="preserve">Slika </w:t>
      </w:r>
      <w:r w:rsidR="006A269E">
        <w:fldChar w:fldCharType="begin"/>
      </w:r>
      <w:r w:rsidR="006A269E">
        <w:instrText xml:space="preserve"> STYLEREF 1 \s </w:instrText>
      </w:r>
      <w:r w:rsidR="006A269E">
        <w:fldChar w:fldCharType="separate"/>
      </w:r>
      <w:r w:rsidR="005E5C81">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5E5C81">
        <w:rPr>
          <w:noProof/>
        </w:rPr>
        <w:t>6</w:t>
      </w:r>
      <w:r w:rsidR="006A269E">
        <w:fldChar w:fldCharType="end"/>
      </w:r>
      <w:r w:rsidR="005E5C81">
        <w:t>:</w:t>
      </w:r>
      <w:r>
        <w:t xml:space="preserve"> Spreminjanje lastnosti stila</w:t>
      </w:r>
      <w:bookmarkEnd w:id="82"/>
    </w:p>
    <w:p w14:paraId="043A5427" w14:textId="77777777" w:rsidR="00C62924" w:rsidRPr="00276BDB" w:rsidRDefault="00C62924" w:rsidP="009B7F49">
      <w:r w:rsidRPr="00276BDB">
        <w:br w:type="page"/>
      </w:r>
    </w:p>
    <w:p w14:paraId="043A5428" w14:textId="77777777" w:rsidR="006C1D04" w:rsidRDefault="006C1D04" w:rsidP="006C1D04">
      <w:bookmarkStart w:id="83" w:name="_Toc308701247"/>
      <w:bookmarkStart w:id="84" w:name="_Toc308780774"/>
    </w:p>
    <w:p w14:paraId="043A5429" w14:textId="77777777" w:rsidR="00C62924" w:rsidRPr="00276BDB" w:rsidRDefault="00996F1D" w:rsidP="00362421">
      <w:pPr>
        <w:pStyle w:val="Heading1"/>
      </w:pPr>
      <w:bookmarkStart w:id="85" w:name="_Toc389830153"/>
      <w:bookmarkStart w:id="86" w:name="_Toc403547200"/>
      <w:bookmarkStart w:id="87" w:name="_Toc93052355"/>
      <w:r w:rsidRPr="00362421">
        <w:t>Metode</w:t>
      </w:r>
      <w:r>
        <w:t xml:space="preserve"> dela</w:t>
      </w:r>
      <w:bookmarkEnd w:id="83"/>
      <w:bookmarkEnd w:id="84"/>
      <w:bookmarkEnd w:id="85"/>
      <w:bookmarkEnd w:id="86"/>
      <w:bookmarkEnd w:id="87"/>
    </w:p>
    <w:p w14:paraId="043A542A" w14:textId="77777777" w:rsidR="00C62924" w:rsidRPr="00276BDB" w:rsidRDefault="009B7F49" w:rsidP="00C62924">
      <w:r>
        <w:t>V tem poglavju opiš</w:t>
      </w:r>
      <w:r w:rsidR="00CF4AB3">
        <w:t>emo</w:t>
      </w:r>
      <w:r>
        <w:t xml:space="preserve"> laboratorijske in tehniške metode, </w:t>
      </w:r>
      <w:r w:rsidR="000456F1">
        <w:t xml:space="preserve">materiale, </w:t>
      </w:r>
      <w:r>
        <w:t xml:space="preserve">računalniške programe ipd., ki </w:t>
      </w:r>
      <w:r w:rsidR="00CF4AB3">
        <w:t>smo</w:t>
      </w:r>
      <w:r>
        <w:t xml:space="preserve"> jih uporabili pri delu.</w:t>
      </w:r>
      <w:r w:rsidR="000456F1">
        <w:t xml:space="preserve"> </w:t>
      </w:r>
      <w:r w:rsidR="0013655C">
        <w:t xml:space="preserve">Na kratko lahko opišemo zakonodajo, ki je relevantna za dano področje. </w:t>
      </w:r>
      <w:r w:rsidR="000456F1">
        <w:t xml:space="preserve">Naslov </w:t>
      </w:r>
      <w:r w:rsidR="0065634A">
        <w:t>tega</w:t>
      </w:r>
      <w:r w:rsidR="000456F1">
        <w:t xml:space="preserve"> poglavja lahko </w:t>
      </w:r>
      <w:r w:rsidR="0065634A">
        <w:t xml:space="preserve">po potrebi </w:t>
      </w:r>
      <w:r w:rsidR="000456F1">
        <w:t>tudi nekoliko spremeni</w:t>
      </w:r>
      <w:r w:rsidR="00CF4AB3">
        <w:t>mo</w:t>
      </w:r>
      <w:r w:rsidR="000456F1">
        <w:t>, npr. Metode in materiali ipd.</w:t>
      </w:r>
    </w:p>
    <w:p w14:paraId="043A542B" w14:textId="77777777" w:rsidR="00C62924" w:rsidRPr="00276BDB" w:rsidRDefault="003A7418" w:rsidP="00362421">
      <w:pPr>
        <w:pStyle w:val="Heading2"/>
      </w:pPr>
      <w:bookmarkStart w:id="88" w:name="_Toc308780775"/>
      <w:bookmarkStart w:id="89" w:name="_Toc389830154"/>
      <w:bookmarkStart w:id="90" w:name="_Toc403547201"/>
      <w:bookmarkStart w:id="91" w:name="_Toc93052356"/>
      <w:r>
        <w:t xml:space="preserve">Laboratorijske </w:t>
      </w:r>
      <w:r w:rsidR="00ED1CDB">
        <w:t>metod</w:t>
      </w:r>
      <w:r w:rsidR="000B009D">
        <w:t>e</w:t>
      </w:r>
      <w:bookmarkEnd w:id="88"/>
      <w:bookmarkEnd w:id="89"/>
      <w:bookmarkEnd w:id="90"/>
      <w:bookmarkEnd w:id="91"/>
    </w:p>
    <w:p w14:paraId="043A542C" w14:textId="77777777" w:rsidR="003A7418" w:rsidRDefault="000B009D" w:rsidP="00ED1CDB">
      <w:r>
        <w:t xml:space="preserve">Uporabili smo naslednje </w:t>
      </w:r>
      <w:r w:rsidR="003A7418">
        <w:t xml:space="preserve">laboratorijske </w:t>
      </w:r>
      <w:r>
        <w:t>metode:</w:t>
      </w:r>
      <w:r w:rsidR="003A7418">
        <w:t xml:space="preserve"> </w:t>
      </w:r>
    </w:p>
    <w:p w14:paraId="043A542D" w14:textId="77777777" w:rsidR="00ED1CDB" w:rsidRDefault="003A7418" w:rsidP="003A7418">
      <w:pPr>
        <w:pStyle w:val="Alineje"/>
      </w:pPr>
      <w:r>
        <w:t>metoda A</w:t>
      </w:r>
    </w:p>
    <w:p w14:paraId="043A542E" w14:textId="77777777" w:rsidR="003A7418" w:rsidRDefault="003A7418" w:rsidP="003A7418">
      <w:pPr>
        <w:pStyle w:val="Alineje"/>
      </w:pPr>
      <w:r>
        <w:t>metoda B</w:t>
      </w:r>
    </w:p>
    <w:p w14:paraId="043A542F" w14:textId="77777777" w:rsidR="003A7418" w:rsidRDefault="003A7418" w:rsidP="003A7418">
      <w:pPr>
        <w:pStyle w:val="Alineje"/>
      </w:pPr>
      <w:r>
        <w:t>metoda C</w:t>
      </w:r>
    </w:p>
    <w:p w14:paraId="043A5430" w14:textId="77777777" w:rsidR="000B009D" w:rsidRDefault="003A7418" w:rsidP="003E6716">
      <w:pPr>
        <w:pStyle w:val="Heading3"/>
      </w:pPr>
      <w:bookmarkStart w:id="92" w:name="_Toc389830155"/>
      <w:bookmarkStart w:id="93" w:name="_Toc403547202"/>
      <w:bookmarkStart w:id="94" w:name="_Toc93052357"/>
      <w:r>
        <w:t>Metoda A</w:t>
      </w:r>
      <w:bookmarkEnd w:id="92"/>
      <w:bookmarkEnd w:id="93"/>
      <w:bookmarkEnd w:id="94"/>
    </w:p>
    <w:p w14:paraId="043A5431" w14:textId="77777777" w:rsidR="000B009D" w:rsidRDefault="004B19E5" w:rsidP="000B009D">
      <w:r>
        <w:t>Tekst</w:t>
      </w:r>
    </w:p>
    <w:p w14:paraId="043A5432" w14:textId="77777777" w:rsidR="000B009D" w:rsidRDefault="003A7418" w:rsidP="003E6716">
      <w:pPr>
        <w:pStyle w:val="Heading3"/>
      </w:pPr>
      <w:bookmarkStart w:id="95" w:name="_Toc389830156"/>
      <w:bookmarkStart w:id="96" w:name="_Toc403547203"/>
      <w:bookmarkStart w:id="97" w:name="_Toc93052358"/>
      <w:r>
        <w:t>Metoda B</w:t>
      </w:r>
      <w:bookmarkEnd w:id="95"/>
      <w:bookmarkEnd w:id="96"/>
      <w:bookmarkEnd w:id="97"/>
    </w:p>
    <w:p w14:paraId="043A5433" w14:textId="77777777" w:rsidR="004B19E5" w:rsidRDefault="004B19E5" w:rsidP="004B19E5">
      <w:r>
        <w:t>Tekst</w:t>
      </w:r>
    </w:p>
    <w:p w14:paraId="043A5434" w14:textId="77777777" w:rsidR="00C62924" w:rsidRPr="00276BDB" w:rsidRDefault="00ED1CDB" w:rsidP="00362421">
      <w:pPr>
        <w:pStyle w:val="Heading2"/>
      </w:pPr>
      <w:bookmarkStart w:id="98" w:name="_Toc308780778"/>
      <w:bookmarkStart w:id="99" w:name="_Toc389830157"/>
      <w:bookmarkStart w:id="100" w:name="_Toc403547204"/>
      <w:bookmarkStart w:id="101" w:name="_Toc93052359"/>
      <w:r>
        <w:t xml:space="preserve">Računalniški program </w:t>
      </w:r>
      <w:bookmarkEnd w:id="98"/>
      <w:r w:rsidR="00490738">
        <w:t>Ime programa</w:t>
      </w:r>
      <w:bookmarkEnd w:id="99"/>
      <w:bookmarkEnd w:id="100"/>
      <w:bookmarkEnd w:id="101"/>
    </w:p>
    <w:p w14:paraId="043A5435" w14:textId="77777777" w:rsidR="004B19E5" w:rsidRDefault="004B19E5" w:rsidP="004B19E5">
      <w:r>
        <w:t>Tekst</w:t>
      </w:r>
    </w:p>
    <w:p w14:paraId="043A5436" w14:textId="77777777" w:rsidR="00D40692" w:rsidRDefault="00131170" w:rsidP="00131170">
      <w:pPr>
        <w:pStyle w:val="Heading2"/>
      </w:pPr>
      <w:bookmarkStart w:id="102" w:name="_Toc93052360"/>
      <w:r>
        <w:t>Zakonodaja</w:t>
      </w:r>
      <w:bookmarkEnd w:id="102"/>
    </w:p>
    <w:p w14:paraId="043A5437" w14:textId="77777777" w:rsidR="00131170" w:rsidRPr="00131170" w:rsidRDefault="00131170" w:rsidP="00131170">
      <w:r>
        <w:t>Tekst</w:t>
      </w:r>
    </w:p>
    <w:p w14:paraId="043A5438" w14:textId="77777777" w:rsidR="00D40692" w:rsidRDefault="00D40692" w:rsidP="004B19E5"/>
    <w:p w14:paraId="043A5439" w14:textId="77777777" w:rsidR="00EE796A" w:rsidRDefault="00EE796A">
      <w:pPr>
        <w:spacing w:after="200" w:line="276" w:lineRule="auto"/>
        <w:jc w:val="left"/>
      </w:pPr>
      <w:r>
        <w:br w:type="page"/>
      </w:r>
    </w:p>
    <w:p w14:paraId="043A543A" w14:textId="77777777" w:rsidR="00C57E94" w:rsidRDefault="00C57E94" w:rsidP="00C57E94">
      <w:bookmarkStart w:id="103" w:name="_Toc308701251"/>
      <w:bookmarkStart w:id="104" w:name="_Toc308780779"/>
    </w:p>
    <w:p w14:paraId="043A543B" w14:textId="77777777" w:rsidR="00C62924" w:rsidRPr="00276BDB" w:rsidRDefault="00996F1D" w:rsidP="00362421">
      <w:pPr>
        <w:pStyle w:val="Heading1"/>
      </w:pPr>
      <w:bookmarkStart w:id="105" w:name="_Toc389830158"/>
      <w:bookmarkStart w:id="106" w:name="_Toc403547205"/>
      <w:bookmarkStart w:id="107" w:name="_Toc93052361"/>
      <w:r>
        <w:t>Eksperimentalni del</w:t>
      </w:r>
      <w:bookmarkEnd w:id="103"/>
      <w:bookmarkEnd w:id="104"/>
      <w:bookmarkEnd w:id="105"/>
      <w:bookmarkEnd w:id="106"/>
      <w:bookmarkEnd w:id="107"/>
    </w:p>
    <w:p w14:paraId="043A543C" w14:textId="77777777" w:rsidR="00C62924" w:rsidRPr="00276BDB" w:rsidRDefault="003A7418" w:rsidP="00C62924">
      <w:r>
        <w:t xml:space="preserve">Struktura </w:t>
      </w:r>
      <w:r w:rsidR="00A67A20">
        <w:t xml:space="preserve">in naslovi </w:t>
      </w:r>
      <w:r>
        <w:t>poglavij ni</w:t>
      </w:r>
      <w:r w:rsidR="00A67A20">
        <w:t>so</w:t>
      </w:r>
      <w:r>
        <w:t xml:space="preserve"> natančno </w:t>
      </w:r>
      <w:r w:rsidR="00A67A20">
        <w:t>predpisani</w:t>
      </w:r>
      <w:r>
        <w:t xml:space="preserve"> in j</w:t>
      </w:r>
      <w:r w:rsidR="00A67A20">
        <w:t>ih</w:t>
      </w:r>
      <w:r>
        <w:t xml:space="preserve"> lahko študent s pomočjo mentorja zastavi </w:t>
      </w:r>
      <w:r w:rsidR="00A67A20">
        <w:t>poljubno</w:t>
      </w:r>
      <w:r>
        <w:t xml:space="preserve">. Eksperimentalni del in metode dela lahko npr. </w:t>
      </w:r>
      <w:r w:rsidR="00F36BA1">
        <w:t xml:space="preserve">tudi </w:t>
      </w:r>
      <w:r>
        <w:t>združi</w:t>
      </w:r>
      <w:r w:rsidR="00CF4AB3">
        <w:t>mo</w:t>
      </w:r>
      <w:r>
        <w:t xml:space="preserve"> v eno poglavje</w:t>
      </w:r>
      <w:r w:rsidR="00A67A20">
        <w:t xml:space="preserve">, ki mu sledi poglavje z rezultati. Pri </w:t>
      </w:r>
      <w:r w:rsidR="00846BFE">
        <w:t>magistrs</w:t>
      </w:r>
      <w:r w:rsidR="008472A6">
        <w:t>kih delih</w:t>
      </w:r>
      <w:r w:rsidR="00C20A59">
        <w:t xml:space="preserve"> </w:t>
      </w:r>
      <w:r w:rsidR="00A67A20">
        <w:t xml:space="preserve">s tehniškega področja brez laboratorijskih eksperimentov lahko poglavje 'Eksperimentalni del' nadomestimo z več poglavji npr. </w:t>
      </w:r>
      <w:r w:rsidR="008472A6">
        <w:t>Opis procesa, Toplotna integracija procesa, Predlagane izboljšave, Ekonomska analiza itd.</w:t>
      </w:r>
      <w:r w:rsidR="000456F1">
        <w:t xml:space="preserve"> Lahko pa so to tudi </w:t>
      </w:r>
      <w:r w:rsidR="00A845DE">
        <w:t xml:space="preserve">posamezna </w:t>
      </w:r>
      <w:r w:rsidR="000456F1">
        <w:t>podpoglavja, če je obseg premajhen za samostojno poglavje.</w:t>
      </w:r>
    </w:p>
    <w:p w14:paraId="043A543D" w14:textId="77777777" w:rsidR="00C62924" w:rsidRDefault="008336C6" w:rsidP="00362421">
      <w:pPr>
        <w:pStyle w:val="Heading2"/>
      </w:pPr>
      <w:bookmarkStart w:id="108" w:name="_Toc389830159"/>
      <w:bookmarkStart w:id="109" w:name="_Toc403547206"/>
      <w:bookmarkStart w:id="110" w:name="_Toc93052362"/>
      <w:r>
        <w:t xml:space="preserve">Naslov podpoglavja </w:t>
      </w:r>
      <w:r w:rsidR="00A70C9A">
        <w:t>4</w:t>
      </w:r>
      <w:r w:rsidR="009014C4">
        <w:t>.</w:t>
      </w:r>
      <w:r>
        <w:t>1</w:t>
      </w:r>
      <w:bookmarkEnd w:id="108"/>
      <w:bookmarkEnd w:id="109"/>
      <w:bookmarkEnd w:id="110"/>
    </w:p>
    <w:p w14:paraId="043A543E" w14:textId="77777777" w:rsidR="004B19E5" w:rsidRDefault="004B19E5" w:rsidP="004B19E5">
      <w:r>
        <w:t>Tekst</w:t>
      </w:r>
    </w:p>
    <w:p w14:paraId="043A543F" w14:textId="77777777" w:rsidR="009014C4" w:rsidRDefault="009014C4" w:rsidP="009014C4">
      <w:pPr>
        <w:pStyle w:val="Heading3"/>
      </w:pPr>
      <w:bookmarkStart w:id="111" w:name="_Toc93052363"/>
      <w:r>
        <w:t xml:space="preserve">Naslov podpoglavja </w:t>
      </w:r>
      <w:r w:rsidR="00A70C9A">
        <w:t>4</w:t>
      </w:r>
      <w:r>
        <w:t>.1.1</w:t>
      </w:r>
      <w:bookmarkEnd w:id="111"/>
    </w:p>
    <w:p w14:paraId="043A5440" w14:textId="77777777" w:rsidR="009014C4" w:rsidRPr="009014C4" w:rsidRDefault="009014C4" w:rsidP="009014C4">
      <w:r>
        <w:t>Tekst</w:t>
      </w:r>
    </w:p>
    <w:p w14:paraId="043A5441" w14:textId="77777777" w:rsidR="00C62924" w:rsidRPr="00276BDB" w:rsidRDefault="008336C6" w:rsidP="00362421">
      <w:pPr>
        <w:pStyle w:val="Heading2"/>
      </w:pPr>
      <w:bookmarkStart w:id="112" w:name="_Toc389830160"/>
      <w:bookmarkStart w:id="113" w:name="_Toc403547207"/>
      <w:bookmarkStart w:id="114" w:name="_Toc93052364"/>
      <w:r>
        <w:t xml:space="preserve">Naslov podpoglavja </w:t>
      </w:r>
      <w:r w:rsidR="00A70C9A">
        <w:t>4</w:t>
      </w:r>
      <w:r w:rsidR="009014C4">
        <w:t>.</w:t>
      </w:r>
      <w:r>
        <w:t>2</w:t>
      </w:r>
      <w:bookmarkEnd w:id="112"/>
      <w:bookmarkEnd w:id="113"/>
      <w:bookmarkEnd w:id="114"/>
    </w:p>
    <w:p w14:paraId="043A5442" w14:textId="77777777" w:rsidR="00C62924" w:rsidRDefault="004B19E5" w:rsidP="00C62924">
      <w:r>
        <w:t>Tekst</w:t>
      </w:r>
    </w:p>
    <w:p w14:paraId="043A5443" w14:textId="77777777" w:rsidR="009014C4" w:rsidRPr="00276BDB" w:rsidRDefault="009014C4" w:rsidP="009014C4">
      <w:pPr>
        <w:pStyle w:val="Heading3"/>
      </w:pPr>
      <w:bookmarkStart w:id="115" w:name="_Toc93052365"/>
      <w:r>
        <w:t xml:space="preserve">Naslov podpoglavja </w:t>
      </w:r>
      <w:r w:rsidR="00A70C9A">
        <w:t>4</w:t>
      </w:r>
      <w:r>
        <w:t>.2.1</w:t>
      </w:r>
      <w:bookmarkEnd w:id="115"/>
    </w:p>
    <w:p w14:paraId="043A5444" w14:textId="77777777" w:rsidR="000B009D" w:rsidRDefault="009014C4">
      <w:pPr>
        <w:spacing w:after="200" w:line="276" w:lineRule="auto"/>
        <w:jc w:val="left"/>
      </w:pPr>
      <w:r>
        <w:t>Tekst</w:t>
      </w:r>
      <w:r w:rsidR="000B009D">
        <w:br w:type="page"/>
      </w:r>
    </w:p>
    <w:p w14:paraId="043A5445" w14:textId="77777777" w:rsidR="006C1D04" w:rsidRDefault="006C1D04" w:rsidP="006C1D04">
      <w:bookmarkStart w:id="116" w:name="_Toc308701255"/>
      <w:bookmarkStart w:id="117" w:name="_Toc308780782"/>
    </w:p>
    <w:p w14:paraId="043A5446" w14:textId="77777777" w:rsidR="00F145C3" w:rsidRPr="00276BDB" w:rsidRDefault="00996F1D" w:rsidP="00362421">
      <w:pPr>
        <w:pStyle w:val="Heading1"/>
      </w:pPr>
      <w:bookmarkStart w:id="118" w:name="_Toc389830161"/>
      <w:bookmarkStart w:id="119" w:name="_Toc403547208"/>
      <w:bookmarkStart w:id="120" w:name="_Toc93052366"/>
      <w:r>
        <w:t xml:space="preserve">Rezultati </w:t>
      </w:r>
      <w:r w:rsidR="00FB09D7">
        <w:t>in</w:t>
      </w:r>
      <w:r>
        <w:t xml:space="preserve"> diskusij</w:t>
      </w:r>
      <w:bookmarkEnd w:id="116"/>
      <w:r w:rsidR="00FB09D7">
        <w:t>a</w:t>
      </w:r>
      <w:bookmarkEnd w:id="117"/>
      <w:bookmarkEnd w:id="118"/>
      <w:bookmarkEnd w:id="119"/>
      <w:bookmarkEnd w:id="120"/>
    </w:p>
    <w:p w14:paraId="043A5447" w14:textId="77777777" w:rsidR="00FF7AE1" w:rsidRDefault="00FB09D7" w:rsidP="00525720">
      <w:r>
        <w:t>Opišemo rezultate svojega dela, ki jih</w:t>
      </w:r>
      <w:r w:rsidR="00A67A20">
        <w:t xml:space="preserve"> smiselno razdelimo na podpoglavja.</w:t>
      </w:r>
      <w:r w:rsidR="000456F1">
        <w:t xml:space="preserve"> Pri tem pazimo, da ne podvajamo rezultatov</w:t>
      </w:r>
      <w:r w:rsidR="00AF7C40">
        <w:t>,</w:t>
      </w:r>
      <w:r w:rsidR="000456F1">
        <w:t xml:space="preserve"> npr. ni smiselno istih </w:t>
      </w:r>
      <w:r w:rsidR="00AF7C40">
        <w:t xml:space="preserve">številskih </w:t>
      </w:r>
      <w:r w:rsidR="000456F1">
        <w:t>vrednosti podajati v obliki slike in tabele, raje izberemo le en način. Obsežnejše rezultate raje vključimo v priloge kot v osrednji tekst. Pri tem v tekstu navedemo, da so podrobnejši rezultati zbrani v ustrezni prilogi</w:t>
      </w:r>
      <w:r w:rsidR="00AF7C40">
        <w:t xml:space="preserve"> in podamo njeno številko, npr. v prilogi</w:t>
      </w:r>
      <w:r w:rsidR="00ED309E">
        <w:t xml:space="preserve"> </w:t>
      </w:r>
      <w:r w:rsidR="00ED309E">
        <w:fldChar w:fldCharType="begin"/>
      </w:r>
      <w:r w:rsidR="00ED309E">
        <w:instrText xml:space="preserve"> REF _Ref390170021 \r \h </w:instrText>
      </w:r>
      <w:r w:rsidR="00ED309E">
        <w:fldChar w:fldCharType="separate"/>
      </w:r>
      <w:r w:rsidR="00A70C9A">
        <w:t>8.2</w:t>
      </w:r>
      <w:r w:rsidR="00ED309E">
        <w:fldChar w:fldCharType="end"/>
      </w:r>
      <w:r w:rsidR="000456F1">
        <w:t>.</w:t>
      </w:r>
    </w:p>
    <w:p w14:paraId="043A5448" w14:textId="77777777" w:rsidR="00AF7C40" w:rsidRDefault="00AF7C40" w:rsidP="00525720">
      <w:r>
        <w:t xml:space="preserve">Vse </w:t>
      </w:r>
      <w:r w:rsidR="008A13C7">
        <w:t>rezultate ustrezno komentiramo</w:t>
      </w:r>
      <w:r w:rsidR="00B1315C">
        <w:t>,</w:t>
      </w:r>
      <w:r w:rsidR="008A13C7">
        <w:t xml:space="preserve"> </w:t>
      </w:r>
      <w:r w:rsidR="00B1315C">
        <w:t>p</w:t>
      </w:r>
      <w:r>
        <w:t>osebnosti ali odstopanja poskušamo ustrezno razložiti. Pri tem se izogibamo besed, kot so: 'zdi se', 'morda', 'verjetno'</w:t>
      </w:r>
      <w:r w:rsidR="00917600">
        <w:t>, 'upamo'</w:t>
      </w:r>
      <w:r>
        <w:t xml:space="preserve"> ipd. Raje uporabimo zveze: </w:t>
      </w:r>
      <w:r w:rsidR="006C1D04">
        <w:t xml:space="preserve">'sklepamo', </w:t>
      </w:r>
      <w:r>
        <w:t>'predvidevamo', 'glede na literaturo lahko razložimo', 'z veliko verjetnostjo lahko trdimo' ipd.</w:t>
      </w:r>
    </w:p>
    <w:p w14:paraId="043A5449" w14:textId="77777777" w:rsidR="003C40EE" w:rsidRPr="00276BDB" w:rsidRDefault="003C40EE" w:rsidP="00525720">
      <w:r>
        <w:t>Rezultati so lahko opisani tudi v predhodnih poglavjih – v tem primeru posebno poglavje z rezultati ni potrebno.</w:t>
      </w:r>
    </w:p>
    <w:p w14:paraId="043A544A" w14:textId="77777777" w:rsidR="00F145C3" w:rsidRPr="00276BDB" w:rsidRDefault="00FB09D7" w:rsidP="00362421">
      <w:pPr>
        <w:pStyle w:val="Heading2"/>
      </w:pPr>
      <w:bookmarkStart w:id="121" w:name="_Toc308780783"/>
      <w:bookmarkStart w:id="122" w:name="_Toc389830162"/>
      <w:bookmarkStart w:id="123" w:name="_Toc403547209"/>
      <w:bookmarkStart w:id="124" w:name="_Toc93052367"/>
      <w:r>
        <w:t xml:space="preserve">Naslov podpoglavja </w:t>
      </w:r>
      <w:r w:rsidR="00A70C9A">
        <w:t>5</w:t>
      </w:r>
      <w:r w:rsidR="008E3A93">
        <w:t>.</w:t>
      </w:r>
      <w:r>
        <w:t>1</w:t>
      </w:r>
      <w:bookmarkEnd w:id="121"/>
      <w:bookmarkEnd w:id="122"/>
      <w:bookmarkEnd w:id="123"/>
      <w:bookmarkEnd w:id="124"/>
    </w:p>
    <w:p w14:paraId="043A544B" w14:textId="77777777" w:rsidR="00D51AB6" w:rsidRPr="00276BDB" w:rsidRDefault="00DF2636" w:rsidP="00D51AB6">
      <w:r>
        <w:t>Tekst</w:t>
      </w:r>
    </w:p>
    <w:p w14:paraId="043A544C" w14:textId="77777777" w:rsidR="00525720" w:rsidRPr="00276BDB" w:rsidRDefault="00FB09D7" w:rsidP="00362421">
      <w:pPr>
        <w:pStyle w:val="Heading2"/>
      </w:pPr>
      <w:bookmarkStart w:id="125" w:name="_Toc308780784"/>
      <w:bookmarkStart w:id="126" w:name="_Toc389830163"/>
      <w:bookmarkStart w:id="127" w:name="_Toc403547210"/>
      <w:bookmarkStart w:id="128" w:name="_Toc93052368"/>
      <w:r>
        <w:t xml:space="preserve">Naslov podpoglavja </w:t>
      </w:r>
      <w:r w:rsidR="00A70C9A">
        <w:t>5</w:t>
      </w:r>
      <w:r w:rsidR="008E3A93">
        <w:t>.</w:t>
      </w:r>
      <w:r>
        <w:t>2</w:t>
      </w:r>
      <w:bookmarkEnd w:id="125"/>
      <w:bookmarkEnd w:id="126"/>
      <w:bookmarkEnd w:id="127"/>
      <w:bookmarkEnd w:id="128"/>
    </w:p>
    <w:p w14:paraId="043A544D" w14:textId="77777777" w:rsidR="00525720" w:rsidRPr="00276BDB" w:rsidRDefault="00DF2636" w:rsidP="00525720">
      <w:r>
        <w:t>Tekst</w:t>
      </w:r>
    </w:p>
    <w:p w14:paraId="043A544E" w14:textId="77777777" w:rsidR="003F0025" w:rsidRPr="00276BDB" w:rsidRDefault="003F0025" w:rsidP="00525720"/>
    <w:p w14:paraId="043A544F" w14:textId="77777777" w:rsidR="00FC6534" w:rsidRPr="00276BDB" w:rsidRDefault="00FC6534" w:rsidP="00525720"/>
    <w:p w14:paraId="043A5450" w14:textId="77777777" w:rsidR="00B0748D" w:rsidRPr="00276BDB" w:rsidRDefault="00B0748D" w:rsidP="00B0748D"/>
    <w:p w14:paraId="043A5451" w14:textId="77777777" w:rsidR="00B0748D" w:rsidRPr="00276BDB" w:rsidRDefault="00B0748D" w:rsidP="00B0748D"/>
    <w:p w14:paraId="043A5452" w14:textId="77777777" w:rsidR="00B0748D" w:rsidRPr="00276BDB" w:rsidRDefault="00B0748D" w:rsidP="00B0748D"/>
    <w:p w14:paraId="043A5453" w14:textId="77777777" w:rsidR="00B0748D" w:rsidRPr="00276BDB" w:rsidRDefault="00B0748D" w:rsidP="00B0748D"/>
    <w:p w14:paraId="043A5454" w14:textId="77777777" w:rsidR="00B0748D" w:rsidRPr="00276BDB" w:rsidRDefault="00B0748D" w:rsidP="00B0748D"/>
    <w:p w14:paraId="043A5455" w14:textId="77777777" w:rsidR="007B7D25" w:rsidRPr="00276BDB" w:rsidRDefault="007B7D25">
      <w:pPr>
        <w:spacing w:after="200" w:line="276" w:lineRule="auto"/>
        <w:jc w:val="left"/>
      </w:pPr>
      <w:r w:rsidRPr="00276BDB">
        <w:br w:type="page"/>
      </w:r>
    </w:p>
    <w:p w14:paraId="043A5456" w14:textId="77777777" w:rsidR="006C1D04" w:rsidRDefault="006C1D04" w:rsidP="006C1D04">
      <w:bookmarkStart w:id="129" w:name="_Toc308701259"/>
      <w:bookmarkStart w:id="130" w:name="_Toc308780785"/>
    </w:p>
    <w:p w14:paraId="043A5457" w14:textId="77777777" w:rsidR="006B27B1" w:rsidRPr="00276BDB" w:rsidRDefault="00996F1D" w:rsidP="00362421">
      <w:pPr>
        <w:pStyle w:val="Heading1"/>
      </w:pPr>
      <w:bookmarkStart w:id="131" w:name="_Toc389830164"/>
      <w:bookmarkStart w:id="132" w:name="_Toc403547211"/>
      <w:bookmarkStart w:id="133" w:name="_Toc93052369"/>
      <w:r>
        <w:t>Zaključek</w:t>
      </w:r>
      <w:bookmarkEnd w:id="129"/>
      <w:bookmarkEnd w:id="130"/>
      <w:bookmarkEnd w:id="131"/>
      <w:bookmarkEnd w:id="132"/>
      <w:bookmarkEnd w:id="133"/>
    </w:p>
    <w:p w14:paraId="043A5458" w14:textId="77777777" w:rsidR="00031016" w:rsidRDefault="00031016" w:rsidP="006B27B1">
      <w:r>
        <w:t>V zaključku povzam</w:t>
      </w:r>
      <w:r w:rsidR="00CF4AB3">
        <w:t>emo</w:t>
      </w:r>
      <w:r>
        <w:t xml:space="preserve"> vsebino </w:t>
      </w:r>
      <w:r w:rsidR="00846BFE">
        <w:t>magistrs</w:t>
      </w:r>
      <w:r w:rsidR="00B1315C">
        <w:t>kega dela</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rsidR="00B1315C">
        <w:t>Opišemo prispevek svojega dela k razvoju stroke oz. znanosti. Navedemo lahko, kako bi bilo mogoče opravljeno delo v prihodnosti dopolniti oz. nadgraditi.</w:t>
      </w:r>
    </w:p>
    <w:p w14:paraId="043A5459" w14:textId="77777777" w:rsidR="00031016" w:rsidRDefault="00031016" w:rsidP="006B27B1"/>
    <w:p w14:paraId="043A545A" w14:textId="77777777" w:rsidR="009B39E1" w:rsidRDefault="00617580" w:rsidP="006B27B1">
      <w:r w:rsidRPr="00276BDB">
        <w:t xml:space="preserve"> </w:t>
      </w:r>
    </w:p>
    <w:p w14:paraId="043A545B" w14:textId="77777777" w:rsidR="004F53F6" w:rsidRDefault="004F53F6">
      <w:pPr>
        <w:spacing w:after="200" w:line="276" w:lineRule="auto"/>
        <w:jc w:val="left"/>
      </w:pPr>
      <w:r>
        <w:br w:type="page"/>
      </w:r>
    </w:p>
    <w:p w14:paraId="043A545C" w14:textId="77777777" w:rsidR="006C1D04" w:rsidRDefault="006C1D04" w:rsidP="006C1D04">
      <w:bookmarkStart w:id="134" w:name="_Toc246396728"/>
      <w:bookmarkStart w:id="135" w:name="_Toc308551337"/>
      <w:bookmarkStart w:id="136" w:name="_Toc308701262"/>
      <w:bookmarkStart w:id="137" w:name="_Ref308775446"/>
      <w:bookmarkStart w:id="138" w:name="_Toc308780786"/>
      <w:bookmarkStart w:id="139" w:name="_Ref309112048"/>
    </w:p>
    <w:p w14:paraId="043A545D" w14:textId="77777777" w:rsidR="00E75F70" w:rsidRDefault="00E75F70" w:rsidP="00362421">
      <w:pPr>
        <w:pStyle w:val="Heading1"/>
      </w:pPr>
      <w:bookmarkStart w:id="140" w:name="_Ref309812255"/>
      <w:bookmarkStart w:id="141" w:name="_Toc389830165"/>
      <w:bookmarkStart w:id="142" w:name="_Toc403547212"/>
      <w:bookmarkStart w:id="143" w:name="_Toc93052370"/>
      <w:r w:rsidRPr="00276BDB">
        <w:t>Literatura</w:t>
      </w:r>
      <w:bookmarkEnd w:id="134"/>
      <w:bookmarkEnd w:id="135"/>
      <w:bookmarkEnd w:id="136"/>
      <w:bookmarkEnd w:id="137"/>
      <w:bookmarkEnd w:id="138"/>
      <w:bookmarkEnd w:id="139"/>
      <w:bookmarkEnd w:id="140"/>
      <w:bookmarkEnd w:id="141"/>
      <w:bookmarkEnd w:id="142"/>
      <w:bookmarkEnd w:id="143"/>
    </w:p>
    <w:p w14:paraId="043A545E" w14:textId="77777777" w:rsidR="00DA43FC" w:rsidRPr="00AF7C40" w:rsidRDefault="00A601B5" w:rsidP="003F6F74">
      <w:pPr>
        <w:pStyle w:val="Reference"/>
      </w:pPr>
      <w:bookmarkStart w:id="144" w:name="_Ref359223959"/>
      <w:r w:rsidRPr="00AF7C40">
        <w:t>Biegler L. T., Grossmann I. E., Westerberg A. W. Systematic Methods of Chemical Process Design. New Jersey: Prentice Hall, 1997</w:t>
      </w:r>
      <w:r w:rsidR="00E75F70" w:rsidRPr="00AF7C40">
        <w:t>.</w:t>
      </w:r>
      <w:bookmarkEnd w:id="144"/>
    </w:p>
    <w:p w14:paraId="043A545F" w14:textId="77777777" w:rsidR="00176C67" w:rsidRPr="00AF7C40" w:rsidRDefault="00A601B5" w:rsidP="003F6F74">
      <w:pPr>
        <w:pStyle w:val="Reference"/>
      </w:pPr>
      <w:bookmarkStart w:id="145" w:name="_Ref359223969"/>
      <w:r w:rsidRPr="00AF7C40">
        <w:t>Faria D. C., Bagajewicz M. J. Profit-based grassroots design, retrofit of water networks in process plants. Computers &amp; Chemical Engineering. 33 (2), 436-453, 2009</w:t>
      </w:r>
      <w:r w:rsidR="00C55797" w:rsidRPr="00AF7C40">
        <w:t>.</w:t>
      </w:r>
      <w:bookmarkEnd w:id="145"/>
    </w:p>
    <w:p w14:paraId="043A5460" w14:textId="77777777" w:rsidR="00AF7C40" w:rsidRDefault="00AF7C40" w:rsidP="003F6F74">
      <w:pPr>
        <w:pStyle w:val="Reference"/>
      </w:pPr>
      <w:bookmarkStart w:id="146" w:name="_Ref359224001"/>
      <w:r>
        <w:t>naslednji vir</w:t>
      </w:r>
      <w:bookmarkEnd w:id="146"/>
    </w:p>
    <w:p w14:paraId="043A5461" w14:textId="77777777" w:rsidR="002B6FAC" w:rsidRDefault="002B6FAC" w:rsidP="003F6F74">
      <w:pPr>
        <w:pStyle w:val="Reference"/>
      </w:pPr>
      <w:r>
        <w:t>naslednji vir</w:t>
      </w:r>
    </w:p>
    <w:p w14:paraId="043A5462" w14:textId="77777777" w:rsidR="002B6FAC" w:rsidRDefault="002B6FAC" w:rsidP="003F6F74">
      <w:pPr>
        <w:pStyle w:val="Reference"/>
      </w:pPr>
      <w:bookmarkStart w:id="147" w:name="_Ref359224004"/>
      <w:r>
        <w:t>naslednji vir</w:t>
      </w:r>
      <w:bookmarkEnd w:id="147"/>
    </w:p>
    <w:p w14:paraId="043A5463" w14:textId="77777777" w:rsidR="00DC03BA" w:rsidRDefault="00DC03BA" w:rsidP="00DC03BA">
      <w:pPr>
        <w:pStyle w:val="Reference"/>
      </w:pPr>
      <w:r>
        <w:t>naslednji vir</w:t>
      </w:r>
    </w:p>
    <w:p w14:paraId="043A5464" w14:textId="77777777" w:rsidR="00DC03BA" w:rsidRDefault="00DC03BA" w:rsidP="00DC03BA">
      <w:pPr>
        <w:pStyle w:val="Reference"/>
      </w:pPr>
      <w:r>
        <w:t>naslednji vir</w:t>
      </w:r>
    </w:p>
    <w:p w14:paraId="043A5465" w14:textId="77777777" w:rsidR="00DC03BA" w:rsidRDefault="00DC03BA" w:rsidP="00DC03BA">
      <w:pPr>
        <w:pStyle w:val="Reference"/>
      </w:pPr>
      <w:r>
        <w:t>naslednji vir</w:t>
      </w:r>
    </w:p>
    <w:p w14:paraId="043A5466" w14:textId="77777777" w:rsidR="00DC03BA" w:rsidRDefault="00DC03BA" w:rsidP="00DC03BA">
      <w:pPr>
        <w:pStyle w:val="Reference"/>
      </w:pPr>
      <w:r>
        <w:t>naslednji vir</w:t>
      </w:r>
    </w:p>
    <w:p w14:paraId="043A5467" w14:textId="77777777" w:rsidR="00DC03BA" w:rsidRDefault="00DC03BA" w:rsidP="00DC03BA">
      <w:pPr>
        <w:pStyle w:val="Reference"/>
      </w:pPr>
      <w:r>
        <w:t>naslednji vir</w:t>
      </w:r>
    </w:p>
    <w:p w14:paraId="043A5468" w14:textId="77777777" w:rsidR="00DC03BA" w:rsidRDefault="00DC03BA" w:rsidP="00DC03BA">
      <w:pPr>
        <w:pStyle w:val="Reference"/>
        <w:numPr>
          <w:ilvl w:val="0"/>
          <w:numId w:val="0"/>
        </w:numPr>
        <w:ind w:left="567" w:hanging="567"/>
      </w:pPr>
    </w:p>
    <w:p w14:paraId="043A5469"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w:t>
      </w:r>
      <w:r w:rsidR="00846BFE">
        <w:t>magistrs</w:t>
      </w:r>
      <w:r w:rsidR="00B1315C">
        <w:t>kega dela</w:t>
      </w:r>
      <w:r w:rsidR="00702867">
        <w:t xml:space="preserve"> lahko uporabi tudi drugačen </w:t>
      </w:r>
      <w:r w:rsidR="002C582E">
        <w:t>slog</w:t>
      </w:r>
      <w:r w:rsidR="00B1315C">
        <w:t xml:space="preserve"> navajanja virov, pomembno je</w:t>
      </w:r>
      <w:r w:rsidR="00DC03BA">
        <w:t xml:space="preserve"> le</w:t>
      </w:r>
      <w:r w:rsidR="00702867">
        <w:t>, da se ga dosledno drži v celotn</w:t>
      </w:r>
      <w:r w:rsidR="00B1315C">
        <w:t>em</w:t>
      </w:r>
      <w:r w:rsidR="00702867">
        <w:t xml:space="preserve"> </w:t>
      </w:r>
      <w:r w:rsidR="00B1315C">
        <w:t>dokumentu</w:t>
      </w:r>
      <w:r w:rsidR="00702867">
        <w:t>.</w:t>
      </w:r>
    </w:p>
    <w:p w14:paraId="043A546A" w14:textId="77777777" w:rsidR="00204654" w:rsidRDefault="00A67A20" w:rsidP="00362421">
      <w:pPr>
        <w:pStyle w:val="Heading2"/>
      </w:pPr>
      <w:bookmarkStart w:id="148" w:name="_Toc389830166"/>
      <w:bookmarkStart w:id="149" w:name="_Toc403547213"/>
      <w:bookmarkStart w:id="150" w:name="_Toc93052371"/>
      <w:r>
        <w:t>Navajanje knjig</w:t>
      </w:r>
      <w:bookmarkEnd w:id="148"/>
      <w:bookmarkEnd w:id="149"/>
      <w:bookmarkEnd w:id="150"/>
    </w:p>
    <w:p w14:paraId="043A546B" w14:textId="77777777" w:rsidR="008525C9" w:rsidRPr="008525C9" w:rsidRDefault="008525C9" w:rsidP="008525C9">
      <w:r>
        <w:t xml:space="preserve">Pri navajanju knjig, učbenikov, zbranih gradiv, zapiskov predavanj ipd. </w:t>
      </w:r>
      <w:r w:rsidR="00966DDD">
        <w:t>zberemo</w:t>
      </w:r>
      <w:r>
        <w:t xml:space="preserve"> naslednje podatke:</w:t>
      </w:r>
    </w:p>
    <w:p w14:paraId="043A546C"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043A546D" w14:textId="77777777" w:rsidR="00A67A20" w:rsidRDefault="008525C9" w:rsidP="008346B7">
      <w:pPr>
        <w:pStyle w:val="ListParagraph"/>
        <w:numPr>
          <w:ilvl w:val="0"/>
          <w:numId w:val="7"/>
        </w:numPr>
        <w:ind w:left="284" w:hanging="284"/>
      </w:pPr>
      <w:r>
        <w:t>n</w:t>
      </w:r>
      <w:r w:rsidR="00A67A20">
        <w:t>aslov knjige</w:t>
      </w:r>
    </w:p>
    <w:p w14:paraId="043A546E" w14:textId="77777777" w:rsidR="00A67A20" w:rsidRDefault="008525C9" w:rsidP="008346B7">
      <w:pPr>
        <w:pStyle w:val="ListParagraph"/>
        <w:numPr>
          <w:ilvl w:val="0"/>
          <w:numId w:val="7"/>
        </w:numPr>
        <w:ind w:left="284" w:hanging="284"/>
      </w:pPr>
      <w:r>
        <w:t>š</w:t>
      </w:r>
      <w:r w:rsidR="00A67A20">
        <w:t>tevilka izdaje</w:t>
      </w:r>
      <w:r w:rsidR="006C1D04">
        <w:t>, če obstaja</w:t>
      </w:r>
    </w:p>
    <w:p w14:paraId="043A546F" w14:textId="77777777" w:rsidR="00A67A20" w:rsidRDefault="008525C9" w:rsidP="008346B7">
      <w:pPr>
        <w:pStyle w:val="ListParagraph"/>
        <w:numPr>
          <w:ilvl w:val="0"/>
          <w:numId w:val="7"/>
        </w:numPr>
        <w:ind w:left="284" w:hanging="284"/>
      </w:pPr>
      <w:r>
        <w:t>m</w:t>
      </w:r>
      <w:r w:rsidR="00A67A20">
        <w:t>esto</w:t>
      </w:r>
    </w:p>
    <w:p w14:paraId="043A5470" w14:textId="77777777" w:rsidR="00A67A20" w:rsidRDefault="008525C9" w:rsidP="008346B7">
      <w:pPr>
        <w:pStyle w:val="ListParagraph"/>
        <w:numPr>
          <w:ilvl w:val="0"/>
          <w:numId w:val="7"/>
        </w:numPr>
        <w:ind w:left="284" w:hanging="284"/>
      </w:pPr>
      <w:r>
        <w:t>z</w:t>
      </w:r>
      <w:r w:rsidR="00A67A20">
        <w:t>aložba</w:t>
      </w:r>
    </w:p>
    <w:p w14:paraId="043A5471" w14:textId="77777777" w:rsidR="00A67A20" w:rsidRPr="00A67A20" w:rsidRDefault="008525C9" w:rsidP="008346B7">
      <w:pPr>
        <w:pStyle w:val="ListParagraph"/>
        <w:numPr>
          <w:ilvl w:val="0"/>
          <w:numId w:val="7"/>
        </w:numPr>
        <w:ind w:left="284" w:hanging="284"/>
      </w:pPr>
      <w:r>
        <w:t>l</w:t>
      </w:r>
      <w:r w:rsidR="00A67A20">
        <w:t>etnica</w:t>
      </w:r>
      <w:r>
        <w:t>.</w:t>
      </w:r>
    </w:p>
    <w:p w14:paraId="043A5472"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043A5473" w14:textId="77777777" w:rsidR="00F50A7B" w:rsidRDefault="00F50A7B" w:rsidP="00B2453D">
      <w:pPr>
        <w:spacing w:after="0"/>
      </w:pPr>
    </w:p>
    <w:p w14:paraId="043A5474" w14:textId="77777777" w:rsidR="008525C9" w:rsidRDefault="008525C9" w:rsidP="008525C9">
      <w:r>
        <w:t>Primeri:</w:t>
      </w:r>
    </w:p>
    <w:p w14:paraId="043A5475" w14:textId="77777777"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043A5476" w14:textId="77777777" w:rsidR="008525C9" w:rsidRDefault="008525C9" w:rsidP="008525C9">
      <w:r>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043A5477" w14:textId="77777777" w:rsidR="008525C9" w:rsidRDefault="008525C9" w:rsidP="00362421">
      <w:pPr>
        <w:pStyle w:val="Heading2"/>
      </w:pPr>
      <w:bookmarkStart w:id="151" w:name="_Toc389830167"/>
      <w:bookmarkStart w:id="152" w:name="_Toc403547214"/>
      <w:bookmarkStart w:id="153" w:name="_Toc93052372"/>
      <w:r>
        <w:lastRenderedPageBreak/>
        <w:t>Navajanje člankov</w:t>
      </w:r>
      <w:bookmarkEnd w:id="151"/>
      <w:bookmarkEnd w:id="152"/>
      <w:bookmarkEnd w:id="153"/>
    </w:p>
    <w:p w14:paraId="043A5478" w14:textId="77777777" w:rsidR="008525C9" w:rsidRPr="008525C9" w:rsidRDefault="008525C9" w:rsidP="008525C9">
      <w:r>
        <w:t>Za članke navedemo</w:t>
      </w:r>
      <w:r w:rsidR="003E2713">
        <w:t xml:space="preserve"> naslednje podatke</w:t>
      </w:r>
      <w:r>
        <w:t>:</w:t>
      </w:r>
    </w:p>
    <w:p w14:paraId="043A5479" w14:textId="77777777" w:rsidR="008525C9" w:rsidRPr="003E2713" w:rsidRDefault="008525C9" w:rsidP="008346B7">
      <w:pPr>
        <w:pStyle w:val="ListParagraph"/>
        <w:numPr>
          <w:ilvl w:val="0"/>
          <w:numId w:val="6"/>
        </w:numPr>
        <w:ind w:left="284" w:hanging="284"/>
      </w:pPr>
      <w:r w:rsidRPr="003E2713">
        <w:t>priimk</w:t>
      </w:r>
      <w:r w:rsidR="00966DDD">
        <w:t>e</w:t>
      </w:r>
      <w:r w:rsidRPr="003E2713">
        <w:t xml:space="preserve"> in imena avtorjev, pri čemer lahko za ime navedemo le prvo črko</w:t>
      </w:r>
    </w:p>
    <w:p w14:paraId="043A547A"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043A547B" w14:textId="77777777" w:rsidR="008525C9" w:rsidRPr="003E2713" w:rsidRDefault="000A36D1" w:rsidP="008346B7">
      <w:pPr>
        <w:pStyle w:val="ListParagraph"/>
        <w:numPr>
          <w:ilvl w:val="0"/>
          <w:numId w:val="6"/>
        </w:numPr>
        <w:ind w:left="284" w:hanging="284"/>
      </w:pPr>
      <w:r>
        <w:t>ime revije</w:t>
      </w:r>
    </w:p>
    <w:p w14:paraId="043A547C" w14:textId="77777777" w:rsidR="008525C9" w:rsidRPr="003E2713" w:rsidRDefault="000A36D1" w:rsidP="008346B7">
      <w:pPr>
        <w:pStyle w:val="ListParagraph"/>
        <w:numPr>
          <w:ilvl w:val="0"/>
          <w:numId w:val="6"/>
        </w:numPr>
        <w:ind w:left="284" w:hanging="284"/>
      </w:pPr>
      <w:r>
        <w:t>volumen in številka revije</w:t>
      </w:r>
    </w:p>
    <w:p w14:paraId="043A547D" w14:textId="77777777" w:rsidR="008525C9" w:rsidRDefault="000A36D1" w:rsidP="008346B7">
      <w:pPr>
        <w:pStyle w:val="ListParagraph"/>
        <w:numPr>
          <w:ilvl w:val="0"/>
          <w:numId w:val="6"/>
        </w:numPr>
        <w:ind w:left="284" w:hanging="284"/>
      </w:pPr>
      <w:r>
        <w:t>strani</w:t>
      </w:r>
    </w:p>
    <w:p w14:paraId="043A547E" w14:textId="77777777" w:rsidR="00F50A7B" w:rsidRPr="003E2713" w:rsidRDefault="00F50A7B" w:rsidP="008346B7">
      <w:pPr>
        <w:pStyle w:val="ListParagraph"/>
        <w:numPr>
          <w:ilvl w:val="0"/>
          <w:numId w:val="6"/>
        </w:numPr>
        <w:ind w:left="284" w:hanging="284"/>
      </w:pPr>
      <w:r>
        <w:t>letnic</w:t>
      </w:r>
      <w:r w:rsidR="004B19E5">
        <w:t>a</w:t>
      </w:r>
      <w:r w:rsidR="00966DDD">
        <w:t>.</w:t>
      </w:r>
    </w:p>
    <w:p w14:paraId="043A547F" w14:textId="77777777" w:rsidR="000A36D1" w:rsidRDefault="00F50A7B" w:rsidP="008525C9">
      <w:r>
        <w:t>Naslovi revij so lahko zapisani s polnimi imeni ali z uradnimi kraticami (</w:t>
      </w:r>
      <w:r w:rsidRPr="00F50A7B">
        <w:t>http://images.webofknowledge.com/WOK46/help/WOS/A_abrvjt.html</w:t>
      </w:r>
      <w:r>
        <w:t>). Ponekod za naslove revij uporabljajo poševni font.</w:t>
      </w:r>
    </w:p>
    <w:p w14:paraId="043A5480" w14:textId="77777777" w:rsidR="00190EB7" w:rsidRDefault="00190EB7" w:rsidP="008525C9"/>
    <w:p w14:paraId="043A5481" w14:textId="77777777" w:rsidR="008525C9" w:rsidRDefault="008525C9" w:rsidP="008525C9">
      <w:r>
        <w:t>Primeri:</w:t>
      </w:r>
    </w:p>
    <w:p w14:paraId="043A5482" w14:textId="77777777" w:rsidR="000A36D1" w:rsidRDefault="000A36D1" w:rsidP="000A36D1">
      <w:pPr>
        <w:rPr>
          <w:lang w:val="en-US" w:eastAsia="zh-CN"/>
        </w:rPr>
      </w:pPr>
      <w:r w:rsidRPr="00F466B8">
        <w:rPr>
          <w:lang w:val="en-US" w:eastAsia="zh-CN"/>
        </w:rPr>
        <w:t>Goyal V.</w:t>
      </w:r>
      <w:r>
        <w:rPr>
          <w:lang w:val="en-US" w:eastAsia="zh-CN"/>
        </w:rPr>
        <w:t>, Ierapetritou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043A5483"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043A5484" w14:textId="77777777" w:rsidR="00C20A59" w:rsidRDefault="00C20A59" w:rsidP="00362421">
      <w:pPr>
        <w:pStyle w:val="Heading2"/>
      </w:pPr>
      <w:bookmarkStart w:id="154" w:name="_Toc389830168"/>
      <w:bookmarkStart w:id="155" w:name="_Toc403547215"/>
      <w:bookmarkStart w:id="156" w:name="_Toc93052373"/>
      <w:r>
        <w:t>Navajanje patentov</w:t>
      </w:r>
      <w:bookmarkEnd w:id="154"/>
      <w:bookmarkEnd w:id="155"/>
      <w:bookmarkEnd w:id="156"/>
    </w:p>
    <w:p w14:paraId="043A5485" w14:textId="77777777" w:rsidR="00C20A59" w:rsidRPr="008525C9" w:rsidRDefault="00C20A59" w:rsidP="00C20A59">
      <w:r>
        <w:t>Pri navajanju patentov zberemo naslednje podatke:</w:t>
      </w:r>
    </w:p>
    <w:p w14:paraId="043A5486" w14:textId="77777777" w:rsidR="00C20A59" w:rsidRDefault="00C20A59" w:rsidP="00C20A59">
      <w:pPr>
        <w:pStyle w:val="ListParagraph"/>
        <w:numPr>
          <w:ilvl w:val="0"/>
          <w:numId w:val="8"/>
        </w:numPr>
        <w:ind w:left="284" w:hanging="284"/>
      </w:pPr>
      <w:r>
        <w:t>ime avtorja oz. lastnika patenta</w:t>
      </w:r>
    </w:p>
    <w:p w14:paraId="043A5487" w14:textId="77777777" w:rsidR="00C20A59" w:rsidRDefault="00C20A59" w:rsidP="00C20A59">
      <w:pPr>
        <w:pStyle w:val="ListParagraph"/>
        <w:numPr>
          <w:ilvl w:val="0"/>
          <w:numId w:val="8"/>
        </w:numPr>
        <w:ind w:left="284" w:hanging="284"/>
      </w:pPr>
      <w:r>
        <w:t>naslov patenta</w:t>
      </w:r>
    </w:p>
    <w:p w14:paraId="043A5488" w14:textId="77777777" w:rsidR="00C20A59" w:rsidRDefault="00C20A59" w:rsidP="00C20A59">
      <w:pPr>
        <w:pStyle w:val="ListParagraph"/>
        <w:numPr>
          <w:ilvl w:val="0"/>
          <w:numId w:val="8"/>
        </w:numPr>
        <w:ind w:left="284" w:hanging="284"/>
      </w:pPr>
      <w:r>
        <w:t>dr</w:t>
      </w:r>
      <w:r w:rsidR="00B62518">
        <w:t>ž</w:t>
      </w:r>
      <w:r>
        <w:t>ava, v kateri je bil patent podeljen</w:t>
      </w:r>
    </w:p>
    <w:p w14:paraId="043A5489" w14:textId="77777777" w:rsidR="00C20A59" w:rsidRDefault="00B62518" w:rsidP="00C20A59">
      <w:pPr>
        <w:pStyle w:val="ListParagraph"/>
        <w:numPr>
          <w:ilvl w:val="0"/>
          <w:numId w:val="8"/>
        </w:numPr>
        <w:ind w:left="284" w:hanging="284"/>
      </w:pPr>
      <w:r>
        <w:t>š</w:t>
      </w:r>
      <w:r w:rsidR="00C20A59">
        <w:t>tevilka patenta</w:t>
      </w:r>
    </w:p>
    <w:p w14:paraId="043A548A" w14:textId="77777777" w:rsidR="00C20A59" w:rsidRDefault="00C20A59" w:rsidP="00C20A59">
      <w:pPr>
        <w:pStyle w:val="ListParagraph"/>
        <w:numPr>
          <w:ilvl w:val="0"/>
          <w:numId w:val="8"/>
        </w:numPr>
        <w:ind w:left="284" w:hanging="284"/>
      </w:pPr>
      <w:r>
        <w:t>datum objave patenta</w:t>
      </w:r>
    </w:p>
    <w:p w14:paraId="043A548B" w14:textId="77777777" w:rsidR="00C20A59" w:rsidRDefault="00C20A59" w:rsidP="00C20A59">
      <w:pPr>
        <w:pStyle w:val="ListParagraph"/>
        <w:numPr>
          <w:ilvl w:val="0"/>
          <w:numId w:val="8"/>
        </w:numPr>
        <w:ind w:left="284" w:hanging="284"/>
      </w:pPr>
      <w:r>
        <w:t>internetni link, če obstaja in datum dostopa.</w:t>
      </w:r>
    </w:p>
    <w:p w14:paraId="043A548C" w14:textId="77777777" w:rsidR="00C20A59" w:rsidRDefault="00C20A59" w:rsidP="00C20A59"/>
    <w:p w14:paraId="043A548D" w14:textId="77777777" w:rsidR="00C20A59" w:rsidRDefault="00C20A59" w:rsidP="00C20A59">
      <w:r>
        <w:t>Primer:</w:t>
      </w:r>
    </w:p>
    <w:p w14:paraId="043A548E"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043A548F" w14:textId="77777777" w:rsidR="005E6740" w:rsidRDefault="005E6740" w:rsidP="00362421">
      <w:pPr>
        <w:pStyle w:val="Heading2"/>
      </w:pPr>
      <w:bookmarkStart w:id="157" w:name="_Toc389830169"/>
      <w:bookmarkStart w:id="158" w:name="_Toc403547216"/>
      <w:bookmarkStart w:id="159" w:name="_Toc93052374"/>
      <w:r>
        <w:t>Navajanje internetnih virov</w:t>
      </w:r>
      <w:bookmarkEnd w:id="157"/>
      <w:bookmarkEnd w:id="158"/>
      <w:bookmarkEnd w:id="159"/>
    </w:p>
    <w:p w14:paraId="043A5490"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043A5491" w14:textId="77777777" w:rsidR="00190EB7" w:rsidRDefault="00704737" w:rsidP="00190EB7">
      <w:pPr>
        <w:pStyle w:val="ListParagraph"/>
        <w:numPr>
          <w:ilvl w:val="0"/>
          <w:numId w:val="11"/>
        </w:numPr>
        <w:ind w:left="284" w:hanging="284"/>
      </w:pPr>
      <w:r>
        <w:t>avtorja oz. avtorje, pri čemer ni nujno, da gre za fizično osebo</w:t>
      </w:r>
    </w:p>
    <w:p w14:paraId="043A5492" w14:textId="77777777" w:rsidR="00190EB7" w:rsidRDefault="005E6740" w:rsidP="00190EB7">
      <w:pPr>
        <w:pStyle w:val="ListParagraph"/>
        <w:numPr>
          <w:ilvl w:val="0"/>
          <w:numId w:val="11"/>
        </w:numPr>
        <w:ind w:left="284" w:hanging="284"/>
      </w:pPr>
      <w:r>
        <w:t>naslo</w:t>
      </w:r>
      <w:r w:rsidR="00704737">
        <w:t>v prispevka</w:t>
      </w:r>
    </w:p>
    <w:p w14:paraId="043A5493" w14:textId="77777777" w:rsidR="00190EB7" w:rsidRDefault="00307F6B" w:rsidP="00190EB7">
      <w:pPr>
        <w:pStyle w:val="ListParagraph"/>
        <w:numPr>
          <w:ilvl w:val="0"/>
          <w:numId w:val="11"/>
        </w:numPr>
        <w:ind w:left="284" w:hanging="284"/>
      </w:pPr>
      <w:r>
        <w:t>datum</w:t>
      </w:r>
      <w:r w:rsidR="00704737">
        <w:t xml:space="preserve"> nastanka prispevka </w:t>
      </w:r>
    </w:p>
    <w:p w14:paraId="043A5494" w14:textId="77777777" w:rsidR="00190EB7" w:rsidRDefault="00704737" w:rsidP="00190EB7">
      <w:pPr>
        <w:pStyle w:val="ListParagraph"/>
        <w:numPr>
          <w:ilvl w:val="0"/>
          <w:numId w:val="11"/>
        </w:numPr>
        <w:ind w:left="284" w:hanging="284"/>
      </w:pPr>
      <w:r>
        <w:t>internetno stran</w:t>
      </w:r>
    </w:p>
    <w:p w14:paraId="043A5495" w14:textId="77777777" w:rsidR="005E6740" w:rsidRDefault="00704737" w:rsidP="00190EB7">
      <w:pPr>
        <w:pStyle w:val="ListParagraph"/>
        <w:numPr>
          <w:ilvl w:val="0"/>
          <w:numId w:val="11"/>
        </w:numPr>
        <w:ind w:left="284" w:hanging="284"/>
      </w:pPr>
      <w:r>
        <w:t>datum dostopa</w:t>
      </w:r>
      <w:r w:rsidR="00966DDD">
        <w:t>.</w:t>
      </w:r>
    </w:p>
    <w:p w14:paraId="043A5496" w14:textId="77777777" w:rsidR="005E6740" w:rsidRDefault="005E6740" w:rsidP="00704737"/>
    <w:p w14:paraId="043A5497" w14:textId="77777777" w:rsidR="00704737" w:rsidRPr="00A67A20" w:rsidRDefault="00704737" w:rsidP="00704737">
      <w:r>
        <w:t>Primeri:</w:t>
      </w:r>
    </w:p>
    <w:p w14:paraId="043A5498" w14:textId="77777777" w:rsidR="006518EB" w:rsidRDefault="006518EB" w:rsidP="005E6740">
      <w:r>
        <w:t xml:space="preserve">Langton J. The False Reinvestment Assumption and the Propagation of Incorrect Ideas – Part </w:t>
      </w:r>
      <w:r w:rsidR="00C92CF4">
        <w:t>1,</w:t>
      </w:r>
      <w:r>
        <w:t xml:space="preserve"> 2010. </w:t>
      </w:r>
      <w:r w:rsidRPr="00A0666C">
        <w:t>http://jdlangton.wordpress.com/2010/12/05/reinvestment_assumption/</w:t>
      </w:r>
      <w:r>
        <w:t xml:space="preserve"> (dostop 11. 11. 2011)</w:t>
      </w:r>
      <w:r w:rsidR="00C92CF4">
        <w:t>.</w:t>
      </w:r>
    </w:p>
    <w:p w14:paraId="043A5499" w14:textId="77777777" w:rsidR="006518EB" w:rsidRDefault="00C92CF4" w:rsidP="005E6740">
      <w:r>
        <w:lastRenderedPageBreak/>
        <w:t xml:space="preserve">ICIS, Indicative Chemical Prices A-Z. </w:t>
      </w:r>
      <w:r w:rsidRPr="00A0666C">
        <w:t>http://www.icis.com/chemicals/channel-info-chemicals-a-z/</w:t>
      </w:r>
      <w:r>
        <w:t xml:space="preserve"> (dostop 11. 11. 2011).</w:t>
      </w:r>
    </w:p>
    <w:p w14:paraId="043A549A" w14:textId="77777777" w:rsidR="00C92CF4" w:rsidRDefault="00C92CF4" w:rsidP="005E6740">
      <w:r>
        <w:t xml:space="preserve">Vlada Republike Slovenije. Uredba o ravnanju z odpadki. Uradni list RS, št. 34, 2008. </w:t>
      </w:r>
      <w:r w:rsidRPr="00A0666C">
        <w:t>http://www.uradni-list.si/1/objava.jsp?urlid=200834&amp;stevilka=1358</w:t>
      </w:r>
      <w:r>
        <w:t xml:space="preserve"> (dostop 11. 11. 2011).</w:t>
      </w:r>
    </w:p>
    <w:p w14:paraId="043A549B" w14:textId="77777777" w:rsidR="00996F1D" w:rsidRDefault="00307F6B" w:rsidP="008525C9">
      <w:r w:rsidRPr="00307F6B">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A0666C">
        <w:t>www.netl.doe.gov/publications/proceedings/03/mercury/Tseng.pdf</w:t>
      </w:r>
      <w:r>
        <w:t xml:space="preserve"> (dostop 11. 11. 2011).</w:t>
      </w:r>
      <w:r w:rsidR="00996F1D">
        <w:br w:type="page"/>
      </w:r>
    </w:p>
    <w:p w14:paraId="043A549C" w14:textId="77777777" w:rsidR="006C1D04" w:rsidRDefault="006C1D04" w:rsidP="006C1D04"/>
    <w:p w14:paraId="043A549D" w14:textId="77777777" w:rsidR="00996F1D" w:rsidRPr="00276BDB" w:rsidRDefault="004B19E5" w:rsidP="00362421">
      <w:pPr>
        <w:pStyle w:val="Heading1"/>
      </w:pPr>
      <w:bookmarkStart w:id="160" w:name="_Toc389830170"/>
      <w:bookmarkStart w:id="161" w:name="_Toc403547217"/>
      <w:bookmarkStart w:id="162" w:name="_Toc93052375"/>
      <w:r>
        <w:t>Priloge</w:t>
      </w:r>
      <w:bookmarkEnd w:id="160"/>
      <w:bookmarkEnd w:id="161"/>
      <w:bookmarkEnd w:id="162"/>
    </w:p>
    <w:p w14:paraId="043A549E" w14:textId="77777777" w:rsidR="00204654" w:rsidRDefault="00996F1D" w:rsidP="00362421">
      <w:pPr>
        <w:pStyle w:val="Heading2"/>
      </w:pPr>
      <w:bookmarkStart w:id="163" w:name="_Toc308701264"/>
      <w:bookmarkStart w:id="164" w:name="_Toc308780788"/>
      <w:bookmarkStart w:id="165" w:name="_Ref309112360"/>
      <w:bookmarkStart w:id="166" w:name="_Toc389830171"/>
      <w:bookmarkStart w:id="167" w:name="_Ref390166253"/>
      <w:bookmarkStart w:id="168" w:name="_Toc403547218"/>
      <w:bookmarkStart w:id="169" w:name="_Toc93052376"/>
      <w:r>
        <w:t>Priloga 1</w:t>
      </w:r>
      <w:bookmarkEnd w:id="163"/>
      <w:bookmarkEnd w:id="164"/>
      <w:bookmarkEnd w:id="165"/>
      <w:bookmarkEnd w:id="166"/>
      <w:bookmarkEnd w:id="167"/>
      <w:bookmarkEnd w:id="168"/>
      <w:bookmarkEnd w:id="169"/>
    </w:p>
    <w:p w14:paraId="043A549F" w14:textId="77777777" w:rsidR="005E4EC2" w:rsidRDefault="00F03CAC" w:rsidP="005E4EC2">
      <w:r>
        <w:t>Rezultati eksperimenta 1</w:t>
      </w:r>
    </w:p>
    <w:p w14:paraId="043A54A0" w14:textId="77777777" w:rsidR="00204654" w:rsidRPr="00276BDB" w:rsidRDefault="00204654" w:rsidP="005E4EC2">
      <w:pPr>
        <w:pStyle w:val="Slika"/>
      </w:pPr>
    </w:p>
    <w:p w14:paraId="043A54A1" w14:textId="77777777" w:rsidR="00996F1D" w:rsidRDefault="00996F1D">
      <w:pPr>
        <w:spacing w:after="200" w:line="276" w:lineRule="auto"/>
        <w:jc w:val="left"/>
      </w:pPr>
      <w:r>
        <w:br w:type="page"/>
      </w:r>
    </w:p>
    <w:p w14:paraId="043A54A2" w14:textId="77777777" w:rsidR="00996F1D" w:rsidRDefault="00996F1D" w:rsidP="00362421">
      <w:pPr>
        <w:pStyle w:val="Heading2"/>
      </w:pPr>
      <w:bookmarkStart w:id="170" w:name="_Toc308701265"/>
      <w:bookmarkStart w:id="171" w:name="_Toc308780789"/>
      <w:bookmarkStart w:id="172" w:name="_Toc389830172"/>
      <w:bookmarkStart w:id="173" w:name="_Ref390170021"/>
      <w:bookmarkStart w:id="174" w:name="_Toc403547219"/>
      <w:bookmarkStart w:id="175" w:name="_Toc93052377"/>
      <w:r>
        <w:lastRenderedPageBreak/>
        <w:t>Priloga 2</w:t>
      </w:r>
      <w:bookmarkEnd w:id="170"/>
      <w:bookmarkEnd w:id="171"/>
      <w:bookmarkEnd w:id="172"/>
      <w:bookmarkEnd w:id="173"/>
      <w:bookmarkEnd w:id="174"/>
      <w:bookmarkEnd w:id="175"/>
    </w:p>
    <w:p w14:paraId="043A54A3" w14:textId="77777777" w:rsidR="00ED309E" w:rsidRPr="00ED309E" w:rsidRDefault="00ED309E" w:rsidP="00ED309E">
      <w:r>
        <w:t>Rezu</w:t>
      </w:r>
      <w:r w:rsidR="00F03CAC">
        <w:t>ltati eksperimenta 2</w:t>
      </w:r>
    </w:p>
    <w:p w14:paraId="043A54A4" w14:textId="77777777" w:rsidR="00204654" w:rsidRPr="00276BDB" w:rsidRDefault="00204654" w:rsidP="00E75F70"/>
    <w:p w14:paraId="043A54A5" w14:textId="77777777" w:rsidR="00D83C27" w:rsidRPr="00276BDB" w:rsidRDefault="00D83C27" w:rsidP="00E75F70"/>
    <w:p w14:paraId="043A54A6" w14:textId="77777777" w:rsidR="00FB09D7" w:rsidRDefault="00FB09D7">
      <w:pPr>
        <w:spacing w:after="200" w:line="276" w:lineRule="auto"/>
        <w:jc w:val="left"/>
      </w:pPr>
      <w:r>
        <w:br w:type="page"/>
      </w:r>
    </w:p>
    <w:p w14:paraId="043A54A7" w14:textId="77777777" w:rsidR="006C1D04" w:rsidRDefault="006C1D04" w:rsidP="006C1D04">
      <w:bookmarkStart w:id="176" w:name="_Toc308780790"/>
    </w:p>
    <w:p w14:paraId="5C8DEC54" w14:textId="77777777" w:rsidR="00C628B0" w:rsidRDefault="00C628B0" w:rsidP="00C628B0">
      <w:pPr>
        <w:pStyle w:val="Section1"/>
        <w:rPr>
          <w:b w:val="0"/>
          <w:sz w:val="22"/>
          <w:szCs w:val="22"/>
          <w:lang w:val="en-US"/>
        </w:rPr>
      </w:pPr>
      <w:bookmarkStart w:id="177" w:name="_Toc406053875"/>
      <w:bookmarkStart w:id="178" w:name="_Toc88465575"/>
      <w:bookmarkStart w:id="179" w:name="_Toc92700728"/>
      <w:bookmarkStart w:id="180" w:name="_Toc93052378"/>
      <w:bookmarkEnd w:id="176"/>
      <w:r w:rsidRPr="00302FAE">
        <w:rPr>
          <w:b w:val="0"/>
          <w:sz w:val="22"/>
          <w:szCs w:val="22"/>
        </w:rPr>
        <w:t>Izjava</w:t>
      </w:r>
      <w:r w:rsidRPr="00302FAE">
        <w:rPr>
          <w:b w:val="0"/>
          <w:sz w:val="22"/>
          <w:szCs w:val="22"/>
          <w:lang w:val="en-US"/>
        </w:rPr>
        <w:t xml:space="preserve"> o </w:t>
      </w:r>
      <w:proofErr w:type="spellStart"/>
      <w:r>
        <w:rPr>
          <w:b w:val="0"/>
          <w:sz w:val="22"/>
          <w:szCs w:val="22"/>
          <w:lang w:val="en-US"/>
        </w:rPr>
        <w:t>avtorstvu</w:t>
      </w:r>
      <w:proofErr w:type="spellEnd"/>
      <w:r>
        <w:rPr>
          <w:b w:val="0"/>
          <w:sz w:val="22"/>
          <w:szCs w:val="22"/>
          <w:lang w:val="en-US"/>
        </w:rPr>
        <w:t xml:space="preserve"> </w:t>
      </w:r>
      <w:bookmarkEnd w:id="177"/>
      <w:proofErr w:type="spellStart"/>
      <w:r>
        <w:rPr>
          <w:b w:val="0"/>
          <w:sz w:val="22"/>
          <w:szCs w:val="22"/>
          <w:lang w:val="en-US"/>
        </w:rPr>
        <w:t>zaključnega</w:t>
      </w:r>
      <w:proofErr w:type="spellEnd"/>
      <w:r>
        <w:rPr>
          <w:b w:val="0"/>
          <w:sz w:val="22"/>
          <w:szCs w:val="22"/>
          <w:lang w:val="en-US"/>
        </w:rPr>
        <w:t xml:space="preserve"> dela</w:t>
      </w:r>
      <w:bookmarkEnd w:id="178"/>
      <w:bookmarkEnd w:id="179"/>
      <w:bookmarkEnd w:id="180"/>
    </w:p>
    <w:p w14:paraId="043A54AF" w14:textId="1C171BB3" w:rsidR="00E81F84" w:rsidRPr="00E81F84" w:rsidRDefault="00DF36C0" w:rsidP="00C628B0">
      <w:pPr>
        <w:rPr>
          <w:sz w:val="20"/>
          <w:szCs w:val="20"/>
        </w:rPr>
      </w:pPr>
      <w:r w:rsidRPr="00EA6FC2">
        <w:rPr>
          <w:highlight w:val="yellow"/>
          <w:lang w:val="en-US"/>
        </w:rPr>
        <w:t xml:space="preserve">Med </w:t>
      </w:r>
      <w:proofErr w:type="spellStart"/>
      <w:r w:rsidRPr="00EA6FC2">
        <w:rPr>
          <w:highlight w:val="yellow"/>
          <w:lang w:val="en-US"/>
        </w:rPr>
        <w:t>postopkom</w:t>
      </w:r>
      <w:proofErr w:type="spellEnd"/>
      <w:r w:rsidRPr="00EA6FC2">
        <w:rPr>
          <w:highlight w:val="yellow"/>
          <w:lang w:val="en-US"/>
        </w:rPr>
        <w:t xml:space="preserve"> </w:t>
      </w:r>
      <w:proofErr w:type="spellStart"/>
      <w:r w:rsidRPr="00EA6FC2">
        <w:rPr>
          <w:highlight w:val="yellow"/>
          <w:lang w:val="en-US"/>
        </w:rPr>
        <w:t>oddaje</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v </w:t>
      </w:r>
      <w:proofErr w:type="spellStart"/>
      <w:r w:rsidRPr="00EA6FC2">
        <w:rPr>
          <w:highlight w:val="yellow"/>
          <w:lang w:val="en-US"/>
        </w:rPr>
        <w:t>digitalno</w:t>
      </w:r>
      <w:proofErr w:type="spellEnd"/>
      <w:r w:rsidRPr="00EA6FC2">
        <w:rPr>
          <w:highlight w:val="yellow"/>
          <w:lang w:val="en-US"/>
        </w:rPr>
        <w:t xml:space="preserve"> </w:t>
      </w:r>
      <w:proofErr w:type="spellStart"/>
      <w:r w:rsidRPr="00EA6FC2">
        <w:rPr>
          <w:highlight w:val="yellow"/>
          <w:lang w:val="en-US"/>
        </w:rPr>
        <w:t>knjižnico</w:t>
      </w:r>
      <w:proofErr w:type="spellEnd"/>
      <w:r w:rsidRPr="00EA6FC2">
        <w:rPr>
          <w:highlight w:val="yellow"/>
          <w:lang w:val="en-US"/>
        </w:rPr>
        <w:t xml:space="preserve"> </w:t>
      </w:r>
      <w:proofErr w:type="spellStart"/>
      <w:r w:rsidRPr="00EA6FC2">
        <w:rPr>
          <w:highlight w:val="yellow"/>
          <w:lang w:val="en-US"/>
        </w:rPr>
        <w:t>Univerze</w:t>
      </w:r>
      <w:proofErr w:type="spellEnd"/>
      <w:r w:rsidRPr="00EA6FC2">
        <w:rPr>
          <w:highlight w:val="yellow"/>
          <w:lang w:val="en-US"/>
        </w:rPr>
        <w:t xml:space="preserve"> v </w:t>
      </w:r>
      <w:proofErr w:type="spellStart"/>
      <w:r w:rsidRPr="00EA6FC2">
        <w:rPr>
          <w:highlight w:val="yellow"/>
          <w:lang w:val="en-US"/>
        </w:rPr>
        <w:t>Mariboru</w:t>
      </w:r>
      <w:proofErr w:type="spellEnd"/>
      <w:r w:rsidRPr="00EA6FC2">
        <w:rPr>
          <w:highlight w:val="yellow"/>
          <w:lang w:val="en-US"/>
        </w:rPr>
        <w:t xml:space="preserve"> se </w:t>
      </w:r>
      <w:proofErr w:type="spellStart"/>
      <w:r w:rsidRPr="00EA6FC2">
        <w:rPr>
          <w:highlight w:val="yellow"/>
          <w:lang w:val="en-US"/>
        </w:rPr>
        <w:t>tvori</w:t>
      </w:r>
      <w:proofErr w:type="spellEnd"/>
      <w:r w:rsidRPr="00EA6FC2">
        <w:rPr>
          <w:highlight w:val="yellow"/>
          <w:lang w:val="en-US"/>
        </w:rPr>
        <w:t xml:space="preserve"> </w:t>
      </w:r>
      <w:proofErr w:type="spellStart"/>
      <w:r w:rsidRPr="00EA6FC2">
        <w:rPr>
          <w:highlight w:val="yellow"/>
          <w:lang w:val="en-US"/>
        </w:rPr>
        <w:t>že</w:t>
      </w:r>
      <w:proofErr w:type="spellEnd"/>
      <w:r w:rsidRPr="00EA6FC2">
        <w:rPr>
          <w:highlight w:val="yellow"/>
          <w:lang w:val="en-US"/>
        </w:rPr>
        <w:t xml:space="preserve"> </w:t>
      </w:r>
      <w:proofErr w:type="spellStart"/>
      <w:r w:rsidRPr="00EA6FC2">
        <w:rPr>
          <w:highlight w:val="yellow"/>
          <w:lang w:val="en-US"/>
        </w:rPr>
        <w:t>izpolnjena</w:t>
      </w:r>
      <w:proofErr w:type="spellEnd"/>
      <w:r w:rsidRPr="00EA6FC2">
        <w:rPr>
          <w:highlight w:val="yellow"/>
          <w:lang w:val="en-US"/>
        </w:rPr>
        <w:t xml:space="preserve"> </w:t>
      </w:r>
      <w:proofErr w:type="spellStart"/>
      <w:r w:rsidRPr="00EA6FC2">
        <w:rPr>
          <w:highlight w:val="yellow"/>
          <w:lang w:val="en-US"/>
        </w:rPr>
        <w:t>izjava</w:t>
      </w:r>
      <w:proofErr w:type="spellEnd"/>
      <w:r w:rsidRPr="00EA6FC2">
        <w:rPr>
          <w:highlight w:val="yellow"/>
          <w:lang w:val="en-US"/>
        </w:rPr>
        <w:t xml:space="preserve"> o </w:t>
      </w:r>
      <w:proofErr w:type="spellStart"/>
      <w:r w:rsidRPr="00EA6FC2">
        <w:rPr>
          <w:highlight w:val="yellow"/>
          <w:lang w:val="en-US"/>
        </w:rPr>
        <w:t>avtorstvu</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ki jo </w:t>
      </w:r>
      <w:proofErr w:type="spellStart"/>
      <w:r w:rsidRPr="00EA6FC2">
        <w:rPr>
          <w:highlight w:val="yellow"/>
          <w:lang w:val="en-US"/>
        </w:rPr>
        <w:t>študent</w:t>
      </w:r>
      <w:proofErr w:type="spellEnd"/>
      <w:r w:rsidRPr="00EA6FC2">
        <w:rPr>
          <w:highlight w:val="yellow"/>
          <w:lang w:val="en-US"/>
        </w:rPr>
        <w:t xml:space="preserve"> </w:t>
      </w:r>
      <w:proofErr w:type="spellStart"/>
      <w:r w:rsidRPr="00EA6FC2">
        <w:rPr>
          <w:highlight w:val="yellow"/>
          <w:lang w:val="en-US"/>
        </w:rPr>
        <w:t>podpiše</w:t>
      </w:r>
      <w:proofErr w:type="spellEnd"/>
      <w:r>
        <w:rPr>
          <w:highlight w:val="yellow"/>
          <w:lang w:val="en-US"/>
        </w:rPr>
        <w:t xml:space="preserve"> in </w:t>
      </w:r>
      <w:proofErr w:type="spellStart"/>
      <w:r>
        <w:rPr>
          <w:highlight w:val="yellow"/>
          <w:lang w:val="en-US"/>
        </w:rPr>
        <w:t>skenirano</w:t>
      </w:r>
      <w:proofErr w:type="spellEnd"/>
      <w:r>
        <w:rPr>
          <w:highlight w:val="yellow"/>
          <w:lang w:val="en-US"/>
        </w:rPr>
        <w:t xml:space="preserve"> </w:t>
      </w:r>
      <w:proofErr w:type="spellStart"/>
      <w:r>
        <w:rPr>
          <w:highlight w:val="yellow"/>
          <w:lang w:val="en-US"/>
        </w:rPr>
        <w:t>vstavi</w:t>
      </w:r>
      <w:proofErr w:type="spellEnd"/>
      <w:r>
        <w:rPr>
          <w:highlight w:val="yellow"/>
          <w:lang w:val="en-US"/>
        </w:rPr>
        <w:t xml:space="preserve"> v </w:t>
      </w:r>
      <w:proofErr w:type="spellStart"/>
      <w:r>
        <w:rPr>
          <w:highlight w:val="yellow"/>
          <w:lang w:val="en-US"/>
        </w:rPr>
        <w:t>zaključno</w:t>
      </w:r>
      <w:proofErr w:type="spellEnd"/>
      <w:r>
        <w:rPr>
          <w:highlight w:val="yellow"/>
          <w:lang w:val="en-US"/>
        </w:rPr>
        <w:t xml:space="preserve"> </w:t>
      </w:r>
      <w:proofErr w:type="spellStart"/>
      <w:r>
        <w:rPr>
          <w:highlight w:val="yellow"/>
          <w:lang w:val="en-US"/>
        </w:rPr>
        <w:t>delo</w:t>
      </w:r>
      <w:proofErr w:type="spellEnd"/>
      <w:r w:rsidR="00C628B0" w:rsidRPr="00EA6FC2">
        <w:rPr>
          <w:highlight w:val="yellow"/>
          <w:lang w:val="en-US"/>
        </w:rPr>
        <w:t>.</w:t>
      </w:r>
    </w:p>
    <w:sectPr w:rsidR="00E81F84" w:rsidRPr="00E81F84" w:rsidSect="003B343E">
      <w:headerReference w:type="default" r:id="rId23"/>
      <w:footerReference w:type="default" r:id="rId24"/>
      <w:headerReference w:type="first" r:id="rId25"/>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10709" w14:textId="77777777" w:rsidR="00324B36" w:rsidRDefault="00324B36" w:rsidP="001B0E5B">
      <w:pPr>
        <w:spacing w:line="240" w:lineRule="auto"/>
      </w:pPr>
      <w:r>
        <w:separator/>
      </w:r>
    </w:p>
  </w:endnote>
  <w:endnote w:type="continuationSeparator" w:id="0">
    <w:p w14:paraId="7254534C" w14:textId="77777777" w:rsidR="00324B36" w:rsidRDefault="00324B36"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54D1" w14:textId="77777777" w:rsidR="00846BFE" w:rsidRDefault="00846BFE">
    <w:pPr>
      <w:pStyle w:val="Footer"/>
      <w:jc w:val="center"/>
    </w:pPr>
  </w:p>
  <w:p w14:paraId="043A54D2" w14:textId="77777777" w:rsidR="00846BFE" w:rsidRDefault="00846B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043A54D4" w14:textId="77777777" w:rsidR="00846BFE" w:rsidRDefault="00846BFE">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43A54D5" w14:textId="77777777" w:rsidR="00846BFE" w:rsidRDefault="00846B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467005"/>
      <w:docPartObj>
        <w:docPartGallery w:val="Page Numbers (Bottom of Page)"/>
        <w:docPartUnique/>
      </w:docPartObj>
    </w:sdtPr>
    <w:sdtEndPr/>
    <w:sdtContent>
      <w:p w14:paraId="043A54D7" w14:textId="77777777" w:rsidR="00846BFE" w:rsidRDefault="00846BFE">
        <w:pPr>
          <w:pStyle w:val="Footer"/>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A15992">
          <w:rPr>
            <w:noProof/>
            <w:sz w:val="20"/>
            <w:szCs w:val="20"/>
          </w:rPr>
          <w:t>X</w:t>
        </w:r>
        <w:r w:rsidRPr="00B32549">
          <w:rPr>
            <w:noProof/>
            <w:sz w:val="20"/>
            <w:szCs w:val="20"/>
          </w:rPr>
          <w:fldChar w:fldCharType="end"/>
        </w:r>
      </w:p>
    </w:sdtContent>
  </w:sdt>
  <w:p w14:paraId="043A54D8" w14:textId="77777777" w:rsidR="00846BFE" w:rsidRDefault="00846B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sdtContent>
      <w:p w14:paraId="043A54DA" w14:textId="77777777" w:rsidR="00846BFE" w:rsidRDefault="00846BFE" w:rsidP="00F370C2">
        <w:pPr>
          <w:pStyle w:val="Footer"/>
          <w:spacing w:before="240" w:after="0"/>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A15992">
          <w:rPr>
            <w:noProof/>
            <w:sz w:val="20"/>
            <w:szCs w:val="20"/>
          </w:rPr>
          <w:t>1</w:t>
        </w:r>
        <w:r w:rsidR="00A15992">
          <w:rPr>
            <w:noProof/>
            <w:sz w:val="20"/>
            <w:szCs w:val="20"/>
          </w:rPr>
          <w:t>9</w:t>
        </w:r>
        <w:r w:rsidRPr="00B32549">
          <w:rPr>
            <w:noProof/>
            <w:sz w:val="20"/>
            <w:szCs w:val="20"/>
          </w:rPr>
          <w:fldChar w:fldCharType="end"/>
        </w:r>
      </w:p>
    </w:sdtContent>
  </w:sdt>
  <w:p w14:paraId="043A54DB" w14:textId="77777777" w:rsidR="00846BFE" w:rsidRDefault="00846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2833A" w14:textId="77777777" w:rsidR="00324B36" w:rsidRDefault="00324B36" w:rsidP="001B0E5B">
      <w:pPr>
        <w:spacing w:line="240" w:lineRule="auto"/>
      </w:pPr>
      <w:r>
        <w:separator/>
      </w:r>
    </w:p>
  </w:footnote>
  <w:footnote w:type="continuationSeparator" w:id="0">
    <w:p w14:paraId="1D2251A2" w14:textId="77777777" w:rsidR="00324B36" w:rsidRDefault="00324B36" w:rsidP="001B0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54D3" w14:textId="77777777" w:rsidR="00846BFE" w:rsidRPr="002D7B30" w:rsidRDefault="00846BFE"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54D6" w14:textId="77777777" w:rsidR="00846BFE" w:rsidRPr="00C564D1" w:rsidRDefault="00846BFE" w:rsidP="00B32549">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Pr>
        <w:rFonts w:ascii="Arial" w:hAnsi="Arial" w:cs="Arial"/>
        <w:sz w:val="18"/>
        <w:szCs w:val="18"/>
        <w:lang w:val="en-US"/>
      </w:rPr>
      <w:t>magistrskega</w:t>
    </w:r>
    <w:proofErr w:type="spellEnd"/>
    <w:r w:rsidRPr="00C564D1">
      <w:rPr>
        <w:rFonts w:ascii="Arial" w:hAnsi="Arial" w:cs="Arial"/>
        <w:sz w:val="18"/>
        <w:szCs w:val="18"/>
        <w:lang w:val="en-US"/>
      </w:rPr>
      <w:t xml:space="preserve"> d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54D9" w14:textId="77777777" w:rsidR="00846BFE" w:rsidRPr="00C564D1" w:rsidRDefault="00846BFE" w:rsidP="00606F04">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Pr>
        <w:rFonts w:ascii="Arial" w:hAnsi="Arial" w:cs="Arial"/>
        <w:sz w:val="18"/>
        <w:szCs w:val="18"/>
        <w:lang w:val="en-US"/>
      </w:rPr>
      <w:t>magistrskega</w:t>
    </w:r>
    <w:proofErr w:type="spellEnd"/>
    <w:r w:rsidRPr="00C564D1">
      <w:rPr>
        <w:rFonts w:ascii="Arial" w:hAnsi="Arial" w:cs="Arial"/>
        <w:sz w:val="18"/>
        <w:szCs w:val="18"/>
        <w:lang w:val="en-US"/>
      </w:rPr>
      <w:t xml:space="preserve"> del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54DC" w14:textId="77777777" w:rsidR="00846BFE" w:rsidRDefault="00846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46D0A"/>
    <w:multiLevelType w:val="hybridMultilevel"/>
    <w:tmpl w:val="B2A29B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5" w15:restartNumberingAfterBreak="0">
    <w:nsid w:val="2F8D78F3"/>
    <w:multiLevelType w:val="hybridMultilevel"/>
    <w:tmpl w:val="87B0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
  </w:num>
  <w:num w:numId="6">
    <w:abstractNumId w:val="10"/>
  </w:num>
  <w:num w:numId="7">
    <w:abstractNumId w:val="2"/>
  </w:num>
  <w:num w:numId="8">
    <w:abstractNumId w:val="13"/>
  </w:num>
  <w:num w:numId="9">
    <w:abstractNumId w:val="11"/>
  </w:num>
  <w:num w:numId="10">
    <w:abstractNumId w:val="9"/>
  </w:num>
  <w:num w:numId="11">
    <w:abstractNumId w:val="0"/>
  </w:num>
  <w:num w:numId="12">
    <w:abstractNumId w:val="12"/>
  </w:num>
  <w:num w:numId="13">
    <w:abstractNumId w:val="5"/>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zcxMDI2NDMwMbVU0lEKTi0uzszPAykwqgUAbDuBdywAAAA="/>
  </w:docVars>
  <w:rsids>
    <w:rsidRoot w:val="00F145C3"/>
    <w:rsid w:val="000001A7"/>
    <w:rsid w:val="000001DB"/>
    <w:rsid w:val="000007C1"/>
    <w:rsid w:val="00000829"/>
    <w:rsid w:val="00002F40"/>
    <w:rsid w:val="0000343C"/>
    <w:rsid w:val="000038AA"/>
    <w:rsid w:val="000044A5"/>
    <w:rsid w:val="00005BF6"/>
    <w:rsid w:val="0000743A"/>
    <w:rsid w:val="00010E8A"/>
    <w:rsid w:val="00011190"/>
    <w:rsid w:val="00012F82"/>
    <w:rsid w:val="000142DC"/>
    <w:rsid w:val="000176DA"/>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47A6C"/>
    <w:rsid w:val="00050017"/>
    <w:rsid w:val="00050BF4"/>
    <w:rsid w:val="00053015"/>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309F"/>
    <w:rsid w:val="000731ED"/>
    <w:rsid w:val="00074E16"/>
    <w:rsid w:val="0007576E"/>
    <w:rsid w:val="000764F5"/>
    <w:rsid w:val="00077209"/>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7BAF"/>
    <w:rsid w:val="00097C2C"/>
    <w:rsid w:val="000A164E"/>
    <w:rsid w:val="000A18B7"/>
    <w:rsid w:val="000A1D04"/>
    <w:rsid w:val="000A2EBB"/>
    <w:rsid w:val="000A36D1"/>
    <w:rsid w:val="000A4393"/>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C4E"/>
    <w:rsid w:val="000B46BB"/>
    <w:rsid w:val="000B4782"/>
    <w:rsid w:val="000B6123"/>
    <w:rsid w:val="000B67D5"/>
    <w:rsid w:val="000B6FC8"/>
    <w:rsid w:val="000B7959"/>
    <w:rsid w:val="000C08AF"/>
    <w:rsid w:val="000C0B0C"/>
    <w:rsid w:val="000C3F78"/>
    <w:rsid w:val="000C4221"/>
    <w:rsid w:val="000C4D68"/>
    <w:rsid w:val="000C5210"/>
    <w:rsid w:val="000C7AAC"/>
    <w:rsid w:val="000C7C5C"/>
    <w:rsid w:val="000D1241"/>
    <w:rsid w:val="000D13C4"/>
    <w:rsid w:val="000D1FA0"/>
    <w:rsid w:val="000D207D"/>
    <w:rsid w:val="000D2364"/>
    <w:rsid w:val="000D2932"/>
    <w:rsid w:val="000D2B9A"/>
    <w:rsid w:val="000D3511"/>
    <w:rsid w:val="000D3E63"/>
    <w:rsid w:val="000D404C"/>
    <w:rsid w:val="000D4B1E"/>
    <w:rsid w:val="000D525B"/>
    <w:rsid w:val="000D52BB"/>
    <w:rsid w:val="000D6FA7"/>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17E78"/>
    <w:rsid w:val="00120D24"/>
    <w:rsid w:val="00120EEE"/>
    <w:rsid w:val="001233D7"/>
    <w:rsid w:val="00124727"/>
    <w:rsid w:val="001263FE"/>
    <w:rsid w:val="00126CBD"/>
    <w:rsid w:val="00126DAB"/>
    <w:rsid w:val="00130444"/>
    <w:rsid w:val="00130916"/>
    <w:rsid w:val="00130FC5"/>
    <w:rsid w:val="0013107A"/>
    <w:rsid w:val="00131170"/>
    <w:rsid w:val="00131460"/>
    <w:rsid w:val="0013197F"/>
    <w:rsid w:val="00134052"/>
    <w:rsid w:val="0013654B"/>
    <w:rsid w:val="0013655C"/>
    <w:rsid w:val="00140791"/>
    <w:rsid w:val="00140BDC"/>
    <w:rsid w:val="00140F38"/>
    <w:rsid w:val="00140F3A"/>
    <w:rsid w:val="0014145C"/>
    <w:rsid w:val="001415BB"/>
    <w:rsid w:val="00142377"/>
    <w:rsid w:val="00143AE4"/>
    <w:rsid w:val="00146398"/>
    <w:rsid w:val="00146951"/>
    <w:rsid w:val="00151668"/>
    <w:rsid w:val="00152DE7"/>
    <w:rsid w:val="001536EB"/>
    <w:rsid w:val="001545BD"/>
    <w:rsid w:val="00154DD6"/>
    <w:rsid w:val="001564CA"/>
    <w:rsid w:val="00156F29"/>
    <w:rsid w:val="0015779D"/>
    <w:rsid w:val="00157B2E"/>
    <w:rsid w:val="00161EA3"/>
    <w:rsid w:val="001638C9"/>
    <w:rsid w:val="0016408D"/>
    <w:rsid w:val="00164B82"/>
    <w:rsid w:val="00165660"/>
    <w:rsid w:val="001662C3"/>
    <w:rsid w:val="00166BB1"/>
    <w:rsid w:val="001671E0"/>
    <w:rsid w:val="001703F6"/>
    <w:rsid w:val="00170F9E"/>
    <w:rsid w:val="001712CB"/>
    <w:rsid w:val="00172586"/>
    <w:rsid w:val="0017278D"/>
    <w:rsid w:val="00174254"/>
    <w:rsid w:val="00175359"/>
    <w:rsid w:val="00175DF1"/>
    <w:rsid w:val="00176C67"/>
    <w:rsid w:val="00177254"/>
    <w:rsid w:val="0017793C"/>
    <w:rsid w:val="00180117"/>
    <w:rsid w:val="00181FE8"/>
    <w:rsid w:val="00182AD7"/>
    <w:rsid w:val="00184156"/>
    <w:rsid w:val="001841DA"/>
    <w:rsid w:val="00184E98"/>
    <w:rsid w:val="001852D4"/>
    <w:rsid w:val="00185821"/>
    <w:rsid w:val="00187076"/>
    <w:rsid w:val="00187577"/>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B0538"/>
    <w:rsid w:val="001B0E5B"/>
    <w:rsid w:val="001B1625"/>
    <w:rsid w:val="001B38BC"/>
    <w:rsid w:val="001B43E0"/>
    <w:rsid w:val="001B4D61"/>
    <w:rsid w:val="001B5DBD"/>
    <w:rsid w:val="001B6051"/>
    <w:rsid w:val="001B6296"/>
    <w:rsid w:val="001B6BBB"/>
    <w:rsid w:val="001C3EC0"/>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76"/>
    <w:rsid w:val="001E66DA"/>
    <w:rsid w:val="001E7195"/>
    <w:rsid w:val="001E7829"/>
    <w:rsid w:val="001F1A5B"/>
    <w:rsid w:val="001F2D0A"/>
    <w:rsid w:val="001F2D1E"/>
    <w:rsid w:val="001F33E0"/>
    <w:rsid w:val="001F34DC"/>
    <w:rsid w:val="001F39A7"/>
    <w:rsid w:val="001F48D1"/>
    <w:rsid w:val="001F4C31"/>
    <w:rsid w:val="001F5EBC"/>
    <w:rsid w:val="001F631A"/>
    <w:rsid w:val="001F7AB4"/>
    <w:rsid w:val="00201CAD"/>
    <w:rsid w:val="00201DF2"/>
    <w:rsid w:val="002020C6"/>
    <w:rsid w:val="002030E4"/>
    <w:rsid w:val="00203FD8"/>
    <w:rsid w:val="00204654"/>
    <w:rsid w:val="00204CD2"/>
    <w:rsid w:val="00205333"/>
    <w:rsid w:val="002058FE"/>
    <w:rsid w:val="00205EEE"/>
    <w:rsid w:val="002061FB"/>
    <w:rsid w:val="00206935"/>
    <w:rsid w:val="00207273"/>
    <w:rsid w:val="0020795D"/>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23D"/>
    <w:rsid w:val="0022450C"/>
    <w:rsid w:val="00224E3D"/>
    <w:rsid w:val="00225FDF"/>
    <w:rsid w:val="002261E9"/>
    <w:rsid w:val="002272F5"/>
    <w:rsid w:val="00227F62"/>
    <w:rsid w:val="00230BED"/>
    <w:rsid w:val="002312AE"/>
    <w:rsid w:val="002314A1"/>
    <w:rsid w:val="0023194C"/>
    <w:rsid w:val="00231DCE"/>
    <w:rsid w:val="00231F6B"/>
    <w:rsid w:val="00232A91"/>
    <w:rsid w:val="00235F3A"/>
    <w:rsid w:val="00236B54"/>
    <w:rsid w:val="00236F4F"/>
    <w:rsid w:val="00237630"/>
    <w:rsid w:val="00240522"/>
    <w:rsid w:val="00240A51"/>
    <w:rsid w:val="00243856"/>
    <w:rsid w:val="00244127"/>
    <w:rsid w:val="00244179"/>
    <w:rsid w:val="00245489"/>
    <w:rsid w:val="00245971"/>
    <w:rsid w:val="00245A34"/>
    <w:rsid w:val="00245E59"/>
    <w:rsid w:val="0024609B"/>
    <w:rsid w:val="00246BEB"/>
    <w:rsid w:val="00246D3C"/>
    <w:rsid w:val="00251649"/>
    <w:rsid w:val="00251FF7"/>
    <w:rsid w:val="00252F9B"/>
    <w:rsid w:val="00253E01"/>
    <w:rsid w:val="002543DE"/>
    <w:rsid w:val="00255B79"/>
    <w:rsid w:val="00255F67"/>
    <w:rsid w:val="00256468"/>
    <w:rsid w:val="00257490"/>
    <w:rsid w:val="00257C96"/>
    <w:rsid w:val="00260AE5"/>
    <w:rsid w:val="0026262F"/>
    <w:rsid w:val="00263A7C"/>
    <w:rsid w:val="00263DF6"/>
    <w:rsid w:val="00264288"/>
    <w:rsid w:val="002649B5"/>
    <w:rsid w:val="00265957"/>
    <w:rsid w:val="0026626E"/>
    <w:rsid w:val="0027041D"/>
    <w:rsid w:val="00270F14"/>
    <w:rsid w:val="00271768"/>
    <w:rsid w:val="00272029"/>
    <w:rsid w:val="002760A7"/>
    <w:rsid w:val="00276BDB"/>
    <w:rsid w:val="00277F12"/>
    <w:rsid w:val="00277FC1"/>
    <w:rsid w:val="00282C2D"/>
    <w:rsid w:val="0028308A"/>
    <w:rsid w:val="002836E2"/>
    <w:rsid w:val="00283FA4"/>
    <w:rsid w:val="002841E7"/>
    <w:rsid w:val="00284204"/>
    <w:rsid w:val="0028442C"/>
    <w:rsid w:val="00284C3A"/>
    <w:rsid w:val="0028515E"/>
    <w:rsid w:val="002855E1"/>
    <w:rsid w:val="00285C79"/>
    <w:rsid w:val="00290588"/>
    <w:rsid w:val="0029127B"/>
    <w:rsid w:val="002926C3"/>
    <w:rsid w:val="002929A0"/>
    <w:rsid w:val="00294B45"/>
    <w:rsid w:val="002A08AB"/>
    <w:rsid w:val="002A1D5E"/>
    <w:rsid w:val="002A3318"/>
    <w:rsid w:val="002A409B"/>
    <w:rsid w:val="002A460B"/>
    <w:rsid w:val="002A4CB9"/>
    <w:rsid w:val="002A5152"/>
    <w:rsid w:val="002A6ED1"/>
    <w:rsid w:val="002A7A8D"/>
    <w:rsid w:val="002B04B7"/>
    <w:rsid w:val="002B1612"/>
    <w:rsid w:val="002B1E8B"/>
    <w:rsid w:val="002B22F0"/>
    <w:rsid w:val="002B2DCF"/>
    <w:rsid w:val="002B2EE6"/>
    <w:rsid w:val="002B2FD0"/>
    <w:rsid w:val="002B4C7B"/>
    <w:rsid w:val="002B6216"/>
    <w:rsid w:val="002B686B"/>
    <w:rsid w:val="002B6FAC"/>
    <w:rsid w:val="002B7EC5"/>
    <w:rsid w:val="002C04B1"/>
    <w:rsid w:val="002C1B37"/>
    <w:rsid w:val="002C4BEC"/>
    <w:rsid w:val="002C4D23"/>
    <w:rsid w:val="002C51E9"/>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F1242"/>
    <w:rsid w:val="002F128C"/>
    <w:rsid w:val="002F2B5A"/>
    <w:rsid w:val="002F57DF"/>
    <w:rsid w:val="002F68CA"/>
    <w:rsid w:val="002F7A2B"/>
    <w:rsid w:val="003016D4"/>
    <w:rsid w:val="00302AF5"/>
    <w:rsid w:val="00302D06"/>
    <w:rsid w:val="0030491D"/>
    <w:rsid w:val="00305465"/>
    <w:rsid w:val="003067DF"/>
    <w:rsid w:val="00307F6B"/>
    <w:rsid w:val="00312435"/>
    <w:rsid w:val="003124B6"/>
    <w:rsid w:val="00313E57"/>
    <w:rsid w:val="00314D59"/>
    <w:rsid w:val="003160A7"/>
    <w:rsid w:val="003163F9"/>
    <w:rsid w:val="00317598"/>
    <w:rsid w:val="003175CD"/>
    <w:rsid w:val="00317806"/>
    <w:rsid w:val="003206A3"/>
    <w:rsid w:val="003217FA"/>
    <w:rsid w:val="00323EC8"/>
    <w:rsid w:val="00324B36"/>
    <w:rsid w:val="0032705B"/>
    <w:rsid w:val="0033087F"/>
    <w:rsid w:val="00330B7D"/>
    <w:rsid w:val="00330F77"/>
    <w:rsid w:val="00334256"/>
    <w:rsid w:val="003350C2"/>
    <w:rsid w:val="003360B9"/>
    <w:rsid w:val="00337175"/>
    <w:rsid w:val="003423C3"/>
    <w:rsid w:val="00343C4E"/>
    <w:rsid w:val="0034538F"/>
    <w:rsid w:val="0034547A"/>
    <w:rsid w:val="00346BD1"/>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47C8"/>
    <w:rsid w:val="00365113"/>
    <w:rsid w:val="00365803"/>
    <w:rsid w:val="00366494"/>
    <w:rsid w:val="00367280"/>
    <w:rsid w:val="00370713"/>
    <w:rsid w:val="00370967"/>
    <w:rsid w:val="003717CE"/>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A0083"/>
    <w:rsid w:val="003A0F38"/>
    <w:rsid w:val="003A1D3E"/>
    <w:rsid w:val="003A3BF7"/>
    <w:rsid w:val="003A4DA6"/>
    <w:rsid w:val="003A73F8"/>
    <w:rsid w:val="003A7418"/>
    <w:rsid w:val="003A742B"/>
    <w:rsid w:val="003B2731"/>
    <w:rsid w:val="003B343E"/>
    <w:rsid w:val="003B365E"/>
    <w:rsid w:val="003B3943"/>
    <w:rsid w:val="003B3A5E"/>
    <w:rsid w:val="003B4558"/>
    <w:rsid w:val="003B469A"/>
    <w:rsid w:val="003B5808"/>
    <w:rsid w:val="003B68CA"/>
    <w:rsid w:val="003B6BCA"/>
    <w:rsid w:val="003B6F23"/>
    <w:rsid w:val="003C0AFE"/>
    <w:rsid w:val="003C2B70"/>
    <w:rsid w:val="003C31C3"/>
    <w:rsid w:val="003C32A2"/>
    <w:rsid w:val="003C40EE"/>
    <w:rsid w:val="003C45E5"/>
    <w:rsid w:val="003C4A75"/>
    <w:rsid w:val="003C5831"/>
    <w:rsid w:val="003C5BA4"/>
    <w:rsid w:val="003C729C"/>
    <w:rsid w:val="003D2E36"/>
    <w:rsid w:val="003D3495"/>
    <w:rsid w:val="003D689F"/>
    <w:rsid w:val="003E137D"/>
    <w:rsid w:val="003E2713"/>
    <w:rsid w:val="003E3F11"/>
    <w:rsid w:val="003E6716"/>
    <w:rsid w:val="003E7293"/>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3D02"/>
    <w:rsid w:val="00415449"/>
    <w:rsid w:val="004156B3"/>
    <w:rsid w:val="004158AB"/>
    <w:rsid w:val="00415FCD"/>
    <w:rsid w:val="0041629F"/>
    <w:rsid w:val="00417247"/>
    <w:rsid w:val="00417696"/>
    <w:rsid w:val="00424064"/>
    <w:rsid w:val="00427BD6"/>
    <w:rsid w:val="00427C20"/>
    <w:rsid w:val="00427C96"/>
    <w:rsid w:val="00427D39"/>
    <w:rsid w:val="00432F7B"/>
    <w:rsid w:val="00433D57"/>
    <w:rsid w:val="0043567F"/>
    <w:rsid w:val="00435D07"/>
    <w:rsid w:val="00437161"/>
    <w:rsid w:val="00437C6C"/>
    <w:rsid w:val="00437FD5"/>
    <w:rsid w:val="004412AF"/>
    <w:rsid w:val="004438B1"/>
    <w:rsid w:val="00444D04"/>
    <w:rsid w:val="0044501C"/>
    <w:rsid w:val="004459E5"/>
    <w:rsid w:val="00445C44"/>
    <w:rsid w:val="00446C76"/>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F20"/>
    <w:rsid w:val="004841A5"/>
    <w:rsid w:val="004849BC"/>
    <w:rsid w:val="004852E8"/>
    <w:rsid w:val="00485338"/>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3A7D"/>
    <w:rsid w:val="004A5522"/>
    <w:rsid w:val="004A5DC9"/>
    <w:rsid w:val="004B19E5"/>
    <w:rsid w:val="004B1EE0"/>
    <w:rsid w:val="004B2AE2"/>
    <w:rsid w:val="004B2F61"/>
    <w:rsid w:val="004B576F"/>
    <w:rsid w:val="004B71DE"/>
    <w:rsid w:val="004C1F57"/>
    <w:rsid w:val="004C27C0"/>
    <w:rsid w:val="004C3597"/>
    <w:rsid w:val="004C4CE1"/>
    <w:rsid w:val="004C53E3"/>
    <w:rsid w:val="004C60EC"/>
    <w:rsid w:val="004C6A06"/>
    <w:rsid w:val="004C7148"/>
    <w:rsid w:val="004D0902"/>
    <w:rsid w:val="004D18E9"/>
    <w:rsid w:val="004D1B2F"/>
    <w:rsid w:val="004D1C07"/>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E7C90"/>
    <w:rsid w:val="004F127A"/>
    <w:rsid w:val="004F259E"/>
    <w:rsid w:val="004F26B8"/>
    <w:rsid w:val="004F294D"/>
    <w:rsid w:val="004F2952"/>
    <w:rsid w:val="004F3CAC"/>
    <w:rsid w:val="004F4345"/>
    <w:rsid w:val="004F4486"/>
    <w:rsid w:val="004F53F6"/>
    <w:rsid w:val="004F5DC1"/>
    <w:rsid w:val="004F6177"/>
    <w:rsid w:val="004F624F"/>
    <w:rsid w:val="004F6397"/>
    <w:rsid w:val="004F72D0"/>
    <w:rsid w:val="004F7B97"/>
    <w:rsid w:val="00500134"/>
    <w:rsid w:val="00502A93"/>
    <w:rsid w:val="00504D94"/>
    <w:rsid w:val="00505BAD"/>
    <w:rsid w:val="005107A7"/>
    <w:rsid w:val="00514A5C"/>
    <w:rsid w:val="00515845"/>
    <w:rsid w:val="00515A98"/>
    <w:rsid w:val="00517BB5"/>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0623"/>
    <w:rsid w:val="00542538"/>
    <w:rsid w:val="005437AE"/>
    <w:rsid w:val="005455DD"/>
    <w:rsid w:val="0054629C"/>
    <w:rsid w:val="0054668B"/>
    <w:rsid w:val="00547DA7"/>
    <w:rsid w:val="005505D6"/>
    <w:rsid w:val="00551127"/>
    <w:rsid w:val="0055278A"/>
    <w:rsid w:val="005555B3"/>
    <w:rsid w:val="00556179"/>
    <w:rsid w:val="00556AD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0E9D"/>
    <w:rsid w:val="005812E0"/>
    <w:rsid w:val="00581B8A"/>
    <w:rsid w:val="00581EA7"/>
    <w:rsid w:val="0058323F"/>
    <w:rsid w:val="00584659"/>
    <w:rsid w:val="00585BE0"/>
    <w:rsid w:val="00586B68"/>
    <w:rsid w:val="005920B2"/>
    <w:rsid w:val="00592219"/>
    <w:rsid w:val="00593450"/>
    <w:rsid w:val="005940AE"/>
    <w:rsid w:val="00596BBE"/>
    <w:rsid w:val="005A1E3A"/>
    <w:rsid w:val="005A27D8"/>
    <w:rsid w:val="005A299F"/>
    <w:rsid w:val="005A2CFB"/>
    <w:rsid w:val="005A2D9A"/>
    <w:rsid w:val="005A502D"/>
    <w:rsid w:val="005A520E"/>
    <w:rsid w:val="005A5A81"/>
    <w:rsid w:val="005A7720"/>
    <w:rsid w:val="005B0C2E"/>
    <w:rsid w:val="005B2BD3"/>
    <w:rsid w:val="005B6992"/>
    <w:rsid w:val="005B6CBF"/>
    <w:rsid w:val="005B6E4D"/>
    <w:rsid w:val="005C01C8"/>
    <w:rsid w:val="005C1E33"/>
    <w:rsid w:val="005C252C"/>
    <w:rsid w:val="005C37E2"/>
    <w:rsid w:val="005C3848"/>
    <w:rsid w:val="005C3C7F"/>
    <w:rsid w:val="005C4078"/>
    <w:rsid w:val="005C4652"/>
    <w:rsid w:val="005C50ED"/>
    <w:rsid w:val="005C5838"/>
    <w:rsid w:val="005C5A41"/>
    <w:rsid w:val="005C672B"/>
    <w:rsid w:val="005C6C53"/>
    <w:rsid w:val="005C6E1E"/>
    <w:rsid w:val="005C7C6D"/>
    <w:rsid w:val="005D074E"/>
    <w:rsid w:val="005D131E"/>
    <w:rsid w:val="005D1671"/>
    <w:rsid w:val="005D3B13"/>
    <w:rsid w:val="005D4A93"/>
    <w:rsid w:val="005D4C99"/>
    <w:rsid w:val="005D522F"/>
    <w:rsid w:val="005D7CA8"/>
    <w:rsid w:val="005D7E99"/>
    <w:rsid w:val="005E1FA5"/>
    <w:rsid w:val="005E276C"/>
    <w:rsid w:val="005E3632"/>
    <w:rsid w:val="005E4EC2"/>
    <w:rsid w:val="005E5B9D"/>
    <w:rsid w:val="005E5C81"/>
    <w:rsid w:val="005E6740"/>
    <w:rsid w:val="005F0B2D"/>
    <w:rsid w:val="005F1921"/>
    <w:rsid w:val="005F2E6A"/>
    <w:rsid w:val="005F2EFA"/>
    <w:rsid w:val="005F3634"/>
    <w:rsid w:val="005F46C9"/>
    <w:rsid w:val="005F4D0D"/>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3385"/>
    <w:rsid w:val="0062342A"/>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4B32"/>
    <w:rsid w:val="006357EC"/>
    <w:rsid w:val="00635C08"/>
    <w:rsid w:val="006368E5"/>
    <w:rsid w:val="00636CD9"/>
    <w:rsid w:val="0064068C"/>
    <w:rsid w:val="00641230"/>
    <w:rsid w:val="00642E42"/>
    <w:rsid w:val="006431CF"/>
    <w:rsid w:val="00643681"/>
    <w:rsid w:val="006442D5"/>
    <w:rsid w:val="0064529F"/>
    <w:rsid w:val="00645606"/>
    <w:rsid w:val="00646AF5"/>
    <w:rsid w:val="00647E42"/>
    <w:rsid w:val="00650572"/>
    <w:rsid w:val="00650CAA"/>
    <w:rsid w:val="006517A2"/>
    <w:rsid w:val="006518EB"/>
    <w:rsid w:val="006522BE"/>
    <w:rsid w:val="006532B0"/>
    <w:rsid w:val="00654775"/>
    <w:rsid w:val="0065505A"/>
    <w:rsid w:val="0065634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76DF"/>
    <w:rsid w:val="00681E84"/>
    <w:rsid w:val="0068284F"/>
    <w:rsid w:val="00682CFD"/>
    <w:rsid w:val="00683110"/>
    <w:rsid w:val="006846AF"/>
    <w:rsid w:val="00685274"/>
    <w:rsid w:val="00686572"/>
    <w:rsid w:val="006876CB"/>
    <w:rsid w:val="00690EBA"/>
    <w:rsid w:val="00691DB6"/>
    <w:rsid w:val="00691F92"/>
    <w:rsid w:val="00692BD7"/>
    <w:rsid w:val="00692D9D"/>
    <w:rsid w:val="00693FFA"/>
    <w:rsid w:val="00694B17"/>
    <w:rsid w:val="00696113"/>
    <w:rsid w:val="00697EA2"/>
    <w:rsid w:val="006A1640"/>
    <w:rsid w:val="006A1FB6"/>
    <w:rsid w:val="006A269E"/>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F078F"/>
    <w:rsid w:val="006F0A0D"/>
    <w:rsid w:val="006F132B"/>
    <w:rsid w:val="006F1850"/>
    <w:rsid w:val="006F2B80"/>
    <w:rsid w:val="006F36F1"/>
    <w:rsid w:val="006F475E"/>
    <w:rsid w:val="006F5B63"/>
    <w:rsid w:val="006F6F4B"/>
    <w:rsid w:val="006F7E21"/>
    <w:rsid w:val="006F7E3C"/>
    <w:rsid w:val="00700253"/>
    <w:rsid w:val="0070027E"/>
    <w:rsid w:val="00700423"/>
    <w:rsid w:val="007011DE"/>
    <w:rsid w:val="0070222A"/>
    <w:rsid w:val="00702867"/>
    <w:rsid w:val="00704737"/>
    <w:rsid w:val="00705345"/>
    <w:rsid w:val="00705610"/>
    <w:rsid w:val="00706D54"/>
    <w:rsid w:val="00710165"/>
    <w:rsid w:val="007105C1"/>
    <w:rsid w:val="00710867"/>
    <w:rsid w:val="00710F3A"/>
    <w:rsid w:val="00711069"/>
    <w:rsid w:val="00711962"/>
    <w:rsid w:val="0071219F"/>
    <w:rsid w:val="007121B5"/>
    <w:rsid w:val="007128BD"/>
    <w:rsid w:val="00712DC1"/>
    <w:rsid w:val="0071340E"/>
    <w:rsid w:val="00714CB6"/>
    <w:rsid w:val="00714F3C"/>
    <w:rsid w:val="00715F85"/>
    <w:rsid w:val="00716AF1"/>
    <w:rsid w:val="00717AD2"/>
    <w:rsid w:val="00717BE0"/>
    <w:rsid w:val="00720C05"/>
    <w:rsid w:val="007220C2"/>
    <w:rsid w:val="00722BE0"/>
    <w:rsid w:val="00723F8C"/>
    <w:rsid w:val="007254A6"/>
    <w:rsid w:val="00726E61"/>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2109"/>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4D5"/>
    <w:rsid w:val="00763427"/>
    <w:rsid w:val="00763DB7"/>
    <w:rsid w:val="00764449"/>
    <w:rsid w:val="00764599"/>
    <w:rsid w:val="007654CB"/>
    <w:rsid w:val="007654E5"/>
    <w:rsid w:val="00765966"/>
    <w:rsid w:val="00767318"/>
    <w:rsid w:val="00767E79"/>
    <w:rsid w:val="00770042"/>
    <w:rsid w:val="00771CD9"/>
    <w:rsid w:val="007722D4"/>
    <w:rsid w:val="00774046"/>
    <w:rsid w:val="00774498"/>
    <w:rsid w:val="007750B3"/>
    <w:rsid w:val="00775579"/>
    <w:rsid w:val="00775BA4"/>
    <w:rsid w:val="00775D37"/>
    <w:rsid w:val="00775F6B"/>
    <w:rsid w:val="00776EBB"/>
    <w:rsid w:val="00780A9D"/>
    <w:rsid w:val="00780D2B"/>
    <w:rsid w:val="00780E12"/>
    <w:rsid w:val="0078352E"/>
    <w:rsid w:val="00784544"/>
    <w:rsid w:val="007860E5"/>
    <w:rsid w:val="007865E2"/>
    <w:rsid w:val="007867BE"/>
    <w:rsid w:val="00786A54"/>
    <w:rsid w:val="00787110"/>
    <w:rsid w:val="0078723C"/>
    <w:rsid w:val="00787DEC"/>
    <w:rsid w:val="0079136B"/>
    <w:rsid w:val="007915AC"/>
    <w:rsid w:val="0079340A"/>
    <w:rsid w:val="0079499E"/>
    <w:rsid w:val="00795B88"/>
    <w:rsid w:val="00795FEC"/>
    <w:rsid w:val="007A079A"/>
    <w:rsid w:val="007A47B0"/>
    <w:rsid w:val="007A47EA"/>
    <w:rsid w:val="007A5432"/>
    <w:rsid w:val="007A6774"/>
    <w:rsid w:val="007A7280"/>
    <w:rsid w:val="007A7D0F"/>
    <w:rsid w:val="007A7DFB"/>
    <w:rsid w:val="007B0387"/>
    <w:rsid w:val="007B0E1E"/>
    <w:rsid w:val="007B15F7"/>
    <w:rsid w:val="007B2112"/>
    <w:rsid w:val="007B2551"/>
    <w:rsid w:val="007B27CC"/>
    <w:rsid w:val="007B34EC"/>
    <w:rsid w:val="007B4279"/>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E7D"/>
    <w:rsid w:val="007D4DB0"/>
    <w:rsid w:val="007D7245"/>
    <w:rsid w:val="007D77E0"/>
    <w:rsid w:val="007E140C"/>
    <w:rsid w:val="007E216C"/>
    <w:rsid w:val="007E330B"/>
    <w:rsid w:val="007E38F9"/>
    <w:rsid w:val="007E48DC"/>
    <w:rsid w:val="007E4B90"/>
    <w:rsid w:val="007E7944"/>
    <w:rsid w:val="007F04C0"/>
    <w:rsid w:val="007F3668"/>
    <w:rsid w:val="007F4063"/>
    <w:rsid w:val="007F4A01"/>
    <w:rsid w:val="007F58D8"/>
    <w:rsid w:val="007F7861"/>
    <w:rsid w:val="007F7EB9"/>
    <w:rsid w:val="008002E1"/>
    <w:rsid w:val="00800496"/>
    <w:rsid w:val="00800DE1"/>
    <w:rsid w:val="00805E12"/>
    <w:rsid w:val="00805E9F"/>
    <w:rsid w:val="00806745"/>
    <w:rsid w:val="00806AEB"/>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F40"/>
    <w:rsid w:val="008238B1"/>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5FC6"/>
    <w:rsid w:val="008467F8"/>
    <w:rsid w:val="00846BFE"/>
    <w:rsid w:val="00846C7A"/>
    <w:rsid w:val="00846D6D"/>
    <w:rsid w:val="008472A6"/>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523"/>
    <w:rsid w:val="00875C25"/>
    <w:rsid w:val="00875C98"/>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A77F5"/>
    <w:rsid w:val="008B3336"/>
    <w:rsid w:val="008B3F66"/>
    <w:rsid w:val="008B4471"/>
    <w:rsid w:val="008B5AC1"/>
    <w:rsid w:val="008B65BF"/>
    <w:rsid w:val="008B7797"/>
    <w:rsid w:val="008C0DAE"/>
    <w:rsid w:val="008C1E1B"/>
    <w:rsid w:val="008C5C1F"/>
    <w:rsid w:val="008C62B9"/>
    <w:rsid w:val="008C795C"/>
    <w:rsid w:val="008C7B53"/>
    <w:rsid w:val="008D0C96"/>
    <w:rsid w:val="008D2338"/>
    <w:rsid w:val="008D328D"/>
    <w:rsid w:val="008D4183"/>
    <w:rsid w:val="008D433B"/>
    <w:rsid w:val="008D4D0C"/>
    <w:rsid w:val="008D579B"/>
    <w:rsid w:val="008D67C6"/>
    <w:rsid w:val="008D6988"/>
    <w:rsid w:val="008D6D8E"/>
    <w:rsid w:val="008D7433"/>
    <w:rsid w:val="008D7F27"/>
    <w:rsid w:val="008E1662"/>
    <w:rsid w:val="008E16EE"/>
    <w:rsid w:val="008E22D5"/>
    <w:rsid w:val="008E2EE6"/>
    <w:rsid w:val="008E3A93"/>
    <w:rsid w:val="008E49B4"/>
    <w:rsid w:val="008E7831"/>
    <w:rsid w:val="008F1B4E"/>
    <w:rsid w:val="008F4727"/>
    <w:rsid w:val="008F616E"/>
    <w:rsid w:val="008F6204"/>
    <w:rsid w:val="008F68D0"/>
    <w:rsid w:val="008F712B"/>
    <w:rsid w:val="00900D38"/>
    <w:rsid w:val="0090108C"/>
    <w:rsid w:val="009014C4"/>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C6E"/>
    <w:rsid w:val="0091400A"/>
    <w:rsid w:val="009175B4"/>
    <w:rsid w:val="00917600"/>
    <w:rsid w:val="009200E1"/>
    <w:rsid w:val="0092071B"/>
    <w:rsid w:val="0092098B"/>
    <w:rsid w:val="00922152"/>
    <w:rsid w:val="009231CA"/>
    <w:rsid w:val="0092333C"/>
    <w:rsid w:val="00931F29"/>
    <w:rsid w:val="00934882"/>
    <w:rsid w:val="00934B18"/>
    <w:rsid w:val="009368BC"/>
    <w:rsid w:val="00937852"/>
    <w:rsid w:val="0093799C"/>
    <w:rsid w:val="00937BA5"/>
    <w:rsid w:val="00937E6D"/>
    <w:rsid w:val="009406DE"/>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1FFC"/>
    <w:rsid w:val="0099202C"/>
    <w:rsid w:val="009923BE"/>
    <w:rsid w:val="00992EA2"/>
    <w:rsid w:val="00994688"/>
    <w:rsid w:val="00995B68"/>
    <w:rsid w:val="00995C66"/>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64C"/>
    <w:rsid w:val="009C1BB3"/>
    <w:rsid w:val="009C68CA"/>
    <w:rsid w:val="009C7928"/>
    <w:rsid w:val="009D07C1"/>
    <w:rsid w:val="009D1DC4"/>
    <w:rsid w:val="009D33DE"/>
    <w:rsid w:val="009D5A46"/>
    <w:rsid w:val="009D6A1A"/>
    <w:rsid w:val="009D6B22"/>
    <w:rsid w:val="009D73B5"/>
    <w:rsid w:val="009E1F6B"/>
    <w:rsid w:val="009E2734"/>
    <w:rsid w:val="009E37E8"/>
    <w:rsid w:val="009E4E71"/>
    <w:rsid w:val="009E56B6"/>
    <w:rsid w:val="009E6FE9"/>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66C"/>
    <w:rsid w:val="00A069CD"/>
    <w:rsid w:val="00A07131"/>
    <w:rsid w:val="00A11CEA"/>
    <w:rsid w:val="00A123C9"/>
    <w:rsid w:val="00A14252"/>
    <w:rsid w:val="00A148C9"/>
    <w:rsid w:val="00A14C3A"/>
    <w:rsid w:val="00A14F52"/>
    <w:rsid w:val="00A1516D"/>
    <w:rsid w:val="00A15992"/>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225"/>
    <w:rsid w:val="00A37336"/>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74A"/>
    <w:rsid w:val="00A54E08"/>
    <w:rsid w:val="00A55825"/>
    <w:rsid w:val="00A559C2"/>
    <w:rsid w:val="00A55AD4"/>
    <w:rsid w:val="00A55FC0"/>
    <w:rsid w:val="00A5618A"/>
    <w:rsid w:val="00A5735C"/>
    <w:rsid w:val="00A5773F"/>
    <w:rsid w:val="00A57778"/>
    <w:rsid w:val="00A601B5"/>
    <w:rsid w:val="00A65D0D"/>
    <w:rsid w:val="00A66043"/>
    <w:rsid w:val="00A660C5"/>
    <w:rsid w:val="00A66BD8"/>
    <w:rsid w:val="00A67A20"/>
    <w:rsid w:val="00A70C9A"/>
    <w:rsid w:val="00A70D90"/>
    <w:rsid w:val="00A767A8"/>
    <w:rsid w:val="00A77563"/>
    <w:rsid w:val="00A77A40"/>
    <w:rsid w:val="00A81813"/>
    <w:rsid w:val="00A825D9"/>
    <w:rsid w:val="00A830CA"/>
    <w:rsid w:val="00A845DE"/>
    <w:rsid w:val="00A857B4"/>
    <w:rsid w:val="00A86661"/>
    <w:rsid w:val="00A92B13"/>
    <w:rsid w:val="00A932EA"/>
    <w:rsid w:val="00A93341"/>
    <w:rsid w:val="00A94A69"/>
    <w:rsid w:val="00A96C09"/>
    <w:rsid w:val="00A972B7"/>
    <w:rsid w:val="00A9746A"/>
    <w:rsid w:val="00A974F0"/>
    <w:rsid w:val="00A979A6"/>
    <w:rsid w:val="00AA09FC"/>
    <w:rsid w:val="00AA1CC2"/>
    <w:rsid w:val="00AA2853"/>
    <w:rsid w:val="00AA3C36"/>
    <w:rsid w:val="00AA56AF"/>
    <w:rsid w:val="00AA64CF"/>
    <w:rsid w:val="00AA7E97"/>
    <w:rsid w:val="00AB0A62"/>
    <w:rsid w:val="00AB3060"/>
    <w:rsid w:val="00AB3234"/>
    <w:rsid w:val="00AB3C44"/>
    <w:rsid w:val="00AB5254"/>
    <w:rsid w:val="00AC0525"/>
    <w:rsid w:val="00AC0861"/>
    <w:rsid w:val="00AC16A8"/>
    <w:rsid w:val="00AC1DA6"/>
    <w:rsid w:val="00AC20D2"/>
    <w:rsid w:val="00AC2C7C"/>
    <w:rsid w:val="00AC2D25"/>
    <w:rsid w:val="00AC3BD9"/>
    <w:rsid w:val="00AC416C"/>
    <w:rsid w:val="00AC48A1"/>
    <w:rsid w:val="00AC7098"/>
    <w:rsid w:val="00AC753F"/>
    <w:rsid w:val="00AC7DE4"/>
    <w:rsid w:val="00AD05F2"/>
    <w:rsid w:val="00AD0C58"/>
    <w:rsid w:val="00AD13D9"/>
    <w:rsid w:val="00AD29F6"/>
    <w:rsid w:val="00AD34AC"/>
    <w:rsid w:val="00AD52F9"/>
    <w:rsid w:val="00AD6643"/>
    <w:rsid w:val="00AE0CB6"/>
    <w:rsid w:val="00AE12BF"/>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3131"/>
    <w:rsid w:val="00B0362B"/>
    <w:rsid w:val="00B0366F"/>
    <w:rsid w:val="00B037AC"/>
    <w:rsid w:val="00B040C6"/>
    <w:rsid w:val="00B04896"/>
    <w:rsid w:val="00B053C3"/>
    <w:rsid w:val="00B05BBE"/>
    <w:rsid w:val="00B061FD"/>
    <w:rsid w:val="00B066F3"/>
    <w:rsid w:val="00B07401"/>
    <w:rsid w:val="00B0748D"/>
    <w:rsid w:val="00B101A7"/>
    <w:rsid w:val="00B1315C"/>
    <w:rsid w:val="00B13E03"/>
    <w:rsid w:val="00B15C8D"/>
    <w:rsid w:val="00B20802"/>
    <w:rsid w:val="00B21E13"/>
    <w:rsid w:val="00B21EA4"/>
    <w:rsid w:val="00B2271E"/>
    <w:rsid w:val="00B2286A"/>
    <w:rsid w:val="00B22C6B"/>
    <w:rsid w:val="00B23CBA"/>
    <w:rsid w:val="00B2453D"/>
    <w:rsid w:val="00B24DE0"/>
    <w:rsid w:val="00B276AB"/>
    <w:rsid w:val="00B317E6"/>
    <w:rsid w:val="00B32549"/>
    <w:rsid w:val="00B35009"/>
    <w:rsid w:val="00B3605E"/>
    <w:rsid w:val="00B36542"/>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549A6"/>
    <w:rsid w:val="00B559D4"/>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40F8"/>
    <w:rsid w:val="00B942D1"/>
    <w:rsid w:val="00B9767E"/>
    <w:rsid w:val="00BA00CD"/>
    <w:rsid w:val="00BA01EF"/>
    <w:rsid w:val="00BA08C8"/>
    <w:rsid w:val="00BA1210"/>
    <w:rsid w:val="00BA179C"/>
    <w:rsid w:val="00BA2390"/>
    <w:rsid w:val="00BA3F65"/>
    <w:rsid w:val="00BA4B70"/>
    <w:rsid w:val="00BA6339"/>
    <w:rsid w:val="00BA7894"/>
    <w:rsid w:val="00BA7DBA"/>
    <w:rsid w:val="00BB5144"/>
    <w:rsid w:val="00BB58F3"/>
    <w:rsid w:val="00BB5939"/>
    <w:rsid w:val="00BB5A03"/>
    <w:rsid w:val="00BB6614"/>
    <w:rsid w:val="00BB76E1"/>
    <w:rsid w:val="00BB7B68"/>
    <w:rsid w:val="00BC00BC"/>
    <w:rsid w:val="00BC1BC5"/>
    <w:rsid w:val="00BC3A90"/>
    <w:rsid w:val="00BC3C52"/>
    <w:rsid w:val="00BC4536"/>
    <w:rsid w:val="00BC60A4"/>
    <w:rsid w:val="00BC6E92"/>
    <w:rsid w:val="00BC6F60"/>
    <w:rsid w:val="00BC6FA3"/>
    <w:rsid w:val="00BD0C94"/>
    <w:rsid w:val="00BD0F14"/>
    <w:rsid w:val="00BD2F99"/>
    <w:rsid w:val="00BD452A"/>
    <w:rsid w:val="00BD58EB"/>
    <w:rsid w:val="00BD7478"/>
    <w:rsid w:val="00BE01D9"/>
    <w:rsid w:val="00BE0262"/>
    <w:rsid w:val="00BE072A"/>
    <w:rsid w:val="00BE0DD0"/>
    <w:rsid w:val="00BE245F"/>
    <w:rsid w:val="00BE2A5D"/>
    <w:rsid w:val="00BE322E"/>
    <w:rsid w:val="00BE4E07"/>
    <w:rsid w:val="00BE58DD"/>
    <w:rsid w:val="00BE5B0C"/>
    <w:rsid w:val="00BF3C50"/>
    <w:rsid w:val="00BF6672"/>
    <w:rsid w:val="00BF66F0"/>
    <w:rsid w:val="00BF675C"/>
    <w:rsid w:val="00BF7F8A"/>
    <w:rsid w:val="00C001DA"/>
    <w:rsid w:val="00C01215"/>
    <w:rsid w:val="00C02B28"/>
    <w:rsid w:val="00C02EBD"/>
    <w:rsid w:val="00C03CDB"/>
    <w:rsid w:val="00C049A9"/>
    <w:rsid w:val="00C049DB"/>
    <w:rsid w:val="00C04C4A"/>
    <w:rsid w:val="00C05EDA"/>
    <w:rsid w:val="00C06329"/>
    <w:rsid w:val="00C06639"/>
    <w:rsid w:val="00C06E5C"/>
    <w:rsid w:val="00C1030C"/>
    <w:rsid w:val="00C10824"/>
    <w:rsid w:val="00C10B07"/>
    <w:rsid w:val="00C12623"/>
    <w:rsid w:val="00C1321A"/>
    <w:rsid w:val="00C15061"/>
    <w:rsid w:val="00C163E0"/>
    <w:rsid w:val="00C17078"/>
    <w:rsid w:val="00C17AA8"/>
    <w:rsid w:val="00C2066D"/>
    <w:rsid w:val="00C20A59"/>
    <w:rsid w:val="00C24FB0"/>
    <w:rsid w:val="00C2734C"/>
    <w:rsid w:val="00C305BB"/>
    <w:rsid w:val="00C30CEE"/>
    <w:rsid w:val="00C31258"/>
    <w:rsid w:val="00C3193A"/>
    <w:rsid w:val="00C31E2B"/>
    <w:rsid w:val="00C31F18"/>
    <w:rsid w:val="00C33CB1"/>
    <w:rsid w:val="00C35115"/>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4D1"/>
    <w:rsid w:val="00C56E23"/>
    <w:rsid w:val="00C57951"/>
    <w:rsid w:val="00C57B34"/>
    <w:rsid w:val="00C57E94"/>
    <w:rsid w:val="00C61F43"/>
    <w:rsid w:val="00C628B0"/>
    <w:rsid w:val="00C62924"/>
    <w:rsid w:val="00C647B9"/>
    <w:rsid w:val="00C662A8"/>
    <w:rsid w:val="00C66C7D"/>
    <w:rsid w:val="00C674B4"/>
    <w:rsid w:val="00C72213"/>
    <w:rsid w:val="00C76D87"/>
    <w:rsid w:val="00C77B64"/>
    <w:rsid w:val="00C811A3"/>
    <w:rsid w:val="00C81CE6"/>
    <w:rsid w:val="00C8271E"/>
    <w:rsid w:val="00C84540"/>
    <w:rsid w:val="00C86A25"/>
    <w:rsid w:val="00C87641"/>
    <w:rsid w:val="00C87B3F"/>
    <w:rsid w:val="00C90D1B"/>
    <w:rsid w:val="00C90F57"/>
    <w:rsid w:val="00C91163"/>
    <w:rsid w:val="00C91C0E"/>
    <w:rsid w:val="00C91F9C"/>
    <w:rsid w:val="00C9229C"/>
    <w:rsid w:val="00C92BB3"/>
    <w:rsid w:val="00C92CF4"/>
    <w:rsid w:val="00C94E1F"/>
    <w:rsid w:val="00C95254"/>
    <w:rsid w:val="00C961B6"/>
    <w:rsid w:val="00C972E3"/>
    <w:rsid w:val="00C97B78"/>
    <w:rsid w:val="00CA04F6"/>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13FE"/>
    <w:rsid w:val="00CC2B5E"/>
    <w:rsid w:val="00CC439C"/>
    <w:rsid w:val="00CC45DF"/>
    <w:rsid w:val="00CC5DFB"/>
    <w:rsid w:val="00CC7740"/>
    <w:rsid w:val="00CC79DC"/>
    <w:rsid w:val="00CC79F9"/>
    <w:rsid w:val="00CC7C00"/>
    <w:rsid w:val="00CD019A"/>
    <w:rsid w:val="00CD089B"/>
    <w:rsid w:val="00CD0DE4"/>
    <w:rsid w:val="00CD1743"/>
    <w:rsid w:val="00CD1D76"/>
    <w:rsid w:val="00CD2EA5"/>
    <w:rsid w:val="00CD3E9D"/>
    <w:rsid w:val="00CD45D4"/>
    <w:rsid w:val="00CD5720"/>
    <w:rsid w:val="00CD5883"/>
    <w:rsid w:val="00CD67DE"/>
    <w:rsid w:val="00CD68ED"/>
    <w:rsid w:val="00CD69E3"/>
    <w:rsid w:val="00CE116D"/>
    <w:rsid w:val="00CE2532"/>
    <w:rsid w:val="00CE35B1"/>
    <w:rsid w:val="00CE5018"/>
    <w:rsid w:val="00CE66C4"/>
    <w:rsid w:val="00CE7105"/>
    <w:rsid w:val="00CE729D"/>
    <w:rsid w:val="00CE7373"/>
    <w:rsid w:val="00CF0174"/>
    <w:rsid w:val="00CF12C6"/>
    <w:rsid w:val="00CF192C"/>
    <w:rsid w:val="00CF2005"/>
    <w:rsid w:val="00CF2515"/>
    <w:rsid w:val="00CF2574"/>
    <w:rsid w:val="00CF2DFF"/>
    <w:rsid w:val="00CF4959"/>
    <w:rsid w:val="00CF4AB3"/>
    <w:rsid w:val="00CF69C5"/>
    <w:rsid w:val="00D0063E"/>
    <w:rsid w:val="00D00D81"/>
    <w:rsid w:val="00D02F0B"/>
    <w:rsid w:val="00D06B2E"/>
    <w:rsid w:val="00D13372"/>
    <w:rsid w:val="00D134FB"/>
    <w:rsid w:val="00D13C96"/>
    <w:rsid w:val="00D1538B"/>
    <w:rsid w:val="00D16AF8"/>
    <w:rsid w:val="00D17CF6"/>
    <w:rsid w:val="00D17EB6"/>
    <w:rsid w:val="00D20605"/>
    <w:rsid w:val="00D216C6"/>
    <w:rsid w:val="00D219D0"/>
    <w:rsid w:val="00D21AFE"/>
    <w:rsid w:val="00D221AE"/>
    <w:rsid w:val="00D227CB"/>
    <w:rsid w:val="00D2364F"/>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00F8"/>
    <w:rsid w:val="00D5107A"/>
    <w:rsid w:val="00D5167D"/>
    <w:rsid w:val="00D51AB6"/>
    <w:rsid w:val="00D54E9A"/>
    <w:rsid w:val="00D559EF"/>
    <w:rsid w:val="00D561AA"/>
    <w:rsid w:val="00D574FA"/>
    <w:rsid w:val="00D64FA3"/>
    <w:rsid w:val="00D6656F"/>
    <w:rsid w:val="00D666E6"/>
    <w:rsid w:val="00D66C56"/>
    <w:rsid w:val="00D70DEE"/>
    <w:rsid w:val="00D71C8F"/>
    <w:rsid w:val="00D72CFF"/>
    <w:rsid w:val="00D73481"/>
    <w:rsid w:val="00D739FD"/>
    <w:rsid w:val="00D73F8B"/>
    <w:rsid w:val="00D75FC5"/>
    <w:rsid w:val="00D80295"/>
    <w:rsid w:val="00D80DFC"/>
    <w:rsid w:val="00D822E8"/>
    <w:rsid w:val="00D82DF2"/>
    <w:rsid w:val="00D82FF4"/>
    <w:rsid w:val="00D83492"/>
    <w:rsid w:val="00D838F9"/>
    <w:rsid w:val="00D83C27"/>
    <w:rsid w:val="00D85665"/>
    <w:rsid w:val="00D85FD7"/>
    <w:rsid w:val="00D8733E"/>
    <w:rsid w:val="00D90C1E"/>
    <w:rsid w:val="00D90E78"/>
    <w:rsid w:val="00D92442"/>
    <w:rsid w:val="00D926ED"/>
    <w:rsid w:val="00D93ABD"/>
    <w:rsid w:val="00D93BE8"/>
    <w:rsid w:val="00D93CA6"/>
    <w:rsid w:val="00D9408D"/>
    <w:rsid w:val="00D9587B"/>
    <w:rsid w:val="00D95C60"/>
    <w:rsid w:val="00D96151"/>
    <w:rsid w:val="00D96312"/>
    <w:rsid w:val="00DA0B06"/>
    <w:rsid w:val="00DA105E"/>
    <w:rsid w:val="00DA145D"/>
    <w:rsid w:val="00DA17CE"/>
    <w:rsid w:val="00DA1941"/>
    <w:rsid w:val="00DA19A1"/>
    <w:rsid w:val="00DA26B1"/>
    <w:rsid w:val="00DA43FC"/>
    <w:rsid w:val="00DA66D4"/>
    <w:rsid w:val="00DA6813"/>
    <w:rsid w:val="00DA73D3"/>
    <w:rsid w:val="00DB04EB"/>
    <w:rsid w:val="00DB080A"/>
    <w:rsid w:val="00DB09D8"/>
    <w:rsid w:val="00DB1158"/>
    <w:rsid w:val="00DB2E9F"/>
    <w:rsid w:val="00DB303E"/>
    <w:rsid w:val="00DB363A"/>
    <w:rsid w:val="00DB41A2"/>
    <w:rsid w:val="00DB5897"/>
    <w:rsid w:val="00DB5D5D"/>
    <w:rsid w:val="00DB6B8C"/>
    <w:rsid w:val="00DC02F6"/>
    <w:rsid w:val="00DC034C"/>
    <w:rsid w:val="00DC03BA"/>
    <w:rsid w:val="00DC0595"/>
    <w:rsid w:val="00DC27B3"/>
    <w:rsid w:val="00DC2F7B"/>
    <w:rsid w:val="00DC4788"/>
    <w:rsid w:val="00DC5C6D"/>
    <w:rsid w:val="00DC5DE9"/>
    <w:rsid w:val="00DC64B7"/>
    <w:rsid w:val="00DC6810"/>
    <w:rsid w:val="00DC6D19"/>
    <w:rsid w:val="00DC7445"/>
    <w:rsid w:val="00DD03AD"/>
    <w:rsid w:val="00DD0ABD"/>
    <w:rsid w:val="00DD14E1"/>
    <w:rsid w:val="00DD1B1F"/>
    <w:rsid w:val="00DD1E69"/>
    <w:rsid w:val="00DD2350"/>
    <w:rsid w:val="00DD2648"/>
    <w:rsid w:val="00DD3349"/>
    <w:rsid w:val="00DD3A6F"/>
    <w:rsid w:val="00DD50D2"/>
    <w:rsid w:val="00DD5496"/>
    <w:rsid w:val="00DE1651"/>
    <w:rsid w:val="00DE1F1D"/>
    <w:rsid w:val="00DE2525"/>
    <w:rsid w:val="00DE3D5E"/>
    <w:rsid w:val="00DE7A73"/>
    <w:rsid w:val="00DF0D23"/>
    <w:rsid w:val="00DF204B"/>
    <w:rsid w:val="00DF2636"/>
    <w:rsid w:val="00DF36C0"/>
    <w:rsid w:val="00DF5C8E"/>
    <w:rsid w:val="00DF5CD8"/>
    <w:rsid w:val="00DF6F7B"/>
    <w:rsid w:val="00E001C7"/>
    <w:rsid w:val="00E02204"/>
    <w:rsid w:val="00E022F6"/>
    <w:rsid w:val="00E027D6"/>
    <w:rsid w:val="00E028BB"/>
    <w:rsid w:val="00E02EDD"/>
    <w:rsid w:val="00E02F46"/>
    <w:rsid w:val="00E037AF"/>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1E44"/>
    <w:rsid w:val="00E2247C"/>
    <w:rsid w:val="00E2258B"/>
    <w:rsid w:val="00E2327F"/>
    <w:rsid w:val="00E23382"/>
    <w:rsid w:val="00E239D4"/>
    <w:rsid w:val="00E246B4"/>
    <w:rsid w:val="00E264B4"/>
    <w:rsid w:val="00E26961"/>
    <w:rsid w:val="00E26A22"/>
    <w:rsid w:val="00E31B7E"/>
    <w:rsid w:val="00E32081"/>
    <w:rsid w:val="00E32E85"/>
    <w:rsid w:val="00E344A2"/>
    <w:rsid w:val="00E35132"/>
    <w:rsid w:val="00E35250"/>
    <w:rsid w:val="00E362DF"/>
    <w:rsid w:val="00E410D4"/>
    <w:rsid w:val="00E4110E"/>
    <w:rsid w:val="00E41849"/>
    <w:rsid w:val="00E444CC"/>
    <w:rsid w:val="00E44A80"/>
    <w:rsid w:val="00E4743A"/>
    <w:rsid w:val="00E506F8"/>
    <w:rsid w:val="00E52C45"/>
    <w:rsid w:val="00E52F4D"/>
    <w:rsid w:val="00E54670"/>
    <w:rsid w:val="00E54C31"/>
    <w:rsid w:val="00E5596D"/>
    <w:rsid w:val="00E55AAC"/>
    <w:rsid w:val="00E56626"/>
    <w:rsid w:val="00E56C05"/>
    <w:rsid w:val="00E57526"/>
    <w:rsid w:val="00E603EC"/>
    <w:rsid w:val="00E62DAA"/>
    <w:rsid w:val="00E62ECB"/>
    <w:rsid w:val="00E64BD4"/>
    <w:rsid w:val="00E65771"/>
    <w:rsid w:val="00E66D92"/>
    <w:rsid w:val="00E674C0"/>
    <w:rsid w:val="00E67A46"/>
    <w:rsid w:val="00E72B0C"/>
    <w:rsid w:val="00E72F85"/>
    <w:rsid w:val="00E7492A"/>
    <w:rsid w:val="00E75F70"/>
    <w:rsid w:val="00E770FD"/>
    <w:rsid w:val="00E77DA3"/>
    <w:rsid w:val="00E802B0"/>
    <w:rsid w:val="00E80AA8"/>
    <w:rsid w:val="00E8106C"/>
    <w:rsid w:val="00E81F84"/>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2114"/>
    <w:rsid w:val="00EA2C64"/>
    <w:rsid w:val="00EA3C38"/>
    <w:rsid w:val="00EA54F7"/>
    <w:rsid w:val="00EA6615"/>
    <w:rsid w:val="00EA75D6"/>
    <w:rsid w:val="00EB0D28"/>
    <w:rsid w:val="00EB20C8"/>
    <w:rsid w:val="00EB2ECE"/>
    <w:rsid w:val="00EB3D65"/>
    <w:rsid w:val="00EB59B9"/>
    <w:rsid w:val="00EB5A0F"/>
    <w:rsid w:val="00EB6560"/>
    <w:rsid w:val="00EB6783"/>
    <w:rsid w:val="00EB729F"/>
    <w:rsid w:val="00EC00BF"/>
    <w:rsid w:val="00EC1CFE"/>
    <w:rsid w:val="00EC4136"/>
    <w:rsid w:val="00EC6242"/>
    <w:rsid w:val="00EC69A0"/>
    <w:rsid w:val="00EC7357"/>
    <w:rsid w:val="00EC7D8A"/>
    <w:rsid w:val="00ED1CDB"/>
    <w:rsid w:val="00ED2950"/>
    <w:rsid w:val="00ED309E"/>
    <w:rsid w:val="00ED3E02"/>
    <w:rsid w:val="00ED4A5E"/>
    <w:rsid w:val="00ED52F1"/>
    <w:rsid w:val="00ED5428"/>
    <w:rsid w:val="00ED5624"/>
    <w:rsid w:val="00ED5820"/>
    <w:rsid w:val="00ED60DB"/>
    <w:rsid w:val="00ED7111"/>
    <w:rsid w:val="00ED77CA"/>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3CAC"/>
    <w:rsid w:val="00F07291"/>
    <w:rsid w:val="00F07770"/>
    <w:rsid w:val="00F1035A"/>
    <w:rsid w:val="00F10463"/>
    <w:rsid w:val="00F1118E"/>
    <w:rsid w:val="00F13820"/>
    <w:rsid w:val="00F13865"/>
    <w:rsid w:val="00F13895"/>
    <w:rsid w:val="00F145C3"/>
    <w:rsid w:val="00F14802"/>
    <w:rsid w:val="00F15038"/>
    <w:rsid w:val="00F15E78"/>
    <w:rsid w:val="00F16CA0"/>
    <w:rsid w:val="00F21965"/>
    <w:rsid w:val="00F21B30"/>
    <w:rsid w:val="00F2289D"/>
    <w:rsid w:val="00F228EC"/>
    <w:rsid w:val="00F229D2"/>
    <w:rsid w:val="00F2342D"/>
    <w:rsid w:val="00F25733"/>
    <w:rsid w:val="00F260FB"/>
    <w:rsid w:val="00F26838"/>
    <w:rsid w:val="00F278D6"/>
    <w:rsid w:val="00F30B13"/>
    <w:rsid w:val="00F30EDD"/>
    <w:rsid w:val="00F32063"/>
    <w:rsid w:val="00F3434B"/>
    <w:rsid w:val="00F34C7F"/>
    <w:rsid w:val="00F34CE2"/>
    <w:rsid w:val="00F35AA0"/>
    <w:rsid w:val="00F35C6E"/>
    <w:rsid w:val="00F36BA1"/>
    <w:rsid w:val="00F36F43"/>
    <w:rsid w:val="00F370C2"/>
    <w:rsid w:val="00F37ABD"/>
    <w:rsid w:val="00F40526"/>
    <w:rsid w:val="00F41652"/>
    <w:rsid w:val="00F4217A"/>
    <w:rsid w:val="00F426AA"/>
    <w:rsid w:val="00F43032"/>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C0"/>
    <w:rsid w:val="00F67DFC"/>
    <w:rsid w:val="00F70E6A"/>
    <w:rsid w:val="00F71070"/>
    <w:rsid w:val="00F722B8"/>
    <w:rsid w:val="00F72DBA"/>
    <w:rsid w:val="00F75217"/>
    <w:rsid w:val="00F75D20"/>
    <w:rsid w:val="00F765B7"/>
    <w:rsid w:val="00F76887"/>
    <w:rsid w:val="00F775EE"/>
    <w:rsid w:val="00F820B7"/>
    <w:rsid w:val="00F8347C"/>
    <w:rsid w:val="00F8448B"/>
    <w:rsid w:val="00F85F91"/>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2953"/>
    <w:rsid w:val="00FE2CE8"/>
    <w:rsid w:val="00FE3FB7"/>
    <w:rsid w:val="00FE6525"/>
    <w:rsid w:val="00FE7062"/>
    <w:rsid w:val="00FE7382"/>
    <w:rsid w:val="00FE770C"/>
    <w:rsid w:val="00FF104E"/>
    <w:rsid w:val="00FF10EA"/>
    <w:rsid w:val="00FF29B2"/>
    <w:rsid w:val="00FF3828"/>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43A5297"/>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val="0"/>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C468C-5133-4943-BDAB-4978BD2AF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2</Pages>
  <Words>4559</Words>
  <Characters>2598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3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22</cp:revision>
  <cp:lastPrinted>2014-12-05T12:24:00Z</cp:lastPrinted>
  <dcterms:created xsi:type="dcterms:W3CDTF">2014-12-10T11:10:00Z</dcterms:created>
  <dcterms:modified xsi:type="dcterms:W3CDTF">2022-01-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